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18E4E23" w14:textId="0342B8F3" w:rsidR="00304708" w:rsidRPr="00654607" w:rsidRDefault="00304708" w:rsidP="00DE12CF">
      <w:pPr>
        <w:jc w:val="center"/>
        <w:rPr>
          <w:rFonts w:ascii="Times New Roman" w:hAnsi="Times New Roman" w:cs="Times New Roman"/>
          <w:b/>
          <w:lang w:val="en-GB"/>
        </w:rPr>
      </w:pPr>
      <w:r w:rsidRPr="00654607">
        <w:rPr>
          <w:rFonts w:ascii="Times New Roman" w:hAnsi="Times New Roman" w:cs="Times New Roman"/>
          <w:b/>
          <w:lang w:val="en-GB"/>
        </w:rPr>
        <w:t>Tables</w:t>
      </w:r>
    </w:p>
    <w:p w14:paraId="41419691" w14:textId="0EE70666" w:rsidR="00317FC3" w:rsidRPr="00654607" w:rsidRDefault="00317FC3" w:rsidP="00DE12CF">
      <w:pPr>
        <w:ind w:firstLine="709"/>
        <w:rPr>
          <w:rFonts w:ascii="Times New Roman" w:hAnsi="Times New Roman" w:cs="Times New Roman"/>
          <w:lang w:val="en-GB"/>
        </w:rPr>
      </w:pPr>
      <w:r w:rsidRPr="00654607">
        <w:rPr>
          <w:rFonts w:ascii="Times New Roman" w:hAnsi="Times New Roman" w:cs="Times New Roman"/>
          <w:lang w:val="en-GB"/>
        </w:rPr>
        <w:t>Table 1. Socio-</w:t>
      </w:r>
      <w:r w:rsidR="00DC2906" w:rsidRPr="00654607">
        <w:rPr>
          <w:rFonts w:ascii="Times New Roman" w:hAnsi="Times New Roman" w:cs="Times New Roman"/>
          <w:lang w:val="en-GB"/>
        </w:rPr>
        <w:t xml:space="preserve">demographic </w:t>
      </w:r>
      <w:r w:rsidRPr="00654607">
        <w:rPr>
          <w:rFonts w:ascii="Times New Roman" w:hAnsi="Times New Roman" w:cs="Times New Roman"/>
          <w:lang w:val="en-GB"/>
        </w:rPr>
        <w:t xml:space="preserve">characteristics of </w:t>
      </w:r>
      <w:r w:rsidR="003D421C" w:rsidRPr="00654607">
        <w:rPr>
          <w:rFonts w:ascii="Times New Roman" w:hAnsi="Times New Roman" w:cs="Times New Roman"/>
          <w:lang w:val="en-GB"/>
        </w:rPr>
        <w:t>college students</w:t>
      </w:r>
      <w:r w:rsidR="008068B6" w:rsidRPr="00654607">
        <w:rPr>
          <w:rFonts w:ascii="Times New Roman" w:hAnsi="Times New Roman" w:cs="Times New Roman"/>
          <w:lang w:val="en-GB"/>
        </w:rPr>
        <w:t xml:space="preserve"> (n = 255)</w:t>
      </w:r>
      <w:r w:rsidR="00654607">
        <w:rPr>
          <w:rFonts w:ascii="Times New Roman" w:hAnsi="Times New Roman" w:cs="Times New Roman"/>
          <w:lang w:val="en-GB"/>
        </w:rPr>
        <w:t>.</w:t>
      </w:r>
    </w:p>
    <w:tbl>
      <w:tblPr>
        <w:tblStyle w:val="Tabelacomgrelh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04"/>
        <w:gridCol w:w="1050"/>
      </w:tblGrid>
      <w:tr w:rsidR="005D5F09" w:rsidRPr="00654607" w14:paraId="35A0F59B" w14:textId="77777777" w:rsidTr="003D128E">
        <w:trPr>
          <w:trHeight w:val="299"/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4A27FFC2" w14:textId="77777777" w:rsidR="005D5F09" w:rsidRPr="00654607" w:rsidRDefault="005D5F09" w:rsidP="00DE12CF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B8B9A07" w14:textId="77777777" w:rsidR="005D5F09" w:rsidRPr="00654607" w:rsidRDefault="005D5F09" w:rsidP="00DE12CF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654607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Total</w:t>
            </w:r>
          </w:p>
        </w:tc>
      </w:tr>
      <w:tr w:rsidR="005D5F09" w:rsidRPr="00654607" w14:paraId="776B2F63" w14:textId="77777777" w:rsidTr="003D128E">
        <w:trPr>
          <w:trHeight w:val="284"/>
          <w:jc w:val="center"/>
        </w:trPr>
        <w:tc>
          <w:tcPr>
            <w:tcW w:w="0" w:type="auto"/>
          </w:tcPr>
          <w:p w14:paraId="693304C2" w14:textId="4005FDBF" w:rsidR="005D5F09" w:rsidRPr="00654607" w:rsidRDefault="000B5701" w:rsidP="00DE12CF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ex</w:t>
            </w:r>
            <w:r w:rsidR="003D128E"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, n (%)</w:t>
            </w:r>
          </w:p>
        </w:tc>
        <w:tc>
          <w:tcPr>
            <w:tcW w:w="0" w:type="auto"/>
          </w:tcPr>
          <w:p w14:paraId="654A88B3" w14:textId="77777777" w:rsidR="005D5F09" w:rsidRPr="00654607" w:rsidRDefault="005D5F09" w:rsidP="00DE12CF">
            <w:pPr>
              <w:jc w:val="righ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5D5F09" w:rsidRPr="00654607" w14:paraId="7E12FBB6" w14:textId="77777777" w:rsidTr="003D128E">
        <w:trPr>
          <w:trHeight w:val="284"/>
          <w:jc w:val="center"/>
        </w:trPr>
        <w:tc>
          <w:tcPr>
            <w:tcW w:w="0" w:type="auto"/>
          </w:tcPr>
          <w:p w14:paraId="6605EC89" w14:textId="33E59DD3" w:rsidR="005D5F09" w:rsidRPr="00654607" w:rsidRDefault="00EF7498" w:rsidP="00DE12CF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  </w:t>
            </w:r>
            <w:r w:rsid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en</w:t>
            </w:r>
          </w:p>
        </w:tc>
        <w:tc>
          <w:tcPr>
            <w:tcW w:w="0" w:type="auto"/>
          </w:tcPr>
          <w:p w14:paraId="0C50427A" w14:textId="61AA3684" w:rsidR="005D5F09" w:rsidRPr="00654607" w:rsidRDefault="005D5F09" w:rsidP="00DE12CF">
            <w:pPr>
              <w:jc w:val="righ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12 (</w:t>
            </w:r>
            <w:r w:rsidR="00447DC4"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3</w:t>
            </w:r>
            <w:r w:rsidR="00317FC3"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="00447DC4"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9</w:t>
            </w:r>
            <w:r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</w:tr>
      <w:tr w:rsidR="005D5F09" w:rsidRPr="00654607" w14:paraId="48470879" w14:textId="77777777" w:rsidTr="003D128E">
        <w:trPr>
          <w:trHeight w:val="284"/>
          <w:jc w:val="center"/>
        </w:trPr>
        <w:tc>
          <w:tcPr>
            <w:tcW w:w="0" w:type="auto"/>
          </w:tcPr>
          <w:p w14:paraId="394F7A91" w14:textId="78E72BDC" w:rsidR="005D5F09" w:rsidRPr="00654607" w:rsidRDefault="005D5F09" w:rsidP="00DE12CF">
            <w:pPr>
              <w:ind w:left="10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  </w:t>
            </w:r>
            <w:r w:rsid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Women</w:t>
            </w:r>
          </w:p>
        </w:tc>
        <w:tc>
          <w:tcPr>
            <w:tcW w:w="0" w:type="auto"/>
          </w:tcPr>
          <w:p w14:paraId="391DD37C" w14:textId="7453938A" w:rsidR="005D5F09" w:rsidRPr="00654607" w:rsidRDefault="005D5F09" w:rsidP="00DE12CF">
            <w:pPr>
              <w:jc w:val="righ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41 (55</w:t>
            </w:r>
            <w:r w:rsidR="00317FC3"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="00447DC4"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  <w:r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</w:tr>
      <w:tr w:rsidR="00A45AC8" w:rsidRPr="00654607" w14:paraId="3F784572" w14:textId="77777777" w:rsidTr="003D128E">
        <w:trPr>
          <w:trHeight w:val="284"/>
          <w:jc w:val="center"/>
        </w:trPr>
        <w:tc>
          <w:tcPr>
            <w:tcW w:w="0" w:type="auto"/>
          </w:tcPr>
          <w:p w14:paraId="5E788117" w14:textId="2BE4CC1F" w:rsidR="00A45AC8" w:rsidRPr="00654607" w:rsidRDefault="00EF7498" w:rsidP="00DE12CF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  Non-response</w:t>
            </w:r>
            <w:r w:rsidR="00996EAD"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</w:t>
            </w:r>
          </w:p>
        </w:tc>
        <w:tc>
          <w:tcPr>
            <w:tcW w:w="0" w:type="auto"/>
          </w:tcPr>
          <w:p w14:paraId="4FFD321C" w14:textId="334AF25E" w:rsidR="00A45AC8" w:rsidRPr="00654607" w:rsidRDefault="00EF7498" w:rsidP="00DE12CF">
            <w:pPr>
              <w:jc w:val="righ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 (</w:t>
            </w:r>
            <w:r w:rsidR="00447DC4"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0.8</w:t>
            </w:r>
            <w:r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</w:tr>
      <w:tr w:rsidR="005D5F09" w:rsidRPr="00654607" w14:paraId="2866ECBE" w14:textId="77777777" w:rsidTr="003D128E">
        <w:trPr>
          <w:trHeight w:val="284"/>
          <w:jc w:val="center"/>
        </w:trPr>
        <w:tc>
          <w:tcPr>
            <w:tcW w:w="0" w:type="auto"/>
          </w:tcPr>
          <w:p w14:paraId="681CEE49" w14:textId="1F58AA51" w:rsidR="005D5F09" w:rsidRPr="00654607" w:rsidRDefault="000B5701" w:rsidP="00DE12CF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ge</w:t>
            </w:r>
            <w:r w:rsidR="003D128E"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, mean ± </w:t>
            </w:r>
            <w:r w:rsidR="00EC2ACD"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standard deviation </w:t>
            </w:r>
          </w:p>
        </w:tc>
        <w:tc>
          <w:tcPr>
            <w:tcW w:w="0" w:type="auto"/>
          </w:tcPr>
          <w:p w14:paraId="38EE48AD" w14:textId="7DF1C842" w:rsidR="005D5F09" w:rsidRPr="00654607" w:rsidRDefault="00B35FDB" w:rsidP="00DE12CF">
            <w:pPr>
              <w:jc w:val="righ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1.0</w:t>
            </w:r>
            <w:r w:rsidR="005D5F09"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±2</w:t>
            </w:r>
            <w:r w:rsidR="00317FC3"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</w:tr>
      <w:tr w:rsidR="005D5F09" w:rsidRPr="00654607" w14:paraId="2FF93FC4" w14:textId="77777777" w:rsidTr="003D128E">
        <w:trPr>
          <w:trHeight w:val="284"/>
          <w:jc w:val="center"/>
        </w:trPr>
        <w:tc>
          <w:tcPr>
            <w:tcW w:w="0" w:type="auto"/>
          </w:tcPr>
          <w:p w14:paraId="0F94EAFA" w14:textId="67DED4E3" w:rsidR="005D5F09" w:rsidRPr="00654607" w:rsidRDefault="00307A77" w:rsidP="00DE12CF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haracteristics of educational</w:t>
            </w:r>
            <w:r w:rsidR="002E55C2"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institution</w:t>
            </w:r>
            <w:r w:rsidR="003D128E"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, n (%)</w:t>
            </w:r>
          </w:p>
        </w:tc>
        <w:tc>
          <w:tcPr>
            <w:tcW w:w="0" w:type="auto"/>
          </w:tcPr>
          <w:p w14:paraId="5F0723E7" w14:textId="77777777" w:rsidR="005D5F09" w:rsidRPr="00654607" w:rsidRDefault="005D5F09" w:rsidP="00DE12CF">
            <w:pPr>
              <w:jc w:val="righ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5D5F09" w:rsidRPr="00654607" w14:paraId="0123D36C" w14:textId="77777777" w:rsidTr="003D128E">
        <w:trPr>
          <w:trHeight w:val="284"/>
          <w:jc w:val="center"/>
        </w:trPr>
        <w:tc>
          <w:tcPr>
            <w:tcW w:w="0" w:type="auto"/>
          </w:tcPr>
          <w:p w14:paraId="08101CCC" w14:textId="148F72F4" w:rsidR="005D5F09" w:rsidRPr="00654607" w:rsidRDefault="005D5F09" w:rsidP="00DE12CF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  </w:t>
            </w:r>
            <w:r w:rsidR="000B5701"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Public</w:t>
            </w:r>
          </w:p>
        </w:tc>
        <w:tc>
          <w:tcPr>
            <w:tcW w:w="0" w:type="auto"/>
          </w:tcPr>
          <w:p w14:paraId="6D2D625F" w14:textId="5E5DF9D4" w:rsidR="005D5F09" w:rsidRPr="00654607" w:rsidRDefault="00560DF4" w:rsidP="00DE12CF">
            <w:pPr>
              <w:jc w:val="righ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18 (46</w:t>
            </w:r>
            <w:r w:rsidR="00317FC3"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  <w:r w:rsidR="005D5F09"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</w:tr>
      <w:tr w:rsidR="005D5F09" w:rsidRPr="00654607" w14:paraId="459D119B" w14:textId="77777777" w:rsidTr="003D128E">
        <w:trPr>
          <w:trHeight w:val="284"/>
          <w:jc w:val="center"/>
        </w:trPr>
        <w:tc>
          <w:tcPr>
            <w:tcW w:w="0" w:type="auto"/>
          </w:tcPr>
          <w:p w14:paraId="567281EB" w14:textId="2EDB895D" w:rsidR="005D5F09" w:rsidRPr="00654607" w:rsidRDefault="005D5F09" w:rsidP="00DE12CF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  </w:t>
            </w:r>
            <w:r w:rsidR="000B5701"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Particular/Private</w:t>
            </w:r>
          </w:p>
        </w:tc>
        <w:tc>
          <w:tcPr>
            <w:tcW w:w="0" w:type="auto"/>
          </w:tcPr>
          <w:p w14:paraId="01EEEA3F" w14:textId="0A1C94AD" w:rsidR="005D5F09" w:rsidRPr="00654607" w:rsidRDefault="005D5F09" w:rsidP="00DE12CF">
            <w:pPr>
              <w:jc w:val="righ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  <w:r w:rsidR="00560DF4"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7 (53</w:t>
            </w:r>
            <w:r w:rsidR="00317FC3"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.</w:t>
            </w:r>
            <w:r w:rsidR="00560DF4"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7</w:t>
            </w:r>
            <w:r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</w:tr>
      <w:tr w:rsidR="00307A77" w:rsidRPr="00654607" w14:paraId="6EF6CB4D" w14:textId="77777777" w:rsidTr="003D128E">
        <w:trPr>
          <w:trHeight w:val="284"/>
          <w:jc w:val="center"/>
        </w:trPr>
        <w:tc>
          <w:tcPr>
            <w:tcW w:w="0" w:type="auto"/>
          </w:tcPr>
          <w:p w14:paraId="72BEA6F0" w14:textId="340DE52D" w:rsidR="00307A77" w:rsidRPr="00654607" w:rsidRDefault="00307A77" w:rsidP="00DE12CF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ype of educational institution</w:t>
            </w:r>
          </w:p>
        </w:tc>
        <w:tc>
          <w:tcPr>
            <w:tcW w:w="0" w:type="auto"/>
          </w:tcPr>
          <w:p w14:paraId="17172BC4" w14:textId="77777777" w:rsidR="00307A77" w:rsidRPr="00654607" w:rsidRDefault="00307A77" w:rsidP="00DE12CF">
            <w:pPr>
              <w:jc w:val="righ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307A77" w:rsidRPr="00654607" w14:paraId="3E2BC958" w14:textId="77777777" w:rsidTr="003D128E">
        <w:trPr>
          <w:trHeight w:val="284"/>
          <w:jc w:val="center"/>
        </w:trPr>
        <w:tc>
          <w:tcPr>
            <w:tcW w:w="0" w:type="auto"/>
          </w:tcPr>
          <w:p w14:paraId="0CE245A8" w14:textId="2ECD6A32" w:rsidR="00307A77" w:rsidRPr="00654607" w:rsidRDefault="00307A77" w:rsidP="00DE12CF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  </w:t>
            </w:r>
            <w:r w:rsidR="009B3ACC"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Polytechnic</w:t>
            </w:r>
          </w:p>
        </w:tc>
        <w:tc>
          <w:tcPr>
            <w:tcW w:w="0" w:type="auto"/>
          </w:tcPr>
          <w:p w14:paraId="5F96FB19" w14:textId="64F53213" w:rsidR="00307A77" w:rsidRPr="00654607" w:rsidRDefault="009704E6" w:rsidP="00DE12CF">
            <w:pPr>
              <w:jc w:val="righ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89 </w:t>
            </w:r>
            <w:r w:rsidR="00307A77"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(</w:t>
            </w:r>
            <w:r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4.9</w:t>
            </w:r>
            <w:r w:rsidR="00307A77"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</w:tr>
      <w:tr w:rsidR="00307A77" w:rsidRPr="00654607" w14:paraId="09D824CD" w14:textId="77777777" w:rsidTr="003D128E">
        <w:trPr>
          <w:trHeight w:val="284"/>
          <w:jc w:val="center"/>
        </w:trPr>
        <w:tc>
          <w:tcPr>
            <w:tcW w:w="0" w:type="auto"/>
          </w:tcPr>
          <w:p w14:paraId="667F5E18" w14:textId="258A84FB" w:rsidR="00307A77" w:rsidRPr="00654607" w:rsidRDefault="00307A77" w:rsidP="00DE12CF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  </w:t>
            </w:r>
            <w:r w:rsidR="009B3ACC"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University</w:t>
            </w:r>
          </w:p>
        </w:tc>
        <w:tc>
          <w:tcPr>
            <w:tcW w:w="0" w:type="auto"/>
          </w:tcPr>
          <w:p w14:paraId="3F49B601" w14:textId="6736C0B7" w:rsidR="00307A77" w:rsidRPr="00654607" w:rsidRDefault="009704E6" w:rsidP="00DE12CF">
            <w:pPr>
              <w:jc w:val="righ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166 </w:t>
            </w:r>
            <w:r w:rsidR="00307A77"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(</w:t>
            </w:r>
            <w:r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65.1</w:t>
            </w:r>
            <w:r w:rsidR="00307A77"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</w:tr>
      <w:tr w:rsidR="00307A77" w:rsidRPr="00654607" w14:paraId="56160475" w14:textId="77777777" w:rsidTr="003D128E">
        <w:trPr>
          <w:trHeight w:val="284"/>
          <w:jc w:val="center"/>
        </w:trPr>
        <w:tc>
          <w:tcPr>
            <w:tcW w:w="0" w:type="auto"/>
          </w:tcPr>
          <w:p w14:paraId="4408772F" w14:textId="02433B5C" w:rsidR="00307A77" w:rsidRPr="00654607" w:rsidRDefault="00307A77" w:rsidP="00DE12CF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Local</w:t>
            </w:r>
            <w:r w:rsidR="00354B0D"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ty</w:t>
            </w:r>
            <w:r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of the educational institution, n (%)</w:t>
            </w:r>
          </w:p>
        </w:tc>
        <w:tc>
          <w:tcPr>
            <w:tcW w:w="0" w:type="auto"/>
          </w:tcPr>
          <w:p w14:paraId="13D10E15" w14:textId="77777777" w:rsidR="00307A77" w:rsidRPr="00654607" w:rsidRDefault="00307A77" w:rsidP="00DE12CF">
            <w:pPr>
              <w:jc w:val="righ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307A77" w:rsidRPr="00654607" w14:paraId="64BE538C" w14:textId="77777777" w:rsidTr="003D128E">
        <w:trPr>
          <w:trHeight w:val="284"/>
          <w:jc w:val="center"/>
        </w:trPr>
        <w:tc>
          <w:tcPr>
            <w:tcW w:w="0" w:type="auto"/>
          </w:tcPr>
          <w:p w14:paraId="35B95349" w14:textId="0D130981" w:rsidR="00307A77" w:rsidRPr="00654607" w:rsidRDefault="00307A77" w:rsidP="00DE12CF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  Viseu</w:t>
            </w:r>
          </w:p>
        </w:tc>
        <w:tc>
          <w:tcPr>
            <w:tcW w:w="0" w:type="auto"/>
          </w:tcPr>
          <w:p w14:paraId="21BCD82F" w14:textId="2E603F67" w:rsidR="00307A77" w:rsidRPr="00654607" w:rsidRDefault="00307A77" w:rsidP="00DE12CF">
            <w:pPr>
              <w:jc w:val="righ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3 (16.9)</w:t>
            </w:r>
          </w:p>
        </w:tc>
      </w:tr>
      <w:tr w:rsidR="00307A77" w:rsidRPr="00654607" w14:paraId="7716B2D2" w14:textId="77777777" w:rsidTr="003D128E">
        <w:trPr>
          <w:trHeight w:val="284"/>
          <w:jc w:val="center"/>
        </w:trPr>
        <w:tc>
          <w:tcPr>
            <w:tcW w:w="0" w:type="auto"/>
          </w:tcPr>
          <w:p w14:paraId="7497FED8" w14:textId="3D6D2C55" w:rsidR="00307A77" w:rsidRPr="00654607" w:rsidRDefault="00307A77" w:rsidP="00DE12CF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  Coimbra</w:t>
            </w:r>
          </w:p>
        </w:tc>
        <w:tc>
          <w:tcPr>
            <w:tcW w:w="0" w:type="auto"/>
          </w:tcPr>
          <w:p w14:paraId="06188E45" w14:textId="204A9185" w:rsidR="00307A77" w:rsidRPr="00654607" w:rsidRDefault="00307A77" w:rsidP="00DE12CF">
            <w:pPr>
              <w:jc w:val="right"/>
              <w:rPr>
                <w:rFonts w:ascii="Times New Roman" w:hAnsi="Times New Roman" w:cs="Times New Roman"/>
                <w:color w:val="FF0000"/>
                <w:sz w:val="20"/>
                <w:szCs w:val="20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6 (18.0)</w:t>
            </w:r>
          </w:p>
        </w:tc>
      </w:tr>
      <w:tr w:rsidR="00307A77" w:rsidRPr="00654607" w14:paraId="525E2788" w14:textId="77777777" w:rsidTr="003D128E">
        <w:trPr>
          <w:trHeight w:val="284"/>
          <w:jc w:val="center"/>
        </w:trPr>
        <w:tc>
          <w:tcPr>
            <w:tcW w:w="0" w:type="auto"/>
          </w:tcPr>
          <w:p w14:paraId="3CD7269D" w14:textId="67BD7095" w:rsidR="00307A77" w:rsidRPr="00654607" w:rsidRDefault="00307A77" w:rsidP="00DE12CF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  Lisboa</w:t>
            </w:r>
          </w:p>
        </w:tc>
        <w:tc>
          <w:tcPr>
            <w:tcW w:w="0" w:type="auto"/>
          </w:tcPr>
          <w:p w14:paraId="24F1267C" w14:textId="6994F917" w:rsidR="00307A77" w:rsidRPr="00654607" w:rsidRDefault="00307A77" w:rsidP="00DE12CF">
            <w:pPr>
              <w:jc w:val="right"/>
              <w:rPr>
                <w:rFonts w:ascii="Times New Roman" w:hAnsi="Times New Roman" w:cs="Times New Roman"/>
                <w:color w:val="FF0000"/>
                <w:sz w:val="20"/>
                <w:szCs w:val="20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37 (53.7)</w:t>
            </w:r>
          </w:p>
        </w:tc>
      </w:tr>
      <w:tr w:rsidR="00307A77" w:rsidRPr="00654607" w14:paraId="38B97A3F" w14:textId="77777777" w:rsidTr="003D128E">
        <w:trPr>
          <w:trHeight w:val="284"/>
          <w:jc w:val="center"/>
        </w:trPr>
        <w:tc>
          <w:tcPr>
            <w:tcW w:w="0" w:type="auto"/>
          </w:tcPr>
          <w:p w14:paraId="011F6700" w14:textId="1324D5F4" w:rsidR="00307A77" w:rsidRPr="00654607" w:rsidRDefault="00307A77" w:rsidP="00DE12CF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  Porto</w:t>
            </w:r>
          </w:p>
        </w:tc>
        <w:tc>
          <w:tcPr>
            <w:tcW w:w="0" w:type="auto"/>
          </w:tcPr>
          <w:p w14:paraId="2CBF0F44" w14:textId="0730A904" w:rsidR="00307A77" w:rsidRPr="00654607" w:rsidRDefault="00307A77" w:rsidP="00DE12CF">
            <w:pPr>
              <w:jc w:val="right"/>
              <w:rPr>
                <w:rFonts w:ascii="Times New Roman" w:hAnsi="Times New Roman" w:cs="Times New Roman"/>
                <w:color w:val="FF0000"/>
                <w:sz w:val="20"/>
                <w:szCs w:val="20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9 (11.4)</w:t>
            </w:r>
          </w:p>
        </w:tc>
      </w:tr>
      <w:tr w:rsidR="00307A77" w:rsidRPr="00654607" w14:paraId="4EF52CAA" w14:textId="77777777" w:rsidTr="003D128E">
        <w:trPr>
          <w:trHeight w:val="284"/>
          <w:jc w:val="center"/>
        </w:trPr>
        <w:tc>
          <w:tcPr>
            <w:tcW w:w="0" w:type="auto"/>
          </w:tcPr>
          <w:p w14:paraId="0AF58AFB" w14:textId="3A16DACE" w:rsidR="00307A77" w:rsidRPr="00654607" w:rsidRDefault="00307A77" w:rsidP="00DE12CF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Fields of study, n (%)</w:t>
            </w:r>
          </w:p>
        </w:tc>
        <w:tc>
          <w:tcPr>
            <w:tcW w:w="0" w:type="auto"/>
          </w:tcPr>
          <w:p w14:paraId="08E18698" w14:textId="29E5CC5A" w:rsidR="00307A77" w:rsidRPr="00654607" w:rsidRDefault="00307A77" w:rsidP="00DE12CF">
            <w:pPr>
              <w:jc w:val="right"/>
              <w:rPr>
                <w:rFonts w:ascii="Times New Roman" w:hAnsi="Times New Roman" w:cs="Times New Roman"/>
                <w:color w:val="FF0000"/>
                <w:sz w:val="20"/>
                <w:szCs w:val="20"/>
                <w:lang w:val="en-GB"/>
              </w:rPr>
            </w:pPr>
          </w:p>
        </w:tc>
      </w:tr>
      <w:tr w:rsidR="00307A77" w:rsidRPr="00654607" w14:paraId="678B8CAC" w14:textId="77777777" w:rsidTr="003D128E">
        <w:trPr>
          <w:trHeight w:val="284"/>
          <w:jc w:val="center"/>
        </w:trPr>
        <w:tc>
          <w:tcPr>
            <w:tcW w:w="0" w:type="auto"/>
          </w:tcPr>
          <w:p w14:paraId="3E93A05C" w14:textId="3890927C" w:rsidR="00307A77" w:rsidRPr="00654607" w:rsidRDefault="00847C9A" w:rsidP="00DE12CF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  Sport s</w:t>
            </w:r>
            <w:r w:rsidR="00307A77"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iences</w:t>
            </w:r>
          </w:p>
        </w:tc>
        <w:tc>
          <w:tcPr>
            <w:tcW w:w="0" w:type="auto"/>
          </w:tcPr>
          <w:p w14:paraId="407BC6EF" w14:textId="6A372E84" w:rsidR="00307A77" w:rsidRPr="00654607" w:rsidRDefault="006C4905" w:rsidP="00DE12CF">
            <w:pPr>
              <w:jc w:val="righ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19 (46.7</w:t>
            </w:r>
            <w:r w:rsidR="00307A77"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</w:tr>
      <w:tr w:rsidR="00307A77" w:rsidRPr="00654607" w14:paraId="2797E68E" w14:textId="77777777" w:rsidTr="003D128E">
        <w:trPr>
          <w:trHeight w:val="284"/>
          <w:jc w:val="center"/>
        </w:trPr>
        <w:tc>
          <w:tcPr>
            <w:tcW w:w="0" w:type="auto"/>
          </w:tcPr>
          <w:p w14:paraId="6FA0981F" w14:textId="32ECDD18" w:rsidR="00307A77" w:rsidRPr="00654607" w:rsidRDefault="00847C9A" w:rsidP="00DE12CF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  Health s</w:t>
            </w:r>
            <w:r w:rsidR="00307A77"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iences</w:t>
            </w:r>
          </w:p>
        </w:tc>
        <w:tc>
          <w:tcPr>
            <w:tcW w:w="0" w:type="auto"/>
          </w:tcPr>
          <w:p w14:paraId="7EF8BDD7" w14:textId="46CF6365" w:rsidR="00307A77" w:rsidRPr="00654607" w:rsidRDefault="00307A77" w:rsidP="00DE12CF">
            <w:pPr>
              <w:jc w:val="righ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72 (28.</w:t>
            </w:r>
            <w:r w:rsidR="006C4905"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  <w:r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</w:tr>
      <w:tr w:rsidR="00307A77" w:rsidRPr="00654607" w14:paraId="016BB23B" w14:textId="77777777" w:rsidTr="003D128E">
        <w:trPr>
          <w:trHeight w:val="284"/>
          <w:jc w:val="center"/>
        </w:trPr>
        <w:tc>
          <w:tcPr>
            <w:tcW w:w="0" w:type="auto"/>
          </w:tcPr>
          <w:p w14:paraId="09749C66" w14:textId="404116C1" w:rsidR="00307A77" w:rsidRPr="00654607" w:rsidRDefault="00307A77" w:rsidP="00DE12CF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  Other</w:t>
            </w:r>
          </w:p>
        </w:tc>
        <w:tc>
          <w:tcPr>
            <w:tcW w:w="0" w:type="auto"/>
          </w:tcPr>
          <w:p w14:paraId="59A09B1E" w14:textId="02E77795" w:rsidR="00307A77" w:rsidRPr="00654607" w:rsidRDefault="00307A77" w:rsidP="00DE12CF">
            <w:pPr>
              <w:jc w:val="righ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6</w:t>
            </w:r>
            <w:r w:rsidR="006C4905"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 (23.9</w:t>
            </w:r>
            <w:r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</w:tr>
      <w:tr w:rsidR="00307A77" w:rsidRPr="00654607" w14:paraId="126D9664" w14:textId="77777777" w:rsidTr="008A2E72">
        <w:trPr>
          <w:trHeight w:val="284"/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49844ECE" w14:textId="056D8BAE" w:rsidR="00307A77" w:rsidRPr="00654607" w:rsidRDefault="00307A77" w:rsidP="00DE12CF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  Non-responses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3D02021" w14:textId="04E34A67" w:rsidR="00307A77" w:rsidRPr="00654607" w:rsidRDefault="006C4905" w:rsidP="00DE12CF">
            <w:pPr>
              <w:jc w:val="righ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  <w:r w:rsidR="00307A77"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(</w:t>
            </w:r>
            <w:r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.2</w:t>
            </w:r>
            <w:r w:rsidR="00307A77" w:rsidRPr="0065460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)</w:t>
            </w:r>
          </w:p>
        </w:tc>
      </w:tr>
    </w:tbl>
    <w:p w14:paraId="112F2C4F" w14:textId="77777777" w:rsidR="005D5F09" w:rsidRPr="00654607" w:rsidRDefault="005D5F09" w:rsidP="00DE12CF">
      <w:pPr>
        <w:jc w:val="both"/>
        <w:rPr>
          <w:rFonts w:ascii="Times New Roman" w:hAnsi="Times New Roman" w:cs="Times New Roman"/>
        </w:rPr>
      </w:pPr>
    </w:p>
    <w:p w14:paraId="3E48A99D" w14:textId="77777777" w:rsidR="0022436E" w:rsidRPr="00654607" w:rsidRDefault="0022436E" w:rsidP="00DE12CF">
      <w:pPr>
        <w:rPr>
          <w:rFonts w:ascii="Times New Roman" w:hAnsi="Times New Roman" w:cs="Times New Roman"/>
          <w:lang w:val="en-GB"/>
        </w:rPr>
        <w:sectPr w:rsidR="0022436E" w:rsidRPr="00654607" w:rsidSect="00C960E0">
          <w:footerReference w:type="even" r:id="rId7"/>
          <w:footerReference w:type="default" r:id="rId8"/>
          <w:pgSz w:w="11900" w:h="16840"/>
          <w:pgMar w:top="1418" w:right="1418" w:bottom="1418" w:left="1418" w:header="708" w:footer="708" w:gutter="0"/>
          <w:cols w:space="708"/>
          <w:docGrid w:linePitch="360"/>
        </w:sectPr>
      </w:pPr>
    </w:p>
    <w:p w14:paraId="6624FBEA" w14:textId="77777777" w:rsidR="00654CAA" w:rsidRPr="00654607" w:rsidRDefault="00654CAA" w:rsidP="00DE12CF">
      <w:pPr>
        <w:rPr>
          <w:rFonts w:ascii="Times New Roman" w:hAnsi="Times New Roman" w:cs="Times New Roman"/>
          <w:lang w:val="en-GB"/>
        </w:rPr>
      </w:pPr>
    </w:p>
    <w:p w14:paraId="616A2202" w14:textId="2EF7E531" w:rsidR="000B6941" w:rsidRPr="00654607" w:rsidRDefault="000B6941" w:rsidP="00DE12CF">
      <w:pPr>
        <w:ind w:firstLine="709"/>
        <w:rPr>
          <w:rFonts w:ascii="Times New Roman" w:hAnsi="Times New Roman" w:cs="Times New Roman"/>
          <w:lang w:val="en-GB"/>
        </w:rPr>
      </w:pPr>
      <w:r w:rsidRPr="00654607">
        <w:rPr>
          <w:rFonts w:ascii="Times New Roman" w:hAnsi="Times New Roman" w:cs="Times New Roman"/>
          <w:lang w:val="en-GB"/>
        </w:rPr>
        <w:t>Table</w:t>
      </w:r>
      <w:r w:rsidR="005D5F09" w:rsidRPr="00654607">
        <w:rPr>
          <w:rFonts w:ascii="Times New Roman" w:hAnsi="Times New Roman" w:cs="Times New Roman"/>
          <w:lang w:val="en-GB"/>
        </w:rPr>
        <w:t xml:space="preserve"> 2. </w:t>
      </w:r>
      <w:r w:rsidR="003F5FB7" w:rsidRPr="00654607">
        <w:rPr>
          <w:rFonts w:ascii="Times New Roman" w:hAnsi="Times New Roman" w:cs="Times New Roman"/>
          <w:lang w:val="en-GB"/>
        </w:rPr>
        <w:t>College</w:t>
      </w:r>
      <w:r w:rsidRPr="00654607">
        <w:rPr>
          <w:rFonts w:ascii="Times New Roman" w:hAnsi="Times New Roman" w:cs="Times New Roman"/>
          <w:lang w:val="en-GB"/>
        </w:rPr>
        <w:t xml:space="preserve"> </w:t>
      </w:r>
      <w:r w:rsidR="003F5FB7" w:rsidRPr="00654607">
        <w:rPr>
          <w:rFonts w:ascii="Times New Roman" w:hAnsi="Times New Roman" w:cs="Times New Roman"/>
          <w:lang w:val="en-GB"/>
        </w:rPr>
        <w:t>students’</w:t>
      </w:r>
      <w:r w:rsidRPr="00654607">
        <w:rPr>
          <w:rFonts w:ascii="Times New Roman" w:hAnsi="Times New Roman" w:cs="Times New Roman"/>
          <w:lang w:val="en-GB"/>
        </w:rPr>
        <w:t xml:space="preserve"> </w:t>
      </w:r>
      <w:r w:rsidR="001E73C1" w:rsidRPr="00654607">
        <w:rPr>
          <w:rFonts w:ascii="Times New Roman" w:hAnsi="Times New Roman" w:cs="Times New Roman"/>
          <w:lang w:val="en-GB"/>
        </w:rPr>
        <w:t>s</w:t>
      </w:r>
      <w:r w:rsidR="006140F3" w:rsidRPr="00654607">
        <w:rPr>
          <w:rFonts w:ascii="Times New Roman" w:hAnsi="Times New Roman" w:cs="Times New Roman"/>
          <w:lang w:val="en-GB"/>
        </w:rPr>
        <w:t>elf-</w:t>
      </w:r>
      <w:r w:rsidRPr="00654607">
        <w:rPr>
          <w:rFonts w:ascii="Times New Roman" w:hAnsi="Times New Roman" w:cs="Times New Roman"/>
          <w:lang w:val="en-GB"/>
        </w:rPr>
        <w:t xml:space="preserve">perceived knowledge of physical activity </w:t>
      </w:r>
      <w:r w:rsidR="00F769FE" w:rsidRPr="00654607">
        <w:rPr>
          <w:rFonts w:ascii="Times New Roman" w:hAnsi="Times New Roman" w:cs="Times New Roman"/>
          <w:lang w:val="en-GB"/>
        </w:rPr>
        <w:t>recommendations</w:t>
      </w:r>
      <w:r w:rsidRPr="00654607">
        <w:rPr>
          <w:rFonts w:ascii="Times New Roman" w:hAnsi="Times New Roman" w:cs="Times New Roman"/>
          <w:lang w:val="en-GB"/>
        </w:rPr>
        <w:t xml:space="preserve"> for adults, </w:t>
      </w:r>
      <w:r w:rsidR="005C64EF" w:rsidRPr="00654607">
        <w:rPr>
          <w:rFonts w:ascii="Times New Roman" w:hAnsi="Times New Roman" w:cs="Times New Roman"/>
          <w:lang w:val="en-GB"/>
        </w:rPr>
        <w:t>by</w:t>
      </w:r>
      <w:r w:rsidRPr="00654607">
        <w:rPr>
          <w:rFonts w:ascii="Times New Roman" w:hAnsi="Times New Roman" w:cs="Times New Roman"/>
          <w:lang w:val="en-GB"/>
        </w:rPr>
        <w:t xml:space="preserve"> sex and </w:t>
      </w:r>
      <w:r w:rsidR="000E3E04" w:rsidRPr="00654607">
        <w:rPr>
          <w:rFonts w:ascii="Times New Roman" w:hAnsi="Times New Roman" w:cs="Times New Roman"/>
          <w:lang w:val="en-GB"/>
        </w:rPr>
        <w:t>field</w:t>
      </w:r>
      <w:r w:rsidRPr="00654607">
        <w:rPr>
          <w:rFonts w:ascii="Times New Roman" w:hAnsi="Times New Roman" w:cs="Times New Roman"/>
          <w:lang w:val="en-GB"/>
        </w:rPr>
        <w:t xml:space="preserve"> of study (n</w:t>
      </w:r>
      <w:r w:rsidR="00C8302F" w:rsidRPr="00654607">
        <w:rPr>
          <w:rFonts w:ascii="Times New Roman" w:hAnsi="Times New Roman" w:cs="Times New Roman"/>
          <w:lang w:val="en-GB"/>
        </w:rPr>
        <w:t xml:space="preserve"> </w:t>
      </w:r>
      <w:r w:rsidRPr="00654607">
        <w:rPr>
          <w:rFonts w:ascii="Times New Roman" w:hAnsi="Times New Roman" w:cs="Times New Roman"/>
          <w:lang w:val="en-GB"/>
        </w:rPr>
        <w:t>=</w:t>
      </w:r>
      <w:r w:rsidR="00C8302F" w:rsidRPr="00654607">
        <w:rPr>
          <w:rFonts w:ascii="Times New Roman" w:hAnsi="Times New Roman" w:cs="Times New Roman"/>
          <w:lang w:val="en-GB"/>
        </w:rPr>
        <w:t xml:space="preserve"> </w:t>
      </w:r>
      <w:r w:rsidR="00927D05" w:rsidRPr="00654607">
        <w:rPr>
          <w:rFonts w:ascii="Times New Roman" w:hAnsi="Times New Roman" w:cs="Times New Roman"/>
          <w:lang w:val="en-GB"/>
        </w:rPr>
        <w:t>255</w:t>
      </w:r>
      <w:r w:rsidRPr="00654607">
        <w:rPr>
          <w:rFonts w:ascii="Times New Roman" w:hAnsi="Times New Roman" w:cs="Times New Roman"/>
          <w:lang w:val="en-GB"/>
        </w:rPr>
        <w:t>)</w:t>
      </w:r>
      <w:r w:rsidR="00654607">
        <w:rPr>
          <w:rFonts w:ascii="Times New Roman" w:hAnsi="Times New Roman" w:cs="Times New Roman"/>
          <w:lang w:val="en-GB"/>
        </w:rPr>
        <w:t>.</w:t>
      </w:r>
    </w:p>
    <w:tbl>
      <w:tblPr>
        <w:tblStyle w:val="Tabelacomgrelha"/>
        <w:tblW w:w="9772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49"/>
        <w:gridCol w:w="1141"/>
        <w:gridCol w:w="1038"/>
        <w:gridCol w:w="621"/>
        <w:gridCol w:w="222"/>
        <w:gridCol w:w="1053"/>
        <w:gridCol w:w="1029"/>
        <w:gridCol w:w="956"/>
        <w:gridCol w:w="579"/>
        <w:gridCol w:w="222"/>
        <w:gridCol w:w="962"/>
      </w:tblGrid>
      <w:tr w:rsidR="000B6941" w:rsidRPr="00654607" w14:paraId="4C7D272D" w14:textId="77777777" w:rsidTr="00DE38C3">
        <w:trPr>
          <w:trHeight w:val="322"/>
          <w:jc w:val="center"/>
        </w:trPr>
        <w:tc>
          <w:tcPr>
            <w:tcW w:w="1949" w:type="dxa"/>
            <w:tcBorders>
              <w:top w:val="single" w:sz="4" w:space="0" w:color="auto"/>
            </w:tcBorders>
          </w:tcPr>
          <w:p w14:paraId="5172A0BF" w14:textId="77777777" w:rsidR="005D5F09" w:rsidRPr="00654607" w:rsidRDefault="005D5F09" w:rsidP="00DE12CF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280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358DA810" w14:textId="30CDE524" w:rsidR="005D5F09" w:rsidRPr="00654607" w:rsidRDefault="005D5F09" w:rsidP="00DE12C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vertAlign w:val="superscript"/>
                <w:lang w:val="en-GB"/>
              </w:rPr>
            </w:pPr>
            <w:r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Sex</w:t>
            </w:r>
            <w:r w:rsidR="00782050"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vertAlign w:val="superscript"/>
                <w:lang w:val="en-GB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6753E23" w14:textId="77777777" w:rsidR="005D5F09" w:rsidRPr="00654607" w:rsidRDefault="005D5F09" w:rsidP="00DE12CF">
            <w:pPr>
              <w:jc w:val="right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2ADD93C4" w14:textId="65DC5970" w:rsidR="005D5F09" w:rsidRPr="00654607" w:rsidRDefault="000B6941" w:rsidP="00DE12C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vertAlign w:val="superscript"/>
                <w:lang w:val="en-GB"/>
              </w:rPr>
            </w:pPr>
            <w:r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Fields of study</w:t>
            </w:r>
            <w:r w:rsidR="00782050"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vertAlign w:val="superscript"/>
                <w:lang w:val="en-GB"/>
              </w:rPr>
              <w:t>b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17A91E2" w14:textId="77777777" w:rsidR="005D5F09" w:rsidRPr="00654607" w:rsidRDefault="005D5F09" w:rsidP="00DE12CF">
            <w:pPr>
              <w:jc w:val="right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</w:p>
        </w:tc>
        <w:tc>
          <w:tcPr>
            <w:tcW w:w="962" w:type="dxa"/>
            <w:vMerge w:val="restart"/>
            <w:tcBorders>
              <w:top w:val="single" w:sz="4" w:space="0" w:color="auto"/>
            </w:tcBorders>
            <w:vAlign w:val="bottom"/>
          </w:tcPr>
          <w:p w14:paraId="0205DE72" w14:textId="363376C2" w:rsidR="002B63B2" w:rsidRPr="00654607" w:rsidRDefault="005D5F09" w:rsidP="00DE12C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Total</w:t>
            </w:r>
          </w:p>
          <w:p w14:paraId="6F5FC4EC" w14:textId="77777777" w:rsidR="002B63B2" w:rsidRPr="00654607" w:rsidRDefault="002B63B2" w:rsidP="00DE12C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</w:p>
          <w:p w14:paraId="63072CDA" w14:textId="77777777" w:rsidR="00A977A8" w:rsidRPr="00654607" w:rsidRDefault="00A977A8" w:rsidP="00DE12C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n (%)</w:t>
            </w:r>
          </w:p>
          <w:p w14:paraId="263B501D" w14:textId="1FF6BF77" w:rsidR="00CA6200" w:rsidRPr="00654607" w:rsidRDefault="00CA6200" w:rsidP="00DE12CF">
            <w:pPr>
              <w:jc w:val="center"/>
              <w:rPr>
                <w:rFonts w:ascii="Times New Roman" w:eastAsiaTheme="minorEastAsia" w:hAnsi="Times New Roman" w:cs="Times New Roman"/>
                <w:b/>
                <w:bCs/>
                <w:color w:val="404040" w:themeColor="text1" w:themeTint="BF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[95% CI]</w:t>
            </w:r>
          </w:p>
        </w:tc>
      </w:tr>
      <w:tr w:rsidR="007A777B" w:rsidRPr="00654607" w14:paraId="690A9CA8" w14:textId="77777777" w:rsidTr="00D02239">
        <w:trPr>
          <w:trHeight w:val="460"/>
          <w:jc w:val="center"/>
        </w:trPr>
        <w:tc>
          <w:tcPr>
            <w:tcW w:w="1949" w:type="dxa"/>
            <w:tcBorders>
              <w:bottom w:val="single" w:sz="4" w:space="0" w:color="auto"/>
            </w:tcBorders>
            <w:vAlign w:val="center"/>
          </w:tcPr>
          <w:p w14:paraId="7854BD7D" w14:textId="70F69CD3" w:rsidR="005D5F09" w:rsidRPr="00654607" w:rsidRDefault="007E6015" w:rsidP="00DE12CF">
            <w:pPr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 xml:space="preserve">Self-perceived knowledge </w:t>
            </w:r>
            <w:r w:rsidR="004F2B0B" w:rsidRPr="00654607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 xml:space="preserve">of </w:t>
            </w:r>
            <w:r w:rsidR="007A777B" w:rsidRPr="00654607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PA</w:t>
            </w:r>
            <w:r w:rsidR="0022436E" w:rsidRPr="00654607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 xml:space="preserve"> </w:t>
            </w:r>
            <w:r w:rsidR="00F769FE" w:rsidRPr="00654607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recommendations</w:t>
            </w:r>
          </w:p>
        </w:tc>
        <w:tc>
          <w:tcPr>
            <w:tcW w:w="1141" w:type="dxa"/>
            <w:tcBorders>
              <w:top w:val="single" w:sz="4" w:space="0" w:color="auto"/>
              <w:bottom w:val="single" w:sz="4" w:space="0" w:color="auto"/>
            </w:tcBorders>
          </w:tcPr>
          <w:p w14:paraId="65F663F0" w14:textId="3D3B6061" w:rsidR="005D5F09" w:rsidRPr="00654607" w:rsidRDefault="00654607" w:rsidP="00DE12CF">
            <w:pPr>
              <w:jc w:val="right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M</w:t>
            </w:r>
            <w:r w:rsidR="00E036AD"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e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n</w:t>
            </w:r>
          </w:p>
          <w:p w14:paraId="0A9F6E40" w14:textId="77777777" w:rsidR="00364635" w:rsidRPr="00654607" w:rsidRDefault="00364635" w:rsidP="00DE12CF">
            <w:pPr>
              <w:jc w:val="right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</w:p>
          <w:p w14:paraId="05F0EE2A" w14:textId="77777777" w:rsidR="005D5F09" w:rsidRPr="00654607" w:rsidRDefault="005D5F09" w:rsidP="00DE12CF">
            <w:pPr>
              <w:jc w:val="right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n (%)</w:t>
            </w:r>
          </w:p>
          <w:p w14:paraId="0E407BDF" w14:textId="509D36D3" w:rsidR="00224B57" w:rsidRPr="00654607" w:rsidRDefault="00224B57" w:rsidP="00DE12CF">
            <w:pPr>
              <w:jc w:val="right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[95%</w:t>
            </w:r>
            <w:r w:rsidR="003645E1"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 xml:space="preserve"> </w:t>
            </w:r>
            <w:r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CI]</w:t>
            </w:r>
          </w:p>
        </w:tc>
        <w:tc>
          <w:tcPr>
            <w:tcW w:w="1038" w:type="dxa"/>
            <w:tcBorders>
              <w:top w:val="single" w:sz="4" w:space="0" w:color="auto"/>
              <w:bottom w:val="single" w:sz="4" w:space="0" w:color="auto"/>
            </w:tcBorders>
          </w:tcPr>
          <w:p w14:paraId="5ADCDC9F" w14:textId="2E8572F8" w:rsidR="005D5F09" w:rsidRPr="00654607" w:rsidRDefault="00654607" w:rsidP="00DE12CF">
            <w:pPr>
              <w:jc w:val="right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Women</w:t>
            </w:r>
          </w:p>
          <w:p w14:paraId="329148B7" w14:textId="77777777" w:rsidR="00364635" w:rsidRPr="00654607" w:rsidRDefault="00364635" w:rsidP="00DE12CF">
            <w:pPr>
              <w:jc w:val="right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</w:p>
          <w:p w14:paraId="3C262105" w14:textId="77777777" w:rsidR="005D5F09" w:rsidRPr="00654607" w:rsidRDefault="005D5F09" w:rsidP="00DE12CF">
            <w:pPr>
              <w:jc w:val="right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n (%)</w:t>
            </w:r>
          </w:p>
          <w:p w14:paraId="75B9BAEE" w14:textId="3A4D1FA2" w:rsidR="00364635" w:rsidRPr="00654607" w:rsidRDefault="00364635" w:rsidP="00DE12CF">
            <w:pPr>
              <w:jc w:val="right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[95%</w:t>
            </w:r>
            <w:r w:rsidR="003645E1"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 xml:space="preserve"> </w:t>
            </w:r>
            <w:r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CI]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1452FFF" w14:textId="77777777" w:rsidR="005D5F09" w:rsidRPr="00654607" w:rsidRDefault="005D5F09" w:rsidP="00DE12CF">
            <w:pPr>
              <w:jc w:val="right"/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  <w:lang w:val="en-GB"/>
              </w:rPr>
              <w:t>p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64F4D70" w14:textId="77777777" w:rsidR="005D5F09" w:rsidRPr="00654607" w:rsidRDefault="005D5F09" w:rsidP="00DE12CF">
            <w:pPr>
              <w:jc w:val="right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</w:p>
        </w:tc>
        <w:tc>
          <w:tcPr>
            <w:tcW w:w="105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5A88A5" w14:textId="30FF5E65" w:rsidR="005D5F09" w:rsidRPr="00654607" w:rsidRDefault="00364635" w:rsidP="00DE12CF">
            <w:pPr>
              <w:jc w:val="right"/>
              <w:rPr>
                <w:rFonts w:ascii="Times New Roman" w:eastAsiaTheme="minorEastAsia" w:hAnsi="Times New Roman" w:cs="Times New Roman"/>
                <w:b/>
                <w:bCs/>
                <w:color w:val="404040" w:themeColor="text1" w:themeTint="BF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 xml:space="preserve">Sport </w:t>
            </w:r>
            <w:r w:rsidR="00E036AD"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Sciences</w:t>
            </w:r>
          </w:p>
          <w:p w14:paraId="4FD51F75" w14:textId="77777777" w:rsidR="005D5F09" w:rsidRPr="00654607" w:rsidRDefault="005D5F09" w:rsidP="00DE12CF">
            <w:pPr>
              <w:jc w:val="right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n (%)</w:t>
            </w:r>
          </w:p>
          <w:p w14:paraId="4B38FC4E" w14:textId="3BC361AB" w:rsidR="00364635" w:rsidRPr="00654607" w:rsidRDefault="00364635" w:rsidP="00DE12CF">
            <w:pPr>
              <w:jc w:val="right"/>
              <w:rPr>
                <w:rFonts w:ascii="Times New Roman" w:eastAsiaTheme="minorEastAsia" w:hAnsi="Times New Roman" w:cs="Times New Roman"/>
                <w:b/>
                <w:bCs/>
                <w:color w:val="404040" w:themeColor="text1" w:themeTint="BF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[95%</w:t>
            </w:r>
            <w:r w:rsidR="003645E1"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 xml:space="preserve"> </w:t>
            </w:r>
            <w:r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CI]</w:t>
            </w:r>
          </w:p>
        </w:tc>
        <w:tc>
          <w:tcPr>
            <w:tcW w:w="10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34186C" w14:textId="0EEACA1A" w:rsidR="005D5F09" w:rsidRPr="00654607" w:rsidRDefault="00E036AD" w:rsidP="00DE12CF">
            <w:pPr>
              <w:jc w:val="right"/>
              <w:rPr>
                <w:rFonts w:ascii="Times New Roman" w:eastAsiaTheme="minorEastAsia" w:hAnsi="Times New Roman" w:cs="Times New Roman"/>
                <w:b/>
                <w:bCs/>
                <w:color w:val="404040" w:themeColor="text1" w:themeTint="BF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Health Sciences</w:t>
            </w:r>
          </w:p>
          <w:p w14:paraId="20DC1C24" w14:textId="77777777" w:rsidR="005D5F09" w:rsidRPr="00654607" w:rsidRDefault="005D5F09" w:rsidP="00DE12CF">
            <w:pPr>
              <w:jc w:val="right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n (%)</w:t>
            </w:r>
          </w:p>
          <w:p w14:paraId="3D99CA24" w14:textId="5186B277" w:rsidR="00364635" w:rsidRPr="00654607" w:rsidRDefault="00364635" w:rsidP="00DE12CF">
            <w:pPr>
              <w:jc w:val="right"/>
              <w:rPr>
                <w:rFonts w:ascii="Times New Roman" w:eastAsiaTheme="minorEastAsia" w:hAnsi="Times New Roman" w:cs="Times New Roman"/>
                <w:bCs/>
                <w:color w:val="404040" w:themeColor="text1" w:themeTint="BF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[95%</w:t>
            </w:r>
            <w:r w:rsidR="003645E1"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 xml:space="preserve"> </w:t>
            </w:r>
            <w:r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CI]</w:t>
            </w:r>
          </w:p>
        </w:tc>
        <w:tc>
          <w:tcPr>
            <w:tcW w:w="95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EC97ED" w14:textId="68248C51" w:rsidR="005D5F09" w:rsidRPr="00654607" w:rsidRDefault="00E036AD" w:rsidP="00DE12CF">
            <w:pPr>
              <w:jc w:val="right"/>
              <w:rPr>
                <w:rFonts w:ascii="Times New Roman" w:eastAsiaTheme="minorEastAsia" w:hAnsi="Times New Roman" w:cs="Times New Roman"/>
                <w:b/>
                <w:bCs/>
                <w:color w:val="404040" w:themeColor="text1" w:themeTint="BF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Other</w:t>
            </w:r>
            <w:r w:rsidR="00317FC3"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s</w:t>
            </w:r>
          </w:p>
          <w:p w14:paraId="3E072132" w14:textId="77777777" w:rsidR="00364635" w:rsidRPr="00654607" w:rsidRDefault="00364635" w:rsidP="00DE12CF">
            <w:pPr>
              <w:jc w:val="right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</w:p>
          <w:p w14:paraId="5377B999" w14:textId="77777777" w:rsidR="005D5F09" w:rsidRPr="00654607" w:rsidRDefault="005D5F09" w:rsidP="00DE12CF">
            <w:pPr>
              <w:jc w:val="right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n (%)</w:t>
            </w:r>
          </w:p>
          <w:p w14:paraId="3EBFC182" w14:textId="377954CD" w:rsidR="00364635" w:rsidRPr="00654607" w:rsidRDefault="00364635" w:rsidP="00DE12CF">
            <w:pPr>
              <w:jc w:val="right"/>
              <w:rPr>
                <w:rFonts w:ascii="Times New Roman" w:eastAsiaTheme="minorEastAsia" w:hAnsi="Times New Roman" w:cs="Times New Roman"/>
                <w:b/>
                <w:bCs/>
                <w:color w:val="404040" w:themeColor="text1" w:themeTint="BF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[95%</w:t>
            </w:r>
            <w:r w:rsidR="003645E1"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 xml:space="preserve"> </w:t>
            </w:r>
            <w:r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CI]</w:t>
            </w:r>
          </w:p>
        </w:tc>
        <w:tc>
          <w:tcPr>
            <w:tcW w:w="579" w:type="dxa"/>
            <w:tcBorders>
              <w:bottom w:val="single" w:sz="4" w:space="0" w:color="auto"/>
            </w:tcBorders>
          </w:tcPr>
          <w:p w14:paraId="5D6F5FDB" w14:textId="77777777" w:rsidR="005D5F09" w:rsidRPr="00654607" w:rsidRDefault="005D5F09" w:rsidP="00DE12CF">
            <w:pPr>
              <w:jc w:val="right"/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  <w:lang w:val="en-GB"/>
              </w:rPr>
              <w:t>p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4BD4747" w14:textId="77777777" w:rsidR="005D5F09" w:rsidRPr="00654607" w:rsidRDefault="005D5F09" w:rsidP="00DE12CF">
            <w:pPr>
              <w:jc w:val="right"/>
              <w:rPr>
                <w:rFonts w:ascii="Times New Roman" w:hAnsi="Times New Roman" w:cs="Times New Roman"/>
                <w:b/>
                <w:i/>
                <w:sz w:val="18"/>
                <w:szCs w:val="18"/>
                <w:lang w:val="en-GB"/>
              </w:rPr>
            </w:pPr>
          </w:p>
        </w:tc>
        <w:tc>
          <w:tcPr>
            <w:tcW w:w="962" w:type="dxa"/>
            <w:vMerge/>
            <w:tcBorders>
              <w:bottom w:val="single" w:sz="4" w:space="0" w:color="auto"/>
            </w:tcBorders>
          </w:tcPr>
          <w:p w14:paraId="3C6425CA" w14:textId="77777777" w:rsidR="005D5F09" w:rsidRPr="00654607" w:rsidRDefault="005D5F09" w:rsidP="00DE12CF">
            <w:pPr>
              <w:jc w:val="right"/>
              <w:rPr>
                <w:rFonts w:ascii="Times New Roman" w:hAnsi="Times New Roman" w:cs="Times New Roman"/>
                <w:b/>
                <w:i/>
                <w:sz w:val="18"/>
                <w:szCs w:val="18"/>
                <w:lang w:val="en-GB"/>
              </w:rPr>
            </w:pPr>
          </w:p>
        </w:tc>
      </w:tr>
      <w:tr w:rsidR="007A777B" w:rsidRPr="00654607" w14:paraId="1979EFA3" w14:textId="77777777" w:rsidTr="002B1E3A">
        <w:trPr>
          <w:trHeight w:val="284"/>
          <w:jc w:val="center"/>
        </w:trPr>
        <w:tc>
          <w:tcPr>
            <w:tcW w:w="1949" w:type="dxa"/>
          </w:tcPr>
          <w:p w14:paraId="44978CA8" w14:textId="5C5C4B5D" w:rsidR="00364635" w:rsidRPr="00654607" w:rsidRDefault="00E35FAB" w:rsidP="00DE12CF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Assume not to know</w:t>
            </w:r>
          </w:p>
        </w:tc>
        <w:tc>
          <w:tcPr>
            <w:tcW w:w="1141" w:type="dxa"/>
            <w:vAlign w:val="center"/>
          </w:tcPr>
          <w:p w14:paraId="57C8BFC2" w14:textId="77777777" w:rsidR="00E35FAB" w:rsidRPr="00654607" w:rsidRDefault="00E35FAB" w:rsidP="00DE12CF">
            <w:pPr>
              <w:jc w:val="right"/>
              <w:rPr>
                <w:rFonts w:ascii="Times New Roman" w:hAnsi="Times New Roman" w:cs="Times New Roman"/>
                <w:sz w:val="16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8"/>
                <w:lang w:val="en-GB"/>
              </w:rPr>
              <w:t>60</w:t>
            </w:r>
            <w:r w:rsidR="007A777B" w:rsidRPr="00654607">
              <w:rPr>
                <w:rFonts w:ascii="Times New Roman" w:hAnsi="Times New Roman" w:cs="Times New Roman"/>
                <w:sz w:val="16"/>
                <w:szCs w:val="18"/>
                <w:lang w:val="en-GB"/>
              </w:rPr>
              <w:t xml:space="preserve"> </w:t>
            </w:r>
            <w:r w:rsidRPr="00654607">
              <w:rPr>
                <w:rFonts w:ascii="Times New Roman" w:hAnsi="Times New Roman" w:cs="Times New Roman"/>
                <w:sz w:val="16"/>
                <w:szCs w:val="18"/>
                <w:lang w:val="en-GB"/>
              </w:rPr>
              <w:t>(53.6)</w:t>
            </w:r>
          </w:p>
          <w:p w14:paraId="4E6674BE" w14:textId="6E8A0D7F" w:rsidR="001B043D" w:rsidRPr="00654607" w:rsidRDefault="001B043D" w:rsidP="00DE12CF">
            <w:pPr>
              <w:jc w:val="right"/>
              <w:rPr>
                <w:rFonts w:ascii="Times New Roman" w:eastAsiaTheme="minorEastAsia" w:hAnsi="Times New Roman" w:cs="Times New Roman"/>
                <w:sz w:val="16"/>
                <w:szCs w:val="18"/>
                <w:lang w:val="en-GB"/>
              </w:rPr>
            </w:pPr>
            <w:r w:rsidRPr="00654607">
              <w:rPr>
                <w:rFonts w:ascii="Times New Roman" w:eastAsiaTheme="minorEastAsia" w:hAnsi="Times New Roman" w:cs="Times New Roman"/>
                <w:sz w:val="16"/>
                <w:szCs w:val="18"/>
                <w:lang w:val="en-GB"/>
              </w:rPr>
              <w:t>[44.4-62.5]</w:t>
            </w:r>
          </w:p>
        </w:tc>
        <w:tc>
          <w:tcPr>
            <w:tcW w:w="1038" w:type="dxa"/>
            <w:vAlign w:val="center"/>
          </w:tcPr>
          <w:p w14:paraId="1B82A344" w14:textId="77777777" w:rsidR="00E35FAB" w:rsidRPr="00654607" w:rsidRDefault="00E35FAB" w:rsidP="00DE12CF">
            <w:pPr>
              <w:jc w:val="right"/>
              <w:rPr>
                <w:rFonts w:ascii="Times New Roman" w:hAnsi="Times New Roman" w:cs="Times New Roman"/>
                <w:sz w:val="16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8"/>
                <w:lang w:val="en-GB"/>
              </w:rPr>
              <w:t>68</w:t>
            </w:r>
            <w:r w:rsidR="00DE38C3" w:rsidRPr="00654607">
              <w:rPr>
                <w:rFonts w:ascii="Times New Roman" w:hAnsi="Times New Roman" w:cs="Times New Roman"/>
                <w:sz w:val="16"/>
                <w:szCs w:val="18"/>
                <w:lang w:val="en-GB"/>
              </w:rPr>
              <w:t xml:space="preserve"> </w:t>
            </w:r>
            <w:r w:rsidRPr="00654607">
              <w:rPr>
                <w:rFonts w:ascii="Times New Roman" w:hAnsi="Times New Roman" w:cs="Times New Roman"/>
                <w:sz w:val="16"/>
                <w:szCs w:val="18"/>
                <w:lang w:val="en-GB"/>
              </w:rPr>
              <w:t>(48.2)</w:t>
            </w:r>
          </w:p>
          <w:p w14:paraId="5B9C94FF" w14:textId="642B3773" w:rsidR="00224B57" w:rsidRPr="00654607" w:rsidRDefault="008E5A3C" w:rsidP="00DE12CF">
            <w:pPr>
              <w:jc w:val="right"/>
              <w:rPr>
                <w:rFonts w:ascii="Times New Roman" w:eastAsiaTheme="minorEastAsia" w:hAnsi="Times New Roman" w:cs="Times New Roman"/>
                <w:sz w:val="16"/>
                <w:szCs w:val="18"/>
                <w:lang w:val="en-GB"/>
              </w:rPr>
            </w:pPr>
            <w:r w:rsidRPr="00654607">
              <w:rPr>
                <w:rFonts w:ascii="Times New Roman" w:eastAsiaTheme="minorEastAsia" w:hAnsi="Times New Roman" w:cs="Times New Roman"/>
                <w:sz w:val="16"/>
                <w:szCs w:val="18"/>
                <w:lang w:val="en-GB"/>
              </w:rPr>
              <w:t>[</w:t>
            </w:r>
            <w:r w:rsidR="00694B6D" w:rsidRPr="00654607">
              <w:rPr>
                <w:rFonts w:ascii="Times New Roman" w:eastAsiaTheme="minorEastAsia" w:hAnsi="Times New Roman" w:cs="Times New Roman"/>
                <w:sz w:val="16"/>
                <w:szCs w:val="18"/>
                <w:lang w:val="en-GB"/>
              </w:rPr>
              <w:t>40.1-56.4</w:t>
            </w:r>
            <w:r w:rsidRPr="00654607">
              <w:rPr>
                <w:rFonts w:ascii="Times New Roman" w:eastAsiaTheme="minorEastAsia" w:hAnsi="Times New Roman" w:cs="Times New Roman"/>
                <w:sz w:val="16"/>
                <w:szCs w:val="18"/>
                <w:lang w:val="en-GB"/>
              </w:rPr>
              <w:t>]</w:t>
            </w:r>
          </w:p>
        </w:tc>
        <w:tc>
          <w:tcPr>
            <w:tcW w:w="0" w:type="auto"/>
            <w:vMerge w:val="restart"/>
            <w:vAlign w:val="center"/>
          </w:tcPr>
          <w:p w14:paraId="210CDE4B" w14:textId="6F787725" w:rsidR="00E35FAB" w:rsidRPr="00654607" w:rsidRDefault="00E35FAB" w:rsidP="00DE12CF">
            <w:pPr>
              <w:jc w:val="right"/>
              <w:rPr>
                <w:rFonts w:ascii="Times New Roman" w:eastAsiaTheme="minorEastAsia" w:hAnsi="Times New Roman" w:cs="Times New Roman"/>
                <w:color w:val="404040" w:themeColor="text1" w:themeTint="BF"/>
                <w:sz w:val="16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8"/>
                <w:lang w:val="en-GB"/>
              </w:rPr>
              <w:t>0.448</w:t>
            </w:r>
          </w:p>
        </w:tc>
        <w:tc>
          <w:tcPr>
            <w:tcW w:w="0" w:type="auto"/>
            <w:vAlign w:val="center"/>
          </w:tcPr>
          <w:p w14:paraId="05B8AD0E" w14:textId="77777777" w:rsidR="00E35FAB" w:rsidRPr="00654607" w:rsidRDefault="00E35FAB" w:rsidP="00DE12CF">
            <w:pPr>
              <w:jc w:val="right"/>
              <w:rPr>
                <w:rFonts w:ascii="Times New Roman" w:eastAsiaTheme="minorEastAsia" w:hAnsi="Times New Roman" w:cs="Times New Roman"/>
                <w:sz w:val="16"/>
                <w:szCs w:val="18"/>
                <w:lang w:val="en-GB"/>
              </w:rPr>
            </w:pPr>
          </w:p>
        </w:tc>
        <w:tc>
          <w:tcPr>
            <w:tcW w:w="1053" w:type="dxa"/>
            <w:vAlign w:val="center"/>
          </w:tcPr>
          <w:p w14:paraId="73855139" w14:textId="77777777" w:rsidR="00E35FAB" w:rsidRPr="00654607" w:rsidRDefault="00E35FAB" w:rsidP="00DE12CF">
            <w:pPr>
              <w:jc w:val="right"/>
              <w:rPr>
                <w:rFonts w:ascii="Times New Roman" w:hAnsi="Times New Roman" w:cs="Times New Roman"/>
                <w:sz w:val="16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8"/>
                <w:lang w:val="en-GB"/>
              </w:rPr>
              <w:t>58 (48.7)</w:t>
            </w:r>
          </w:p>
          <w:p w14:paraId="0A07BC8D" w14:textId="11400DF9" w:rsidR="008820A4" w:rsidRPr="00654607" w:rsidRDefault="0070633F" w:rsidP="00DE12CF">
            <w:pPr>
              <w:jc w:val="right"/>
              <w:rPr>
                <w:rFonts w:ascii="Times New Roman" w:eastAsiaTheme="minorEastAsia" w:hAnsi="Times New Roman" w:cs="Times New Roman"/>
                <w:color w:val="404040" w:themeColor="text1" w:themeTint="BF"/>
                <w:sz w:val="16"/>
                <w:szCs w:val="18"/>
                <w:lang w:val="en-GB"/>
              </w:rPr>
            </w:pPr>
            <w:r w:rsidRPr="00654607">
              <w:rPr>
                <w:rFonts w:ascii="Times New Roman" w:eastAsiaTheme="minorEastAsia" w:hAnsi="Times New Roman" w:cs="Times New Roman"/>
                <w:color w:val="404040" w:themeColor="text1" w:themeTint="BF"/>
                <w:sz w:val="16"/>
                <w:szCs w:val="18"/>
                <w:lang w:val="en-GB"/>
              </w:rPr>
              <w:t>[35.1-52.6]</w:t>
            </w:r>
          </w:p>
        </w:tc>
        <w:tc>
          <w:tcPr>
            <w:tcW w:w="1029" w:type="dxa"/>
            <w:vAlign w:val="center"/>
          </w:tcPr>
          <w:p w14:paraId="30FBD9CB" w14:textId="77777777" w:rsidR="00E35FAB" w:rsidRPr="00654607" w:rsidRDefault="00E35FAB" w:rsidP="00DE12CF">
            <w:pPr>
              <w:jc w:val="right"/>
              <w:rPr>
                <w:rFonts w:ascii="Times New Roman" w:hAnsi="Times New Roman" w:cs="Times New Roman"/>
                <w:sz w:val="16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8"/>
                <w:lang w:val="en-GB"/>
              </w:rPr>
              <w:t>28 (38.9)</w:t>
            </w:r>
          </w:p>
          <w:p w14:paraId="53867EB1" w14:textId="62D516E3" w:rsidR="008820A4" w:rsidRPr="00654607" w:rsidRDefault="00A119FD" w:rsidP="00DE12CF">
            <w:pPr>
              <w:jc w:val="right"/>
              <w:rPr>
                <w:rFonts w:ascii="Times New Roman" w:eastAsiaTheme="minorEastAsia" w:hAnsi="Times New Roman" w:cs="Times New Roman"/>
                <w:color w:val="404040" w:themeColor="text1" w:themeTint="BF"/>
                <w:sz w:val="16"/>
                <w:szCs w:val="18"/>
                <w:lang w:val="en-GB"/>
              </w:rPr>
            </w:pPr>
            <w:r w:rsidRPr="00654607">
              <w:rPr>
                <w:rFonts w:ascii="Times New Roman" w:eastAsiaTheme="minorEastAsia" w:hAnsi="Times New Roman" w:cs="Times New Roman"/>
                <w:color w:val="404040" w:themeColor="text1" w:themeTint="BF"/>
                <w:sz w:val="16"/>
                <w:szCs w:val="18"/>
                <w:lang w:val="en-GB"/>
              </w:rPr>
              <w:t>[28.5-50.4]</w:t>
            </w:r>
          </w:p>
        </w:tc>
        <w:tc>
          <w:tcPr>
            <w:tcW w:w="956" w:type="dxa"/>
            <w:vAlign w:val="center"/>
          </w:tcPr>
          <w:p w14:paraId="30932F1B" w14:textId="77777777" w:rsidR="00E35FAB" w:rsidRPr="00654607" w:rsidRDefault="00E35FAB" w:rsidP="00DE12CF">
            <w:pPr>
              <w:jc w:val="right"/>
              <w:rPr>
                <w:rFonts w:ascii="Times New Roman" w:hAnsi="Times New Roman" w:cs="Times New Roman"/>
                <w:sz w:val="16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8"/>
                <w:lang w:val="en-GB"/>
              </w:rPr>
              <w:t>42 (68.9)</w:t>
            </w:r>
          </w:p>
          <w:p w14:paraId="3594BE57" w14:textId="0BBD5801" w:rsidR="008820A4" w:rsidRPr="00654607" w:rsidRDefault="00A119FD" w:rsidP="00DE12CF">
            <w:pPr>
              <w:jc w:val="right"/>
              <w:rPr>
                <w:rFonts w:ascii="Times New Roman" w:eastAsiaTheme="minorEastAsia" w:hAnsi="Times New Roman" w:cs="Times New Roman"/>
                <w:color w:val="404040" w:themeColor="text1" w:themeTint="BF"/>
                <w:sz w:val="16"/>
                <w:szCs w:val="18"/>
                <w:lang w:val="en-GB"/>
              </w:rPr>
            </w:pPr>
            <w:r w:rsidRPr="00654607">
              <w:rPr>
                <w:rFonts w:ascii="Times New Roman" w:eastAsiaTheme="minorEastAsia" w:hAnsi="Times New Roman" w:cs="Times New Roman"/>
                <w:color w:val="404040" w:themeColor="text1" w:themeTint="BF"/>
                <w:sz w:val="16"/>
                <w:szCs w:val="18"/>
                <w:lang w:val="en-GB"/>
              </w:rPr>
              <w:t>[</w:t>
            </w:r>
            <w:r w:rsidR="00D02239" w:rsidRPr="00654607">
              <w:rPr>
                <w:rFonts w:ascii="Times New Roman" w:eastAsiaTheme="minorEastAsia" w:hAnsi="Times New Roman" w:cs="Times New Roman"/>
                <w:color w:val="404040" w:themeColor="text1" w:themeTint="BF"/>
                <w:sz w:val="16"/>
                <w:szCs w:val="18"/>
                <w:lang w:val="en-GB"/>
              </w:rPr>
              <w:t>56.4-79.1</w:t>
            </w:r>
            <w:r w:rsidRPr="00654607">
              <w:rPr>
                <w:rFonts w:ascii="Times New Roman" w:eastAsiaTheme="minorEastAsia" w:hAnsi="Times New Roman" w:cs="Times New Roman"/>
                <w:color w:val="404040" w:themeColor="text1" w:themeTint="BF"/>
                <w:sz w:val="16"/>
                <w:szCs w:val="18"/>
                <w:lang w:val="en-GB"/>
              </w:rPr>
              <w:t>]</w:t>
            </w:r>
          </w:p>
        </w:tc>
        <w:tc>
          <w:tcPr>
            <w:tcW w:w="579" w:type="dxa"/>
            <w:vMerge w:val="restart"/>
            <w:vAlign w:val="center"/>
          </w:tcPr>
          <w:p w14:paraId="2656ECAB" w14:textId="5E512118" w:rsidR="00E35FAB" w:rsidRPr="00654607" w:rsidRDefault="00E35FAB" w:rsidP="00DE12CF">
            <w:pPr>
              <w:jc w:val="right"/>
              <w:rPr>
                <w:rFonts w:ascii="Times New Roman" w:eastAsiaTheme="minorEastAsia" w:hAnsi="Times New Roman" w:cs="Times New Roman"/>
                <w:color w:val="404040" w:themeColor="text1" w:themeTint="BF"/>
                <w:sz w:val="16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b/>
                <w:bCs/>
                <w:sz w:val="16"/>
                <w:szCs w:val="18"/>
                <w:lang w:val="en-GB"/>
              </w:rPr>
              <w:t>0.002</w:t>
            </w:r>
          </w:p>
        </w:tc>
        <w:tc>
          <w:tcPr>
            <w:tcW w:w="0" w:type="auto"/>
            <w:vAlign w:val="center"/>
          </w:tcPr>
          <w:p w14:paraId="6FC22686" w14:textId="77777777" w:rsidR="00E35FAB" w:rsidRPr="00654607" w:rsidRDefault="00E35FAB" w:rsidP="00DE12CF">
            <w:pPr>
              <w:jc w:val="right"/>
              <w:rPr>
                <w:rFonts w:ascii="Times New Roman" w:eastAsiaTheme="minorEastAsia" w:hAnsi="Times New Roman" w:cs="Times New Roman"/>
                <w:sz w:val="16"/>
                <w:szCs w:val="18"/>
                <w:lang w:val="en-GB"/>
              </w:rPr>
            </w:pPr>
          </w:p>
        </w:tc>
        <w:tc>
          <w:tcPr>
            <w:tcW w:w="962" w:type="dxa"/>
            <w:vAlign w:val="center"/>
          </w:tcPr>
          <w:p w14:paraId="50E2E5F7" w14:textId="26FCC4D1" w:rsidR="00E35FAB" w:rsidRPr="00654607" w:rsidRDefault="00AF54C7" w:rsidP="00DE12CF">
            <w:pPr>
              <w:jc w:val="right"/>
              <w:rPr>
                <w:rFonts w:ascii="Times New Roman" w:hAnsi="Times New Roman" w:cs="Times New Roman"/>
                <w:sz w:val="16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8"/>
                <w:lang w:val="en-GB"/>
              </w:rPr>
              <w:t>130</w:t>
            </w:r>
            <w:r w:rsidR="00DE38C3" w:rsidRPr="00654607">
              <w:rPr>
                <w:rFonts w:ascii="Times New Roman" w:hAnsi="Times New Roman" w:cs="Times New Roman"/>
                <w:sz w:val="16"/>
                <w:szCs w:val="18"/>
                <w:lang w:val="en-GB"/>
              </w:rPr>
              <w:t xml:space="preserve"> (51</w:t>
            </w:r>
            <w:r w:rsidR="00A25B90" w:rsidRPr="00654607">
              <w:rPr>
                <w:rFonts w:ascii="Times New Roman" w:hAnsi="Times New Roman" w:cs="Times New Roman"/>
                <w:sz w:val="16"/>
                <w:szCs w:val="18"/>
                <w:lang w:val="en-GB"/>
              </w:rPr>
              <w:t>.0</w:t>
            </w:r>
            <w:r w:rsidR="00E35FAB" w:rsidRPr="00654607">
              <w:rPr>
                <w:rFonts w:ascii="Times New Roman" w:hAnsi="Times New Roman" w:cs="Times New Roman"/>
                <w:sz w:val="16"/>
                <w:szCs w:val="18"/>
                <w:lang w:val="en-GB"/>
              </w:rPr>
              <w:t>)</w:t>
            </w:r>
          </w:p>
          <w:p w14:paraId="4B08538C" w14:textId="02FC3117" w:rsidR="008820A4" w:rsidRPr="00654607" w:rsidRDefault="00927D05" w:rsidP="00DE12CF">
            <w:pPr>
              <w:jc w:val="right"/>
              <w:rPr>
                <w:rFonts w:ascii="Times New Roman" w:eastAsiaTheme="minorEastAsia" w:hAnsi="Times New Roman" w:cs="Times New Roman"/>
                <w:color w:val="404040" w:themeColor="text1" w:themeTint="BF"/>
                <w:sz w:val="16"/>
                <w:szCs w:val="18"/>
                <w:lang w:val="en-GB"/>
              </w:rPr>
            </w:pPr>
            <w:r w:rsidRPr="00654607">
              <w:rPr>
                <w:rFonts w:ascii="Times New Roman" w:eastAsiaTheme="minorEastAsia" w:hAnsi="Times New Roman" w:cs="Times New Roman"/>
                <w:color w:val="404040" w:themeColor="text1" w:themeTint="BF"/>
                <w:sz w:val="16"/>
                <w:szCs w:val="18"/>
                <w:lang w:val="en-GB"/>
              </w:rPr>
              <w:t>[</w:t>
            </w:r>
            <w:r w:rsidR="00515062" w:rsidRPr="00654607">
              <w:rPr>
                <w:rFonts w:ascii="Times New Roman" w:eastAsiaTheme="minorEastAsia" w:hAnsi="Times New Roman" w:cs="Times New Roman"/>
                <w:color w:val="404040" w:themeColor="text1" w:themeTint="BF"/>
                <w:sz w:val="16"/>
                <w:szCs w:val="18"/>
                <w:lang w:val="en-GB"/>
              </w:rPr>
              <w:t>44.8-57.1</w:t>
            </w:r>
            <w:r w:rsidRPr="00654607">
              <w:rPr>
                <w:rFonts w:ascii="Times New Roman" w:eastAsiaTheme="minorEastAsia" w:hAnsi="Times New Roman" w:cs="Times New Roman"/>
                <w:color w:val="404040" w:themeColor="text1" w:themeTint="BF"/>
                <w:sz w:val="16"/>
                <w:szCs w:val="18"/>
                <w:lang w:val="en-GB"/>
              </w:rPr>
              <w:t>]</w:t>
            </w:r>
          </w:p>
        </w:tc>
      </w:tr>
      <w:tr w:rsidR="007A777B" w:rsidRPr="00654607" w14:paraId="30C85CC5" w14:textId="77777777" w:rsidTr="00D02239">
        <w:trPr>
          <w:trHeight w:val="284"/>
          <w:jc w:val="center"/>
        </w:trPr>
        <w:tc>
          <w:tcPr>
            <w:tcW w:w="1949" w:type="dxa"/>
            <w:tcBorders>
              <w:bottom w:val="single" w:sz="4" w:space="0" w:color="auto"/>
            </w:tcBorders>
            <w:vAlign w:val="center"/>
          </w:tcPr>
          <w:p w14:paraId="4134A577" w14:textId="77777777" w:rsidR="00E35FAB" w:rsidRPr="00654607" w:rsidRDefault="00E35FAB" w:rsidP="00DE12CF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Assume to know</w:t>
            </w:r>
          </w:p>
          <w:p w14:paraId="75EB0885" w14:textId="4F72CFD8" w:rsidR="001B043D" w:rsidRPr="00654607" w:rsidRDefault="001B043D" w:rsidP="00DE12CF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141" w:type="dxa"/>
            <w:tcBorders>
              <w:bottom w:val="single" w:sz="4" w:space="0" w:color="auto"/>
            </w:tcBorders>
            <w:vAlign w:val="center"/>
          </w:tcPr>
          <w:p w14:paraId="285B614A" w14:textId="77777777" w:rsidR="00E35FAB" w:rsidRPr="00654607" w:rsidRDefault="00E35FAB" w:rsidP="00DE12CF">
            <w:pPr>
              <w:jc w:val="right"/>
              <w:rPr>
                <w:rFonts w:ascii="Times New Roman" w:hAnsi="Times New Roman" w:cs="Times New Roman"/>
                <w:sz w:val="16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8"/>
                <w:lang w:val="en-GB"/>
              </w:rPr>
              <w:t>52</w:t>
            </w:r>
            <w:r w:rsidR="00DE38C3" w:rsidRPr="00654607">
              <w:rPr>
                <w:rFonts w:ascii="Times New Roman" w:hAnsi="Times New Roman" w:cs="Times New Roman"/>
                <w:sz w:val="16"/>
                <w:szCs w:val="18"/>
                <w:lang w:val="en-GB"/>
              </w:rPr>
              <w:t xml:space="preserve"> </w:t>
            </w:r>
            <w:r w:rsidRPr="00654607">
              <w:rPr>
                <w:rFonts w:ascii="Times New Roman" w:hAnsi="Times New Roman" w:cs="Times New Roman"/>
                <w:sz w:val="16"/>
                <w:szCs w:val="18"/>
                <w:lang w:val="en-GB"/>
              </w:rPr>
              <w:t>(46.4)</w:t>
            </w:r>
          </w:p>
          <w:p w14:paraId="67BD8D73" w14:textId="6BB3DF4A" w:rsidR="001B043D" w:rsidRPr="00654607" w:rsidRDefault="001B043D" w:rsidP="00DE12CF">
            <w:pPr>
              <w:jc w:val="right"/>
              <w:rPr>
                <w:rFonts w:ascii="Times New Roman" w:eastAsiaTheme="minorEastAsia" w:hAnsi="Times New Roman" w:cs="Times New Roman"/>
                <w:sz w:val="16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8"/>
                <w:lang w:val="en-GB"/>
              </w:rPr>
              <w:t>[37.5-55.6]</w:t>
            </w:r>
          </w:p>
        </w:tc>
        <w:tc>
          <w:tcPr>
            <w:tcW w:w="1038" w:type="dxa"/>
            <w:tcBorders>
              <w:bottom w:val="single" w:sz="4" w:space="0" w:color="auto"/>
            </w:tcBorders>
            <w:vAlign w:val="center"/>
          </w:tcPr>
          <w:p w14:paraId="7DBE3B2B" w14:textId="77777777" w:rsidR="00E35FAB" w:rsidRPr="00654607" w:rsidRDefault="00E35FAB" w:rsidP="00DE12CF">
            <w:pPr>
              <w:jc w:val="right"/>
              <w:rPr>
                <w:rFonts w:ascii="Times New Roman" w:hAnsi="Times New Roman" w:cs="Times New Roman"/>
                <w:sz w:val="16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8"/>
                <w:lang w:val="en-GB"/>
              </w:rPr>
              <w:t>73</w:t>
            </w:r>
            <w:r w:rsidR="00DE38C3" w:rsidRPr="00654607">
              <w:rPr>
                <w:rFonts w:ascii="Times New Roman" w:hAnsi="Times New Roman" w:cs="Times New Roman"/>
                <w:sz w:val="16"/>
                <w:szCs w:val="18"/>
                <w:lang w:val="en-GB"/>
              </w:rPr>
              <w:t xml:space="preserve"> </w:t>
            </w:r>
            <w:r w:rsidRPr="00654607">
              <w:rPr>
                <w:rFonts w:ascii="Times New Roman" w:hAnsi="Times New Roman" w:cs="Times New Roman"/>
                <w:sz w:val="16"/>
                <w:szCs w:val="18"/>
                <w:lang w:val="en-GB"/>
              </w:rPr>
              <w:t>(51.8)</w:t>
            </w:r>
          </w:p>
          <w:p w14:paraId="067B59C9" w14:textId="68FB1B67" w:rsidR="00224B57" w:rsidRPr="00654607" w:rsidRDefault="008E5A3C" w:rsidP="00DE12CF">
            <w:pPr>
              <w:jc w:val="right"/>
              <w:rPr>
                <w:rFonts w:ascii="Times New Roman" w:eastAsiaTheme="minorEastAsia" w:hAnsi="Times New Roman" w:cs="Times New Roman"/>
                <w:sz w:val="16"/>
                <w:szCs w:val="18"/>
                <w:lang w:val="en-GB"/>
              </w:rPr>
            </w:pPr>
            <w:r w:rsidRPr="00654607">
              <w:rPr>
                <w:rFonts w:ascii="Times New Roman" w:eastAsiaTheme="minorEastAsia" w:hAnsi="Times New Roman" w:cs="Times New Roman"/>
                <w:sz w:val="16"/>
                <w:szCs w:val="18"/>
                <w:lang w:val="en-GB"/>
              </w:rPr>
              <w:t>[</w:t>
            </w:r>
            <w:r w:rsidR="00694B6D" w:rsidRPr="00654607">
              <w:rPr>
                <w:rFonts w:ascii="Times New Roman" w:eastAsiaTheme="minorEastAsia" w:hAnsi="Times New Roman" w:cs="Times New Roman"/>
                <w:sz w:val="16"/>
                <w:szCs w:val="18"/>
                <w:lang w:val="en-GB"/>
              </w:rPr>
              <w:t>43.6-59.9</w:t>
            </w:r>
            <w:r w:rsidRPr="00654607">
              <w:rPr>
                <w:rFonts w:ascii="Times New Roman" w:eastAsiaTheme="minorEastAsia" w:hAnsi="Times New Roman" w:cs="Times New Roman"/>
                <w:sz w:val="16"/>
                <w:szCs w:val="18"/>
                <w:lang w:val="en-GB"/>
              </w:rPr>
              <w:t>]</w:t>
            </w: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453033EF" w14:textId="77777777" w:rsidR="00E35FAB" w:rsidRPr="00654607" w:rsidRDefault="00E35FAB" w:rsidP="00DE12CF">
            <w:pPr>
              <w:jc w:val="right"/>
              <w:rPr>
                <w:rFonts w:ascii="Times New Roman" w:eastAsiaTheme="minorEastAsia" w:hAnsi="Times New Roman" w:cs="Times New Roman"/>
                <w:sz w:val="16"/>
                <w:szCs w:val="18"/>
                <w:lang w:val="en-GB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5452F57" w14:textId="77777777" w:rsidR="00E35FAB" w:rsidRPr="00654607" w:rsidRDefault="00E35FAB" w:rsidP="00DE12CF">
            <w:pPr>
              <w:jc w:val="right"/>
              <w:rPr>
                <w:rFonts w:ascii="Times New Roman" w:eastAsiaTheme="minorEastAsia" w:hAnsi="Times New Roman" w:cs="Times New Roman"/>
                <w:sz w:val="16"/>
                <w:szCs w:val="18"/>
                <w:lang w:val="en-GB"/>
              </w:rPr>
            </w:pPr>
          </w:p>
        </w:tc>
        <w:tc>
          <w:tcPr>
            <w:tcW w:w="1053" w:type="dxa"/>
            <w:tcBorders>
              <w:bottom w:val="single" w:sz="4" w:space="0" w:color="auto"/>
            </w:tcBorders>
            <w:vAlign w:val="center"/>
          </w:tcPr>
          <w:p w14:paraId="5C89E3FA" w14:textId="77777777" w:rsidR="00E35FAB" w:rsidRPr="00654607" w:rsidRDefault="00E35FAB" w:rsidP="00DE12CF">
            <w:pPr>
              <w:jc w:val="right"/>
              <w:rPr>
                <w:rFonts w:ascii="Times New Roman" w:hAnsi="Times New Roman" w:cs="Times New Roman"/>
                <w:sz w:val="16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8"/>
                <w:lang w:val="en-GB"/>
              </w:rPr>
              <w:t>61 (51.3)</w:t>
            </w:r>
          </w:p>
          <w:p w14:paraId="74223ABD" w14:textId="72EFD4A1" w:rsidR="008820A4" w:rsidRPr="00654607" w:rsidRDefault="0070633F" w:rsidP="00DE12CF">
            <w:pPr>
              <w:jc w:val="right"/>
              <w:rPr>
                <w:rFonts w:ascii="Times New Roman" w:eastAsiaTheme="minorEastAsia" w:hAnsi="Times New Roman" w:cs="Times New Roman"/>
                <w:color w:val="404040" w:themeColor="text1" w:themeTint="BF"/>
                <w:sz w:val="16"/>
                <w:szCs w:val="18"/>
                <w:lang w:val="en-GB"/>
              </w:rPr>
            </w:pPr>
            <w:r w:rsidRPr="00654607">
              <w:rPr>
                <w:rFonts w:ascii="Times New Roman" w:eastAsiaTheme="minorEastAsia" w:hAnsi="Times New Roman" w:cs="Times New Roman"/>
                <w:color w:val="404040" w:themeColor="text1" w:themeTint="BF"/>
                <w:sz w:val="16"/>
                <w:szCs w:val="18"/>
                <w:lang w:val="en-GB"/>
              </w:rPr>
              <w:t>[42.4-60.0]</w:t>
            </w:r>
          </w:p>
        </w:tc>
        <w:tc>
          <w:tcPr>
            <w:tcW w:w="1029" w:type="dxa"/>
            <w:tcBorders>
              <w:bottom w:val="single" w:sz="4" w:space="0" w:color="auto"/>
            </w:tcBorders>
            <w:vAlign w:val="center"/>
          </w:tcPr>
          <w:p w14:paraId="23DBDF14" w14:textId="4509C939" w:rsidR="00A119FD" w:rsidRPr="00654607" w:rsidRDefault="00E35FAB" w:rsidP="00DE12CF">
            <w:pPr>
              <w:jc w:val="right"/>
              <w:rPr>
                <w:rFonts w:ascii="Times New Roman" w:hAnsi="Times New Roman" w:cs="Times New Roman"/>
                <w:sz w:val="16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8"/>
                <w:lang w:val="en-GB"/>
              </w:rPr>
              <w:t>44 (61.1)</w:t>
            </w:r>
          </w:p>
          <w:p w14:paraId="51932C1F" w14:textId="03E710A1" w:rsidR="008820A4" w:rsidRPr="00654607" w:rsidRDefault="00A119FD" w:rsidP="00DE12CF">
            <w:pPr>
              <w:jc w:val="right"/>
              <w:rPr>
                <w:rFonts w:ascii="Times New Roman" w:eastAsiaTheme="minorEastAsia" w:hAnsi="Times New Roman" w:cs="Times New Roman"/>
                <w:color w:val="404040" w:themeColor="text1" w:themeTint="BF"/>
                <w:sz w:val="16"/>
                <w:szCs w:val="18"/>
                <w:lang w:val="en-GB"/>
              </w:rPr>
            </w:pPr>
            <w:r w:rsidRPr="00654607">
              <w:rPr>
                <w:rFonts w:ascii="Times New Roman" w:eastAsiaTheme="minorEastAsia" w:hAnsi="Times New Roman" w:cs="Times New Roman"/>
                <w:color w:val="404040" w:themeColor="text1" w:themeTint="BF"/>
                <w:sz w:val="16"/>
                <w:szCs w:val="18"/>
                <w:lang w:val="en-GB"/>
              </w:rPr>
              <w:t>[49.6-71.5]</w:t>
            </w:r>
          </w:p>
        </w:tc>
        <w:tc>
          <w:tcPr>
            <w:tcW w:w="956" w:type="dxa"/>
            <w:tcBorders>
              <w:bottom w:val="single" w:sz="4" w:space="0" w:color="auto"/>
            </w:tcBorders>
            <w:vAlign w:val="center"/>
          </w:tcPr>
          <w:p w14:paraId="1982FAF9" w14:textId="77777777" w:rsidR="00E35FAB" w:rsidRPr="00654607" w:rsidRDefault="00E35FAB" w:rsidP="00DE12CF">
            <w:pPr>
              <w:jc w:val="right"/>
              <w:rPr>
                <w:rFonts w:ascii="Times New Roman" w:hAnsi="Times New Roman" w:cs="Times New Roman"/>
                <w:sz w:val="16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8"/>
                <w:lang w:val="en-GB"/>
              </w:rPr>
              <w:t>19 (31.1)</w:t>
            </w:r>
          </w:p>
          <w:p w14:paraId="140426F4" w14:textId="79E5C459" w:rsidR="008820A4" w:rsidRPr="00654607" w:rsidRDefault="00A119FD" w:rsidP="00DE12CF">
            <w:pPr>
              <w:jc w:val="right"/>
              <w:rPr>
                <w:rFonts w:ascii="Times New Roman" w:eastAsiaTheme="minorEastAsia" w:hAnsi="Times New Roman" w:cs="Times New Roman"/>
                <w:color w:val="404040" w:themeColor="text1" w:themeTint="BF"/>
                <w:sz w:val="16"/>
                <w:szCs w:val="18"/>
                <w:lang w:val="en-GB"/>
              </w:rPr>
            </w:pPr>
            <w:r w:rsidRPr="00654607">
              <w:rPr>
                <w:rFonts w:ascii="Times New Roman" w:eastAsiaTheme="minorEastAsia" w:hAnsi="Times New Roman" w:cs="Times New Roman"/>
                <w:color w:val="404040" w:themeColor="text1" w:themeTint="BF"/>
                <w:sz w:val="16"/>
                <w:szCs w:val="18"/>
                <w:lang w:val="en-GB"/>
              </w:rPr>
              <w:t>[</w:t>
            </w:r>
            <w:r w:rsidR="00D02239" w:rsidRPr="00654607">
              <w:rPr>
                <w:rFonts w:ascii="Times New Roman" w:eastAsiaTheme="minorEastAsia" w:hAnsi="Times New Roman" w:cs="Times New Roman"/>
                <w:color w:val="404040" w:themeColor="text1" w:themeTint="BF"/>
                <w:sz w:val="16"/>
                <w:szCs w:val="18"/>
                <w:lang w:val="en-GB"/>
              </w:rPr>
              <w:t>20.9-43.6</w:t>
            </w:r>
            <w:r w:rsidRPr="00654607">
              <w:rPr>
                <w:rFonts w:ascii="Times New Roman" w:eastAsiaTheme="minorEastAsia" w:hAnsi="Times New Roman" w:cs="Times New Roman"/>
                <w:color w:val="404040" w:themeColor="text1" w:themeTint="BF"/>
                <w:sz w:val="16"/>
                <w:szCs w:val="18"/>
                <w:lang w:val="en-GB"/>
              </w:rPr>
              <w:t>]</w:t>
            </w:r>
          </w:p>
        </w:tc>
        <w:tc>
          <w:tcPr>
            <w:tcW w:w="579" w:type="dxa"/>
            <w:vMerge/>
            <w:tcBorders>
              <w:bottom w:val="single" w:sz="4" w:space="0" w:color="auto"/>
            </w:tcBorders>
            <w:vAlign w:val="center"/>
          </w:tcPr>
          <w:p w14:paraId="7E5715EF" w14:textId="77777777" w:rsidR="00E35FAB" w:rsidRPr="00654607" w:rsidRDefault="00E35FAB" w:rsidP="00DE12CF">
            <w:pPr>
              <w:jc w:val="right"/>
              <w:rPr>
                <w:rFonts w:ascii="Times New Roman" w:eastAsiaTheme="minorEastAsia" w:hAnsi="Times New Roman" w:cs="Times New Roman"/>
                <w:sz w:val="16"/>
                <w:szCs w:val="18"/>
                <w:lang w:val="en-GB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DF173F9" w14:textId="77777777" w:rsidR="00E35FAB" w:rsidRPr="00654607" w:rsidRDefault="00E35FAB" w:rsidP="00DE12CF">
            <w:pPr>
              <w:jc w:val="right"/>
              <w:rPr>
                <w:rFonts w:ascii="Times New Roman" w:eastAsiaTheme="minorEastAsia" w:hAnsi="Times New Roman" w:cs="Times New Roman"/>
                <w:sz w:val="16"/>
                <w:szCs w:val="18"/>
                <w:lang w:val="en-GB"/>
              </w:rPr>
            </w:pPr>
          </w:p>
        </w:tc>
        <w:tc>
          <w:tcPr>
            <w:tcW w:w="962" w:type="dxa"/>
            <w:tcBorders>
              <w:bottom w:val="single" w:sz="4" w:space="0" w:color="auto"/>
            </w:tcBorders>
            <w:vAlign w:val="center"/>
          </w:tcPr>
          <w:p w14:paraId="1FF4015F" w14:textId="77777777" w:rsidR="00E35FAB" w:rsidRPr="00654607" w:rsidRDefault="00E35FAB" w:rsidP="00DE12CF">
            <w:pPr>
              <w:jc w:val="right"/>
              <w:rPr>
                <w:rFonts w:ascii="Times New Roman" w:hAnsi="Times New Roman" w:cs="Times New Roman"/>
                <w:sz w:val="16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8"/>
                <w:lang w:val="en-GB"/>
              </w:rPr>
              <w:t xml:space="preserve">125 </w:t>
            </w:r>
            <w:r w:rsidR="00DE38C3" w:rsidRPr="00654607">
              <w:rPr>
                <w:rFonts w:ascii="Times New Roman" w:hAnsi="Times New Roman" w:cs="Times New Roman"/>
                <w:sz w:val="16"/>
                <w:szCs w:val="18"/>
                <w:lang w:val="en-GB"/>
              </w:rPr>
              <w:t>(49</w:t>
            </w:r>
            <w:r w:rsidR="00A25B90" w:rsidRPr="00654607">
              <w:rPr>
                <w:rFonts w:ascii="Times New Roman" w:hAnsi="Times New Roman" w:cs="Times New Roman"/>
                <w:sz w:val="16"/>
                <w:szCs w:val="18"/>
                <w:lang w:val="en-GB"/>
              </w:rPr>
              <w:t>.0</w:t>
            </w:r>
            <w:r w:rsidRPr="00654607">
              <w:rPr>
                <w:rFonts w:ascii="Times New Roman" w:hAnsi="Times New Roman" w:cs="Times New Roman"/>
                <w:sz w:val="16"/>
                <w:szCs w:val="18"/>
                <w:lang w:val="en-GB"/>
              </w:rPr>
              <w:t>)</w:t>
            </w:r>
          </w:p>
          <w:p w14:paraId="52F8E079" w14:textId="6DECCCE7" w:rsidR="00515062" w:rsidRPr="00654607" w:rsidRDefault="00515062" w:rsidP="00DE12CF">
            <w:pPr>
              <w:jc w:val="right"/>
              <w:rPr>
                <w:rFonts w:ascii="Times New Roman" w:eastAsiaTheme="minorEastAsia" w:hAnsi="Times New Roman" w:cs="Times New Roman"/>
                <w:color w:val="404040" w:themeColor="text1" w:themeTint="BF"/>
                <w:sz w:val="16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8"/>
                <w:lang w:val="en-GB"/>
              </w:rPr>
              <w:t>[42.9-55.1]</w:t>
            </w:r>
          </w:p>
        </w:tc>
      </w:tr>
      <w:tr w:rsidR="0022436E" w:rsidRPr="00654607" w14:paraId="6D14E5FD" w14:textId="77777777" w:rsidTr="00DE38C3">
        <w:trPr>
          <w:trHeight w:val="284"/>
          <w:jc w:val="center"/>
        </w:trPr>
        <w:tc>
          <w:tcPr>
            <w:tcW w:w="9772" w:type="dxa"/>
            <w:gridSpan w:val="11"/>
            <w:tcBorders>
              <w:top w:val="single" w:sz="4" w:space="0" w:color="auto"/>
            </w:tcBorders>
          </w:tcPr>
          <w:p w14:paraId="0E2A4162" w14:textId="77777777" w:rsidR="007C6D65" w:rsidRPr="00654607" w:rsidRDefault="007C6D65" w:rsidP="00DE12CF">
            <w:pPr>
              <w:rPr>
                <w:rFonts w:ascii="Times New Roman" w:hAnsi="Times New Roman" w:cs="Times New Roman"/>
                <w:sz w:val="14"/>
                <w:szCs w:val="18"/>
                <w:lang w:val="en-GB"/>
              </w:rPr>
            </w:pPr>
          </w:p>
          <w:p w14:paraId="516002D7" w14:textId="77777777" w:rsidR="0022436E" w:rsidRPr="00654607" w:rsidRDefault="0022436E" w:rsidP="00DE12CF">
            <w:pPr>
              <w:rPr>
                <w:rFonts w:ascii="Times New Roman" w:hAnsi="Times New Roman" w:cs="Times New Roman"/>
                <w:sz w:val="16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8"/>
                <w:lang w:val="en-GB"/>
              </w:rPr>
              <w:t>Tested with Chi-Square test of independence</w:t>
            </w:r>
            <w:r w:rsidR="00DB281C" w:rsidRPr="00654607">
              <w:rPr>
                <w:rFonts w:ascii="Times New Roman" w:hAnsi="Times New Roman" w:cs="Times New Roman"/>
                <w:sz w:val="16"/>
                <w:szCs w:val="18"/>
                <w:lang w:val="en-GB"/>
              </w:rPr>
              <w:t xml:space="preserve">; PA, physical </w:t>
            </w:r>
            <w:r w:rsidR="009805A2" w:rsidRPr="00654607">
              <w:rPr>
                <w:rFonts w:ascii="Times New Roman" w:hAnsi="Times New Roman" w:cs="Times New Roman"/>
                <w:sz w:val="16"/>
                <w:szCs w:val="18"/>
                <w:lang w:val="en-GB"/>
              </w:rPr>
              <w:t>activity</w:t>
            </w:r>
            <w:r w:rsidR="00CA6200" w:rsidRPr="00654607">
              <w:rPr>
                <w:rFonts w:ascii="Times New Roman" w:hAnsi="Times New Roman" w:cs="Times New Roman"/>
                <w:sz w:val="16"/>
                <w:szCs w:val="18"/>
                <w:lang w:val="en-GB"/>
              </w:rPr>
              <w:t>; CI, confidence interval.</w:t>
            </w:r>
          </w:p>
          <w:p w14:paraId="2876B545" w14:textId="40D7FA7C" w:rsidR="00782050" w:rsidRPr="00654607" w:rsidRDefault="00782050" w:rsidP="00DE12CF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8"/>
                <w:vertAlign w:val="superscript"/>
                <w:lang w:val="en-GB"/>
              </w:rPr>
              <w:t xml:space="preserve">a </w:t>
            </w:r>
            <w:r w:rsidRPr="00654607">
              <w:rPr>
                <w:rFonts w:ascii="Times New Roman" w:hAnsi="Times New Roman" w:cs="Times New Roman"/>
                <w:sz w:val="16"/>
                <w:szCs w:val="18"/>
                <w:lang w:val="en-GB"/>
              </w:rPr>
              <w:t xml:space="preserve">n = 253, two missing cases; </w:t>
            </w:r>
            <w:r w:rsidRPr="00654607">
              <w:rPr>
                <w:rFonts w:ascii="Times New Roman" w:hAnsi="Times New Roman" w:cs="Times New Roman"/>
                <w:sz w:val="16"/>
                <w:szCs w:val="18"/>
                <w:vertAlign w:val="superscript"/>
                <w:lang w:val="en-GB"/>
              </w:rPr>
              <w:t xml:space="preserve">b </w:t>
            </w:r>
            <w:r w:rsidRPr="00654607">
              <w:rPr>
                <w:rFonts w:ascii="Times New Roman" w:hAnsi="Times New Roman" w:cs="Times New Roman"/>
                <w:sz w:val="16"/>
                <w:szCs w:val="18"/>
                <w:lang w:val="en-GB"/>
              </w:rPr>
              <w:t>n = 252, three missing cases.</w:t>
            </w:r>
          </w:p>
        </w:tc>
      </w:tr>
    </w:tbl>
    <w:p w14:paraId="3DE253CE" w14:textId="0499CCE6" w:rsidR="005D5F09" w:rsidRPr="00654607" w:rsidRDefault="005D5F09" w:rsidP="00DE12CF">
      <w:pPr>
        <w:ind w:left="851" w:hanging="851"/>
        <w:jc w:val="both"/>
        <w:rPr>
          <w:rFonts w:ascii="Times New Roman" w:hAnsi="Times New Roman" w:cs="Times New Roman"/>
        </w:rPr>
      </w:pPr>
    </w:p>
    <w:p w14:paraId="1B564143" w14:textId="77777777" w:rsidR="005D5F09" w:rsidRPr="00654607" w:rsidRDefault="005D5F09" w:rsidP="00DE12CF">
      <w:pPr>
        <w:rPr>
          <w:rFonts w:ascii="Times New Roman" w:hAnsi="Times New Roman" w:cs="Times New Roman"/>
        </w:rPr>
      </w:pPr>
      <w:r w:rsidRPr="00654607">
        <w:rPr>
          <w:rFonts w:ascii="Times New Roman" w:hAnsi="Times New Roman" w:cs="Times New Roman"/>
        </w:rPr>
        <w:br w:type="page"/>
      </w:r>
    </w:p>
    <w:p w14:paraId="7081107D" w14:textId="02DB823C" w:rsidR="00317FC3" w:rsidRPr="00654607" w:rsidRDefault="0062378A" w:rsidP="00DE12CF">
      <w:pPr>
        <w:ind w:firstLine="709"/>
        <w:rPr>
          <w:rFonts w:ascii="Times New Roman" w:hAnsi="Times New Roman" w:cs="Times New Roman"/>
          <w:lang w:val="en-GB"/>
        </w:rPr>
      </w:pPr>
      <w:r w:rsidRPr="00654607">
        <w:rPr>
          <w:rFonts w:ascii="Times New Roman" w:hAnsi="Times New Roman" w:cs="Times New Roman"/>
          <w:lang w:val="en-GB"/>
        </w:rPr>
        <w:lastRenderedPageBreak/>
        <w:t>Table 3.</w:t>
      </w:r>
      <w:r w:rsidR="00020FA4" w:rsidRPr="00654607">
        <w:rPr>
          <w:rFonts w:ascii="Times New Roman" w:hAnsi="Times New Roman" w:cs="Times New Roman"/>
          <w:lang w:val="en-GB"/>
        </w:rPr>
        <w:t xml:space="preserve"> Knowledge classification</w:t>
      </w:r>
      <w:r w:rsidR="007E6015" w:rsidRPr="00654607">
        <w:rPr>
          <w:rFonts w:ascii="Times New Roman" w:hAnsi="Times New Roman" w:cs="Times New Roman"/>
          <w:lang w:val="en-GB"/>
        </w:rPr>
        <w:t xml:space="preserve"> </w:t>
      </w:r>
      <w:r w:rsidR="00020FA4" w:rsidRPr="00654607">
        <w:rPr>
          <w:rFonts w:ascii="Times New Roman" w:hAnsi="Times New Roman" w:cs="Times New Roman"/>
          <w:lang w:val="en-GB"/>
        </w:rPr>
        <w:t>of</w:t>
      </w:r>
      <w:r w:rsidRPr="00654607">
        <w:rPr>
          <w:rFonts w:ascii="Times New Roman" w:hAnsi="Times New Roman" w:cs="Times New Roman"/>
          <w:lang w:val="en-GB"/>
        </w:rPr>
        <w:t xml:space="preserve"> </w:t>
      </w:r>
      <w:r w:rsidR="000E1DA9" w:rsidRPr="00654607">
        <w:rPr>
          <w:rFonts w:ascii="Times New Roman" w:hAnsi="Times New Roman" w:cs="Times New Roman"/>
          <w:lang w:val="en-GB"/>
        </w:rPr>
        <w:t xml:space="preserve">college </w:t>
      </w:r>
      <w:r w:rsidRPr="00654607">
        <w:rPr>
          <w:rFonts w:ascii="Times New Roman" w:hAnsi="Times New Roman" w:cs="Times New Roman"/>
          <w:lang w:val="en-GB"/>
        </w:rPr>
        <w:t>students’ that assume</w:t>
      </w:r>
      <w:r w:rsidR="000E1DA9" w:rsidRPr="00654607">
        <w:rPr>
          <w:rFonts w:ascii="Times New Roman" w:hAnsi="Times New Roman" w:cs="Times New Roman"/>
          <w:lang w:val="en-GB"/>
        </w:rPr>
        <w:t>d</w:t>
      </w:r>
      <w:r w:rsidRPr="00654607">
        <w:rPr>
          <w:rFonts w:ascii="Times New Roman" w:hAnsi="Times New Roman" w:cs="Times New Roman"/>
          <w:lang w:val="en-GB"/>
        </w:rPr>
        <w:t xml:space="preserve"> to know the </w:t>
      </w:r>
      <w:r w:rsidR="007E6015" w:rsidRPr="00654607">
        <w:rPr>
          <w:rFonts w:ascii="Times New Roman" w:hAnsi="Times New Roman" w:cs="Times New Roman"/>
          <w:lang w:val="en-GB"/>
        </w:rPr>
        <w:t xml:space="preserve">PA </w:t>
      </w:r>
      <w:r w:rsidR="00F769FE" w:rsidRPr="00654607">
        <w:rPr>
          <w:rFonts w:ascii="Times New Roman" w:hAnsi="Times New Roman" w:cs="Times New Roman"/>
          <w:lang w:val="en-GB"/>
        </w:rPr>
        <w:t>recommendations</w:t>
      </w:r>
      <w:r w:rsidRPr="00654607">
        <w:rPr>
          <w:rFonts w:ascii="Times New Roman" w:hAnsi="Times New Roman" w:cs="Times New Roman"/>
          <w:lang w:val="en-GB"/>
        </w:rPr>
        <w:t xml:space="preserve">, </w:t>
      </w:r>
      <w:r w:rsidR="005C64EF" w:rsidRPr="00654607">
        <w:rPr>
          <w:rFonts w:ascii="Times New Roman" w:hAnsi="Times New Roman" w:cs="Times New Roman"/>
          <w:lang w:val="en-GB"/>
        </w:rPr>
        <w:t>by</w:t>
      </w:r>
      <w:r w:rsidRPr="00654607">
        <w:rPr>
          <w:rFonts w:ascii="Times New Roman" w:hAnsi="Times New Roman" w:cs="Times New Roman"/>
          <w:lang w:val="en-GB"/>
        </w:rPr>
        <w:t xml:space="preserve"> sex and </w:t>
      </w:r>
      <w:r w:rsidR="00020FA4" w:rsidRPr="00654607">
        <w:rPr>
          <w:rFonts w:ascii="Times New Roman" w:hAnsi="Times New Roman" w:cs="Times New Roman"/>
          <w:lang w:val="en-GB"/>
        </w:rPr>
        <w:t>field</w:t>
      </w:r>
      <w:r w:rsidR="0037659D" w:rsidRPr="00654607">
        <w:rPr>
          <w:rFonts w:ascii="Times New Roman" w:hAnsi="Times New Roman" w:cs="Times New Roman"/>
          <w:lang w:val="en-GB"/>
        </w:rPr>
        <w:t>s</w:t>
      </w:r>
      <w:r w:rsidRPr="00654607">
        <w:rPr>
          <w:rFonts w:ascii="Times New Roman" w:hAnsi="Times New Roman" w:cs="Times New Roman"/>
          <w:lang w:val="en-GB"/>
        </w:rPr>
        <w:t xml:space="preserve"> of study (n = 112).</w:t>
      </w:r>
    </w:p>
    <w:tbl>
      <w:tblPr>
        <w:tblStyle w:val="Tabelacomgrelha"/>
        <w:tblW w:w="5154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81"/>
        <w:gridCol w:w="989"/>
        <w:gridCol w:w="997"/>
        <w:gridCol w:w="712"/>
        <w:gridCol w:w="283"/>
        <w:gridCol w:w="995"/>
        <w:gridCol w:w="989"/>
        <w:gridCol w:w="989"/>
        <w:gridCol w:w="714"/>
        <w:gridCol w:w="281"/>
        <w:gridCol w:w="936"/>
      </w:tblGrid>
      <w:tr w:rsidR="00654C4B" w:rsidRPr="00654607" w14:paraId="47B3E964" w14:textId="77777777" w:rsidTr="00040418">
        <w:trPr>
          <w:trHeight w:val="322"/>
          <w:jc w:val="center"/>
        </w:trPr>
        <w:tc>
          <w:tcPr>
            <w:tcW w:w="879" w:type="pct"/>
            <w:tcBorders>
              <w:top w:val="single" w:sz="4" w:space="0" w:color="auto"/>
            </w:tcBorders>
          </w:tcPr>
          <w:p w14:paraId="7ACD6092" w14:textId="77777777" w:rsidR="005D5F09" w:rsidRPr="00654607" w:rsidRDefault="005D5F09" w:rsidP="00DE12CF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1410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FEBF25" w14:textId="44A4694C" w:rsidR="005D5F09" w:rsidRPr="00654607" w:rsidRDefault="005D5F09" w:rsidP="00DE12C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Sex</w:t>
            </w:r>
          </w:p>
        </w:tc>
        <w:tc>
          <w:tcPr>
            <w:tcW w:w="148" w:type="pct"/>
            <w:tcBorders>
              <w:top w:val="single" w:sz="4" w:space="0" w:color="auto"/>
            </w:tcBorders>
            <w:vAlign w:val="center"/>
          </w:tcPr>
          <w:p w14:paraId="4EF7BCE4" w14:textId="77777777" w:rsidR="005D5F09" w:rsidRPr="00654607" w:rsidRDefault="005D5F09" w:rsidP="00DE12CF">
            <w:pPr>
              <w:jc w:val="center"/>
              <w:rPr>
                <w:rFonts w:ascii="Times New Roman" w:eastAsiaTheme="minorEastAsia" w:hAnsi="Times New Roman" w:cs="Times New Roman"/>
                <w:b/>
                <w:sz w:val="18"/>
                <w:szCs w:val="18"/>
                <w:lang w:val="en-GB"/>
              </w:rPr>
            </w:pPr>
          </w:p>
        </w:tc>
        <w:tc>
          <w:tcPr>
            <w:tcW w:w="1927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116577D" w14:textId="5CA8CE39" w:rsidR="005D5F09" w:rsidRPr="00654607" w:rsidRDefault="00317FC3" w:rsidP="00DE12C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Fields of study</w:t>
            </w:r>
          </w:p>
        </w:tc>
        <w:tc>
          <w:tcPr>
            <w:tcW w:w="147" w:type="pct"/>
            <w:tcBorders>
              <w:top w:val="single" w:sz="4" w:space="0" w:color="auto"/>
            </w:tcBorders>
            <w:vAlign w:val="center"/>
          </w:tcPr>
          <w:p w14:paraId="21271607" w14:textId="77777777" w:rsidR="005D5F09" w:rsidRPr="00654607" w:rsidRDefault="005D5F09" w:rsidP="00DE12CF">
            <w:pPr>
              <w:jc w:val="center"/>
              <w:rPr>
                <w:rFonts w:ascii="Times New Roman" w:eastAsiaTheme="minorEastAsia" w:hAnsi="Times New Roman" w:cs="Times New Roman"/>
                <w:b/>
                <w:sz w:val="18"/>
                <w:szCs w:val="18"/>
                <w:lang w:val="en-GB"/>
              </w:rPr>
            </w:pPr>
          </w:p>
        </w:tc>
        <w:tc>
          <w:tcPr>
            <w:tcW w:w="489" w:type="pct"/>
            <w:vMerge w:val="restart"/>
            <w:tcBorders>
              <w:top w:val="single" w:sz="4" w:space="0" w:color="auto"/>
            </w:tcBorders>
            <w:vAlign w:val="center"/>
          </w:tcPr>
          <w:p w14:paraId="2C67EEA0" w14:textId="21F7157B" w:rsidR="005D5F09" w:rsidRPr="00654607" w:rsidRDefault="005D5F09" w:rsidP="00DE12CF">
            <w:pPr>
              <w:jc w:val="right"/>
              <w:rPr>
                <w:rFonts w:ascii="Times New Roman" w:eastAsiaTheme="minorEastAsia" w:hAnsi="Times New Roman" w:cs="Times New Roman"/>
                <w:b/>
                <w:bCs/>
                <w:color w:val="404040" w:themeColor="text1" w:themeTint="BF"/>
                <w:sz w:val="18"/>
                <w:szCs w:val="18"/>
                <w:vertAlign w:val="superscript"/>
                <w:lang w:val="en-GB"/>
              </w:rPr>
            </w:pPr>
            <w:r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Total</w:t>
            </w:r>
            <w:r w:rsidR="003C61E3"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vertAlign w:val="superscript"/>
                <w:lang w:val="en-GB"/>
              </w:rPr>
              <w:t>a</w:t>
            </w:r>
          </w:p>
          <w:p w14:paraId="3EDBD8CD" w14:textId="77777777" w:rsidR="00A977A8" w:rsidRPr="00654607" w:rsidRDefault="00A977A8" w:rsidP="00DE12CF">
            <w:pPr>
              <w:jc w:val="right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n (%)</w:t>
            </w:r>
          </w:p>
          <w:p w14:paraId="7384C62F" w14:textId="443FF5A2" w:rsidR="003A0335" w:rsidRPr="00654607" w:rsidRDefault="003A0335" w:rsidP="00DE12CF">
            <w:pPr>
              <w:jc w:val="right"/>
              <w:rPr>
                <w:rFonts w:ascii="Times New Roman" w:eastAsiaTheme="minorEastAsia" w:hAnsi="Times New Roman" w:cs="Times New Roman"/>
                <w:b/>
                <w:bCs/>
                <w:color w:val="404040" w:themeColor="text1" w:themeTint="BF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[95% CI]</w:t>
            </w:r>
          </w:p>
        </w:tc>
      </w:tr>
      <w:tr w:rsidR="00654C4B" w:rsidRPr="00654607" w14:paraId="0B53106D" w14:textId="77777777" w:rsidTr="00040418">
        <w:trPr>
          <w:trHeight w:val="460"/>
          <w:jc w:val="center"/>
        </w:trPr>
        <w:tc>
          <w:tcPr>
            <w:tcW w:w="879" w:type="pct"/>
            <w:tcBorders>
              <w:bottom w:val="single" w:sz="4" w:space="0" w:color="auto"/>
            </w:tcBorders>
            <w:vAlign w:val="center"/>
          </w:tcPr>
          <w:p w14:paraId="5C0D85F5" w14:textId="1F04F48B" w:rsidR="005D5F09" w:rsidRPr="00654607" w:rsidRDefault="00B936F4" w:rsidP="00DE12CF">
            <w:pPr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 xml:space="preserve">Knowledge of </w:t>
            </w:r>
            <w:r w:rsidR="00B2403E" w:rsidRPr="00654607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PA</w:t>
            </w:r>
            <w:r w:rsidR="00CE4344" w:rsidRPr="00654607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 xml:space="preserve"> </w:t>
            </w:r>
            <w:r w:rsidR="00F769FE" w:rsidRPr="00654607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recommendations</w:t>
            </w:r>
          </w:p>
        </w:tc>
        <w:tc>
          <w:tcPr>
            <w:tcW w:w="51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0990E4" w14:textId="1B8285D8" w:rsidR="005D5F09" w:rsidRPr="00654607" w:rsidRDefault="00317FC3" w:rsidP="00DE12CF">
            <w:pPr>
              <w:jc w:val="right"/>
              <w:rPr>
                <w:rFonts w:ascii="Times New Roman" w:eastAsiaTheme="minorEastAsia" w:hAnsi="Times New Roman" w:cs="Times New Roman"/>
                <w:b/>
                <w:bCs/>
                <w:color w:val="404040" w:themeColor="text1" w:themeTint="BF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M</w:t>
            </w:r>
            <w:r w:rsidR="0065460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en</w:t>
            </w:r>
          </w:p>
          <w:p w14:paraId="0BD8A2CE" w14:textId="77777777" w:rsidR="005D5F09" w:rsidRPr="00654607" w:rsidRDefault="005D5F09" w:rsidP="00DE12CF">
            <w:pPr>
              <w:jc w:val="right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n (%)</w:t>
            </w:r>
          </w:p>
          <w:p w14:paraId="0E0858A4" w14:textId="3EFA2D65" w:rsidR="003645E1" w:rsidRPr="00654607" w:rsidRDefault="003645E1" w:rsidP="00DE12CF">
            <w:pPr>
              <w:jc w:val="right"/>
              <w:rPr>
                <w:rFonts w:ascii="Times New Roman" w:eastAsiaTheme="minorEastAsia" w:hAnsi="Times New Roman" w:cs="Times New Roman"/>
                <w:b/>
                <w:bCs/>
                <w:color w:val="404040" w:themeColor="text1" w:themeTint="BF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[95% CI]</w:t>
            </w:r>
          </w:p>
        </w:tc>
        <w:tc>
          <w:tcPr>
            <w:tcW w:w="52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0A3257" w14:textId="1C926FEE" w:rsidR="005D5F09" w:rsidRPr="00654607" w:rsidRDefault="00654607" w:rsidP="00DE12CF">
            <w:pPr>
              <w:jc w:val="right"/>
              <w:rPr>
                <w:rFonts w:ascii="Times New Roman" w:eastAsiaTheme="minorEastAsia" w:hAnsi="Times New Roman" w:cs="Times New Roman"/>
                <w:b/>
                <w:bCs/>
                <w:color w:val="404040" w:themeColor="text1" w:themeTint="BF"/>
                <w:sz w:val="18"/>
                <w:szCs w:val="18"/>
                <w:lang w:val="en-GB"/>
              </w:rPr>
            </w:pPr>
            <w:r>
              <w:rPr>
                <w:rFonts w:ascii="Times New Roman" w:eastAsiaTheme="minorEastAsia" w:hAnsi="Times New Roman" w:cs="Times New Roman"/>
                <w:b/>
                <w:bCs/>
                <w:color w:val="404040" w:themeColor="text1" w:themeTint="BF"/>
                <w:sz w:val="18"/>
                <w:szCs w:val="18"/>
                <w:lang w:val="en-GB"/>
              </w:rPr>
              <w:t>Women</w:t>
            </w:r>
          </w:p>
          <w:p w14:paraId="1EAC505D" w14:textId="77777777" w:rsidR="005D5F09" w:rsidRPr="00654607" w:rsidRDefault="005D5F09" w:rsidP="00DE12CF">
            <w:pPr>
              <w:jc w:val="right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n (%)</w:t>
            </w:r>
          </w:p>
          <w:p w14:paraId="1A3A15D7" w14:textId="5393BD00" w:rsidR="003645E1" w:rsidRPr="00654607" w:rsidRDefault="003645E1" w:rsidP="00DE12CF">
            <w:pPr>
              <w:jc w:val="right"/>
              <w:rPr>
                <w:rFonts w:ascii="Times New Roman" w:eastAsiaTheme="minorEastAsia" w:hAnsi="Times New Roman" w:cs="Times New Roman"/>
                <w:b/>
                <w:bCs/>
                <w:color w:val="404040" w:themeColor="text1" w:themeTint="BF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[95% CI]</w:t>
            </w:r>
          </w:p>
        </w:tc>
        <w:tc>
          <w:tcPr>
            <w:tcW w:w="37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64919A" w14:textId="77777777" w:rsidR="005D5F09" w:rsidRPr="00654607" w:rsidRDefault="005D5F09" w:rsidP="00DE12CF">
            <w:pPr>
              <w:jc w:val="right"/>
              <w:rPr>
                <w:rFonts w:ascii="Times New Roman" w:eastAsiaTheme="minorEastAsia" w:hAnsi="Times New Roman" w:cs="Times New Roman"/>
                <w:b/>
                <w:bCs/>
                <w:i/>
                <w:iCs/>
                <w:color w:val="404040" w:themeColor="text1" w:themeTint="BF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  <w:lang w:val="en-GB"/>
              </w:rPr>
              <w:t>p</w:t>
            </w:r>
          </w:p>
        </w:tc>
        <w:tc>
          <w:tcPr>
            <w:tcW w:w="148" w:type="pct"/>
            <w:tcBorders>
              <w:bottom w:val="single" w:sz="4" w:space="0" w:color="auto"/>
            </w:tcBorders>
            <w:vAlign w:val="center"/>
          </w:tcPr>
          <w:p w14:paraId="4A329923" w14:textId="77777777" w:rsidR="005D5F09" w:rsidRPr="00654607" w:rsidRDefault="005D5F09" w:rsidP="00DE12CF">
            <w:pPr>
              <w:jc w:val="center"/>
              <w:rPr>
                <w:rFonts w:ascii="Times New Roman" w:eastAsiaTheme="minorEastAsia" w:hAnsi="Times New Roman" w:cs="Times New Roman"/>
                <w:b/>
                <w:sz w:val="18"/>
                <w:szCs w:val="18"/>
                <w:lang w:val="en-GB"/>
              </w:rPr>
            </w:pPr>
          </w:p>
        </w:tc>
        <w:tc>
          <w:tcPr>
            <w:tcW w:w="52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29A58A" w14:textId="7896FB5D" w:rsidR="005D5F09" w:rsidRPr="00654607" w:rsidRDefault="003645E1" w:rsidP="00DE12CF">
            <w:pPr>
              <w:jc w:val="right"/>
              <w:rPr>
                <w:rFonts w:ascii="Times New Roman" w:eastAsiaTheme="minorEastAsia" w:hAnsi="Times New Roman" w:cs="Times New Roman"/>
                <w:b/>
                <w:bCs/>
                <w:color w:val="404040" w:themeColor="text1" w:themeTint="BF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Sports s</w:t>
            </w:r>
            <w:r w:rsidR="00317FC3"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ciences</w:t>
            </w:r>
          </w:p>
          <w:p w14:paraId="321EA8AB" w14:textId="77777777" w:rsidR="005D5F09" w:rsidRPr="00654607" w:rsidRDefault="005D5F09" w:rsidP="00DE12CF">
            <w:pPr>
              <w:jc w:val="right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n (%)</w:t>
            </w:r>
          </w:p>
          <w:p w14:paraId="62C06018" w14:textId="6342B764" w:rsidR="003645E1" w:rsidRPr="00654607" w:rsidRDefault="003645E1" w:rsidP="00DE12CF">
            <w:pPr>
              <w:jc w:val="right"/>
              <w:rPr>
                <w:rFonts w:ascii="Times New Roman" w:eastAsiaTheme="minorEastAsia" w:hAnsi="Times New Roman" w:cs="Times New Roman"/>
                <w:b/>
                <w:bCs/>
                <w:color w:val="404040" w:themeColor="text1" w:themeTint="BF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[95% CI]</w:t>
            </w:r>
          </w:p>
        </w:tc>
        <w:tc>
          <w:tcPr>
            <w:tcW w:w="51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336512" w14:textId="5D416DD0" w:rsidR="005D5F09" w:rsidRPr="00654607" w:rsidRDefault="003645E1" w:rsidP="00DE12CF">
            <w:pPr>
              <w:jc w:val="right"/>
              <w:rPr>
                <w:rFonts w:ascii="Times New Roman" w:eastAsiaTheme="minorEastAsia" w:hAnsi="Times New Roman" w:cs="Times New Roman"/>
                <w:b/>
                <w:bCs/>
                <w:color w:val="404040" w:themeColor="text1" w:themeTint="BF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Health s</w:t>
            </w:r>
            <w:r w:rsidR="00317FC3"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ciences</w:t>
            </w:r>
          </w:p>
          <w:p w14:paraId="11825358" w14:textId="77777777" w:rsidR="005D5F09" w:rsidRPr="00654607" w:rsidRDefault="005D5F09" w:rsidP="00DE12CF">
            <w:pPr>
              <w:jc w:val="right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n (%)</w:t>
            </w:r>
          </w:p>
          <w:p w14:paraId="13B909AE" w14:textId="4FC41AEE" w:rsidR="003645E1" w:rsidRPr="00654607" w:rsidRDefault="003645E1" w:rsidP="00DE12CF">
            <w:pPr>
              <w:jc w:val="right"/>
              <w:rPr>
                <w:rFonts w:ascii="Times New Roman" w:eastAsiaTheme="minorEastAsia" w:hAnsi="Times New Roman" w:cs="Times New Roman"/>
                <w:b/>
                <w:bCs/>
                <w:color w:val="404040" w:themeColor="text1" w:themeTint="BF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[95% CI]</w:t>
            </w:r>
          </w:p>
        </w:tc>
        <w:tc>
          <w:tcPr>
            <w:tcW w:w="51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B51D25" w14:textId="36FB7782" w:rsidR="005D5F09" w:rsidRPr="00654607" w:rsidRDefault="00317FC3" w:rsidP="00DE12CF">
            <w:pPr>
              <w:jc w:val="right"/>
              <w:rPr>
                <w:rFonts w:ascii="Times New Roman" w:eastAsiaTheme="minorEastAsia" w:hAnsi="Times New Roman" w:cs="Times New Roman"/>
                <w:b/>
                <w:bCs/>
                <w:color w:val="404040" w:themeColor="text1" w:themeTint="BF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Others</w:t>
            </w:r>
          </w:p>
          <w:p w14:paraId="4983CF5C" w14:textId="77777777" w:rsidR="003645E1" w:rsidRPr="00654607" w:rsidRDefault="005D5F09" w:rsidP="00DE12CF">
            <w:pPr>
              <w:jc w:val="right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n (%)</w:t>
            </w:r>
            <w:r w:rsidR="003645E1"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 xml:space="preserve"> </w:t>
            </w:r>
          </w:p>
          <w:p w14:paraId="30020A96" w14:textId="70E2D7F5" w:rsidR="003645E1" w:rsidRPr="00654607" w:rsidRDefault="003645E1" w:rsidP="00DE12CF">
            <w:pPr>
              <w:jc w:val="right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[95% CI]</w:t>
            </w:r>
          </w:p>
        </w:tc>
        <w:tc>
          <w:tcPr>
            <w:tcW w:w="373" w:type="pct"/>
            <w:tcBorders>
              <w:bottom w:val="single" w:sz="4" w:space="0" w:color="auto"/>
            </w:tcBorders>
            <w:vAlign w:val="center"/>
          </w:tcPr>
          <w:p w14:paraId="595CF548" w14:textId="77777777" w:rsidR="005D5F09" w:rsidRPr="00654607" w:rsidRDefault="005D5F09" w:rsidP="00DE12CF">
            <w:pPr>
              <w:jc w:val="right"/>
              <w:rPr>
                <w:rFonts w:ascii="Times New Roman" w:eastAsiaTheme="minorEastAsia" w:hAnsi="Times New Roman" w:cs="Times New Roman"/>
                <w:b/>
                <w:bCs/>
                <w:i/>
                <w:iCs/>
                <w:color w:val="404040" w:themeColor="text1" w:themeTint="BF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  <w:lang w:val="en-GB"/>
              </w:rPr>
              <w:t>p</w:t>
            </w:r>
          </w:p>
        </w:tc>
        <w:tc>
          <w:tcPr>
            <w:tcW w:w="147" w:type="pct"/>
            <w:tcBorders>
              <w:bottom w:val="single" w:sz="4" w:space="0" w:color="auto"/>
            </w:tcBorders>
            <w:vAlign w:val="center"/>
          </w:tcPr>
          <w:p w14:paraId="5E3AAE5C" w14:textId="77777777" w:rsidR="005D5F09" w:rsidRPr="00654607" w:rsidRDefault="005D5F09" w:rsidP="00DE12CF">
            <w:pPr>
              <w:jc w:val="center"/>
              <w:rPr>
                <w:rFonts w:ascii="Times New Roman" w:hAnsi="Times New Roman" w:cs="Times New Roman"/>
                <w:b/>
                <w:i/>
                <w:sz w:val="18"/>
                <w:szCs w:val="18"/>
                <w:lang w:val="en-GB"/>
              </w:rPr>
            </w:pPr>
          </w:p>
        </w:tc>
        <w:tc>
          <w:tcPr>
            <w:tcW w:w="489" w:type="pct"/>
            <w:vMerge/>
            <w:tcBorders>
              <w:bottom w:val="single" w:sz="4" w:space="0" w:color="auto"/>
            </w:tcBorders>
            <w:vAlign w:val="center"/>
          </w:tcPr>
          <w:p w14:paraId="0C3FEC25" w14:textId="77777777" w:rsidR="005D5F09" w:rsidRPr="00654607" w:rsidRDefault="005D5F09" w:rsidP="00DE12CF">
            <w:pPr>
              <w:jc w:val="right"/>
              <w:rPr>
                <w:rFonts w:ascii="Times New Roman" w:hAnsi="Times New Roman" w:cs="Times New Roman"/>
                <w:b/>
                <w:i/>
                <w:sz w:val="18"/>
                <w:szCs w:val="18"/>
                <w:lang w:val="en-GB"/>
              </w:rPr>
            </w:pPr>
          </w:p>
        </w:tc>
      </w:tr>
      <w:tr w:rsidR="004309C2" w:rsidRPr="00654607" w14:paraId="7C5DCFC3" w14:textId="77777777" w:rsidTr="00040418">
        <w:trPr>
          <w:trHeight w:val="284"/>
          <w:jc w:val="center"/>
        </w:trPr>
        <w:tc>
          <w:tcPr>
            <w:tcW w:w="879" w:type="pct"/>
          </w:tcPr>
          <w:p w14:paraId="03964303" w14:textId="12B774A8" w:rsidR="004309C2" w:rsidRPr="00654607" w:rsidRDefault="004309C2" w:rsidP="00DE12CF">
            <w:pPr>
              <w:ind w:left="170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Knows</w:t>
            </w:r>
          </w:p>
        </w:tc>
        <w:tc>
          <w:tcPr>
            <w:tcW w:w="517" w:type="pct"/>
            <w:vAlign w:val="center"/>
          </w:tcPr>
          <w:p w14:paraId="2303045C" w14:textId="77777777" w:rsidR="004309C2" w:rsidRPr="00654607" w:rsidRDefault="004309C2" w:rsidP="00DE12CF">
            <w:pPr>
              <w:jc w:val="right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4 (8.7)</w:t>
            </w:r>
          </w:p>
          <w:p w14:paraId="36958AD4" w14:textId="18307AE3" w:rsidR="004309C2" w:rsidRPr="00654607" w:rsidRDefault="004309C2" w:rsidP="00DE12CF">
            <w:pPr>
              <w:jc w:val="right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[</w:t>
            </w:r>
            <w:r w:rsidR="003B2397"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3.4-20.3</w:t>
            </w: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]</w:t>
            </w:r>
          </w:p>
        </w:tc>
        <w:tc>
          <w:tcPr>
            <w:tcW w:w="521" w:type="pct"/>
            <w:vAlign w:val="center"/>
          </w:tcPr>
          <w:p w14:paraId="19B17950" w14:textId="77777777" w:rsidR="004309C2" w:rsidRPr="00654607" w:rsidRDefault="004309C2" w:rsidP="00DE12CF">
            <w:pPr>
              <w:jc w:val="right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7 (10.4)</w:t>
            </w:r>
          </w:p>
          <w:p w14:paraId="21FBBE76" w14:textId="78358849" w:rsidR="004309C2" w:rsidRPr="00654607" w:rsidRDefault="004309C2" w:rsidP="00DE12CF">
            <w:pPr>
              <w:jc w:val="right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[</w:t>
            </w:r>
            <w:r w:rsidR="00E00D00"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5.2-20.0</w:t>
            </w: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]</w:t>
            </w:r>
          </w:p>
        </w:tc>
        <w:tc>
          <w:tcPr>
            <w:tcW w:w="372" w:type="pct"/>
            <w:vMerge w:val="restart"/>
            <w:vAlign w:val="center"/>
          </w:tcPr>
          <w:p w14:paraId="51C6675E" w14:textId="296B9D3C" w:rsidR="004309C2" w:rsidRPr="00654607" w:rsidRDefault="006832CF" w:rsidP="00DE12CF">
            <w:pPr>
              <w:jc w:val="right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0.758</w:t>
            </w:r>
          </w:p>
        </w:tc>
        <w:tc>
          <w:tcPr>
            <w:tcW w:w="148" w:type="pct"/>
            <w:vAlign w:val="center"/>
          </w:tcPr>
          <w:p w14:paraId="43786B52" w14:textId="77777777" w:rsidR="004309C2" w:rsidRPr="00654607" w:rsidRDefault="004309C2" w:rsidP="00DE12CF">
            <w:pPr>
              <w:jc w:val="right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</w:p>
        </w:tc>
        <w:tc>
          <w:tcPr>
            <w:tcW w:w="520" w:type="pct"/>
            <w:vAlign w:val="center"/>
          </w:tcPr>
          <w:p w14:paraId="309A6BA1" w14:textId="77777777" w:rsidR="004309C2" w:rsidRPr="00654607" w:rsidRDefault="004309C2" w:rsidP="00DE12CF">
            <w:pPr>
              <w:jc w:val="right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9 (15.8)</w:t>
            </w:r>
          </w:p>
          <w:p w14:paraId="7DBA1163" w14:textId="1D4BE20D" w:rsidR="004309C2" w:rsidRPr="00654607" w:rsidRDefault="004309C2" w:rsidP="00DE12CF">
            <w:pPr>
              <w:jc w:val="right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[</w:t>
            </w:r>
            <w:r w:rsidR="00AA0400"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8.5-27.4</w:t>
            </w: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]</w:t>
            </w:r>
          </w:p>
        </w:tc>
        <w:tc>
          <w:tcPr>
            <w:tcW w:w="517" w:type="pct"/>
            <w:vAlign w:val="center"/>
          </w:tcPr>
          <w:p w14:paraId="74B5F39D" w14:textId="77777777" w:rsidR="004309C2" w:rsidRPr="00654607" w:rsidRDefault="004309C2" w:rsidP="00DE12CF">
            <w:pPr>
              <w:jc w:val="right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 (4.5)</w:t>
            </w:r>
          </w:p>
          <w:p w14:paraId="6639F2AE" w14:textId="599A0FE0" w:rsidR="004309C2" w:rsidRPr="00654607" w:rsidRDefault="004309C2" w:rsidP="00DE12CF">
            <w:pPr>
              <w:jc w:val="right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[</w:t>
            </w:r>
            <w:r w:rsidR="00815C12"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.3-15.1</w:t>
            </w: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]</w:t>
            </w:r>
          </w:p>
        </w:tc>
        <w:tc>
          <w:tcPr>
            <w:tcW w:w="517" w:type="pct"/>
            <w:vAlign w:val="center"/>
          </w:tcPr>
          <w:p w14:paraId="139785AF" w14:textId="77777777" w:rsidR="004309C2" w:rsidRPr="00654607" w:rsidRDefault="004309C2" w:rsidP="00DE12CF">
            <w:pPr>
              <w:jc w:val="right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0 (0)</w:t>
            </w:r>
          </w:p>
          <w:p w14:paraId="581FF6D2" w14:textId="3BDC4FA0" w:rsidR="003637CB" w:rsidRPr="00654607" w:rsidRDefault="003637CB" w:rsidP="00DE12CF">
            <w:pPr>
              <w:jc w:val="right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[0-25.8]</w:t>
            </w:r>
          </w:p>
        </w:tc>
        <w:tc>
          <w:tcPr>
            <w:tcW w:w="373" w:type="pct"/>
            <w:vMerge w:val="restart"/>
            <w:vAlign w:val="center"/>
          </w:tcPr>
          <w:p w14:paraId="5D4CA88F" w14:textId="08C6A975" w:rsidR="004309C2" w:rsidRPr="00654607" w:rsidRDefault="004309C2" w:rsidP="00DE12CF">
            <w:pPr>
              <w:jc w:val="right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0.087</w:t>
            </w:r>
          </w:p>
        </w:tc>
        <w:tc>
          <w:tcPr>
            <w:tcW w:w="147" w:type="pct"/>
            <w:vAlign w:val="center"/>
          </w:tcPr>
          <w:p w14:paraId="60EB60B8" w14:textId="77777777" w:rsidR="004309C2" w:rsidRPr="00654607" w:rsidRDefault="004309C2" w:rsidP="00DE12CF">
            <w:pPr>
              <w:jc w:val="right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</w:p>
        </w:tc>
        <w:tc>
          <w:tcPr>
            <w:tcW w:w="489" w:type="pct"/>
            <w:vAlign w:val="center"/>
          </w:tcPr>
          <w:p w14:paraId="485FAFBE" w14:textId="77777777" w:rsidR="004309C2" w:rsidRPr="00654607" w:rsidRDefault="004309C2" w:rsidP="00DE12CF">
            <w:pPr>
              <w:jc w:val="right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1 (9.8)</w:t>
            </w:r>
          </w:p>
          <w:p w14:paraId="40EA6CD4" w14:textId="4C738521" w:rsidR="004309C2" w:rsidRPr="00654607" w:rsidRDefault="004309C2" w:rsidP="00DE12CF">
            <w:pPr>
              <w:jc w:val="right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[</w:t>
            </w:r>
            <w:r w:rsidR="00C35F75"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5.6-16.7</w:t>
            </w: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]</w:t>
            </w:r>
          </w:p>
        </w:tc>
      </w:tr>
      <w:tr w:rsidR="004309C2" w:rsidRPr="00654607" w14:paraId="07B0B664" w14:textId="77777777" w:rsidTr="00040418">
        <w:trPr>
          <w:trHeight w:val="284"/>
          <w:jc w:val="center"/>
        </w:trPr>
        <w:tc>
          <w:tcPr>
            <w:tcW w:w="879" w:type="pct"/>
            <w:tcBorders>
              <w:bottom w:val="single" w:sz="4" w:space="0" w:color="auto"/>
            </w:tcBorders>
          </w:tcPr>
          <w:p w14:paraId="35F8685F" w14:textId="2137BD69" w:rsidR="004309C2" w:rsidRPr="00654607" w:rsidRDefault="004309C2" w:rsidP="00DE12CF">
            <w:pPr>
              <w:ind w:left="170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Does not know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726A3072" w14:textId="77777777" w:rsidR="004309C2" w:rsidRPr="00654607" w:rsidRDefault="004309C2" w:rsidP="00DE12CF">
            <w:pPr>
              <w:jc w:val="right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42 (91.3)</w:t>
            </w:r>
          </w:p>
          <w:p w14:paraId="15C8DA28" w14:textId="16E7029A" w:rsidR="004309C2" w:rsidRPr="00654607" w:rsidRDefault="004309C2" w:rsidP="00DE12CF">
            <w:pPr>
              <w:jc w:val="right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[</w:t>
            </w:r>
            <w:r w:rsidR="003B2397"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79.7-96.7</w:t>
            </w: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]</w:t>
            </w:r>
          </w:p>
        </w:tc>
        <w:tc>
          <w:tcPr>
            <w:tcW w:w="521" w:type="pct"/>
            <w:tcBorders>
              <w:bottom w:val="single" w:sz="4" w:space="0" w:color="auto"/>
            </w:tcBorders>
            <w:vAlign w:val="center"/>
          </w:tcPr>
          <w:p w14:paraId="7467CDF1" w14:textId="77777777" w:rsidR="004309C2" w:rsidRPr="00654607" w:rsidRDefault="004309C2" w:rsidP="00DE12CF">
            <w:pPr>
              <w:jc w:val="right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60 (89.6)</w:t>
            </w:r>
          </w:p>
          <w:p w14:paraId="5565FB9C" w14:textId="38BA58A3" w:rsidR="004309C2" w:rsidRPr="00654607" w:rsidRDefault="004309C2" w:rsidP="00DE12CF">
            <w:pPr>
              <w:jc w:val="right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[</w:t>
            </w:r>
            <w:r w:rsidR="00E00D00"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80.0-94.9</w:t>
            </w: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]</w:t>
            </w:r>
          </w:p>
        </w:tc>
        <w:tc>
          <w:tcPr>
            <w:tcW w:w="372" w:type="pct"/>
            <w:vMerge/>
            <w:tcBorders>
              <w:bottom w:val="single" w:sz="4" w:space="0" w:color="auto"/>
            </w:tcBorders>
            <w:vAlign w:val="center"/>
          </w:tcPr>
          <w:p w14:paraId="447269A9" w14:textId="77777777" w:rsidR="004309C2" w:rsidRPr="00654607" w:rsidRDefault="004309C2" w:rsidP="00DE12CF">
            <w:pPr>
              <w:jc w:val="right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</w:p>
        </w:tc>
        <w:tc>
          <w:tcPr>
            <w:tcW w:w="148" w:type="pct"/>
            <w:tcBorders>
              <w:bottom w:val="single" w:sz="4" w:space="0" w:color="auto"/>
            </w:tcBorders>
            <w:vAlign w:val="center"/>
          </w:tcPr>
          <w:p w14:paraId="744C5800" w14:textId="77777777" w:rsidR="004309C2" w:rsidRPr="00654607" w:rsidRDefault="004309C2" w:rsidP="00DE12CF">
            <w:pPr>
              <w:jc w:val="right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</w:p>
        </w:tc>
        <w:tc>
          <w:tcPr>
            <w:tcW w:w="520" w:type="pct"/>
            <w:tcBorders>
              <w:bottom w:val="single" w:sz="4" w:space="0" w:color="auto"/>
            </w:tcBorders>
            <w:vAlign w:val="center"/>
          </w:tcPr>
          <w:p w14:paraId="4008C8CB" w14:textId="77777777" w:rsidR="004309C2" w:rsidRPr="00654607" w:rsidRDefault="004309C2" w:rsidP="00DE12CF">
            <w:pPr>
              <w:jc w:val="right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48 (84.2)</w:t>
            </w:r>
          </w:p>
          <w:p w14:paraId="2FD8EF83" w14:textId="032BBC28" w:rsidR="004309C2" w:rsidRPr="00654607" w:rsidRDefault="004309C2" w:rsidP="00DE12CF">
            <w:pPr>
              <w:jc w:val="right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[</w:t>
            </w:r>
            <w:r w:rsidR="00AA0400"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72.6-91.5</w:t>
            </w: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]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60250AFB" w14:textId="77777777" w:rsidR="004309C2" w:rsidRPr="00654607" w:rsidRDefault="004309C2" w:rsidP="00DE12CF">
            <w:pPr>
              <w:jc w:val="right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42 (95.5)</w:t>
            </w:r>
          </w:p>
          <w:p w14:paraId="306943A4" w14:textId="065FD96C" w:rsidR="004309C2" w:rsidRPr="00654607" w:rsidRDefault="004309C2" w:rsidP="00DE12CF">
            <w:pPr>
              <w:jc w:val="right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[</w:t>
            </w:r>
            <w:r w:rsidR="00815C12"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84.7-98.7</w:t>
            </w: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]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2BDD0CAD" w14:textId="77777777" w:rsidR="004309C2" w:rsidRPr="00654607" w:rsidRDefault="004309C2" w:rsidP="00DE12CF">
            <w:pPr>
              <w:jc w:val="right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1 (100.0)</w:t>
            </w:r>
          </w:p>
          <w:p w14:paraId="5154B641" w14:textId="4BFAFA6D" w:rsidR="003637CB" w:rsidRPr="00654607" w:rsidRDefault="003637CB" w:rsidP="00DE12CF">
            <w:pPr>
              <w:jc w:val="right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[74.1-100]</w:t>
            </w:r>
          </w:p>
        </w:tc>
        <w:tc>
          <w:tcPr>
            <w:tcW w:w="373" w:type="pct"/>
            <w:vMerge/>
            <w:tcBorders>
              <w:bottom w:val="single" w:sz="4" w:space="0" w:color="auto"/>
            </w:tcBorders>
            <w:vAlign w:val="center"/>
          </w:tcPr>
          <w:p w14:paraId="39E0C6FC" w14:textId="77777777" w:rsidR="004309C2" w:rsidRPr="00654607" w:rsidRDefault="004309C2" w:rsidP="00DE12CF">
            <w:pPr>
              <w:jc w:val="right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</w:p>
        </w:tc>
        <w:tc>
          <w:tcPr>
            <w:tcW w:w="147" w:type="pct"/>
            <w:tcBorders>
              <w:bottom w:val="single" w:sz="4" w:space="0" w:color="auto"/>
            </w:tcBorders>
            <w:vAlign w:val="center"/>
          </w:tcPr>
          <w:p w14:paraId="7F3E968C" w14:textId="77777777" w:rsidR="004309C2" w:rsidRPr="00654607" w:rsidRDefault="004309C2" w:rsidP="00DE12CF">
            <w:pPr>
              <w:jc w:val="right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</w:p>
        </w:tc>
        <w:tc>
          <w:tcPr>
            <w:tcW w:w="489" w:type="pct"/>
            <w:tcBorders>
              <w:bottom w:val="single" w:sz="4" w:space="0" w:color="auto"/>
            </w:tcBorders>
            <w:vAlign w:val="center"/>
          </w:tcPr>
          <w:p w14:paraId="4622C48E" w14:textId="77777777" w:rsidR="004309C2" w:rsidRPr="00654607" w:rsidRDefault="004309C2" w:rsidP="00DE12CF">
            <w:pPr>
              <w:jc w:val="right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01 (90.2)</w:t>
            </w:r>
          </w:p>
          <w:p w14:paraId="1F22735F" w14:textId="06C715B7" w:rsidR="004309C2" w:rsidRPr="00654607" w:rsidRDefault="004309C2" w:rsidP="00DE12CF">
            <w:pPr>
              <w:jc w:val="right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[</w:t>
            </w:r>
            <w:r w:rsidR="00C35F75"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83.8-94.4</w:t>
            </w: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]</w:t>
            </w:r>
          </w:p>
        </w:tc>
      </w:tr>
      <w:tr w:rsidR="00C202D3" w:rsidRPr="00654607" w14:paraId="4409B535" w14:textId="77777777" w:rsidTr="00040418">
        <w:trPr>
          <w:trHeight w:val="284"/>
          <w:jc w:val="center"/>
        </w:trPr>
        <w:tc>
          <w:tcPr>
            <w:tcW w:w="879" w:type="pct"/>
          </w:tcPr>
          <w:p w14:paraId="2B4E36BD" w14:textId="60B6D1EA" w:rsidR="00C202D3" w:rsidRPr="00654607" w:rsidRDefault="00C202D3" w:rsidP="00DE12CF">
            <w:pPr>
              <w:ind w:left="170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Knows</w:t>
            </w:r>
          </w:p>
        </w:tc>
        <w:tc>
          <w:tcPr>
            <w:tcW w:w="517" w:type="pct"/>
            <w:vAlign w:val="center"/>
          </w:tcPr>
          <w:p w14:paraId="0B3E7585" w14:textId="77777777" w:rsidR="00C202D3" w:rsidRPr="00654607" w:rsidRDefault="00C202D3" w:rsidP="00DE12CF">
            <w:pPr>
              <w:jc w:val="right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4 (8.7)</w:t>
            </w:r>
          </w:p>
          <w:p w14:paraId="1BE0D953" w14:textId="0DCBBDF7" w:rsidR="00C202D3" w:rsidRPr="00654607" w:rsidRDefault="00C202D3" w:rsidP="00DE12CF">
            <w:pPr>
              <w:jc w:val="right"/>
              <w:rPr>
                <w:rFonts w:ascii="Times New Roman" w:eastAsiaTheme="minorEastAsia" w:hAnsi="Times New Roman" w:cs="Times New Roman"/>
                <w:sz w:val="16"/>
                <w:szCs w:val="16"/>
                <w:lang w:val="en-GB"/>
              </w:rPr>
            </w:pPr>
            <w:r w:rsidRPr="00654607">
              <w:rPr>
                <w:rFonts w:ascii="Times New Roman" w:eastAsiaTheme="minorEastAsia" w:hAnsi="Times New Roman" w:cs="Times New Roman"/>
                <w:sz w:val="16"/>
                <w:szCs w:val="16"/>
                <w:lang w:val="en-GB"/>
              </w:rPr>
              <w:t>[</w:t>
            </w:r>
            <w:r w:rsidR="00890A08" w:rsidRPr="00654607">
              <w:rPr>
                <w:rFonts w:ascii="Times New Roman" w:eastAsiaTheme="minorEastAsia" w:hAnsi="Times New Roman" w:cs="Times New Roman"/>
                <w:sz w:val="16"/>
                <w:szCs w:val="16"/>
                <w:lang w:val="en-GB"/>
              </w:rPr>
              <w:t>3.4-20.3</w:t>
            </w:r>
            <w:r w:rsidRPr="00654607">
              <w:rPr>
                <w:rFonts w:ascii="Times New Roman" w:eastAsiaTheme="minorEastAsia" w:hAnsi="Times New Roman" w:cs="Times New Roman"/>
                <w:sz w:val="16"/>
                <w:szCs w:val="16"/>
                <w:lang w:val="en-GB"/>
              </w:rPr>
              <w:t>]</w:t>
            </w:r>
          </w:p>
        </w:tc>
        <w:tc>
          <w:tcPr>
            <w:tcW w:w="521" w:type="pct"/>
            <w:vAlign w:val="center"/>
          </w:tcPr>
          <w:p w14:paraId="762F3453" w14:textId="77777777" w:rsidR="00C202D3" w:rsidRPr="00654607" w:rsidRDefault="00C202D3" w:rsidP="00DE12CF">
            <w:pPr>
              <w:jc w:val="right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7 (10.4)</w:t>
            </w:r>
          </w:p>
          <w:p w14:paraId="7A79FBAC" w14:textId="2E94449A" w:rsidR="00C202D3" w:rsidRPr="00654607" w:rsidRDefault="00C202D3" w:rsidP="00DE12CF">
            <w:pPr>
              <w:jc w:val="right"/>
              <w:rPr>
                <w:rFonts w:ascii="Times New Roman" w:eastAsiaTheme="minorEastAsia" w:hAnsi="Times New Roman" w:cs="Times New Roman"/>
                <w:sz w:val="16"/>
                <w:szCs w:val="16"/>
                <w:lang w:val="en-GB"/>
              </w:rPr>
            </w:pPr>
            <w:r w:rsidRPr="00654607">
              <w:rPr>
                <w:rFonts w:ascii="Times New Roman" w:eastAsiaTheme="minorEastAsia" w:hAnsi="Times New Roman" w:cs="Times New Roman"/>
                <w:sz w:val="16"/>
                <w:szCs w:val="16"/>
                <w:lang w:val="en-GB"/>
              </w:rPr>
              <w:t>[</w:t>
            </w:r>
            <w:r w:rsidR="00FE346E" w:rsidRPr="00654607">
              <w:rPr>
                <w:rFonts w:ascii="Times New Roman" w:eastAsiaTheme="minorEastAsia" w:hAnsi="Times New Roman" w:cs="Times New Roman"/>
                <w:sz w:val="16"/>
                <w:szCs w:val="16"/>
                <w:lang w:val="en-GB"/>
              </w:rPr>
              <w:t>5.2-20.0</w:t>
            </w:r>
            <w:r w:rsidRPr="00654607">
              <w:rPr>
                <w:rFonts w:ascii="Times New Roman" w:eastAsiaTheme="minorEastAsia" w:hAnsi="Times New Roman" w:cs="Times New Roman"/>
                <w:sz w:val="16"/>
                <w:szCs w:val="16"/>
                <w:lang w:val="en-GB"/>
              </w:rPr>
              <w:t>]</w:t>
            </w:r>
          </w:p>
        </w:tc>
        <w:tc>
          <w:tcPr>
            <w:tcW w:w="372" w:type="pct"/>
            <w:vMerge w:val="restart"/>
            <w:vAlign w:val="center"/>
          </w:tcPr>
          <w:p w14:paraId="34B8F40A" w14:textId="673CA60C" w:rsidR="00C202D3" w:rsidRPr="00654607" w:rsidRDefault="00C202D3" w:rsidP="00DE12CF">
            <w:pPr>
              <w:jc w:val="right"/>
              <w:rPr>
                <w:rFonts w:ascii="Times New Roman" w:eastAsiaTheme="minorEastAsia" w:hAnsi="Times New Roman" w:cs="Times New Roman"/>
                <w:color w:val="404040" w:themeColor="text1" w:themeTint="BF"/>
                <w:sz w:val="16"/>
                <w:szCs w:val="16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0.884</w:t>
            </w:r>
          </w:p>
        </w:tc>
        <w:tc>
          <w:tcPr>
            <w:tcW w:w="148" w:type="pct"/>
            <w:vAlign w:val="center"/>
          </w:tcPr>
          <w:p w14:paraId="3676F588" w14:textId="77777777" w:rsidR="00C202D3" w:rsidRPr="00654607" w:rsidRDefault="00C202D3" w:rsidP="00DE12CF">
            <w:pPr>
              <w:jc w:val="right"/>
              <w:rPr>
                <w:rFonts w:ascii="Times New Roman" w:eastAsiaTheme="minorEastAsia" w:hAnsi="Times New Roman" w:cs="Times New Roman"/>
                <w:sz w:val="16"/>
                <w:szCs w:val="16"/>
                <w:lang w:val="en-GB"/>
              </w:rPr>
            </w:pPr>
          </w:p>
        </w:tc>
        <w:tc>
          <w:tcPr>
            <w:tcW w:w="520" w:type="pct"/>
            <w:vAlign w:val="center"/>
          </w:tcPr>
          <w:p w14:paraId="609FE183" w14:textId="77777777" w:rsidR="00C202D3" w:rsidRPr="00654607" w:rsidRDefault="00C202D3" w:rsidP="00DE12CF">
            <w:pPr>
              <w:jc w:val="right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9 (15.8)</w:t>
            </w:r>
          </w:p>
          <w:p w14:paraId="43830D78" w14:textId="7C8B37B4" w:rsidR="00C202D3" w:rsidRPr="00654607" w:rsidRDefault="00C202D3" w:rsidP="00DE12CF">
            <w:pPr>
              <w:jc w:val="right"/>
              <w:rPr>
                <w:rFonts w:ascii="Times New Roman" w:eastAsiaTheme="minorEastAsia" w:hAnsi="Times New Roman" w:cs="Times New Roman"/>
                <w:color w:val="404040" w:themeColor="text1" w:themeTint="BF"/>
                <w:sz w:val="16"/>
                <w:szCs w:val="16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[</w:t>
            </w:r>
            <w:r w:rsidR="001F56C5"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8.5-27.4</w:t>
            </w: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]</w:t>
            </w:r>
          </w:p>
        </w:tc>
        <w:tc>
          <w:tcPr>
            <w:tcW w:w="517" w:type="pct"/>
            <w:vAlign w:val="center"/>
          </w:tcPr>
          <w:p w14:paraId="39BDEDA1" w14:textId="77777777" w:rsidR="00C202D3" w:rsidRPr="00654607" w:rsidRDefault="00C202D3" w:rsidP="00DE12CF">
            <w:pPr>
              <w:jc w:val="right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 (4.5)</w:t>
            </w:r>
          </w:p>
          <w:p w14:paraId="7C7BC05E" w14:textId="121E57EA" w:rsidR="00C202D3" w:rsidRPr="00654607" w:rsidRDefault="00C202D3" w:rsidP="00DE12CF">
            <w:pPr>
              <w:jc w:val="right"/>
              <w:rPr>
                <w:rFonts w:ascii="Times New Roman" w:eastAsiaTheme="minorEastAsia" w:hAnsi="Times New Roman" w:cs="Times New Roman"/>
                <w:color w:val="404040" w:themeColor="text1" w:themeTint="BF"/>
                <w:sz w:val="16"/>
                <w:szCs w:val="16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[</w:t>
            </w:r>
            <w:r w:rsidR="00E7492A"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.3-15.1</w:t>
            </w: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]</w:t>
            </w:r>
          </w:p>
        </w:tc>
        <w:tc>
          <w:tcPr>
            <w:tcW w:w="517" w:type="pct"/>
            <w:vAlign w:val="center"/>
          </w:tcPr>
          <w:p w14:paraId="6E86874C" w14:textId="77777777" w:rsidR="00C202D3" w:rsidRPr="00654607" w:rsidRDefault="00C202D3" w:rsidP="00DE12CF">
            <w:pPr>
              <w:jc w:val="right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0 (0)</w:t>
            </w:r>
          </w:p>
          <w:p w14:paraId="50A988B0" w14:textId="6438B0FB" w:rsidR="00F0738B" w:rsidRPr="00654607" w:rsidRDefault="00F0738B" w:rsidP="00DE12CF">
            <w:pPr>
              <w:jc w:val="right"/>
              <w:rPr>
                <w:rFonts w:ascii="Times New Roman" w:eastAsiaTheme="minorEastAsia" w:hAnsi="Times New Roman" w:cs="Times New Roman"/>
                <w:color w:val="404040" w:themeColor="text1" w:themeTint="BF"/>
                <w:sz w:val="16"/>
                <w:szCs w:val="16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[0-25.8]</w:t>
            </w:r>
          </w:p>
        </w:tc>
        <w:tc>
          <w:tcPr>
            <w:tcW w:w="373" w:type="pct"/>
            <w:vMerge w:val="restart"/>
            <w:vAlign w:val="center"/>
          </w:tcPr>
          <w:p w14:paraId="12EDB57C" w14:textId="4F5E0CD8" w:rsidR="00C202D3" w:rsidRPr="00654607" w:rsidRDefault="00C202D3" w:rsidP="00DE12CF">
            <w:pPr>
              <w:jc w:val="right"/>
              <w:rPr>
                <w:rFonts w:ascii="Times New Roman" w:eastAsiaTheme="minorEastAsia" w:hAnsi="Times New Roman" w:cs="Times New Roman"/>
                <w:color w:val="404040" w:themeColor="text1" w:themeTint="BF"/>
                <w:sz w:val="16"/>
                <w:szCs w:val="16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0.331</w:t>
            </w:r>
          </w:p>
        </w:tc>
        <w:tc>
          <w:tcPr>
            <w:tcW w:w="147" w:type="pct"/>
            <w:vAlign w:val="center"/>
          </w:tcPr>
          <w:p w14:paraId="44581EF4" w14:textId="77777777" w:rsidR="00C202D3" w:rsidRPr="00654607" w:rsidRDefault="00C202D3" w:rsidP="00DE12CF">
            <w:pPr>
              <w:jc w:val="right"/>
              <w:rPr>
                <w:rFonts w:ascii="Times New Roman" w:eastAsiaTheme="minorEastAsia" w:hAnsi="Times New Roman" w:cs="Times New Roman"/>
                <w:sz w:val="16"/>
                <w:szCs w:val="16"/>
                <w:lang w:val="en-GB"/>
              </w:rPr>
            </w:pPr>
          </w:p>
        </w:tc>
        <w:tc>
          <w:tcPr>
            <w:tcW w:w="489" w:type="pct"/>
            <w:vAlign w:val="center"/>
          </w:tcPr>
          <w:p w14:paraId="3EDB0870" w14:textId="77777777" w:rsidR="00C202D3" w:rsidRPr="00654607" w:rsidRDefault="00C202D3" w:rsidP="00DE12CF">
            <w:pPr>
              <w:jc w:val="right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1 (9.8)</w:t>
            </w:r>
          </w:p>
          <w:p w14:paraId="69A041D0" w14:textId="6B028128" w:rsidR="00C202D3" w:rsidRPr="00654607" w:rsidRDefault="00C202D3" w:rsidP="00DE12CF">
            <w:pPr>
              <w:jc w:val="right"/>
              <w:rPr>
                <w:rFonts w:ascii="Times New Roman" w:eastAsiaTheme="minorEastAsia" w:hAnsi="Times New Roman" w:cs="Times New Roman"/>
                <w:color w:val="404040" w:themeColor="text1" w:themeTint="BF"/>
                <w:sz w:val="16"/>
                <w:szCs w:val="16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[</w:t>
            </w:r>
            <w:r w:rsidR="0000344B"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5.6-16.7</w:t>
            </w: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]</w:t>
            </w:r>
          </w:p>
        </w:tc>
      </w:tr>
      <w:tr w:rsidR="00C202D3" w:rsidRPr="00654607" w14:paraId="5B234BC9" w14:textId="77777777" w:rsidTr="00040418">
        <w:trPr>
          <w:trHeight w:val="284"/>
          <w:jc w:val="center"/>
        </w:trPr>
        <w:tc>
          <w:tcPr>
            <w:tcW w:w="879" w:type="pct"/>
          </w:tcPr>
          <w:p w14:paraId="43799AA1" w14:textId="335AB321" w:rsidR="00C202D3" w:rsidRPr="00654607" w:rsidRDefault="00C202D3" w:rsidP="00DE12CF">
            <w:pPr>
              <w:ind w:left="170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Does not know - underestimate</w:t>
            </w:r>
          </w:p>
        </w:tc>
        <w:tc>
          <w:tcPr>
            <w:tcW w:w="517" w:type="pct"/>
            <w:vAlign w:val="center"/>
          </w:tcPr>
          <w:p w14:paraId="0BF73929" w14:textId="77777777" w:rsidR="00C202D3" w:rsidRPr="00654607" w:rsidRDefault="00C202D3" w:rsidP="00DE12CF">
            <w:pPr>
              <w:jc w:val="right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5(10.9)</w:t>
            </w:r>
          </w:p>
          <w:p w14:paraId="1BF58282" w14:textId="5C436E11" w:rsidR="00C202D3" w:rsidRPr="00654607" w:rsidRDefault="00C202D3" w:rsidP="00DE12CF">
            <w:pPr>
              <w:jc w:val="right"/>
              <w:rPr>
                <w:rFonts w:ascii="Times New Roman" w:eastAsiaTheme="minorEastAsia" w:hAnsi="Times New Roman" w:cs="Times New Roman"/>
                <w:sz w:val="16"/>
                <w:szCs w:val="16"/>
                <w:lang w:val="en-GB"/>
              </w:rPr>
            </w:pPr>
            <w:r w:rsidRPr="00654607">
              <w:rPr>
                <w:rFonts w:ascii="Times New Roman" w:eastAsiaTheme="minorEastAsia" w:hAnsi="Times New Roman" w:cs="Times New Roman"/>
                <w:sz w:val="16"/>
                <w:szCs w:val="16"/>
                <w:lang w:val="en-GB"/>
              </w:rPr>
              <w:t>[</w:t>
            </w:r>
            <w:r w:rsidR="00890A08" w:rsidRPr="00654607">
              <w:rPr>
                <w:rFonts w:ascii="Times New Roman" w:eastAsiaTheme="minorEastAsia" w:hAnsi="Times New Roman" w:cs="Times New Roman"/>
                <w:sz w:val="16"/>
                <w:szCs w:val="16"/>
                <w:lang w:val="en-GB"/>
              </w:rPr>
              <w:t>4.7-23.0</w:t>
            </w:r>
            <w:r w:rsidRPr="00654607">
              <w:rPr>
                <w:rFonts w:ascii="Times New Roman" w:eastAsiaTheme="minorEastAsia" w:hAnsi="Times New Roman" w:cs="Times New Roman"/>
                <w:sz w:val="16"/>
                <w:szCs w:val="16"/>
                <w:lang w:val="en-GB"/>
              </w:rPr>
              <w:t>]</w:t>
            </w:r>
          </w:p>
        </w:tc>
        <w:tc>
          <w:tcPr>
            <w:tcW w:w="521" w:type="pct"/>
            <w:vAlign w:val="center"/>
          </w:tcPr>
          <w:p w14:paraId="265887AD" w14:textId="77777777" w:rsidR="00C202D3" w:rsidRPr="00654607" w:rsidRDefault="00C202D3" w:rsidP="00DE12CF">
            <w:pPr>
              <w:jc w:val="right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7 (10.4)</w:t>
            </w:r>
          </w:p>
          <w:p w14:paraId="72D08BE0" w14:textId="09188949" w:rsidR="00C202D3" w:rsidRPr="00654607" w:rsidRDefault="00C202D3" w:rsidP="00DE12CF">
            <w:pPr>
              <w:jc w:val="right"/>
              <w:rPr>
                <w:rFonts w:ascii="Times New Roman" w:eastAsiaTheme="minorEastAsia" w:hAnsi="Times New Roman" w:cs="Times New Roman"/>
                <w:sz w:val="16"/>
                <w:szCs w:val="16"/>
                <w:lang w:val="en-GB"/>
              </w:rPr>
            </w:pPr>
            <w:r w:rsidRPr="00654607">
              <w:rPr>
                <w:rFonts w:ascii="Times New Roman" w:eastAsiaTheme="minorEastAsia" w:hAnsi="Times New Roman" w:cs="Times New Roman"/>
                <w:sz w:val="16"/>
                <w:szCs w:val="16"/>
                <w:lang w:val="en-GB"/>
              </w:rPr>
              <w:t>[</w:t>
            </w:r>
            <w:r w:rsidR="00FE346E" w:rsidRPr="00654607">
              <w:rPr>
                <w:rFonts w:ascii="Times New Roman" w:eastAsiaTheme="minorEastAsia" w:hAnsi="Times New Roman" w:cs="Times New Roman"/>
                <w:sz w:val="16"/>
                <w:szCs w:val="16"/>
                <w:lang w:val="en-GB"/>
              </w:rPr>
              <w:t>5.2-20.0</w:t>
            </w:r>
            <w:r w:rsidRPr="00654607">
              <w:rPr>
                <w:rFonts w:ascii="Times New Roman" w:eastAsiaTheme="minorEastAsia" w:hAnsi="Times New Roman" w:cs="Times New Roman"/>
                <w:sz w:val="16"/>
                <w:szCs w:val="16"/>
                <w:lang w:val="en-GB"/>
              </w:rPr>
              <w:t>]</w:t>
            </w:r>
          </w:p>
        </w:tc>
        <w:tc>
          <w:tcPr>
            <w:tcW w:w="372" w:type="pct"/>
            <w:vMerge/>
            <w:vAlign w:val="center"/>
          </w:tcPr>
          <w:p w14:paraId="4592FB13" w14:textId="77777777" w:rsidR="00C202D3" w:rsidRPr="00654607" w:rsidRDefault="00C202D3" w:rsidP="00DE12CF">
            <w:pPr>
              <w:jc w:val="right"/>
              <w:rPr>
                <w:rFonts w:ascii="Times New Roman" w:eastAsiaTheme="minorEastAsia" w:hAnsi="Times New Roman" w:cs="Times New Roman"/>
                <w:sz w:val="16"/>
                <w:szCs w:val="16"/>
                <w:lang w:val="en-GB"/>
              </w:rPr>
            </w:pPr>
          </w:p>
        </w:tc>
        <w:tc>
          <w:tcPr>
            <w:tcW w:w="148" w:type="pct"/>
            <w:vAlign w:val="center"/>
          </w:tcPr>
          <w:p w14:paraId="32B6D48E" w14:textId="77777777" w:rsidR="00C202D3" w:rsidRPr="00654607" w:rsidRDefault="00C202D3" w:rsidP="00DE12CF">
            <w:pPr>
              <w:jc w:val="right"/>
              <w:rPr>
                <w:rFonts w:ascii="Times New Roman" w:eastAsiaTheme="minorEastAsia" w:hAnsi="Times New Roman" w:cs="Times New Roman"/>
                <w:sz w:val="16"/>
                <w:szCs w:val="16"/>
                <w:lang w:val="en-GB"/>
              </w:rPr>
            </w:pPr>
          </w:p>
        </w:tc>
        <w:tc>
          <w:tcPr>
            <w:tcW w:w="520" w:type="pct"/>
            <w:vAlign w:val="center"/>
          </w:tcPr>
          <w:p w14:paraId="0F129727" w14:textId="77777777" w:rsidR="00C202D3" w:rsidRPr="00654607" w:rsidRDefault="00C202D3" w:rsidP="00DE12CF">
            <w:pPr>
              <w:jc w:val="right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7 (12.3)</w:t>
            </w:r>
          </w:p>
          <w:p w14:paraId="7E6E444B" w14:textId="09E381F7" w:rsidR="00C202D3" w:rsidRPr="00654607" w:rsidRDefault="00C202D3" w:rsidP="00DE12CF">
            <w:pPr>
              <w:jc w:val="right"/>
              <w:rPr>
                <w:rFonts w:ascii="Times New Roman" w:eastAsiaTheme="minorEastAsia" w:hAnsi="Times New Roman" w:cs="Times New Roman"/>
                <w:color w:val="404040" w:themeColor="text1" w:themeTint="BF"/>
                <w:sz w:val="16"/>
                <w:szCs w:val="16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[</w:t>
            </w:r>
            <w:r w:rsidR="00845E1B"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6.0-23.3</w:t>
            </w: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]</w:t>
            </w:r>
          </w:p>
        </w:tc>
        <w:tc>
          <w:tcPr>
            <w:tcW w:w="517" w:type="pct"/>
            <w:vAlign w:val="center"/>
          </w:tcPr>
          <w:p w14:paraId="56ED017A" w14:textId="77777777" w:rsidR="00C202D3" w:rsidRPr="00654607" w:rsidRDefault="00C202D3" w:rsidP="00DE12CF">
            <w:pPr>
              <w:jc w:val="right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5 (11.4)</w:t>
            </w:r>
          </w:p>
          <w:p w14:paraId="74A1FBDE" w14:textId="311F61BC" w:rsidR="00C202D3" w:rsidRPr="00654607" w:rsidRDefault="00C202D3" w:rsidP="00DE12CF">
            <w:pPr>
              <w:jc w:val="right"/>
              <w:rPr>
                <w:rFonts w:ascii="Times New Roman" w:eastAsiaTheme="minorEastAsia" w:hAnsi="Times New Roman" w:cs="Times New Roman"/>
                <w:color w:val="404040" w:themeColor="text1" w:themeTint="BF"/>
                <w:sz w:val="16"/>
                <w:szCs w:val="16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[</w:t>
            </w:r>
            <w:r w:rsidR="00E7492A"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5.0-24.0</w:t>
            </w: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]</w:t>
            </w:r>
          </w:p>
        </w:tc>
        <w:tc>
          <w:tcPr>
            <w:tcW w:w="517" w:type="pct"/>
            <w:vAlign w:val="center"/>
          </w:tcPr>
          <w:p w14:paraId="6DEA7016" w14:textId="77777777" w:rsidR="00C202D3" w:rsidRPr="00654607" w:rsidRDefault="00C202D3" w:rsidP="00DE12CF">
            <w:pPr>
              <w:jc w:val="right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0 (0)</w:t>
            </w:r>
          </w:p>
          <w:p w14:paraId="488B58C4" w14:textId="4BB0EB6E" w:rsidR="00F0738B" w:rsidRPr="00654607" w:rsidRDefault="00F0738B" w:rsidP="00DE12CF">
            <w:pPr>
              <w:jc w:val="right"/>
              <w:rPr>
                <w:rFonts w:ascii="Times New Roman" w:eastAsiaTheme="minorEastAsia" w:hAnsi="Times New Roman" w:cs="Times New Roman"/>
                <w:color w:val="404040" w:themeColor="text1" w:themeTint="BF"/>
                <w:sz w:val="16"/>
                <w:szCs w:val="16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[0-25.8]</w:t>
            </w:r>
          </w:p>
        </w:tc>
        <w:tc>
          <w:tcPr>
            <w:tcW w:w="373" w:type="pct"/>
            <w:vMerge/>
            <w:vAlign w:val="center"/>
          </w:tcPr>
          <w:p w14:paraId="24D93145" w14:textId="77777777" w:rsidR="00C202D3" w:rsidRPr="00654607" w:rsidRDefault="00C202D3" w:rsidP="00DE12CF">
            <w:pPr>
              <w:jc w:val="right"/>
              <w:rPr>
                <w:rFonts w:ascii="Times New Roman" w:eastAsiaTheme="minorEastAsia" w:hAnsi="Times New Roman" w:cs="Times New Roman"/>
                <w:sz w:val="16"/>
                <w:szCs w:val="16"/>
                <w:lang w:val="en-GB"/>
              </w:rPr>
            </w:pPr>
          </w:p>
        </w:tc>
        <w:tc>
          <w:tcPr>
            <w:tcW w:w="147" w:type="pct"/>
            <w:vAlign w:val="center"/>
          </w:tcPr>
          <w:p w14:paraId="3B43E448" w14:textId="77777777" w:rsidR="00C202D3" w:rsidRPr="00654607" w:rsidRDefault="00C202D3" w:rsidP="00DE12CF">
            <w:pPr>
              <w:jc w:val="right"/>
              <w:rPr>
                <w:rFonts w:ascii="Times New Roman" w:eastAsiaTheme="minorEastAsia" w:hAnsi="Times New Roman" w:cs="Times New Roman"/>
                <w:sz w:val="16"/>
                <w:szCs w:val="16"/>
                <w:lang w:val="en-GB"/>
              </w:rPr>
            </w:pPr>
          </w:p>
        </w:tc>
        <w:tc>
          <w:tcPr>
            <w:tcW w:w="489" w:type="pct"/>
            <w:vAlign w:val="center"/>
          </w:tcPr>
          <w:p w14:paraId="605F5F65" w14:textId="77777777" w:rsidR="00C202D3" w:rsidRPr="00654607" w:rsidRDefault="00C202D3" w:rsidP="00DE12CF">
            <w:pPr>
              <w:jc w:val="right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2 (10.7)</w:t>
            </w:r>
          </w:p>
          <w:p w14:paraId="36B1B96D" w14:textId="5A21D810" w:rsidR="00C202D3" w:rsidRPr="00654607" w:rsidRDefault="00C202D3" w:rsidP="00DE12CF">
            <w:pPr>
              <w:jc w:val="right"/>
              <w:rPr>
                <w:rFonts w:ascii="Times New Roman" w:eastAsiaTheme="minorEastAsia" w:hAnsi="Times New Roman" w:cs="Times New Roman"/>
                <w:color w:val="404040" w:themeColor="text1" w:themeTint="BF"/>
                <w:sz w:val="16"/>
                <w:szCs w:val="16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[</w:t>
            </w:r>
            <w:r w:rsidR="0000344B"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6.3-17.8</w:t>
            </w: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]</w:t>
            </w:r>
          </w:p>
        </w:tc>
      </w:tr>
      <w:tr w:rsidR="00C202D3" w:rsidRPr="00654607" w14:paraId="6DAB9685" w14:textId="77777777" w:rsidTr="00040418">
        <w:trPr>
          <w:trHeight w:val="284"/>
          <w:jc w:val="center"/>
        </w:trPr>
        <w:tc>
          <w:tcPr>
            <w:tcW w:w="879" w:type="pct"/>
          </w:tcPr>
          <w:p w14:paraId="741F38E8" w14:textId="639D5150" w:rsidR="00C202D3" w:rsidRPr="00654607" w:rsidRDefault="00C202D3" w:rsidP="00DE12CF">
            <w:pPr>
              <w:tabs>
                <w:tab w:val="left" w:pos="426"/>
              </w:tabs>
              <w:ind w:left="170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Does not know - overestimate</w:t>
            </w:r>
          </w:p>
        </w:tc>
        <w:tc>
          <w:tcPr>
            <w:tcW w:w="517" w:type="pct"/>
            <w:vAlign w:val="center"/>
          </w:tcPr>
          <w:p w14:paraId="2D59D104" w14:textId="77777777" w:rsidR="00C202D3" w:rsidRPr="00654607" w:rsidRDefault="00C202D3" w:rsidP="00DE12CF">
            <w:pPr>
              <w:jc w:val="right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8 (39.1)</w:t>
            </w:r>
          </w:p>
          <w:p w14:paraId="0F929F15" w14:textId="21E26B01" w:rsidR="00C202D3" w:rsidRPr="00654607" w:rsidRDefault="00C202D3" w:rsidP="00DE12CF">
            <w:pPr>
              <w:jc w:val="right"/>
              <w:rPr>
                <w:rFonts w:ascii="Times New Roman" w:eastAsiaTheme="minorEastAsia" w:hAnsi="Times New Roman" w:cs="Times New Roman"/>
                <w:sz w:val="16"/>
                <w:szCs w:val="16"/>
                <w:lang w:val="en-GB"/>
              </w:rPr>
            </w:pPr>
            <w:r w:rsidRPr="00654607">
              <w:rPr>
                <w:rFonts w:ascii="Times New Roman" w:eastAsiaTheme="minorEastAsia" w:hAnsi="Times New Roman" w:cs="Times New Roman"/>
                <w:sz w:val="16"/>
                <w:szCs w:val="16"/>
                <w:lang w:val="en-GB"/>
              </w:rPr>
              <w:t>[</w:t>
            </w:r>
            <w:r w:rsidR="00890A08" w:rsidRPr="00654607">
              <w:rPr>
                <w:rFonts w:ascii="Times New Roman" w:eastAsiaTheme="minorEastAsia" w:hAnsi="Times New Roman" w:cs="Times New Roman"/>
                <w:sz w:val="16"/>
                <w:szCs w:val="16"/>
                <w:lang w:val="en-GB"/>
              </w:rPr>
              <w:t>26.4-53.5</w:t>
            </w:r>
            <w:r w:rsidRPr="00654607">
              <w:rPr>
                <w:rFonts w:ascii="Times New Roman" w:eastAsiaTheme="minorEastAsia" w:hAnsi="Times New Roman" w:cs="Times New Roman"/>
                <w:sz w:val="16"/>
                <w:szCs w:val="16"/>
                <w:lang w:val="en-GB"/>
              </w:rPr>
              <w:t>]</w:t>
            </w:r>
          </w:p>
        </w:tc>
        <w:tc>
          <w:tcPr>
            <w:tcW w:w="521" w:type="pct"/>
            <w:vAlign w:val="center"/>
          </w:tcPr>
          <w:p w14:paraId="69B43FC5" w14:textId="77777777" w:rsidR="00C202D3" w:rsidRPr="00654607" w:rsidRDefault="00C202D3" w:rsidP="00DE12CF">
            <w:pPr>
              <w:jc w:val="right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30 (44.8)</w:t>
            </w:r>
          </w:p>
          <w:p w14:paraId="63991458" w14:textId="0D5777FC" w:rsidR="00C202D3" w:rsidRPr="00654607" w:rsidRDefault="00C202D3" w:rsidP="00DE12CF">
            <w:pPr>
              <w:jc w:val="right"/>
              <w:rPr>
                <w:rFonts w:ascii="Times New Roman" w:eastAsiaTheme="minorEastAsia" w:hAnsi="Times New Roman" w:cs="Times New Roman"/>
                <w:sz w:val="16"/>
                <w:szCs w:val="16"/>
                <w:lang w:val="en-GB"/>
              </w:rPr>
            </w:pPr>
            <w:r w:rsidRPr="00654607">
              <w:rPr>
                <w:rFonts w:ascii="Times New Roman" w:eastAsiaTheme="minorEastAsia" w:hAnsi="Times New Roman" w:cs="Times New Roman"/>
                <w:sz w:val="16"/>
                <w:szCs w:val="16"/>
                <w:lang w:val="en-GB"/>
              </w:rPr>
              <w:t>[</w:t>
            </w:r>
            <w:r w:rsidR="00FE346E" w:rsidRPr="00654607">
              <w:rPr>
                <w:rFonts w:ascii="Times New Roman" w:eastAsiaTheme="minorEastAsia" w:hAnsi="Times New Roman" w:cs="Times New Roman"/>
                <w:sz w:val="16"/>
                <w:szCs w:val="16"/>
                <w:lang w:val="en-GB"/>
              </w:rPr>
              <w:t>33.5-56.7</w:t>
            </w:r>
            <w:r w:rsidRPr="00654607">
              <w:rPr>
                <w:rFonts w:ascii="Times New Roman" w:eastAsiaTheme="minorEastAsia" w:hAnsi="Times New Roman" w:cs="Times New Roman"/>
                <w:sz w:val="16"/>
                <w:szCs w:val="16"/>
                <w:lang w:val="en-GB"/>
              </w:rPr>
              <w:t>]</w:t>
            </w:r>
          </w:p>
        </w:tc>
        <w:tc>
          <w:tcPr>
            <w:tcW w:w="372" w:type="pct"/>
            <w:vMerge/>
            <w:vAlign w:val="center"/>
          </w:tcPr>
          <w:p w14:paraId="02AE4E43" w14:textId="77777777" w:rsidR="00C202D3" w:rsidRPr="00654607" w:rsidRDefault="00C202D3" w:rsidP="00DE12CF">
            <w:pPr>
              <w:jc w:val="right"/>
              <w:rPr>
                <w:rFonts w:ascii="Times New Roman" w:eastAsiaTheme="minorEastAsia" w:hAnsi="Times New Roman" w:cs="Times New Roman"/>
                <w:sz w:val="16"/>
                <w:szCs w:val="16"/>
                <w:lang w:val="en-GB"/>
              </w:rPr>
            </w:pPr>
          </w:p>
        </w:tc>
        <w:tc>
          <w:tcPr>
            <w:tcW w:w="148" w:type="pct"/>
            <w:vAlign w:val="center"/>
          </w:tcPr>
          <w:p w14:paraId="73FD0F18" w14:textId="77777777" w:rsidR="00C202D3" w:rsidRPr="00654607" w:rsidRDefault="00C202D3" w:rsidP="00DE12CF">
            <w:pPr>
              <w:jc w:val="right"/>
              <w:rPr>
                <w:rFonts w:ascii="Times New Roman" w:eastAsiaTheme="minorEastAsia" w:hAnsi="Times New Roman" w:cs="Times New Roman"/>
                <w:sz w:val="16"/>
                <w:szCs w:val="16"/>
                <w:lang w:val="en-GB"/>
              </w:rPr>
            </w:pPr>
          </w:p>
        </w:tc>
        <w:tc>
          <w:tcPr>
            <w:tcW w:w="520" w:type="pct"/>
            <w:vAlign w:val="center"/>
          </w:tcPr>
          <w:p w14:paraId="695E1C33" w14:textId="77777777" w:rsidR="00C202D3" w:rsidRPr="00654607" w:rsidRDefault="00C202D3" w:rsidP="00DE12CF">
            <w:pPr>
              <w:jc w:val="right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2 (38.6)</w:t>
            </w:r>
          </w:p>
          <w:p w14:paraId="79C570DC" w14:textId="77FDA30A" w:rsidR="00C202D3" w:rsidRPr="00654607" w:rsidRDefault="00C202D3" w:rsidP="00DE12CF">
            <w:pPr>
              <w:jc w:val="right"/>
              <w:rPr>
                <w:rFonts w:ascii="Times New Roman" w:eastAsiaTheme="minorEastAsia" w:hAnsi="Times New Roman" w:cs="Times New Roman"/>
                <w:color w:val="404040" w:themeColor="text1" w:themeTint="BF"/>
                <w:sz w:val="16"/>
                <w:szCs w:val="16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[</w:t>
            </w:r>
            <w:r w:rsidR="00845E1B"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7.1-51.6</w:t>
            </w: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]</w:t>
            </w:r>
          </w:p>
        </w:tc>
        <w:tc>
          <w:tcPr>
            <w:tcW w:w="517" w:type="pct"/>
            <w:vAlign w:val="center"/>
          </w:tcPr>
          <w:p w14:paraId="10B671BD" w14:textId="77777777" w:rsidR="00C202D3" w:rsidRPr="00654607" w:rsidRDefault="00C202D3" w:rsidP="00DE12CF">
            <w:pPr>
              <w:jc w:val="right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9 (43.2)</w:t>
            </w:r>
          </w:p>
          <w:p w14:paraId="3C668F84" w14:textId="1BF525D7" w:rsidR="00C202D3" w:rsidRPr="00654607" w:rsidRDefault="00C202D3" w:rsidP="00DE12CF">
            <w:pPr>
              <w:jc w:val="right"/>
              <w:rPr>
                <w:rFonts w:ascii="Times New Roman" w:eastAsiaTheme="minorEastAsia" w:hAnsi="Times New Roman" w:cs="Times New Roman"/>
                <w:color w:val="404040" w:themeColor="text1" w:themeTint="BF"/>
                <w:sz w:val="16"/>
                <w:szCs w:val="16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[</w:t>
            </w:r>
            <w:r w:rsidR="00E7492A"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9.7-57.8</w:t>
            </w: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]</w:t>
            </w:r>
          </w:p>
        </w:tc>
        <w:tc>
          <w:tcPr>
            <w:tcW w:w="517" w:type="pct"/>
            <w:vAlign w:val="center"/>
          </w:tcPr>
          <w:p w14:paraId="25204926" w14:textId="77777777" w:rsidR="00C202D3" w:rsidRPr="00654607" w:rsidRDefault="00C202D3" w:rsidP="00DE12CF">
            <w:pPr>
              <w:jc w:val="right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6 (54.5)</w:t>
            </w:r>
          </w:p>
          <w:p w14:paraId="1FFFC435" w14:textId="5D44B71F" w:rsidR="00C202D3" w:rsidRPr="00654607" w:rsidRDefault="00C202D3" w:rsidP="00DE12CF">
            <w:pPr>
              <w:jc w:val="right"/>
              <w:rPr>
                <w:rFonts w:ascii="Times New Roman" w:eastAsiaTheme="minorEastAsia" w:hAnsi="Times New Roman" w:cs="Times New Roman"/>
                <w:color w:val="404040" w:themeColor="text1" w:themeTint="BF"/>
                <w:sz w:val="16"/>
                <w:szCs w:val="16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[</w:t>
            </w:r>
            <w:r w:rsidR="00F0738B"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8.0-78.7</w:t>
            </w: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]</w:t>
            </w:r>
          </w:p>
        </w:tc>
        <w:tc>
          <w:tcPr>
            <w:tcW w:w="373" w:type="pct"/>
            <w:vMerge/>
            <w:vAlign w:val="center"/>
          </w:tcPr>
          <w:p w14:paraId="3216FAAC" w14:textId="77777777" w:rsidR="00C202D3" w:rsidRPr="00654607" w:rsidRDefault="00C202D3" w:rsidP="00DE12CF">
            <w:pPr>
              <w:jc w:val="right"/>
              <w:rPr>
                <w:rFonts w:ascii="Times New Roman" w:eastAsiaTheme="minorEastAsia" w:hAnsi="Times New Roman" w:cs="Times New Roman"/>
                <w:sz w:val="16"/>
                <w:szCs w:val="16"/>
                <w:lang w:val="en-GB"/>
              </w:rPr>
            </w:pPr>
          </w:p>
        </w:tc>
        <w:tc>
          <w:tcPr>
            <w:tcW w:w="147" w:type="pct"/>
            <w:vAlign w:val="center"/>
          </w:tcPr>
          <w:p w14:paraId="369B7506" w14:textId="77777777" w:rsidR="00C202D3" w:rsidRPr="00654607" w:rsidRDefault="00C202D3" w:rsidP="00DE12CF">
            <w:pPr>
              <w:jc w:val="right"/>
              <w:rPr>
                <w:rFonts w:ascii="Times New Roman" w:eastAsiaTheme="minorEastAsia" w:hAnsi="Times New Roman" w:cs="Times New Roman"/>
                <w:sz w:val="16"/>
                <w:szCs w:val="16"/>
                <w:lang w:val="en-GB"/>
              </w:rPr>
            </w:pPr>
          </w:p>
        </w:tc>
        <w:tc>
          <w:tcPr>
            <w:tcW w:w="489" w:type="pct"/>
            <w:vAlign w:val="center"/>
          </w:tcPr>
          <w:p w14:paraId="1597DDF4" w14:textId="5F6AB374" w:rsidR="00C202D3" w:rsidRPr="00654607" w:rsidRDefault="00C202D3" w:rsidP="00DE12CF">
            <w:pPr>
              <w:jc w:val="right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47 (42</w:t>
            </w:r>
            <w:r w:rsidR="0000344B"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.0</w:t>
            </w: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)</w:t>
            </w:r>
          </w:p>
          <w:p w14:paraId="661C7B1B" w14:textId="1B735A96" w:rsidR="00C202D3" w:rsidRPr="00654607" w:rsidRDefault="00C202D3" w:rsidP="00DE12CF">
            <w:pPr>
              <w:jc w:val="right"/>
              <w:rPr>
                <w:rFonts w:ascii="Times New Roman" w:eastAsiaTheme="minorEastAsia" w:hAnsi="Times New Roman" w:cs="Times New Roman"/>
                <w:color w:val="404040" w:themeColor="text1" w:themeTint="BF"/>
                <w:sz w:val="16"/>
                <w:szCs w:val="16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[</w:t>
            </w:r>
            <w:r w:rsidR="0000344B"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33.2-51.2</w:t>
            </w: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]</w:t>
            </w:r>
          </w:p>
        </w:tc>
      </w:tr>
      <w:tr w:rsidR="00C202D3" w:rsidRPr="00654607" w14:paraId="72AEE3AE" w14:textId="77777777" w:rsidTr="00040418">
        <w:trPr>
          <w:trHeight w:val="284"/>
          <w:jc w:val="center"/>
        </w:trPr>
        <w:tc>
          <w:tcPr>
            <w:tcW w:w="879" w:type="pct"/>
            <w:tcBorders>
              <w:bottom w:val="single" w:sz="4" w:space="0" w:color="auto"/>
            </w:tcBorders>
          </w:tcPr>
          <w:p w14:paraId="6ABA52BE" w14:textId="3996BF6C" w:rsidR="00C202D3" w:rsidRPr="00654607" w:rsidRDefault="00C202D3" w:rsidP="00DE12CF">
            <w:pPr>
              <w:ind w:left="170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Does not know - other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42FF670C" w14:textId="77777777" w:rsidR="00C202D3" w:rsidRPr="00654607" w:rsidRDefault="00C202D3" w:rsidP="00DE12CF">
            <w:pPr>
              <w:jc w:val="right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9 (41.3)</w:t>
            </w:r>
          </w:p>
          <w:p w14:paraId="25F187C9" w14:textId="062FBD43" w:rsidR="00C202D3" w:rsidRPr="00654607" w:rsidRDefault="00C202D3" w:rsidP="00DE12CF">
            <w:pPr>
              <w:jc w:val="right"/>
              <w:rPr>
                <w:rFonts w:ascii="Times New Roman" w:eastAsiaTheme="minorEastAsia" w:hAnsi="Times New Roman" w:cs="Times New Roman"/>
                <w:sz w:val="16"/>
                <w:szCs w:val="16"/>
                <w:lang w:val="en-GB"/>
              </w:rPr>
            </w:pPr>
            <w:r w:rsidRPr="00654607">
              <w:rPr>
                <w:rFonts w:ascii="Times New Roman" w:eastAsiaTheme="minorEastAsia" w:hAnsi="Times New Roman" w:cs="Times New Roman"/>
                <w:sz w:val="16"/>
                <w:szCs w:val="16"/>
                <w:lang w:val="en-GB"/>
              </w:rPr>
              <w:t>[</w:t>
            </w:r>
            <w:r w:rsidR="00890A08" w:rsidRPr="00654607">
              <w:rPr>
                <w:rFonts w:ascii="Times New Roman" w:eastAsiaTheme="minorEastAsia" w:hAnsi="Times New Roman" w:cs="Times New Roman"/>
                <w:sz w:val="16"/>
                <w:szCs w:val="16"/>
                <w:lang w:val="en-GB"/>
              </w:rPr>
              <w:t>28.3-55.7</w:t>
            </w:r>
            <w:r w:rsidRPr="00654607">
              <w:rPr>
                <w:rFonts w:ascii="Times New Roman" w:eastAsiaTheme="minorEastAsia" w:hAnsi="Times New Roman" w:cs="Times New Roman"/>
                <w:sz w:val="16"/>
                <w:szCs w:val="16"/>
                <w:lang w:val="en-GB"/>
              </w:rPr>
              <w:t>]</w:t>
            </w:r>
          </w:p>
        </w:tc>
        <w:tc>
          <w:tcPr>
            <w:tcW w:w="521" w:type="pct"/>
            <w:tcBorders>
              <w:bottom w:val="single" w:sz="4" w:space="0" w:color="auto"/>
            </w:tcBorders>
            <w:vAlign w:val="center"/>
          </w:tcPr>
          <w:p w14:paraId="5B210236" w14:textId="77777777" w:rsidR="00C202D3" w:rsidRPr="00654607" w:rsidRDefault="00C202D3" w:rsidP="00DE12CF">
            <w:pPr>
              <w:jc w:val="right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3 (34.3)</w:t>
            </w:r>
          </w:p>
          <w:p w14:paraId="2A7B538D" w14:textId="6FA2B671" w:rsidR="00C202D3" w:rsidRPr="00654607" w:rsidRDefault="00C202D3" w:rsidP="00DE12CF">
            <w:pPr>
              <w:jc w:val="right"/>
              <w:rPr>
                <w:rFonts w:ascii="Times New Roman" w:eastAsiaTheme="minorEastAsia" w:hAnsi="Times New Roman" w:cs="Times New Roman"/>
                <w:sz w:val="16"/>
                <w:szCs w:val="16"/>
                <w:lang w:val="en-GB"/>
              </w:rPr>
            </w:pPr>
            <w:r w:rsidRPr="00654607">
              <w:rPr>
                <w:rFonts w:ascii="Times New Roman" w:eastAsiaTheme="minorEastAsia" w:hAnsi="Times New Roman" w:cs="Times New Roman"/>
                <w:sz w:val="16"/>
                <w:szCs w:val="16"/>
                <w:lang w:val="en-GB"/>
              </w:rPr>
              <w:t>[</w:t>
            </w:r>
            <w:r w:rsidR="00FE346E" w:rsidRPr="00654607">
              <w:rPr>
                <w:rFonts w:ascii="Times New Roman" w:eastAsiaTheme="minorEastAsia" w:hAnsi="Times New Roman" w:cs="Times New Roman"/>
                <w:sz w:val="16"/>
                <w:szCs w:val="16"/>
                <w:lang w:val="en-GB"/>
              </w:rPr>
              <w:t>24.1-46.3</w:t>
            </w:r>
            <w:r w:rsidRPr="00654607">
              <w:rPr>
                <w:rFonts w:ascii="Times New Roman" w:eastAsiaTheme="minorEastAsia" w:hAnsi="Times New Roman" w:cs="Times New Roman"/>
                <w:sz w:val="16"/>
                <w:szCs w:val="16"/>
                <w:lang w:val="en-GB"/>
              </w:rPr>
              <w:t>]</w:t>
            </w:r>
          </w:p>
        </w:tc>
        <w:tc>
          <w:tcPr>
            <w:tcW w:w="372" w:type="pct"/>
            <w:vMerge/>
            <w:tcBorders>
              <w:bottom w:val="single" w:sz="4" w:space="0" w:color="auto"/>
            </w:tcBorders>
            <w:vAlign w:val="center"/>
          </w:tcPr>
          <w:p w14:paraId="584107B0" w14:textId="77777777" w:rsidR="00C202D3" w:rsidRPr="00654607" w:rsidRDefault="00C202D3" w:rsidP="00DE12CF">
            <w:pPr>
              <w:jc w:val="right"/>
              <w:rPr>
                <w:rFonts w:ascii="Times New Roman" w:eastAsiaTheme="minorEastAsia" w:hAnsi="Times New Roman" w:cs="Times New Roman"/>
                <w:sz w:val="16"/>
                <w:szCs w:val="16"/>
                <w:lang w:val="en-GB"/>
              </w:rPr>
            </w:pPr>
          </w:p>
        </w:tc>
        <w:tc>
          <w:tcPr>
            <w:tcW w:w="148" w:type="pct"/>
            <w:tcBorders>
              <w:bottom w:val="single" w:sz="4" w:space="0" w:color="auto"/>
            </w:tcBorders>
            <w:vAlign w:val="center"/>
          </w:tcPr>
          <w:p w14:paraId="51D0BF02" w14:textId="77777777" w:rsidR="00C202D3" w:rsidRPr="00654607" w:rsidRDefault="00C202D3" w:rsidP="00DE12CF">
            <w:pPr>
              <w:jc w:val="right"/>
              <w:rPr>
                <w:rFonts w:ascii="Times New Roman" w:eastAsiaTheme="minorEastAsia" w:hAnsi="Times New Roman" w:cs="Times New Roman"/>
                <w:sz w:val="16"/>
                <w:szCs w:val="16"/>
                <w:lang w:val="en-GB"/>
              </w:rPr>
            </w:pPr>
          </w:p>
        </w:tc>
        <w:tc>
          <w:tcPr>
            <w:tcW w:w="520" w:type="pct"/>
            <w:tcBorders>
              <w:bottom w:val="single" w:sz="4" w:space="0" w:color="auto"/>
            </w:tcBorders>
            <w:vAlign w:val="center"/>
          </w:tcPr>
          <w:p w14:paraId="1699E0C5" w14:textId="77777777" w:rsidR="00C202D3" w:rsidRPr="00654607" w:rsidRDefault="00C202D3" w:rsidP="00DE12CF">
            <w:pPr>
              <w:jc w:val="right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9 (33.3)</w:t>
            </w:r>
          </w:p>
          <w:p w14:paraId="3C511E8A" w14:textId="5864AD51" w:rsidR="00C202D3" w:rsidRPr="00654607" w:rsidRDefault="00C202D3" w:rsidP="00DE12CF">
            <w:pPr>
              <w:jc w:val="right"/>
              <w:rPr>
                <w:rFonts w:ascii="Times New Roman" w:eastAsiaTheme="minorEastAsia" w:hAnsi="Times New Roman" w:cs="Times New Roman"/>
                <w:color w:val="404040" w:themeColor="text1" w:themeTint="BF"/>
                <w:sz w:val="16"/>
                <w:szCs w:val="16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[</w:t>
            </w:r>
            <w:r w:rsidR="00845E1B"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2.5-46.3</w:t>
            </w: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]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2EF93DDB" w14:textId="77777777" w:rsidR="00C202D3" w:rsidRPr="00654607" w:rsidRDefault="00C202D3" w:rsidP="00DE12CF">
            <w:pPr>
              <w:jc w:val="right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18 (40.9)</w:t>
            </w:r>
          </w:p>
          <w:p w14:paraId="10F03EC1" w14:textId="4D529FFD" w:rsidR="00C202D3" w:rsidRPr="00654607" w:rsidRDefault="00C202D3" w:rsidP="00DE12CF">
            <w:pPr>
              <w:jc w:val="right"/>
              <w:rPr>
                <w:rFonts w:ascii="Times New Roman" w:eastAsiaTheme="minorEastAsia" w:hAnsi="Times New Roman" w:cs="Times New Roman"/>
                <w:sz w:val="16"/>
                <w:szCs w:val="16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[</w:t>
            </w:r>
            <w:r w:rsidR="00B43FC9"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7.7-55.6</w:t>
            </w: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]</w:t>
            </w:r>
          </w:p>
        </w:tc>
        <w:tc>
          <w:tcPr>
            <w:tcW w:w="517" w:type="pct"/>
            <w:tcBorders>
              <w:bottom w:val="single" w:sz="4" w:space="0" w:color="auto"/>
            </w:tcBorders>
            <w:vAlign w:val="center"/>
          </w:tcPr>
          <w:p w14:paraId="204A4F16" w14:textId="77777777" w:rsidR="00C202D3" w:rsidRPr="00654607" w:rsidRDefault="00C202D3" w:rsidP="00DE12CF">
            <w:pPr>
              <w:jc w:val="right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5 (45.5)</w:t>
            </w:r>
          </w:p>
          <w:p w14:paraId="133D23CA" w14:textId="30320A23" w:rsidR="00C202D3" w:rsidRPr="00654607" w:rsidRDefault="00C202D3" w:rsidP="00DE12CF">
            <w:pPr>
              <w:jc w:val="right"/>
              <w:rPr>
                <w:rFonts w:ascii="Times New Roman" w:eastAsiaTheme="minorEastAsia" w:hAnsi="Times New Roman" w:cs="Times New Roman"/>
                <w:color w:val="404040" w:themeColor="text1" w:themeTint="BF"/>
                <w:sz w:val="16"/>
                <w:szCs w:val="16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[</w:t>
            </w:r>
            <w:r w:rsidR="00F0738B"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1.3-71.2</w:t>
            </w: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]</w:t>
            </w:r>
          </w:p>
        </w:tc>
        <w:tc>
          <w:tcPr>
            <w:tcW w:w="373" w:type="pct"/>
            <w:vMerge/>
            <w:tcBorders>
              <w:bottom w:val="single" w:sz="4" w:space="0" w:color="auto"/>
            </w:tcBorders>
            <w:vAlign w:val="center"/>
          </w:tcPr>
          <w:p w14:paraId="2B92B7A7" w14:textId="77777777" w:rsidR="00C202D3" w:rsidRPr="00654607" w:rsidRDefault="00C202D3" w:rsidP="00DE12CF">
            <w:pPr>
              <w:jc w:val="right"/>
              <w:rPr>
                <w:rFonts w:ascii="Times New Roman" w:eastAsiaTheme="minorEastAsia" w:hAnsi="Times New Roman" w:cs="Times New Roman"/>
                <w:sz w:val="16"/>
                <w:szCs w:val="16"/>
                <w:lang w:val="en-GB"/>
              </w:rPr>
            </w:pPr>
          </w:p>
        </w:tc>
        <w:tc>
          <w:tcPr>
            <w:tcW w:w="147" w:type="pct"/>
            <w:tcBorders>
              <w:bottom w:val="single" w:sz="4" w:space="0" w:color="auto"/>
            </w:tcBorders>
            <w:vAlign w:val="center"/>
          </w:tcPr>
          <w:p w14:paraId="369C4F25" w14:textId="77777777" w:rsidR="00C202D3" w:rsidRPr="00654607" w:rsidRDefault="00C202D3" w:rsidP="00DE12CF">
            <w:pPr>
              <w:jc w:val="right"/>
              <w:rPr>
                <w:rFonts w:ascii="Times New Roman" w:eastAsiaTheme="minorEastAsia" w:hAnsi="Times New Roman" w:cs="Times New Roman"/>
                <w:sz w:val="16"/>
                <w:szCs w:val="16"/>
                <w:lang w:val="en-GB"/>
              </w:rPr>
            </w:pPr>
          </w:p>
        </w:tc>
        <w:tc>
          <w:tcPr>
            <w:tcW w:w="489" w:type="pct"/>
            <w:tcBorders>
              <w:bottom w:val="single" w:sz="4" w:space="0" w:color="auto"/>
            </w:tcBorders>
            <w:vAlign w:val="center"/>
          </w:tcPr>
          <w:p w14:paraId="4390F142" w14:textId="77777777" w:rsidR="00C202D3" w:rsidRPr="00654607" w:rsidRDefault="00C202D3" w:rsidP="00DE12CF">
            <w:pPr>
              <w:jc w:val="right"/>
              <w:rPr>
                <w:rFonts w:ascii="Times New Roman" w:hAnsi="Times New Roman" w:cs="Times New Roman"/>
                <w:sz w:val="16"/>
                <w:szCs w:val="16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42 (37.5)</w:t>
            </w:r>
          </w:p>
          <w:p w14:paraId="62C31FFC" w14:textId="3366E01E" w:rsidR="00C202D3" w:rsidRPr="00654607" w:rsidRDefault="00C202D3" w:rsidP="00DE12CF">
            <w:pPr>
              <w:jc w:val="right"/>
              <w:rPr>
                <w:rFonts w:ascii="Times New Roman" w:eastAsiaTheme="minorEastAsia" w:hAnsi="Times New Roman" w:cs="Times New Roman"/>
                <w:sz w:val="16"/>
                <w:szCs w:val="16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[</w:t>
            </w:r>
            <w:r w:rsidR="0000344B"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29.1-46.7</w:t>
            </w:r>
            <w:r w:rsidRPr="00654607">
              <w:rPr>
                <w:rFonts w:ascii="Times New Roman" w:hAnsi="Times New Roman" w:cs="Times New Roman"/>
                <w:sz w:val="16"/>
                <w:szCs w:val="16"/>
                <w:lang w:val="en-GB"/>
              </w:rPr>
              <w:t>]</w:t>
            </w:r>
          </w:p>
        </w:tc>
      </w:tr>
      <w:tr w:rsidR="00C202D3" w:rsidRPr="00654607" w14:paraId="23732C8B" w14:textId="77777777" w:rsidTr="00040418">
        <w:trPr>
          <w:trHeight w:val="284"/>
          <w:jc w:val="center"/>
        </w:trPr>
        <w:tc>
          <w:tcPr>
            <w:tcW w:w="5000" w:type="pct"/>
            <w:gridSpan w:val="11"/>
            <w:tcBorders>
              <w:top w:val="single" w:sz="4" w:space="0" w:color="auto"/>
            </w:tcBorders>
          </w:tcPr>
          <w:p w14:paraId="3A6181F2" w14:textId="77777777" w:rsidR="00C202D3" w:rsidRPr="00654607" w:rsidRDefault="00C202D3" w:rsidP="00DE12CF">
            <w:pPr>
              <w:rPr>
                <w:rFonts w:ascii="Times New Roman" w:hAnsi="Times New Roman" w:cs="Times New Roman"/>
                <w:sz w:val="14"/>
                <w:szCs w:val="18"/>
                <w:lang w:val="en-GB"/>
              </w:rPr>
            </w:pPr>
          </w:p>
          <w:p w14:paraId="144C4FC9" w14:textId="5716D505" w:rsidR="00C202D3" w:rsidRPr="00654607" w:rsidRDefault="00C202D3" w:rsidP="00DE12CF">
            <w:pPr>
              <w:rPr>
                <w:rFonts w:ascii="Times New Roman" w:hAnsi="Times New Roman" w:cs="Times New Roman"/>
                <w:sz w:val="16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8"/>
                <w:lang w:val="en-GB"/>
              </w:rPr>
              <w:t>Tested with Chi-Square test of independence; PA, physical activity; CI, confidence interval.</w:t>
            </w:r>
          </w:p>
          <w:p w14:paraId="59A17E32" w14:textId="7446F30A" w:rsidR="00C202D3" w:rsidRPr="00654607" w:rsidRDefault="00C202D3" w:rsidP="00DE12CF">
            <w:pPr>
              <w:rPr>
                <w:rFonts w:ascii="Times New Roman" w:hAnsi="Times New Roman" w:cs="Times New Roman"/>
                <w:sz w:val="16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6"/>
                <w:szCs w:val="18"/>
                <w:vertAlign w:val="superscript"/>
                <w:lang w:val="en-GB"/>
              </w:rPr>
              <w:t>a</w:t>
            </w:r>
            <w:r w:rsidRPr="00654607">
              <w:rPr>
                <w:rFonts w:ascii="Times New Roman" w:hAnsi="Times New Roman" w:cs="Times New Roman"/>
                <w:sz w:val="16"/>
                <w:szCs w:val="18"/>
                <w:lang w:val="en-GB"/>
              </w:rPr>
              <w:t xml:space="preserve"> n = 112 students instead of 125 due to 13 non-responses to the question ‘If yes, point out the PA recommendations’.</w:t>
            </w:r>
          </w:p>
        </w:tc>
      </w:tr>
    </w:tbl>
    <w:p w14:paraId="4043D045" w14:textId="77777777" w:rsidR="00DC4C6D" w:rsidRPr="00654607" w:rsidRDefault="00DC4C6D" w:rsidP="00DE12CF">
      <w:pPr>
        <w:ind w:left="851" w:hanging="851"/>
        <w:jc w:val="both"/>
        <w:rPr>
          <w:rFonts w:ascii="Times New Roman" w:hAnsi="Times New Roman" w:cs="Times New Roman"/>
        </w:rPr>
      </w:pPr>
    </w:p>
    <w:p w14:paraId="3FEEEE04" w14:textId="77777777" w:rsidR="0016181F" w:rsidRPr="00654607" w:rsidRDefault="0016181F" w:rsidP="00DE12CF">
      <w:pPr>
        <w:jc w:val="both"/>
        <w:rPr>
          <w:rFonts w:ascii="Times New Roman" w:hAnsi="Times New Roman" w:cs="Times New Roman"/>
          <w:lang w:val="en-GB"/>
        </w:rPr>
      </w:pPr>
    </w:p>
    <w:p w14:paraId="166D4A2A" w14:textId="77777777" w:rsidR="0016181F" w:rsidRPr="00654607" w:rsidRDefault="0016181F" w:rsidP="00DE12CF">
      <w:pPr>
        <w:ind w:firstLine="720"/>
        <w:jc w:val="both"/>
        <w:rPr>
          <w:rFonts w:ascii="Times New Roman" w:hAnsi="Times New Roman" w:cs="Times New Roman"/>
          <w:lang w:val="en-GB"/>
        </w:rPr>
      </w:pPr>
    </w:p>
    <w:p w14:paraId="778336C4" w14:textId="77777777" w:rsidR="0016181F" w:rsidRPr="00654607" w:rsidRDefault="0016181F" w:rsidP="00DE12CF">
      <w:pPr>
        <w:ind w:firstLine="720"/>
        <w:jc w:val="both"/>
        <w:rPr>
          <w:rFonts w:ascii="Times New Roman" w:hAnsi="Times New Roman" w:cs="Times New Roman"/>
          <w:lang w:val="en-GB"/>
        </w:rPr>
      </w:pPr>
    </w:p>
    <w:p w14:paraId="400C1286" w14:textId="77777777" w:rsidR="0016181F" w:rsidRPr="00654607" w:rsidRDefault="0016181F" w:rsidP="00DE12CF">
      <w:pPr>
        <w:ind w:left="851" w:hanging="851"/>
        <w:jc w:val="both"/>
        <w:rPr>
          <w:rFonts w:ascii="Times New Roman" w:hAnsi="Times New Roman" w:cs="Times New Roman"/>
        </w:rPr>
      </w:pPr>
    </w:p>
    <w:p w14:paraId="2C2EA6E0" w14:textId="3310F722" w:rsidR="00BD4495" w:rsidRPr="00654607" w:rsidRDefault="00BD4495" w:rsidP="00DE12CF">
      <w:pPr>
        <w:rPr>
          <w:rFonts w:ascii="Times New Roman" w:hAnsi="Times New Roman" w:cs="Times New Roman"/>
        </w:rPr>
      </w:pPr>
      <w:r w:rsidRPr="00654607">
        <w:rPr>
          <w:rFonts w:ascii="Times New Roman" w:hAnsi="Times New Roman" w:cs="Times New Roman"/>
        </w:rPr>
        <w:br w:type="page"/>
      </w:r>
    </w:p>
    <w:p w14:paraId="14C4995F" w14:textId="60882BBD" w:rsidR="00BD4495" w:rsidRPr="00654607" w:rsidRDefault="0037659D" w:rsidP="00DE12CF">
      <w:pPr>
        <w:ind w:firstLine="709"/>
        <w:rPr>
          <w:rFonts w:ascii="Times New Roman" w:hAnsi="Times New Roman" w:cs="Times New Roman"/>
        </w:rPr>
      </w:pPr>
      <w:r w:rsidRPr="00654607">
        <w:rPr>
          <w:rFonts w:ascii="Times New Roman" w:hAnsi="Times New Roman" w:cs="Times New Roman"/>
        </w:rPr>
        <w:lastRenderedPageBreak/>
        <w:t>Table 4</w:t>
      </w:r>
      <w:r w:rsidR="00805C4C" w:rsidRPr="00654607">
        <w:rPr>
          <w:rFonts w:ascii="Times New Roman" w:hAnsi="Times New Roman" w:cs="Times New Roman"/>
        </w:rPr>
        <w:t>.</w:t>
      </w:r>
      <w:r w:rsidRPr="00654607">
        <w:rPr>
          <w:rFonts w:ascii="Times New Roman" w:hAnsi="Times New Roman" w:cs="Times New Roman"/>
        </w:rPr>
        <w:t xml:space="preserve"> Perceptions of </w:t>
      </w:r>
      <w:bookmarkStart w:id="0" w:name="_GoBack"/>
      <w:bookmarkEnd w:id="0"/>
      <w:r w:rsidRPr="00654607">
        <w:rPr>
          <w:rFonts w:ascii="Times New Roman" w:hAnsi="Times New Roman" w:cs="Times New Roman"/>
        </w:rPr>
        <w:t xml:space="preserve">knowledge classification subgroups about PA recommendations </w:t>
      </w:r>
      <w:r w:rsidR="0001603C" w:rsidRPr="00654607">
        <w:rPr>
          <w:rFonts w:ascii="Times New Roman" w:hAnsi="Times New Roman" w:cs="Times New Roman"/>
        </w:rPr>
        <w:t xml:space="preserve"> </w:t>
      </w:r>
      <w:r w:rsidRPr="00654607">
        <w:rPr>
          <w:rFonts w:ascii="Times New Roman" w:hAnsi="Times New Roman" w:cs="Times New Roman"/>
        </w:rPr>
        <w:t>(</w:t>
      </w:r>
      <w:r w:rsidR="0001603C" w:rsidRPr="00654607">
        <w:rPr>
          <w:rFonts w:ascii="Times New Roman" w:hAnsi="Times New Roman" w:cs="Times New Roman"/>
        </w:rPr>
        <w:t>n = 112</w:t>
      </w:r>
      <w:r w:rsidRPr="00654607">
        <w:rPr>
          <w:rFonts w:ascii="Times New Roman" w:hAnsi="Times New Roman" w:cs="Times New Roman"/>
        </w:rPr>
        <w:t>).</w:t>
      </w:r>
    </w:p>
    <w:tbl>
      <w:tblPr>
        <w:tblStyle w:val="Tabelacomgrelha"/>
        <w:tblW w:w="5263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46"/>
        <w:gridCol w:w="237"/>
        <w:gridCol w:w="947"/>
        <w:gridCol w:w="1410"/>
        <w:gridCol w:w="1422"/>
        <w:gridCol w:w="1412"/>
        <w:gridCol w:w="994"/>
      </w:tblGrid>
      <w:tr w:rsidR="00051893" w:rsidRPr="00654607" w14:paraId="559DBFFB" w14:textId="26F306A2" w:rsidTr="008153CD">
        <w:trPr>
          <w:trHeight w:val="460"/>
          <w:jc w:val="center"/>
        </w:trPr>
        <w:tc>
          <w:tcPr>
            <w:tcW w:w="171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8BB3C9" w14:textId="3486C481" w:rsidR="006E0E74" w:rsidRPr="00654607" w:rsidRDefault="008F3589" w:rsidP="00DE12CF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Themes</w:t>
            </w:r>
          </w:p>
        </w:tc>
        <w:tc>
          <w:tcPr>
            <w:tcW w:w="12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BA06C0" w14:textId="77777777" w:rsidR="006E0E74" w:rsidRPr="00654607" w:rsidRDefault="006E0E74" w:rsidP="00DE12CF">
            <w:pPr>
              <w:jc w:val="center"/>
              <w:rPr>
                <w:rFonts w:ascii="Times New Roman" w:eastAsiaTheme="minorEastAsia" w:hAnsi="Times New Roman" w:cs="Times New Roman"/>
                <w:b/>
                <w:sz w:val="18"/>
                <w:szCs w:val="18"/>
                <w:lang w:val="en-GB"/>
              </w:rPr>
            </w:pPr>
          </w:p>
        </w:tc>
        <w:tc>
          <w:tcPr>
            <w:tcW w:w="485" w:type="pct"/>
            <w:tcBorders>
              <w:top w:val="single" w:sz="4" w:space="0" w:color="auto"/>
              <w:bottom w:val="single" w:sz="4" w:space="0" w:color="auto"/>
            </w:tcBorders>
          </w:tcPr>
          <w:p w14:paraId="09253E9F" w14:textId="09A6B3CA" w:rsidR="00051893" w:rsidRPr="00654607" w:rsidRDefault="006E0E74" w:rsidP="00DE12CF">
            <w:pPr>
              <w:jc w:val="right"/>
              <w:rPr>
                <w:rFonts w:ascii="Times New Roman" w:eastAsiaTheme="minorEastAsia" w:hAnsi="Times New Roman" w:cs="Times New Roman"/>
                <w:b/>
                <w:bCs/>
                <w:color w:val="404040" w:themeColor="text1" w:themeTint="BF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Knows</w:t>
            </w:r>
          </w:p>
          <w:p w14:paraId="40391963" w14:textId="0362FD79" w:rsidR="00960897" w:rsidRPr="00654607" w:rsidRDefault="00FE1420" w:rsidP="00DE12CF">
            <w:pPr>
              <w:jc w:val="right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(n=11)</w:t>
            </w:r>
          </w:p>
          <w:p w14:paraId="03AB09F2" w14:textId="77777777" w:rsidR="00FE1420" w:rsidRPr="00654607" w:rsidRDefault="00FE1420" w:rsidP="00DE12CF">
            <w:pPr>
              <w:jc w:val="right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</w:p>
          <w:p w14:paraId="1176DACF" w14:textId="53A92E91" w:rsidR="00FE1420" w:rsidRPr="00654607" w:rsidRDefault="006E0E74" w:rsidP="00DE12CF">
            <w:pPr>
              <w:jc w:val="right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n (%)</w:t>
            </w:r>
          </w:p>
        </w:tc>
        <w:tc>
          <w:tcPr>
            <w:tcW w:w="722" w:type="pct"/>
            <w:tcBorders>
              <w:top w:val="single" w:sz="4" w:space="0" w:color="auto"/>
              <w:bottom w:val="single" w:sz="4" w:space="0" w:color="auto"/>
            </w:tcBorders>
          </w:tcPr>
          <w:p w14:paraId="17B4E475" w14:textId="6054477C" w:rsidR="006E0E74" w:rsidRPr="00654607" w:rsidRDefault="006E0E74" w:rsidP="00DE12CF">
            <w:pPr>
              <w:jc w:val="right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Does not know</w:t>
            </w:r>
          </w:p>
          <w:p w14:paraId="07A2C182" w14:textId="77777777" w:rsidR="00FE1420" w:rsidRPr="00654607" w:rsidRDefault="00924C4D" w:rsidP="00DE12CF">
            <w:pPr>
              <w:jc w:val="right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u</w:t>
            </w:r>
            <w:r w:rsidR="00372A45"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nderestimate</w:t>
            </w:r>
          </w:p>
          <w:p w14:paraId="00DFF85F" w14:textId="04E5EC68" w:rsidR="00FE1420" w:rsidRPr="00654607" w:rsidRDefault="00FE1420" w:rsidP="00DE12CF">
            <w:pPr>
              <w:jc w:val="right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(n=12)</w:t>
            </w:r>
          </w:p>
          <w:p w14:paraId="11AD2B42" w14:textId="09E654B3" w:rsidR="006E0E74" w:rsidRPr="00654607" w:rsidRDefault="006E0E74" w:rsidP="00DE12CF">
            <w:pPr>
              <w:jc w:val="right"/>
              <w:rPr>
                <w:rFonts w:ascii="Times New Roman" w:eastAsiaTheme="minorEastAsia" w:hAnsi="Times New Roman" w:cs="Times New Roman"/>
                <w:b/>
                <w:bCs/>
                <w:color w:val="404040" w:themeColor="text1" w:themeTint="BF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 xml:space="preserve"> </w:t>
            </w:r>
            <w:r w:rsidR="00DE3E69"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 xml:space="preserve">n </w:t>
            </w:r>
            <w:r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(%)</w:t>
            </w:r>
          </w:p>
        </w:tc>
        <w:tc>
          <w:tcPr>
            <w:tcW w:w="728" w:type="pct"/>
            <w:tcBorders>
              <w:top w:val="single" w:sz="4" w:space="0" w:color="auto"/>
              <w:bottom w:val="single" w:sz="4" w:space="0" w:color="auto"/>
            </w:tcBorders>
          </w:tcPr>
          <w:p w14:paraId="5C082389" w14:textId="026C23D1" w:rsidR="006E0E74" w:rsidRPr="00654607" w:rsidRDefault="00051893" w:rsidP="00DE12CF">
            <w:pPr>
              <w:jc w:val="right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 xml:space="preserve">Does not </w:t>
            </w:r>
            <w:r w:rsidR="006E0E74"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know</w:t>
            </w:r>
          </w:p>
          <w:p w14:paraId="3F481816" w14:textId="3693B916" w:rsidR="006E0E74" w:rsidRPr="00654607" w:rsidRDefault="00924C4D" w:rsidP="00DE12CF">
            <w:pPr>
              <w:jc w:val="right"/>
              <w:rPr>
                <w:rFonts w:ascii="Times New Roman" w:eastAsiaTheme="minorEastAsia" w:hAnsi="Times New Roman" w:cs="Times New Roman"/>
                <w:b/>
                <w:bCs/>
                <w:color w:val="404040" w:themeColor="text1" w:themeTint="BF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o</w:t>
            </w:r>
            <w:r w:rsidR="006E0E74"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verestimate</w:t>
            </w:r>
          </w:p>
          <w:p w14:paraId="1C6C41DD" w14:textId="00277A87" w:rsidR="00FE1420" w:rsidRPr="00654607" w:rsidRDefault="00FE1420" w:rsidP="00DE12CF">
            <w:pPr>
              <w:jc w:val="right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(n=47)</w:t>
            </w:r>
          </w:p>
          <w:p w14:paraId="1AE5F827" w14:textId="77777777" w:rsidR="006E0E74" w:rsidRPr="00654607" w:rsidRDefault="006E0E74" w:rsidP="00DE12CF">
            <w:pPr>
              <w:jc w:val="right"/>
              <w:rPr>
                <w:rFonts w:ascii="Times New Roman" w:eastAsiaTheme="minorEastAsia" w:hAnsi="Times New Roman" w:cs="Times New Roman"/>
                <w:b/>
                <w:bCs/>
                <w:color w:val="404040" w:themeColor="text1" w:themeTint="BF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n (%)</w:t>
            </w:r>
          </w:p>
        </w:tc>
        <w:tc>
          <w:tcPr>
            <w:tcW w:w="723" w:type="pct"/>
            <w:tcBorders>
              <w:top w:val="single" w:sz="4" w:space="0" w:color="auto"/>
              <w:bottom w:val="single" w:sz="4" w:space="0" w:color="auto"/>
            </w:tcBorders>
          </w:tcPr>
          <w:p w14:paraId="1F31467A" w14:textId="77777777" w:rsidR="006E0E74" w:rsidRPr="00654607" w:rsidRDefault="006E0E74" w:rsidP="00DE12CF">
            <w:pPr>
              <w:jc w:val="right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Does not know</w:t>
            </w:r>
          </w:p>
          <w:p w14:paraId="40697915" w14:textId="455BB796" w:rsidR="006E0E74" w:rsidRPr="00654607" w:rsidRDefault="00924C4D" w:rsidP="00DE12CF">
            <w:pPr>
              <w:jc w:val="right"/>
              <w:rPr>
                <w:rFonts w:ascii="Times New Roman" w:eastAsiaTheme="minorEastAsia" w:hAnsi="Times New Roman" w:cs="Times New Roman"/>
                <w:b/>
                <w:bCs/>
                <w:color w:val="404040" w:themeColor="text1" w:themeTint="BF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o</w:t>
            </w:r>
            <w:r w:rsidR="006E0E74"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ther</w:t>
            </w:r>
          </w:p>
          <w:p w14:paraId="05944C36" w14:textId="1A00FB9E" w:rsidR="00FE1420" w:rsidRPr="00654607" w:rsidRDefault="00FE1420" w:rsidP="00DE12CF">
            <w:pPr>
              <w:jc w:val="right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(n=42)</w:t>
            </w:r>
          </w:p>
          <w:p w14:paraId="036DAD50" w14:textId="6F3D8BEC" w:rsidR="006E0E74" w:rsidRPr="00654607" w:rsidRDefault="006E0E74" w:rsidP="00DE12CF">
            <w:pPr>
              <w:jc w:val="right"/>
              <w:rPr>
                <w:rFonts w:ascii="Times New Roman" w:eastAsiaTheme="minorEastAsia" w:hAnsi="Times New Roman" w:cs="Times New Roman"/>
                <w:b/>
                <w:bCs/>
                <w:i/>
                <w:iCs/>
                <w:color w:val="404040" w:themeColor="text1" w:themeTint="BF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n (%)</w:t>
            </w:r>
          </w:p>
        </w:tc>
        <w:tc>
          <w:tcPr>
            <w:tcW w:w="510" w:type="pct"/>
            <w:tcBorders>
              <w:top w:val="single" w:sz="4" w:space="0" w:color="auto"/>
              <w:bottom w:val="single" w:sz="4" w:space="0" w:color="auto"/>
            </w:tcBorders>
          </w:tcPr>
          <w:p w14:paraId="698FB3A5" w14:textId="08CCF7CA" w:rsidR="00960897" w:rsidRPr="00654607" w:rsidRDefault="006E0E74" w:rsidP="00DE12CF">
            <w:pPr>
              <w:jc w:val="right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Total</w:t>
            </w:r>
          </w:p>
          <w:p w14:paraId="32C1A305" w14:textId="22178899" w:rsidR="00FE1420" w:rsidRPr="00654607" w:rsidRDefault="00FE1420" w:rsidP="00DE12CF">
            <w:pPr>
              <w:jc w:val="right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(n=112)</w:t>
            </w:r>
          </w:p>
          <w:p w14:paraId="3A4AAB18" w14:textId="77777777" w:rsidR="00151118" w:rsidRPr="00654607" w:rsidRDefault="00151118" w:rsidP="00DE12CF">
            <w:pPr>
              <w:jc w:val="right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</w:p>
          <w:p w14:paraId="54523A9C" w14:textId="3607EB9A" w:rsidR="006E0E74" w:rsidRPr="00654607" w:rsidRDefault="006E0E74" w:rsidP="00DE12CF">
            <w:pPr>
              <w:jc w:val="right"/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b/>
                <w:bCs/>
                <w:sz w:val="18"/>
                <w:szCs w:val="18"/>
                <w:lang w:val="en-GB"/>
              </w:rPr>
              <w:t>n (%)</w:t>
            </w:r>
          </w:p>
        </w:tc>
      </w:tr>
      <w:tr w:rsidR="00051893" w:rsidRPr="00654607" w14:paraId="563D8B24" w14:textId="719F50A1" w:rsidTr="008153CD">
        <w:trPr>
          <w:trHeight w:val="284"/>
          <w:jc w:val="center"/>
        </w:trPr>
        <w:tc>
          <w:tcPr>
            <w:tcW w:w="1712" w:type="pct"/>
            <w:tcBorders>
              <w:top w:val="single" w:sz="4" w:space="0" w:color="auto"/>
            </w:tcBorders>
          </w:tcPr>
          <w:p w14:paraId="1FDAD202" w14:textId="4BF67605" w:rsidR="006E0E74" w:rsidRPr="00654607" w:rsidRDefault="00AF4C8A" w:rsidP="00DE12CF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Frequency – </w:t>
            </w:r>
            <w:r w:rsidR="00CC4B2D"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days/</w:t>
            </w: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sessions per week</w:t>
            </w:r>
          </w:p>
        </w:tc>
        <w:tc>
          <w:tcPr>
            <w:tcW w:w="121" w:type="pct"/>
            <w:tcBorders>
              <w:top w:val="single" w:sz="4" w:space="0" w:color="auto"/>
            </w:tcBorders>
            <w:vAlign w:val="center"/>
          </w:tcPr>
          <w:p w14:paraId="3E3EB31D" w14:textId="77777777" w:rsidR="006E0E74" w:rsidRPr="00654607" w:rsidRDefault="006E0E74" w:rsidP="00DE12CF">
            <w:pPr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485" w:type="pct"/>
            <w:tcBorders>
              <w:top w:val="single" w:sz="4" w:space="0" w:color="auto"/>
            </w:tcBorders>
            <w:vAlign w:val="center"/>
          </w:tcPr>
          <w:p w14:paraId="066A3D93" w14:textId="6B1ECD44" w:rsidR="00DE3E69" w:rsidRPr="00654607" w:rsidRDefault="00DE3E69" w:rsidP="00DE12CF">
            <w:pPr>
              <w:jc w:val="center"/>
              <w:rPr>
                <w:rFonts w:ascii="Times New Roman" w:eastAsiaTheme="minorEastAsia" w:hAnsi="Times New Roman" w:cs="Times New Roman"/>
                <w:color w:val="404040" w:themeColor="text1" w:themeTint="BF"/>
                <w:sz w:val="18"/>
                <w:szCs w:val="18"/>
                <w:lang w:val="en-GB"/>
              </w:rPr>
            </w:pPr>
          </w:p>
        </w:tc>
        <w:tc>
          <w:tcPr>
            <w:tcW w:w="722" w:type="pct"/>
            <w:tcBorders>
              <w:top w:val="single" w:sz="4" w:space="0" w:color="auto"/>
            </w:tcBorders>
            <w:vAlign w:val="center"/>
          </w:tcPr>
          <w:p w14:paraId="34C8E24E" w14:textId="50CA3205" w:rsidR="006E0E74" w:rsidRPr="00654607" w:rsidRDefault="006E0E74" w:rsidP="00DE12CF">
            <w:pPr>
              <w:jc w:val="center"/>
              <w:rPr>
                <w:rFonts w:ascii="Times New Roman" w:eastAsiaTheme="minorEastAsia" w:hAnsi="Times New Roman" w:cs="Times New Roman"/>
                <w:color w:val="404040" w:themeColor="text1" w:themeTint="BF"/>
                <w:sz w:val="18"/>
                <w:szCs w:val="18"/>
                <w:lang w:val="en-GB"/>
              </w:rPr>
            </w:pPr>
          </w:p>
        </w:tc>
        <w:tc>
          <w:tcPr>
            <w:tcW w:w="728" w:type="pct"/>
            <w:tcBorders>
              <w:top w:val="single" w:sz="4" w:space="0" w:color="auto"/>
            </w:tcBorders>
            <w:vAlign w:val="center"/>
          </w:tcPr>
          <w:p w14:paraId="199EA321" w14:textId="02E97215" w:rsidR="006E0E74" w:rsidRPr="00654607" w:rsidRDefault="006E0E74" w:rsidP="00DE12CF">
            <w:pPr>
              <w:jc w:val="center"/>
              <w:rPr>
                <w:rFonts w:ascii="Times New Roman" w:eastAsiaTheme="minorEastAsia" w:hAnsi="Times New Roman" w:cs="Times New Roman"/>
                <w:color w:val="404040" w:themeColor="text1" w:themeTint="BF"/>
                <w:sz w:val="18"/>
                <w:szCs w:val="18"/>
                <w:lang w:val="en-GB"/>
              </w:rPr>
            </w:pPr>
          </w:p>
        </w:tc>
        <w:tc>
          <w:tcPr>
            <w:tcW w:w="723" w:type="pct"/>
            <w:tcBorders>
              <w:top w:val="single" w:sz="4" w:space="0" w:color="auto"/>
            </w:tcBorders>
            <w:vAlign w:val="center"/>
          </w:tcPr>
          <w:p w14:paraId="75E4E5D4" w14:textId="6E7E6B5B" w:rsidR="006E0E74" w:rsidRPr="00654607" w:rsidRDefault="006E0E74" w:rsidP="00DE12CF">
            <w:pPr>
              <w:jc w:val="center"/>
              <w:rPr>
                <w:rFonts w:ascii="Times New Roman" w:eastAsiaTheme="minorEastAsia" w:hAnsi="Times New Roman" w:cs="Times New Roman"/>
                <w:color w:val="404040" w:themeColor="text1" w:themeTint="BF"/>
                <w:sz w:val="18"/>
                <w:szCs w:val="18"/>
                <w:lang w:val="en-GB"/>
              </w:rPr>
            </w:pPr>
          </w:p>
        </w:tc>
        <w:tc>
          <w:tcPr>
            <w:tcW w:w="510" w:type="pct"/>
            <w:tcBorders>
              <w:top w:val="single" w:sz="4" w:space="0" w:color="auto"/>
            </w:tcBorders>
          </w:tcPr>
          <w:p w14:paraId="07E52827" w14:textId="77777777" w:rsidR="006E0E74" w:rsidRPr="00654607" w:rsidRDefault="006E0E74" w:rsidP="00DE12CF">
            <w:pPr>
              <w:jc w:val="center"/>
              <w:rPr>
                <w:rFonts w:ascii="Times New Roman" w:hAnsi="Times New Roman" w:cs="Times New Roman"/>
                <w:color w:val="404040" w:themeColor="text1" w:themeTint="BF"/>
                <w:sz w:val="18"/>
                <w:szCs w:val="18"/>
                <w:lang w:val="en-GB"/>
              </w:rPr>
            </w:pPr>
          </w:p>
        </w:tc>
      </w:tr>
      <w:tr w:rsidR="00051893" w:rsidRPr="00654607" w14:paraId="68525956" w14:textId="7D4216CA" w:rsidTr="00EB220C">
        <w:trPr>
          <w:trHeight w:val="284"/>
          <w:jc w:val="center"/>
        </w:trPr>
        <w:tc>
          <w:tcPr>
            <w:tcW w:w="1712" w:type="pct"/>
          </w:tcPr>
          <w:p w14:paraId="120FBFDE" w14:textId="7B369D61" w:rsidR="006E0E74" w:rsidRPr="00654607" w:rsidRDefault="00AF4C8A" w:rsidP="00DE12CF">
            <w:pPr>
              <w:ind w:left="947" w:hanging="720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-2</w:t>
            </w:r>
          </w:p>
        </w:tc>
        <w:tc>
          <w:tcPr>
            <w:tcW w:w="121" w:type="pct"/>
            <w:vAlign w:val="center"/>
          </w:tcPr>
          <w:p w14:paraId="1BCDD3A7" w14:textId="77777777" w:rsidR="006E0E74" w:rsidRPr="00654607" w:rsidRDefault="006E0E74" w:rsidP="00DE12CF">
            <w:pPr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485" w:type="pct"/>
            <w:vAlign w:val="center"/>
          </w:tcPr>
          <w:p w14:paraId="423D6351" w14:textId="402EC5B5" w:rsidR="006E0E74" w:rsidRPr="00654607" w:rsidRDefault="00792379" w:rsidP="00DE12CF">
            <w:pPr>
              <w:jc w:val="right"/>
              <w:rPr>
                <w:rFonts w:ascii="Times New Roman" w:eastAsiaTheme="minorEastAsia" w:hAnsi="Times New Roman" w:cs="Times New Roman"/>
                <w:color w:val="404040" w:themeColor="text1" w:themeTint="BF"/>
                <w:sz w:val="18"/>
                <w:szCs w:val="18"/>
                <w:lang w:val="en-GB"/>
              </w:rPr>
            </w:pPr>
            <w:r w:rsidRPr="00654607">
              <w:rPr>
                <w:rFonts w:ascii="Times New Roman" w:eastAsiaTheme="minorEastAsia" w:hAnsi="Times New Roman" w:cs="Times New Roman"/>
                <w:color w:val="404040" w:themeColor="text1" w:themeTint="BF"/>
                <w:sz w:val="18"/>
                <w:szCs w:val="18"/>
                <w:lang w:val="en-GB"/>
              </w:rPr>
              <w:t>0</w:t>
            </w:r>
          </w:p>
        </w:tc>
        <w:tc>
          <w:tcPr>
            <w:tcW w:w="722" w:type="pct"/>
            <w:vAlign w:val="center"/>
          </w:tcPr>
          <w:p w14:paraId="4817F65D" w14:textId="17B5966E" w:rsidR="006E0E74" w:rsidRPr="00654607" w:rsidRDefault="00DE3E69" w:rsidP="00DE12CF">
            <w:pPr>
              <w:jc w:val="right"/>
              <w:rPr>
                <w:rFonts w:ascii="Times New Roman" w:eastAsiaTheme="minorEastAsia" w:hAnsi="Times New Roman" w:cs="Times New Roman"/>
                <w:color w:val="404040" w:themeColor="text1" w:themeTint="BF"/>
                <w:sz w:val="18"/>
                <w:szCs w:val="18"/>
                <w:lang w:val="en-GB"/>
              </w:rPr>
            </w:pPr>
            <w:r w:rsidRPr="00654607">
              <w:rPr>
                <w:rFonts w:ascii="Times New Roman" w:eastAsiaTheme="minorEastAsia" w:hAnsi="Times New Roman" w:cs="Times New Roman"/>
                <w:color w:val="404040" w:themeColor="text1" w:themeTint="BF"/>
                <w:sz w:val="18"/>
                <w:szCs w:val="18"/>
                <w:lang w:val="en-GB"/>
              </w:rPr>
              <w:t>2(16.7)</w:t>
            </w:r>
          </w:p>
        </w:tc>
        <w:tc>
          <w:tcPr>
            <w:tcW w:w="728" w:type="pct"/>
            <w:vAlign w:val="center"/>
          </w:tcPr>
          <w:p w14:paraId="5A5322C1" w14:textId="12056491" w:rsidR="006E0E74" w:rsidRPr="00654607" w:rsidRDefault="00E42E41" w:rsidP="00DE12CF">
            <w:pPr>
              <w:jc w:val="right"/>
              <w:rPr>
                <w:rFonts w:ascii="Times New Roman" w:eastAsiaTheme="minorEastAsia" w:hAnsi="Times New Roman" w:cs="Times New Roman"/>
                <w:color w:val="404040" w:themeColor="text1" w:themeTint="BF"/>
                <w:sz w:val="18"/>
                <w:szCs w:val="18"/>
                <w:lang w:val="en-GB"/>
              </w:rPr>
            </w:pPr>
            <w:r w:rsidRPr="00654607">
              <w:rPr>
                <w:rFonts w:ascii="Times New Roman" w:eastAsiaTheme="minorEastAsia" w:hAnsi="Times New Roman" w:cs="Times New Roman"/>
                <w:color w:val="404040" w:themeColor="text1" w:themeTint="BF"/>
                <w:sz w:val="18"/>
                <w:szCs w:val="18"/>
                <w:lang w:val="en-GB"/>
              </w:rPr>
              <w:t>0</w:t>
            </w:r>
          </w:p>
        </w:tc>
        <w:tc>
          <w:tcPr>
            <w:tcW w:w="723" w:type="pct"/>
            <w:vAlign w:val="center"/>
          </w:tcPr>
          <w:p w14:paraId="42691F34" w14:textId="67C363EE" w:rsidR="006E0E74" w:rsidRPr="00654607" w:rsidRDefault="00FE1420" w:rsidP="00DE12CF">
            <w:pPr>
              <w:jc w:val="right"/>
              <w:rPr>
                <w:rFonts w:ascii="Times New Roman" w:eastAsiaTheme="minorEastAsia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eastAsiaTheme="minorEastAsia" w:hAnsi="Times New Roman" w:cs="Times New Roman"/>
                <w:sz w:val="18"/>
                <w:szCs w:val="18"/>
                <w:lang w:val="en-GB"/>
              </w:rPr>
              <w:t>1 (2.4)</w:t>
            </w:r>
          </w:p>
        </w:tc>
        <w:tc>
          <w:tcPr>
            <w:tcW w:w="510" w:type="pct"/>
            <w:vAlign w:val="center"/>
          </w:tcPr>
          <w:p w14:paraId="6B712D2E" w14:textId="67BD1FF7" w:rsidR="006E0E74" w:rsidRPr="00654607" w:rsidRDefault="00DA0A7F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3 (2.7)</w:t>
            </w:r>
          </w:p>
        </w:tc>
      </w:tr>
      <w:tr w:rsidR="00051893" w:rsidRPr="00654607" w14:paraId="54C1C2DB" w14:textId="6FDF29D4" w:rsidTr="00EB220C">
        <w:trPr>
          <w:trHeight w:val="284"/>
          <w:jc w:val="center"/>
        </w:trPr>
        <w:tc>
          <w:tcPr>
            <w:tcW w:w="1712" w:type="pct"/>
          </w:tcPr>
          <w:p w14:paraId="3A3A2736" w14:textId="79409D4D" w:rsidR="00AF4C8A" w:rsidRPr="00654607" w:rsidRDefault="00AF4C8A" w:rsidP="00DE12CF">
            <w:pPr>
              <w:tabs>
                <w:tab w:val="left" w:pos="426"/>
              </w:tabs>
              <w:ind w:left="947" w:hanging="720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3</w:t>
            </w:r>
          </w:p>
        </w:tc>
        <w:tc>
          <w:tcPr>
            <w:tcW w:w="121" w:type="pct"/>
            <w:vAlign w:val="center"/>
          </w:tcPr>
          <w:p w14:paraId="1950C2E7" w14:textId="77777777" w:rsidR="006E0E74" w:rsidRPr="00654607" w:rsidRDefault="006E0E74" w:rsidP="00DE12CF">
            <w:pPr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485" w:type="pct"/>
            <w:vAlign w:val="center"/>
          </w:tcPr>
          <w:p w14:paraId="4A51D210" w14:textId="73B8FBDE" w:rsidR="006E0E74" w:rsidRPr="00654607" w:rsidRDefault="00792379" w:rsidP="00DE12CF">
            <w:pPr>
              <w:jc w:val="right"/>
              <w:rPr>
                <w:rFonts w:ascii="Times New Roman" w:eastAsiaTheme="minorEastAsia" w:hAnsi="Times New Roman" w:cs="Times New Roman"/>
                <w:color w:val="404040" w:themeColor="text1" w:themeTint="BF"/>
                <w:sz w:val="18"/>
                <w:szCs w:val="18"/>
                <w:lang w:val="en-GB"/>
              </w:rPr>
            </w:pPr>
            <w:r w:rsidRPr="00654607">
              <w:rPr>
                <w:rFonts w:ascii="Times New Roman" w:eastAsiaTheme="minorEastAsia" w:hAnsi="Times New Roman" w:cs="Times New Roman"/>
                <w:color w:val="404040" w:themeColor="text1" w:themeTint="BF"/>
                <w:sz w:val="18"/>
                <w:szCs w:val="18"/>
                <w:lang w:val="en-GB"/>
              </w:rPr>
              <w:t>1 (9.1)</w:t>
            </w:r>
          </w:p>
        </w:tc>
        <w:tc>
          <w:tcPr>
            <w:tcW w:w="722" w:type="pct"/>
            <w:vAlign w:val="center"/>
          </w:tcPr>
          <w:p w14:paraId="3FF487DB" w14:textId="2C58AB0A" w:rsidR="006E0E74" w:rsidRPr="00654607" w:rsidRDefault="00DE3E69" w:rsidP="00DE12CF">
            <w:pPr>
              <w:jc w:val="right"/>
              <w:rPr>
                <w:rFonts w:ascii="Times New Roman" w:eastAsiaTheme="minorEastAsia" w:hAnsi="Times New Roman" w:cs="Times New Roman"/>
                <w:color w:val="404040" w:themeColor="text1" w:themeTint="BF"/>
                <w:sz w:val="18"/>
                <w:szCs w:val="18"/>
                <w:lang w:val="en-GB"/>
              </w:rPr>
            </w:pPr>
            <w:r w:rsidRPr="00654607">
              <w:rPr>
                <w:rFonts w:ascii="Times New Roman" w:eastAsiaTheme="minorEastAsia" w:hAnsi="Times New Roman" w:cs="Times New Roman"/>
                <w:color w:val="404040" w:themeColor="text1" w:themeTint="BF"/>
                <w:sz w:val="18"/>
                <w:szCs w:val="18"/>
                <w:lang w:val="en-GB"/>
              </w:rPr>
              <w:t>8 (66.7)</w:t>
            </w:r>
          </w:p>
        </w:tc>
        <w:tc>
          <w:tcPr>
            <w:tcW w:w="728" w:type="pct"/>
            <w:vAlign w:val="center"/>
          </w:tcPr>
          <w:p w14:paraId="230CA072" w14:textId="50B2FB6F" w:rsidR="006E0E74" w:rsidRPr="00654607" w:rsidRDefault="00E42E41" w:rsidP="00DE12CF">
            <w:pPr>
              <w:jc w:val="right"/>
              <w:rPr>
                <w:rFonts w:ascii="Times New Roman" w:eastAsiaTheme="minorEastAsia" w:hAnsi="Times New Roman" w:cs="Times New Roman"/>
                <w:color w:val="404040" w:themeColor="text1" w:themeTint="BF"/>
                <w:sz w:val="18"/>
                <w:szCs w:val="18"/>
                <w:lang w:val="en-GB"/>
              </w:rPr>
            </w:pPr>
            <w:r w:rsidRPr="00654607">
              <w:rPr>
                <w:rFonts w:ascii="Times New Roman" w:eastAsiaTheme="minorEastAsia" w:hAnsi="Times New Roman" w:cs="Times New Roman"/>
                <w:color w:val="404040" w:themeColor="text1" w:themeTint="BF"/>
                <w:sz w:val="18"/>
                <w:szCs w:val="18"/>
                <w:lang w:val="en-GB"/>
              </w:rPr>
              <w:t>5 (10.4)</w:t>
            </w:r>
          </w:p>
        </w:tc>
        <w:tc>
          <w:tcPr>
            <w:tcW w:w="723" w:type="pct"/>
            <w:vAlign w:val="center"/>
          </w:tcPr>
          <w:p w14:paraId="3673FE9F" w14:textId="4DDD8CAF" w:rsidR="006E0E74" w:rsidRPr="00654607" w:rsidRDefault="00FE1420" w:rsidP="00DE12CF">
            <w:pPr>
              <w:jc w:val="right"/>
              <w:rPr>
                <w:rFonts w:ascii="Times New Roman" w:eastAsiaTheme="minorEastAsia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eastAsiaTheme="minorEastAsia" w:hAnsi="Times New Roman" w:cs="Times New Roman"/>
                <w:sz w:val="18"/>
                <w:szCs w:val="18"/>
                <w:lang w:val="en-GB"/>
              </w:rPr>
              <w:t>5 (11.9)</w:t>
            </w:r>
          </w:p>
        </w:tc>
        <w:tc>
          <w:tcPr>
            <w:tcW w:w="510" w:type="pct"/>
            <w:vAlign w:val="center"/>
          </w:tcPr>
          <w:p w14:paraId="5F54AE6A" w14:textId="5D803805" w:rsidR="006E0E74" w:rsidRPr="00654607" w:rsidRDefault="00DA0A7F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9 (16.8)</w:t>
            </w:r>
          </w:p>
        </w:tc>
      </w:tr>
      <w:tr w:rsidR="00051893" w:rsidRPr="00654607" w14:paraId="3E7ED4FF" w14:textId="4EB3F0D9" w:rsidTr="00EB220C">
        <w:trPr>
          <w:trHeight w:val="284"/>
          <w:jc w:val="center"/>
        </w:trPr>
        <w:tc>
          <w:tcPr>
            <w:tcW w:w="1712" w:type="pct"/>
          </w:tcPr>
          <w:p w14:paraId="285D25D9" w14:textId="22D5EED2" w:rsidR="006E0E74" w:rsidRPr="00654607" w:rsidRDefault="00AF4C8A" w:rsidP="00DE12CF">
            <w:pPr>
              <w:ind w:left="947" w:hanging="720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4-6</w:t>
            </w:r>
          </w:p>
        </w:tc>
        <w:tc>
          <w:tcPr>
            <w:tcW w:w="121" w:type="pct"/>
            <w:vAlign w:val="center"/>
          </w:tcPr>
          <w:p w14:paraId="25F0ED30" w14:textId="77777777" w:rsidR="006E0E74" w:rsidRPr="00654607" w:rsidRDefault="006E0E74" w:rsidP="00DE12CF">
            <w:pPr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485" w:type="pct"/>
            <w:vAlign w:val="center"/>
          </w:tcPr>
          <w:p w14:paraId="26C80DE0" w14:textId="1AA35702" w:rsidR="006E0E74" w:rsidRPr="00654607" w:rsidRDefault="00792379" w:rsidP="00DE12CF">
            <w:pPr>
              <w:jc w:val="right"/>
              <w:rPr>
                <w:rFonts w:ascii="Times New Roman" w:eastAsiaTheme="minorEastAsia" w:hAnsi="Times New Roman" w:cs="Times New Roman"/>
                <w:color w:val="404040" w:themeColor="text1" w:themeTint="BF"/>
                <w:sz w:val="18"/>
                <w:szCs w:val="18"/>
                <w:lang w:val="en-GB"/>
              </w:rPr>
            </w:pPr>
            <w:r w:rsidRPr="00654607">
              <w:rPr>
                <w:rFonts w:ascii="Times New Roman" w:eastAsiaTheme="minorEastAsia" w:hAnsi="Times New Roman" w:cs="Times New Roman"/>
                <w:color w:val="404040" w:themeColor="text1" w:themeTint="BF"/>
                <w:sz w:val="18"/>
                <w:szCs w:val="18"/>
                <w:lang w:val="en-GB"/>
              </w:rPr>
              <w:t>2 (18.2)</w:t>
            </w:r>
          </w:p>
        </w:tc>
        <w:tc>
          <w:tcPr>
            <w:tcW w:w="722" w:type="pct"/>
            <w:vAlign w:val="center"/>
          </w:tcPr>
          <w:p w14:paraId="63C91022" w14:textId="60A6777F" w:rsidR="006E0E74" w:rsidRPr="00654607" w:rsidRDefault="00DE3E69" w:rsidP="00DE12CF">
            <w:pPr>
              <w:jc w:val="right"/>
              <w:rPr>
                <w:rFonts w:ascii="Times New Roman" w:eastAsiaTheme="minorEastAsia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eastAsiaTheme="minorEastAsia" w:hAnsi="Times New Roman" w:cs="Times New Roman"/>
                <w:sz w:val="18"/>
                <w:szCs w:val="18"/>
                <w:lang w:val="en-GB"/>
              </w:rPr>
              <w:t>0</w:t>
            </w:r>
          </w:p>
        </w:tc>
        <w:tc>
          <w:tcPr>
            <w:tcW w:w="728" w:type="pct"/>
            <w:vAlign w:val="center"/>
          </w:tcPr>
          <w:p w14:paraId="337CC650" w14:textId="7D64AB76" w:rsidR="006E0E74" w:rsidRPr="00654607" w:rsidRDefault="00E42E41" w:rsidP="00DE12CF">
            <w:pPr>
              <w:jc w:val="right"/>
              <w:rPr>
                <w:rFonts w:ascii="Times New Roman" w:eastAsiaTheme="minorEastAsia" w:hAnsi="Times New Roman" w:cs="Times New Roman"/>
                <w:color w:val="404040" w:themeColor="text1" w:themeTint="BF"/>
                <w:sz w:val="18"/>
                <w:szCs w:val="18"/>
                <w:lang w:val="en-GB"/>
              </w:rPr>
            </w:pPr>
            <w:r w:rsidRPr="00654607">
              <w:rPr>
                <w:rFonts w:ascii="Times New Roman" w:eastAsiaTheme="minorEastAsia" w:hAnsi="Times New Roman" w:cs="Times New Roman"/>
                <w:color w:val="404040" w:themeColor="text1" w:themeTint="BF"/>
                <w:sz w:val="18"/>
                <w:szCs w:val="18"/>
                <w:lang w:val="en-GB"/>
              </w:rPr>
              <w:t>1 (2.1)</w:t>
            </w:r>
          </w:p>
        </w:tc>
        <w:tc>
          <w:tcPr>
            <w:tcW w:w="723" w:type="pct"/>
            <w:vAlign w:val="center"/>
          </w:tcPr>
          <w:p w14:paraId="54D0BC5C" w14:textId="476AECA4" w:rsidR="006E0E74" w:rsidRPr="00654607" w:rsidRDefault="00FE1420" w:rsidP="00DE12CF">
            <w:pPr>
              <w:jc w:val="right"/>
              <w:rPr>
                <w:rFonts w:ascii="Times New Roman" w:eastAsiaTheme="minorEastAsia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eastAsiaTheme="minorEastAsia" w:hAnsi="Times New Roman" w:cs="Times New Roman"/>
                <w:sz w:val="18"/>
                <w:szCs w:val="18"/>
                <w:lang w:val="en-GB"/>
              </w:rPr>
              <w:t>1 (2.4)</w:t>
            </w:r>
          </w:p>
        </w:tc>
        <w:tc>
          <w:tcPr>
            <w:tcW w:w="510" w:type="pct"/>
            <w:vAlign w:val="center"/>
          </w:tcPr>
          <w:p w14:paraId="682B9497" w14:textId="527F6149" w:rsidR="006E0E74" w:rsidRPr="00654607" w:rsidRDefault="00DA0A7F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4 (3.5)</w:t>
            </w:r>
          </w:p>
        </w:tc>
      </w:tr>
      <w:tr w:rsidR="00051893" w:rsidRPr="00654607" w14:paraId="4B1AB33B" w14:textId="6AF043F0" w:rsidTr="00EB220C">
        <w:trPr>
          <w:trHeight w:val="284"/>
          <w:jc w:val="center"/>
        </w:trPr>
        <w:tc>
          <w:tcPr>
            <w:tcW w:w="1712" w:type="pct"/>
          </w:tcPr>
          <w:p w14:paraId="11CE40D1" w14:textId="48B4B941" w:rsidR="006E0E74" w:rsidRPr="00654607" w:rsidRDefault="00AF4C8A" w:rsidP="00DE12CF">
            <w:pPr>
              <w:ind w:left="947" w:hanging="720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7</w:t>
            </w:r>
          </w:p>
        </w:tc>
        <w:tc>
          <w:tcPr>
            <w:tcW w:w="121" w:type="pct"/>
            <w:vAlign w:val="center"/>
          </w:tcPr>
          <w:p w14:paraId="4FFEE2DA" w14:textId="77777777" w:rsidR="006E0E74" w:rsidRPr="00654607" w:rsidRDefault="006E0E74" w:rsidP="00DE12C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485" w:type="pct"/>
            <w:vAlign w:val="center"/>
          </w:tcPr>
          <w:p w14:paraId="0051B478" w14:textId="36679E40" w:rsidR="006E0E74" w:rsidRPr="00654607" w:rsidRDefault="00792379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</w:t>
            </w:r>
          </w:p>
        </w:tc>
        <w:tc>
          <w:tcPr>
            <w:tcW w:w="722" w:type="pct"/>
            <w:vAlign w:val="center"/>
          </w:tcPr>
          <w:p w14:paraId="598508F4" w14:textId="39B93A7B" w:rsidR="006E0E74" w:rsidRPr="00654607" w:rsidRDefault="00DE3E69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2 (</w:t>
            </w:r>
            <w:r w:rsidR="00E42E41"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6.7</w:t>
            </w: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)</w:t>
            </w:r>
          </w:p>
        </w:tc>
        <w:tc>
          <w:tcPr>
            <w:tcW w:w="728" w:type="pct"/>
            <w:vAlign w:val="center"/>
          </w:tcPr>
          <w:p w14:paraId="5FB55CAB" w14:textId="1A12BB6A" w:rsidR="006E0E74" w:rsidRPr="00654607" w:rsidRDefault="00E42E41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41 (85.4)</w:t>
            </w:r>
          </w:p>
        </w:tc>
        <w:tc>
          <w:tcPr>
            <w:tcW w:w="723" w:type="pct"/>
            <w:vAlign w:val="center"/>
          </w:tcPr>
          <w:p w14:paraId="4BB10727" w14:textId="6C052BF6" w:rsidR="006E0E74" w:rsidRPr="00654607" w:rsidRDefault="00FE1420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</w:t>
            </w:r>
          </w:p>
        </w:tc>
        <w:tc>
          <w:tcPr>
            <w:tcW w:w="510" w:type="pct"/>
            <w:vAlign w:val="center"/>
          </w:tcPr>
          <w:p w14:paraId="1E6B3B49" w14:textId="7BC3FDEA" w:rsidR="006E0E74" w:rsidRPr="00654607" w:rsidRDefault="00DA0A7F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43 (38.1)</w:t>
            </w:r>
          </w:p>
        </w:tc>
      </w:tr>
      <w:tr w:rsidR="0001603C" w:rsidRPr="00654607" w14:paraId="703F70DE" w14:textId="77777777" w:rsidTr="00EB220C">
        <w:trPr>
          <w:trHeight w:val="284"/>
          <w:jc w:val="center"/>
        </w:trPr>
        <w:tc>
          <w:tcPr>
            <w:tcW w:w="1712" w:type="pct"/>
          </w:tcPr>
          <w:p w14:paraId="5821B4D0" w14:textId="5436ACE4" w:rsidR="00FE1420" w:rsidRPr="00654607" w:rsidRDefault="0001603C" w:rsidP="00DE12CF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  <w:r w:rsidR="00175E55"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  </w:t>
            </w:r>
            <w:r w:rsidR="00FE1420"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No</w:t>
            </w:r>
            <w:r w:rsidR="001D60AC"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references this dimension</w:t>
            </w:r>
          </w:p>
        </w:tc>
        <w:tc>
          <w:tcPr>
            <w:tcW w:w="121" w:type="pct"/>
            <w:vAlign w:val="center"/>
          </w:tcPr>
          <w:p w14:paraId="20227F82" w14:textId="77777777" w:rsidR="0001603C" w:rsidRPr="00654607" w:rsidRDefault="0001603C" w:rsidP="00DE12C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485" w:type="pct"/>
            <w:vAlign w:val="center"/>
          </w:tcPr>
          <w:p w14:paraId="66825FF0" w14:textId="7AA2F9D6" w:rsidR="00FE1420" w:rsidRPr="00654607" w:rsidRDefault="00792379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8 (72.7)</w:t>
            </w:r>
          </w:p>
        </w:tc>
        <w:tc>
          <w:tcPr>
            <w:tcW w:w="722" w:type="pct"/>
            <w:vAlign w:val="center"/>
          </w:tcPr>
          <w:p w14:paraId="32A75F7E" w14:textId="2759C3CC" w:rsidR="0001603C" w:rsidRPr="00654607" w:rsidRDefault="00E42E41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</w:t>
            </w:r>
          </w:p>
        </w:tc>
        <w:tc>
          <w:tcPr>
            <w:tcW w:w="728" w:type="pct"/>
            <w:vAlign w:val="center"/>
          </w:tcPr>
          <w:p w14:paraId="5A072E6D" w14:textId="5BAC9A90" w:rsidR="0001603C" w:rsidRPr="00654607" w:rsidRDefault="00E42E41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 (2.1)</w:t>
            </w:r>
          </w:p>
        </w:tc>
        <w:tc>
          <w:tcPr>
            <w:tcW w:w="723" w:type="pct"/>
            <w:vAlign w:val="center"/>
          </w:tcPr>
          <w:p w14:paraId="608CFAA4" w14:textId="1D747B26" w:rsidR="0001603C" w:rsidRPr="00654607" w:rsidRDefault="00FE1420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35 (83.3)</w:t>
            </w:r>
          </w:p>
        </w:tc>
        <w:tc>
          <w:tcPr>
            <w:tcW w:w="510" w:type="pct"/>
            <w:vAlign w:val="center"/>
          </w:tcPr>
          <w:p w14:paraId="1B7846C3" w14:textId="28F0F664" w:rsidR="0001603C" w:rsidRPr="00654607" w:rsidRDefault="00DA0A7F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44 (38.9)</w:t>
            </w:r>
          </w:p>
        </w:tc>
      </w:tr>
      <w:tr w:rsidR="00051893" w:rsidRPr="00654607" w14:paraId="6E055EAF" w14:textId="12CE24FB" w:rsidTr="00EB220C">
        <w:trPr>
          <w:trHeight w:val="284"/>
          <w:jc w:val="center"/>
        </w:trPr>
        <w:tc>
          <w:tcPr>
            <w:tcW w:w="1712" w:type="pct"/>
          </w:tcPr>
          <w:p w14:paraId="69AC4824" w14:textId="557374BF" w:rsidR="006E0E74" w:rsidRPr="00654607" w:rsidRDefault="00AF4C8A" w:rsidP="00DE12CF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Time – minutes per </w:t>
            </w:r>
            <w:r w:rsidR="00436B2D"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session</w:t>
            </w:r>
          </w:p>
        </w:tc>
        <w:tc>
          <w:tcPr>
            <w:tcW w:w="121" w:type="pct"/>
            <w:vAlign w:val="center"/>
          </w:tcPr>
          <w:p w14:paraId="115872D5" w14:textId="77777777" w:rsidR="006E0E74" w:rsidRPr="00654607" w:rsidRDefault="006E0E74" w:rsidP="00DE12C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485" w:type="pct"/>
            <w:vAlign w:val="center"/>
          </w:tcPr>
          <w:p w14:paraId="093A227C" w14:textId="77777777" w:rsidR="006E0E74" w:rsidRPr="00654607" w:rsidRDefault="006E0E74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22" w:type="pct"/>
            <w:vAlign w:val="center"/>
          </w:tcPr>
          <w:p w14:paraId="16499F01" w14:textId="77777777" w:rsidR="006E0E74" w:rsidRPr="00654607" w:rsidRDefault="006E0E74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28" w:type="pct"/>
            <w:vAlign w:val="center"/>
          </w:tcPr>
          <w:p w14:paraId="2165A66F" w14:textId="77777777" w:rsidR="006E0E74" w:rsidRPr="00654607" w:rsidRDefault="006E0E74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23" w:type="pct"/>
            <w:vAlign w:val="center"/>
          </w:tcPr>
          <w:p w14:paraId="53AEA539" w14:textId="77777777" w:rsidR="006E0E74" w:rsidRPr="00654607" w:rsidRDefault="006E0E74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510" w:type="pct"/>
            <w:vAlign w:val="center"/>
          </w:tcPr>
          <w:p w14:paraId="096D7346" w14:textId="77777777" w:rsidR="006E0E74" w:rsidRPr="00654607" w:rsidRDefault="006E0E74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051893" w:rsidRPr="00654607" w14:paraId="71AE7126" w14:textId="46EBFFD9" w:rsidTr="00EB220C">
        <w:trPr>
          <w:trHeight w:val="284"/>
          <w:jc w:val="center"/>
        </w:trPr>
        <w:tc>
          <w:tcPr>
            <w:tcW w:w="1712" w:type="pct"/>
          </w:tcPr>
          <w:p w14:paraId="7D3ECE81" w14:textId="782E9E01" w:rsidR="006E0E74" w:rsidRPr="00654607" w:rsidRDefault="00AF4C8A" w:rsidP="00DE12CF">
            <w:pPr>
              <w:ind w:left="227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5</w:t>
            </w:r>
          </w:p>
        </w:tc>
        <w:tc>
          <w:tcPr>
            <w:tcW w:w="121" w:type="pct"/>
            <w:vAlign w:val="center"/>
          </w:tcPr>
          <w:p w14:paraId="6D8534CE" w14:textId="77777777" w:rsidR="006E0E74" w:rsidRPr="00654607" w:rsidRDefault="006E0E74" w:rsidP="00DE12C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485" w:type="pct"/>
            <w:vAlign w:val="center"/>
          </w:tcPr>
          <w:p w14:paraId="2A47AC1D" w14:textId="602C1AD9" w:rsidR="006E0E74" w:rsidRPr="00654607" w:rsidRDefault="00B71559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</w:t>
            </w:r>
          </w:p>
        </w:tc>
        <w:tc>
          <w:tcPr>
            <w:tcW w:w="722" w:type="pct"/>
            <w:vAlign w:val="center"/>
          </w:tcPr>
          <w:p w14:paraId="1AA28FF5" w14:textId="1199359C" w:rsidR="006E0E74" w:rsidRPr="00654607" w:rsidRDefault="00B71559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 (8.3)</w:t>
            </w:r>
          </w:p>
        </w:tc>
        <w:tc>
          <w:tcPr>
            <w:tcW w:w="728" w:type="pct"/>
            <w:vAlign w:val="center"/>
          </w:tcPr>
          <w:p w14:paraId="69795F0D" w14:textId="1FEA43C4" w:rsidR="006E0E74" w:rsidRPr="00654607" w:rsidRDefault="000A1D80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</w:t>
            </w:r>
          </w:p>
        </w:tc>
        <w:tc>
          <w:tcPr>
            <w:tcW w:w="723" w:type="pct"/>
            <w:vAlign w:val="center"/>
          </w:tcPr>
          <w:p w14:paraId="704066A3" w14:textId="0BBA8728" w:rsidR="006E0E74" w:rsidRPr="00654607" w:rsidRDefault="00C3753D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</w:t>
            </w:r>
          </w:p>
        </w:tc>
        <w:tc>
          <w:tcPr>
            <w:tcW w:w="510" w:type="pct"/>
            <w:vAlign w:val="center"/>
          </w:tcPr>
          <w:p w14:paraId="66C3033E" w14:textId="77931B24" w:rsidR="006E0E74" w:rsidRPr="00654607" w:rsidRDefault="00AA2171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 (0.9)</w:t>
            </w:r>
          </w:p>
        </w:tc>
      </w:tr>
      <w:tr w:rsidR="00051893" w:rsidRPr="00654607" w14:paraId="464F4690" w14:textId="62605270" w:rsidTr="00EB220C">
        <w:trPr>
          <w:trHeight w:val="284"/>
          <w:jc w:val="center"/>
        </w:trPr>
        <w:tc>
          <w:tcPr>
            <w:tcW w:w="1712" w:type="pct"/>
          </w:tcPr>
          <w:p w14:paraId="71028AEE" w14:textId="19BA4285" w:rsidR="006E0E74" w:rsidRPr="00654607" w:rsidRDefault="00AF4C8A" w:rsidP="00DE12CF">
            <w:pPr>
              <w:ind w:left="227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30</w:t>
            </w:r>
          </w:p>
        </w:tc>
        <w:tc>
          <w:tcPr>
            <w:tcW w:w="121" w:type="pct"/>
            <w:vAlign w:val="center"/>
          </w:tcPr>
          <w:p w14:paraId="0998CA6B" w14:textId="77777777" w:rsidR="006E0E74" w:rsidRPr="00654607" w:rsidRDefault="006E0E74" w:rsidP="00DE12C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485" w:type="pct"/>
            <w:vAlign w:val="center"/>
          </w:tcPr>
          <w:p w14:paraId="459A2B62" w14:textId="45D0391E" w:rsidR="006E0E74" w:rsidRPr="00654607" w:rsidRDefault="00B71559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3 (27.3)</w:t>
            </w:r>
          </w:p>
        </w:tc>
        <w:tc>
          <w:tcPr>
            <w:tcW w:w="722" w:type="pct"/>
            <w:vAlign w:val="center"/>
          </w:tcPr>
          <w:p w14:paraId="467F3780" w14:textId="3DAA4ABC" w:rsidR="006E0E74" w:rsidRPr="00654607" w:rsidRDefault="00B71559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0 (83.3)</w:t>
            </w:r>
          </w:p>
        </w:tc>
        <w:tc>
          <w:tcPr>
            <w:tcW w:w="728" w:type="pct"/>
            <w:vAlign w:val="center"/>
          </w:tcPr>
          <w:p w14:paraId="19810EBB" w14:textId="7BA8ED3D" w:rsidR="006E0E74" w:rsidRPr="00654607" w:rsidRDefault="000A1D80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26 (54.2)</w:t>
            </w:r>
          </w:p>
        </w:tc>
        <w:tc>
          <w:tcPr>
            <w:tcW w:w="723" w:type="pct"/>
            <w:vAlign w:val="center"/>
          </w:tcPr>
          <w:p w14:paraId="071EDEA0" w14:textId="0DDFB8F7" w:rsidR="006E0E74" w:rsidRPr="00654607" w:rsidRDefault="00C3753D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 (2.4)</w:t>
            </w:r>
          </w:p>
        </w:tc>
        <w:tc>
          <w:tcPr>
            <w:tcW w:w="510" w:type="pct"/>
            <w:vAlign w:val="center"/>
          </w:tcPr>
          <w:p w14:paraId="244788A0" w14:textId="618526E7" w:rsidR="006E0E74" w:rsidRPr="00654607" w:rsidRDefault="00AA2171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40 (35.4)</w:t>
            </w:r>
          </w:p>
        </w:tc>
      </w:tr>
      <w:tr w:rsidR="00051893" w:rsidRPr="00654607" w14:paraId="27599E37" w14:textId="67513837" w:rsidTr="00EB220C">
        <w:trPr>
          <w:trHeight w:val="284"/>
          <w:jc w:val="center"/>
        </w:trPr>
        <w:tc>
          <w:tcPr>
            <w:tcW w:w="1712" w:type="pct"/>
          </w:tcPr>
          <w:p w14:paraId="0B97067F" w14:textId="20C103D2" w:rsidR="006E0E74" w:rsidRPr="00654607" w:rsidRDefault="00AF4C8A" w:rsidP="00DE12CF">
            <w:pPr>
              <w:ind w:left="227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60</w:t>
            </w:r>
          </w:p>
        </w:tc>
        <w:tc>
          <w:tcPr>
            <w:tcW w:w="121" w:type="pct"/>
            <w:vAlign w:val="center"/>
          </w:tcPr>
          <w:p w14:paraId="3BE0F766" w14:textId="77777777" w:rsidR="006E0E74" w:rsidRPr="00654607" w:rsidRDefault="006E0E74" w:rsidP="00DE12C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485" w:type="pct"/>
            <w:vAlign w:val="center"/>
          </w:tcPr>
          <w:p w14:paraId="407FE5E9" w14:textId="170EE6B4" w:rsidR="006E0E74" w:rsidRPr="00654607" w:rsidRDefault="00B71559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</w:t>
            </w:r>
          </w:p>
        </w:tc>
        <w:tc>
          <w:tcPr>
            <w:tcW w:w="722" w:type="pct"/>
            <w:vAlign w:val="center"/>
          </w:tcPr>
          <w:p w14:paraId="05A3FE07" w14:textId="4901D674" w:rsidR="006E0E74" w:rsidRPr="00654607" w:rsidRDefault="00B71559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 (8.3)</w:t>
            </w:r>
          </w:p>
        </w:tc>
        <w:tc>
          <w:tcPr>
            <w:tcW w:w="728" w:type="pct"/>
            <w:vAlign w:val="center"/>
          </w:tcPr>
          <w:p w14:paraId="7F5518F9" w14:textId="5D18EA88" w:rsidR="006E0E74" w:rsidRPr="00654607" w:rsidRDefault="000A1D80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4 (29.2)</w:t>
            </w:r>
          </w:p>
        </w:tc>
        <w:tc>
          <w:tcPr>
            <w:tcW w:w="723" w:type="pct"/>
            <w:vAlign w:val="center"/>
          </w:tcPr>
          <w:p w14:paraId="7EABFEC4" w14:textId="5AC78E61" w:rsidR="006E0E74" w:rsidRPr="00654607" w:rsidRDefault="00C3753D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 (2.4)</w:t>
            </w:r>
          </w:p>
        </w:tc>
        <w:tc>
          <w:tcPr>
            <w:tcW w:w="510" w:type="pct"/>
            <w:vAlign w:val="center"/>
          </w:tcPr>
          <w:p w14:paraId="31E68ADF" w14:textId="4C326706" w:rsidR="006E0E74" w:rsidRPr="00654607" w:rsidRDefault="00AA2171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6 (14.2)</w:t>
            </w:r>
          </w:p>
        </w:tc>
      </w:tr>
      <w:tr w:rsidR="00051893" w:rsidRPr="00654607" w14:paraId="55AA6785" w14:textId="746A4E45" w:rsidTr="00EB220C">
        <w:trPr>
          <w:trHeight w:val="284"/>
          <w:jc w:val="center"/>
        </w:trPr>
        <w:tc>
          <w:tcPr>
            <w:tcW w:w="1712" w:type="pct"/>
          </w:tcPr>
          <w:p w14:paraId="0EC68C80" w14:textId="27BC617D" w:rsidR="006E0E74" w:rsidRPr="00654607" w:rsidRDefault="00AF4C8A" w:rsidP="00DE12CF">
            <w:pPr>
              <w:ind w:left="227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90</w:t>
            </w:r>
          </w:p>
        </w:tc>
        <w:tc>
          <w:tcPr>
            <w:tcW w:w="121" w:type="pct"/>
            <w:vAlign w:val="center"/>
          </w:tcPr>
          <w:p w14:paraId="7208C11F" w14:textId="77777777" w:rsidR="006E0E74" w:rsidRPr="00654607" w:rsidRDefault="006E0E74" w:rsidP="00DE12C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485" w:type="pct"/>
            <w:vAlign w:val="center"/>
          </w:tcPr>
          <w:p w14:paraId="54E5AC0F" w14:textId="31B54223" w:rsidR="006E0E74" w:rsidRPr="00654607" w:rsidRDefault="00B71559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</w:t>
            </w:r>
          </w:p>
        </w:tc>
        <w:tc>
          <w:tcPr>
            <w:tcW w:w="722" w:type="pct"/>
            <w:vAlign w:val="center"/>
          </w:tcPr>
          <w:p w14:paraId="0A06A793" w14:textId="668CF6E8" w:rsidR="006E0E74" w:rsidRPr="00654607" w:rsidRDefault="00B71559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</w:t>
            </w:r>
          </w:p>
        </w:tc>
        <w:tc>
          <w:tcPr>
            <w:tcW w:w="728" w:type="pct"/>
            <w:vAlign w:val="center"/>
          </w:tcPr>
          <w:p w14:paraId="3C576A00" w14:textId="7936804E" w:rsidR="006E0E74" w:rsidRPr="00654607" w:rsidRDefault="000A1D80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 (2.1)</w:t>
            </w:r>
          </w:p>
        </w:tc>
        <w:tc>
          <w:tcPr>
            <w:tcW w:w="723" w:type="pct"/>
            <w:vAlign w:val="center"/>
          </w:tcPr>
          <w:p w14:paraId="008A534D" w14:textId="1F8601BF" w:rsidR="006E0E74" w:rsidRPr="00654607" w:rsidRDefault="00C3753D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</w:t>
            </w:r>
          </w:p>
        </w:tc>
        <w:tc>
          <w:tcPr>
            <w:tcW w:w="510" w:type="pct"/>
            <w:vAlign w:val="center"/>
          </w:tcPr>
          <w:p w14:paraId="2D49B54A" w14:textId="44A73BBA" w:rsidR="006E0E74" w:rsidRPr="00654607" w:rsidRDefault="00AA2171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 (0.9)</w:t>
            </w:r>
          </w:p>
        </w:tc>
      </w:tr>
      <w:tr w:rsidR="00560A57" w:rsidRPr="00654607" w14:paraId="565D5371" w14:textId="77777777" w:rsidTr="00EB220C">
        <w:trPr>
          <w:trHeight w:val="284"/>
          <w:jc w:val="center"/>
        </w:trPr>
        <w:tc>
          <w:tcPr>
            <w:tcW w:w="1712" w:type="pct"/>
          </w:tcPr>
          <w:p w14:paraId="00FBD665" w14:textId="3A6A72C0" w:rsidR="00560A57" w:rsidRPr="00654607" w:rsidRDefault="001D60AC" w:rsidP="00DE12CF">
            <w:pPr>
              <w:ind w:left="227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No references to this dimension</w:t>
            </w:r>
          </w:p>
        </w:tc>
        <w:tc>
          <w:tcPr>
            <w:tcW w:w="121" w:type="pct"/>
            <w:vAlign w:val="center"/>
          </w:tcPr>
          <w:p w14:paraId="585CA16E" w14:textId="77777777" w:rsidR="00560A57" w:rsidRPr="00654607" w:rsidRDefault="00560A57" w:rsidP="00DE12C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485" w:type="pct"/>
            <w:vAlign w:val="center"/>
          </w:tcPr>
          <w:p w14:paraId="74A9D067" w14:textId="115DEBB9" w:rsidR="00560A57" w:rsidRPr="00654607" w:rsidRDefault="00B71559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8 (72.7)</w:t>
            </w:r>
          </w:p>
        </w:tc>
        <w:tc>
          <w:tcPr>
            <w:tcW w:w="722" w:type="pct"/>
            <w:vAlign w:val="center"/>
          </w:tcPr>
          <w:p w14:paraId="31ACE3C0" w14:textId="48E90928" w:rsidR="00560A57" w:rsidRPr="00654607" w:rsidRDefault="00B71559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</w:t>
            </w:r>
          </w:p>
        </w:tc>
        <w:tc>
          <w:tcPr>
            <w:tcW w:w="728" w:type="pct"/>
            <w:vAlign w:val="center"/>
          </w:tcPr>
          <w:p w14:paraId="50A9F89E" w14:textId="3AE522D4" w:rsidR="00560A57" w:rsidRPr="00654607" w:rsidRDefault="000A1D80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7 (14.6)</w:t>
            </w:r>
          </w:p>
        </w:tc>
        <w:tc>
          <w:tcPr>
            <w:tcW w:w="723" w:type="pct"/>
            <w:vAlign w:val="center"/>
          </w:tcPr>
          <w:p w14:paraId="23B3A442" w14:textId="72FDBFF8" w:rsidR="00560A57" w:rsidRPr="00654607" w:rsidRDefault="00C3753D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40 (95.2)</w:t>
            </w:r>
          </w:p>
        </w:tc>
        <w:tc>
          <w:tcPr>
            <w:tcW w:w="510" w:type="pct"/>
            <w:vAlign w:val="center"/>
          </w:tcPr>
          <w:p w14:paraId="3DB1502B" w14:textId="5EAB33A6" w:rsidR="00560A57" w:rsidRPr="00654607" w:rsidRDefault="00AA2171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55 (48.7)</w:t>
            </w:r>
          </w:p>
        </w:tc>
      </w:tr>
      <w:tr w:rsidR="00051893" w:rsidRPr="00654607" w14:paraId="1FA8E3FA" w14:textId="7FBC940C" w:rsidTr="00EB220C">
        <w:trPr>
          <w:trHeight w:val="284"/>
          <w:jc w:val="center"/>
        </w:trPr>
        <w:tc>
          <w:tcPr>
            <w:tcW w:w="1712" w:type="pct"/>
          </w:tcPr>
          <w:p w14:paraId="650A965F" w14:textId="5D944D11" w:rsidR="006E0E74" w:rsidRPr="00654607" w:rsidRDefault="00AF4C8A" w:rsidP="00DE12CF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Time – minutes per week</w:t>
            </w:r>
          </w:p>
        </w:tc>
        <w:tc>
          <w:tcPr>
            <w:tcW w:w="121" w:type="pct"/>
            <w:vAlign w:val="center"/>
          </w:tcPr>
          <w:p w14:paraId="62379E3D" w14:textId="77777777" w:rsidR="006E0E74" w:rsidRPr="00654607" w:rsidRDefault="006E0E74" w:rsidP="00DE12C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485" w:type="pct"/>
            <w:vAlign w:val="center"/>
          </w:tcPr>
          <w:p w14:paraId="0ABE814D" w14:textId="77777777" w:rsidR="006E0E74" w:rsidRPr="00654607" w:rsidRDefault="006E0E74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22" w:type="pct"/>
            <w:vAlign w:val="center"/>
          </w:tcPr>
          <w:p w14:paraId="4973131B" w14:textId="77777777" w:rsidR="006E0E74" w:rsidRPr="00654607" w:rsidRDefault="006E0E74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28" w:type="pct"/>
            <w:vAlign w:val="center"/>
          </w:tcPr>
          <w:p w14:paraId="5EB0CC1F" w14:textId="77777777" w:rsidR="006E0E74" w:rsidRPr="00654607" w:rsidRDefault="006E0E74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23" w:type="pct"/>
            <w:vAlign w:val="center"/>
          </w:tcPr>
          <w:p w14:paraId="3F93AEE2" w14:textId="77777777" w:rsidR="006E0E74" w:rsidRPr="00654607" w:rsidRDefault="006E0E74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510" w:type="pct"/>
            <w:vAlign w:val="center"/>
          </w:tcPr>
          <w:p w14:paraId="00888B19" w14:textId="77777777" w:rsidR="006E0E74" w:rsidRPr="00654607" w:rsidRDefault="006E0E74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051893" w:rsidRPr="00654607" w14:paraId="04C90ED6" w14:textId="114CDF94" w:rsidTr="00EB220C">
        <w:trPr>
          <w:trHeight w:val="284"/>
          <w:jc w:val="center"/>
        </w:trPr>
        <w:tc>
          <w:tcPr>
            <w:tcW w:w="1712" w:type="pct"/>
          </w:tcPr>
          <w:p w14:paraId="26943A68" w14:textId="72215D6A" w:rsidR="006E0E74" w:rsidRPr="00654607" w:rsidRDefault="00AF4C8A" w:rsidP="00DE12CF">
            <w:pPr>
              <w:ind w:left="227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50</w:t>
            </w:r>
          </w:p>
        </w:tc>
        <w:tc>
          <w:tcPr>
            <w:tcW w:w="121" w:type="pct"/>
            <w:vAlign w:val="center"/>
          </w:tcPr>
          <w:p w14:paraId="1F915DE2" w14:textId="77777777" w:rsidR="006E0E74" w:rsidRPr="00654607" w:rsidRDefault="006E0E74" w:rsidP="00DE12C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485" w:type="pct"/>
            <w:vAlign w:val="center"/>
          </w:tcPr>
          <w:p w14:paraId="26CB6020" w14:textId="2F1C0E82" w:rsidR="006E0E74" w:rsidRPr="00654607" w:rsidRDefault="009947AB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5 (45.5)</w:t>
            </w:r>
          </w:p>
        </w:tc>
        <w:tc>
          <w:tcPr>
            <w:tcW w:w="722" w:type="pct"/>
            <w:vAlign w:val="center"/>
          </w:tcPr>
          <w:p w14:paraId="633367DE" w14:textId="72E80FF4" w:rsidR="006E0E74" w:rsidRPr="00654607" w:rsidRDefault="009947AB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</w:t>
            </w:r>
          </w:p>
        </w:tc>
        <w:tc>
          <w:tcPr>
            <w:tcW w:w="728" w:type="pct"/>
            <w:vAlign w:val="center"/>
          </w:tcPr>
          <w:p w14:paraId="46248AFC" w14:textId="695165FB" w:rsidR="006E0E74" w:rsidRPr="00654607" w:rsidRDefault="007161E9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</w:t>
            </w:r>
          </w:p>
        </w:tc>
        <w:tc>
          <w:tcPr>
            <w:tcW w:w="723" w:type="pct"/>
            <w:vAlign w:val="center"/>
          </w:tcPr>
          <w:p w14:paraId="02F4CF80" w14:textId="703B04A8" w:rsidR="006E0E74" w:rsidRPr="00654607" w:rsidRDefault="00E172A8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</w:t>
            </w:r>
          </w:p>
        </w:tc>
        <w:tc>
          <w:tcPr>
            <w:tcW w:w="510" w:type="pct"/>
            <w:vAlign w:val="center"/>
          </w:tcPr>
          <w:p w14:paraId="4D29EBA9" w14:textId="48292D96" w:rsidR="006E0E74" w:rsidRPr="00654607" w:rsidRDefault="00417A62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5 (4.4</w:t>
            </w:r>
            <w:r w:rsidR="00C64414"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)</w:t>
            </w:r>
          </w:p>
        </w:tc>
      </w:tr>
      <w:tr w:rsidR="00051893" w:rsidRPr="00654607" w14:paraId="1A3045F8" w14:textId="5C428EE4" w:rsidTr="00EB220C">
        <w:trPr>
          <w:trHeight w:val="284"/>
          <w:jc w:val="center"/>
        </w:trPr>
        <w:tc>
          <w:tcPr>
            <w:tcW w:w="1712" w:type="pct"/>
          </w:tcPr>
          <w:p w14:paraId="6D32E2BB" w14:textId="61CBD924" w:rsidR="006E0E74" w:rsidRPr="00654607" w:rsidRDefault="00AF4C8A" w:rsidP="00DE12CF">
            <w:pPr>
              <w:ind w:left="227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150 </w:t>
            </w:r>
            <w:r w:rsidR="00327914"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and/or 75</w:t>
            </w:r>
          </w:p>
        </w:tc>
        <w:tc>
          <w:tcPr>
            <w:tcW w:w="121" w:type="pct"/>
            <w:vAlign w:val="center"/>
          </w:tcPr>
          <w:p w14:paraId="54311EB6" w14:textId="77777777" w:rsidR="006E0E74" w:rsidRPr="00654607" w:rsidRDefault="006E0E74" w:rsidP="00DE12C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485" w:type="pct"/>
            <w:vAlign w:val="center"/>
          </w:tcPr>
          <w:p w14:paraId="7B7412D7" w14:textId="62655E8D" w:rsidR="006E0E74" w:rsidRPr="00654607" w:rsidRDefault="009947AB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4 (36.4)</w:t>
            </w:r>
          </w:p>
        </w:tc>
        <w:tc>
          <w:tcPr>
            <w:tcW w:w="722" w:type="pct"/>
            <w:vAlign w:val="center"/>
          </w:tcPr>
          <w:p w14:paraId="2F03C36F" w14:textId="4BB8EA5E" w:rsidR="006E0E74" w:rsidRPr="00654607" w:rsidRDefault="009947AB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</w:t>
            </w:r>
          </w:p>
        </w:tc>
        <w:tc>
          <w:tcPr>
            <w:tcW w:w="728" w:type="pct"/>
            <w:vAlign w:val="center"/>
          </w:tcPr>
          <w:p w14:paraId="3E6D4095" w14:textId="72C24278" w:rsidR="006E0E74" w:rsidRPr="00654607" w:rsidRDefault="007161E9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</w:t>
            </w:r>
          </w:p>
        </w:tc>
        <w:tc>
          <w:tcPr>
            <w:tcW w:w="723" w:type="pct"/>
            <w:vAlign w:val="center"/>
          </w:tcPr>
          <w:p w14:paraId="00536402" w14:textId="232E9F23" w:rsidR="006E0E74" w:rsidRPr="00654607" w:rsidRDefault="00E172A8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</w:t>
            </w:r>
          </w:p>
        </w:tc>
        <w:tc>
          <w:tcPr>
            <w:tcW w:w="510" w:type="pct"/>
            <w:vAlign w:val="center"/>
          </w:tcPr>
          <w:p w14:paraId="0070B6EB" w14:textId="47EB75D0" w:rsidR="006E0E74" w:rsidRPr="00654607" w:rsidRDefault="00417A62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4 (3.6</w:t>
            </w:r>
            <w:r w:rsidR="00C64414"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)</w:t>
            </w:r>
          </w:p>
        </w:tc>
      </w:tr>
      <w:tr w:rsidR="00051893" w:rsidRPr="00654607" w14:paraId="1E215B9D" w14:textId="7F261309" w:rsidTr="00EB220C">
        <w:trPr>
          <w:trHeight w:val="284"/>
          <w:jc w:val="center"/>
        </w:trPr>
        <w:tc>
          <w:tcPr>
            <w:tcW w:w="1712" w:type="pct"/>
          </w:tcPr>
          <w:p w14:paraId="603AD98B" w14:textId="32AF19D0" w:rsidR="006E0E74" w:rsidRPr="00654607" w:rsidRDefault="00AF4C8A" w:rsidP="00DE12CF">
            <w:pPr>
              <w:ind w:left="227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Other (e.g. 200 minutes)</w:t>
            </w:r>
          </w:p>
        </w:tc>
        <w:tc>
          <w:tcPr>
            <w:tcW w:w="121" w:type="pct"/>
            <w:vAlign w:val="center"/>
          </w:tcPr>
          <w:p w14:paraId="4CB8982A" w14:textId="77777777" w:rsidR="006E0E74" w:rsidRPr="00654607" w:rsidRDefault="006E0E74" w:rsidP="00DE12C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485" w:type="pct"/>
            <w:vAlign w:val="center"/>
          </w:tcPr>
          <w:p w14:paraId="60B267F6" w14:textId="65E93271" w:rsidR="006E0E74" w:rsidRPr="00654607" w:rsidRDefault="009947AB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</w:t>
            </w:r>
          </w:p>
        </w:tc>
        <w:tc>
          <w:tcPr>
            <w:tcW w:w="722" w:type="pct"/>
            <w:vAlign w:val="center"/>
          </w:tcPr>
          <w:p w14:paraId="374B2701" w14:textId="62084912" w:rsidR="006E0E74" w:rsidRPr="00654607" w:rsidRDefault="009947AB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 (8.3)</w:t>
            </w:r>
          </w:p>
        </w:tc>
        <w:tc>
          <w:tcPr>
            <w:tcW w:w="728" w:type="pct"/>
            <w:vAlign w:val="center"/>
          </w:tcPr>
          <w:p w14:paraId="592414A6" w14:textId="0AEF172F" w:rsidR="006E0E74" w:rsidRPr="00654607" w:rsidRDefault="00165784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 (2.1)</w:t>
            </w:r>
          </w:p>
        </w:tc>
        <w:tc>
          <w:tcPr>
            <w:tcW w:w="723" w:type="pct"/>
            <w:vAlign w:val="center"/>
          </w:tcPr>
          <w:p w14:paraId="5839027D" w14:textId="4E9BD02A" w:rsidR="006E0E74" w:rsidRPr="00654607" w:rsidRDefault="00E172A8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</w:t>
            </w:r>
          </w:p>
        </w:tc>
        <w:tc>
          <w:tcPr>
            <w:tcW w:w="510" w:type="pct"/>
            <w:vAlign w:val="center"/>
          </w:tcPr>
          <w:p w14:paraId="72B52CEA" w14:textId="1D6AF452" w:rsidR="006E0E74" w:rsidRPr="00654607" w:rsidRDefault="00602A3F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2 </w:t>
            </w:r>
            <w:r w:rsidR="00417A62"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(1.8</w:t>
            </w:r>
            <w:r w:rsidR="00C64414"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)</w:t>
            </w:r>
          </w:p>
        </w:tc>
      </w:tr>
      <w:tr w:rsidR="005B3814" w:rsidRPr="00654607" w14:paraId="08B02615" w14:textId="77777777" w:rsidTr="00EB220C">
        <w:trPr>
          <w:trHeight w:val="284"/>
          <w:jc w:val="center"/>
        </w:trPr>
        <w:tc>
          <w:tcPr>
            <w:tcW w:w="1712" w:type="pct"/>
          </w:tcPr>
          <w:p w14:paraId="5C1C636B" w14:textId="027E093F" w:rsidR="005B3814" w:rsidRPr="00654607" w:rsidRDefault="005B3814" w:rsidP="00DE12CF">
            <w:pPr>
              <w:ind w:left="227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No references to this dimension</w:t>
            </w:r>
          </w:p>
        </w:tc>
        <w:tc>
          <w:tcPr>
            <w:tcW w:w="121" w:type="pct"/>
            <w:vAlign w:val="center"/>
          </w:tcPr>
          <w:p w14:paraId="481ED750" w14:textId="77777777" w:rsidR="005B3814" w:rsidRPr="00654607" w:rsidRDefault="005B3814" w:rsidP="00DE12C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485" w:type="pct"/>
            <w:vAlign w:val="center"/>
          </w:tcPr>
          <w:p w14:paraId="6236F0ED" w14:textId="1216FC08" w:rsidR="005B3814" w:rsidRPr="00654607" w:rsidRDefault="009947AB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2 (18.2)</w:t>
            </w:r>
          </w:p>
        </w:tc>
        <w:tc>
          <w:tcPr>
            <w:tcW w:w="722" w:type="pct"/>
            <w:vAlign w:val="center"/>
          </w:tcPr>
          <w:p w14:paraId="70C59E45" w14:textId="02954684" w:rsidR="005B3814" w:rsidRPr="00654607" w:rsidRDefault="009947AB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1 (91.7)</w:t>
            </w:r>
          </w:p>
        </w:tc>
        <w:tc>
          <w:tcPr>
            <w:tcW w:w="728" w:type="pct"/>
            <w:vAlign w:val="center"/>
          </w:tcPr>
          <w:p w14:paraId="6855A5AA" w14:textId="11590F96" w:rsidR="005B3814" w:rsidRPr="00654607" w:rsidRDefault="00165784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47 (97.9)</w:t>
            </w:r>
          </w:p>
        </w:tc>
        <w:tc>
          <w:tcPr>
            <w:tcW w:w="723" w:type="pct"/>
            <w:vAlign w:val="center"/>
          </w:tcPr>
          <w:p w14:paraId="38C15A7A" w14:textId="4A8DBBEA" w:rsidR="005B3814" w:rsidRPr="00654607" w:rsidRDefault="00E172A8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42 (100.0)</w:t>
            </w:r>
          </w:p>
        </w:tc>
        <w:tc>
          <w:tcPr>
            <w:tcW w:w="510" w:type="pct"/>
            <w:vAlign w:val="center"/>
          </w:tcPr>
          <w:p w14:paraId="6CB8CD7D" w14:textId="54D51FFE" w:rsidR="005B3814" w:rsidRPr="00654607" w:rsidRDefault="00417A62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02 (90.2</w:t>
            </w:r>
            <w:r w:rsidR="00C64414"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)</w:t>
            </w:r>
          </w:p>
        </w:tc>
      </w:tr>
      <w:tr w:rsidR="00051893" w:rsidRPr="00654607" w14:paraId="4EF906A2" w14:textId="2B8900EC" w:rsidTr="00EB220C">
        <w:trPr>
          <w:trHeight w:val="284"/>
          <w:jc w:val="center"/>
        </w:trPr>
        <w:tc>
          <w:tcPr>
            <w:tcW w:w="1712" w:type="pct"/>
          </w:tcPr>
          <w:p w14:paraId="5E5F83E3" w14:textId="1F293385" w:rsidR="006E0E74" w:rsidRPr="00654607" w:rsidRDefault="00AF4C8A" w:rsidP="00DE12CF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Intensity</w:t>
            </w:r>
          </w:p>
        </w:tc>
        <w:tc>
          <w:tcPr>
            <w:tcW w:w="121" w:type="pct"/>
            <w:vAlign w:val="center"/>
          </w:tcPr>
          <w:p w14:paraId="1153929B" w14:textId="77777777" w:rsidR="006E0E74" w:rsidRPr="00654607" w:rsidRDefault="006E0E74" w:rsidP="00DE12C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485" w:type="pct"/>
            <w:vAlign w:val="center"/>
          </w:tcPr>
          <w:p w14:paraId="4E2BF071" w14:textId="77777777" w:rsidR="006E0E74" w:rsidRPr="00654607" w:rsidRDefault="006E0E74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22" w:type="pct"/>
            <w:vAlign w:val="center"/>
          </w:tcPr>
          <w:p w14:paraId="06B3F85E" w14:textId="77777777" w:rsidR="006E0E74" w:rsidRPr="00654607" w:rsidRDefault="006E0E74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28" w:type="pct"/>
            <w:vAlign w:val="center"/>
          </w:tcPr>
          <w:p w14:paraId="414BF568" w14:textId="77777777" w:rsidR="006E0E74" w:rsidRPr="00654607" w:rsidRDefault="006E0E74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23" w:type="pct"/>
            <w:vAlign w:val="center"/>
          </w:tcPr>
          <w:p w14:paraId="1A1266A8" w14:textId="77777777" w:rsidR="006E0E74" w:rsidRPr="00654607" w:rsidRDefault="006E0E74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510" w:type="pct"/>
            <w:vAlign w:val="center"/>
          </w:tcPr>
          <w:p w14:paraId="41F53793" w14:textId="77777777" w:rsidR="006E0E74" w:rsidRPr="00654607" w:rsidRDefault="006E0E74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051893" w:rsidRPr="00654607" w14:paraId="7125E58B" w14:textId="658B298B" w:rsidTr="00EB220C">
        <w:trPr>
          <w:trHeight w:val="284"/>
          <w:jc w:val="center"/>
        </w:trPr>
        <w:tc>
          <w:tcPr>
            <w:tcW w:w="1712" w:type="pct"/>
          </w:tcPr>
          <w:p w14:paraId="5CCDE2B4" w14:textId="5B7CECF5" w:rsidR="006E0E74" w:rsidRPr="00654607" w:rsidRDefault="00AF4C8A" w:rsidP="00DE12CF">
            <w:pPr>
              <w:ind w:left="227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Moderate</w:t>
            </w:r>
          </w:p>
        </w:tc>
        <w:tc>
          <w:tcPr>
            <w:tcW w:w="121" w:type="pct"/>
            <w:vAlign w:val="center"/>
          </w:tcPr>
          <w:p w14:paraId="617EF219" w14:textId="77777777" w:rsidR="006E0E74" w:rsidRPr="00654607" w:rsidRDefault="006E0E74" w:rsidP="00DE12C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485" w:type="pct"/>
            <w:vAlign w:val="center"/>
          </w:tcPr>
          <w:p w14:paraId="5E1A99B3" w14:textId="5FEF5EFA" w:rsidR="006E0E74" w:rsidRPr="00654607" w:rsidRDefault="00C677BD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</w:t>
            </w:r>
          </w:p>
        </w:tc>
        <w:tc>
          <w:tcPr>
            <w:tcW w:w="722" w:type="pct"/>
            <w:vAlign w:val="center"/>
          </w:tcPr>
          <w:p w14:paraId="3D874217" w14:textId="53F81115" w:rsidR="006E0E74" w:rsidRPr="00654607" w:rsidRDefault="00FE2235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 (8.3)</w:t>
            </w:r>
          </w:p>
        </w:tc>
        <w:tc>
          <w:tcPr>
            <w:tcW w:w="728" w:type="pct"/>
            <w:vAlign w:val="center"/>
          </w:tcPr>
          <w:p w14:paraId="08FF52F0" w14:textId="0B669A35" w:rsidR="006E0E74" w:rsidRPr="00654607" w:rsidRDefault="00FE2235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</w:t>
            </w:r>
          </w:p>
        </w:tc>
        <w:tc>
          <w:tcPr>
            <w:tcW w:w="723" w:type="pct"/>
            <w:vAlign w:val="center"/>
          </w:tcPr>
          <w:p w14:paraId="461D67DA" w14:textId="3E7FC203" w:rsidR="006E0E74" w:rsidRPr="00654607" w:rsidRDefault="00D902E2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2 (4.8)</w:t>
            </w:r>
          </w:p>
        </w:tc>
        <w:tc>
          <w:tcPr>
            <w:tcW w:w="510" w:type="pct"/>
            <w:vAlign w:val="center"/>
          </w:tcPr>
          <w:p w14:paraId="26C5B2A8" w14:textId="2414821B" w:rsidR="006E0E74" w:rsidRPr="00654607" w:rsidRDefault="00752C1A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3 (2.7)</w:t>
            </w:r>
          </w:p>
        </w:tc>
      </w:tr>
      <w:tr w:rsidR="00051893" w:rsidRPr="00654607" w14:paraId="6375E38A" w14:textId="0963A5DC" w:rsidTr="00EB220C">
        <w:trPr>
          <w:trHeight w:val="284"/>
          <w:jc w:val="center"/>
        </w:trPr>
        <w:tc>
          <w:tcPr>
            <w:tcW w:w="1712" w:type="pct"/>
          </w:tcPr>
          <w:p w14:paraId="50D999B9" w14:textId="629B6AF6" w:rsidR="006E0E74" w:rsidRPr="00654607" w:rsidRDefault="00AF4C8A" w:rsidP="00DE12CF">
            <w:pPr>
              <w:ind w:left="227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Moderate to vigorous</w:t>
            </w:r>
          </w:p>
        </w:tc>
        <w:tc>
          <w:tcPr>
            <w:tcW w:w="121" w:type="pct"/>
            <w:vAlign w:val="center"/>
          </w:tcPr>
          <w:p w14:paraId="46EB26B2" w14:textId="77777777" w:rsidR="006E0E74" w:rsidRPr="00654607" w:rsidRDefault="006E0E74" w:rsidP="00DE12C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485" w:type="pct"/>
            <w:vAlign w:val="center"/>
          </w:tcPr>
          <w:p w14:paraId="4638685C" w14:textId="54F3B86A" w:rsidR="006E0E74" w:rsidRPr="00654607" w:rsidRDefault="00327914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7</w:t>
            </w:r>
            <w:r w:rsidR="00866DD4"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(63.3</w:t>
            </w:r>
            <w:r w:rsidR="00C677BD"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)</w:t>
            </w:r>
          </w:p>
        </w:tc>
        <w:tc>
          <w:tcPr>
            <w:tcW w:w="722" w:type="pct"/>
            <w:vAlign w:val="center"/>
          </w:tcPr>
          <w:p w14:paraId="7D086843" w14:textId="6EB426B2" w:rsidR="006E0E74" w:rsidRPr="00654607" w:rsidRDefault="00FE2235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</w:t>
            </w:r>
          </w:p>
        </w:tc>
        <w:tc>
          <w:tcPr>
            <w:tcW w:w="728" w:type="pct"/>
            <w:vAlign w:val="center"/>
          </w:tcPr>
          <w:p w14:paraId="4694C02F" w14:textId="7A368724" w:rsidR="006E0E74" w:rsidRPr="00654607" w:rsidRDefault="00FE2235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7 (14.6)</w:t>
            </w:r>
          </w:p>
        </w:tc>
        <w:tc>
          <w:tcPr>
            <w:tcW w:w="723" w:type="pct"/>
            <w:vAlign w:val="center"/>
          </w:tcPr>
          <w:p w14:paraId="539DB000" w14:textId="4642C3B6" w:rsidR="006E0E74" w:rsidRPr="00654607" w:rsidRDefault="00D902E2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 (2.4)</w:t>
            </w:r>
          </w:p>
        </w:tc>
        <w:tc>
          <w:tcPr>
            <w:tcW w:w="510" w:type="pct"/>
            <w:vAlign w:val="center"/>
          </w:tcPr>
          <w:p w14:paraId="4EDE9FB2" w14:textId="10C0737C" w:rsidR="006E0E74" w:rsidRPr="00654607" w:rsidRDefault="00602A3F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5 (13,3</w:t>
            </w:r>
            <w:r w:rsidR="00752C1A"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)</w:t>
            </w:r>
          </w:p>
        </w:tc>
      </w:tr>
      <w:tr w:rsidR="00051893" w:rsidRPr="00654607" w14:paraId="2E284FF8" w14:textId="4DA14109" w:rsidTr="00EB220C">
        <w:trPr>
          <w:trHeight w:val="284"/>
          <w:jc w:val="center"/>
        </w:trPr>
        <w:tc>
          <w:tcPr>
            <w:tcW w:w="1712" w:type="pct"/>
          </w:tcPr>
          <w:p w14:paraId="4BB015DF" w14:textId="7F635826" w:rsidR="006E0E74" w:rsidRPr="00654607" w:rsidRDefault="00AF4C8A" w:rsidP="00DE12CF">
            <w:pPr>
              <w:ind w:left="227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Vigorous</w:t>
            </w:r>
          </w:p>
        </w:tc>
        <w:tc>
          <w:tcPr>
            <w:tcW w:w="121" w:type="pct"/>
            <w:vAlign w:val="center"/>
          </w:tcPr>
          <w:p w14:paraId="3D43D8AA" w14:textId="77777777" w:rsidR="006E0E74" w:rsidRPr="00654607" w:rsidRDefault="006E0E74" w:rsidP="00DE12C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485" w:type="pct"/>
            <w:vAlign w:val="center"/>
          </w:tcPr>
          <w:p w14:paraId="6EDBC4A0" w14:textId="25FF50E4" w:rsidR="006E0E74" w:rsidRPr="00654607" w:rsidRDefault="00C677BD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</w:t>
            </w:r>
          </w:p>
        </w:tc>
        <w:tc>
          <w:tcPr>
            <w:tcW w:w="722" w:type="pct"/>
            <w:vAlign w:val="center"/>
          </w:tcPr>
          <w:p w14:paraId="00132A49" w14:textId="103D733A" w:rsidR="006E0E74" w:rsidRPr="00654607" w:rsidRDefault="00FE2235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</w:t>
            </w:r>
          </w:p>
        </w:tc>
        <w:tc>
          <w:tcPr>
            <w:tcW w:w="728" w:type="pct"/>
            <w:vAlign w:val="center"/>
          </w:tcPr>
          <w:p w14:paraId="7A49E53E" w14:textId="1B47EB98" w:rsidR="006E0E74" w:rsidRPr="00654607" w:rsidRDefault="00FE2235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2 (4.2)</w:t>
            </w:r>
          </w:p>
        </w:tc>
        <w:tc>
          <w:tcPr>
            <w:tcW w:w="723" w:type="pct"/>
            <w:vAlign w:val="center"/>
          </w:tcPr>
          <w:p w14:paraId="7FEC7A9A" w14:textId="0A5AE6B3" w:rsidR="006E0E74" w:rsidRPr="00654607" w:rsidRDefault="00D902E2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</w:t>
            </w:r>
          </w:p>
        </w:tc>
        <w:tc>
          <w:tcPr>
            <w:tcW w:w="510" w:type="pct"/>
            <w:vAlign w:val="center"/>
          </w:tcPr>
          <w:p w14:paraId="3E48DA26" w14:textId="6774FF52" w:rsidR="006E0E74" w:rsidRPr="00654607" w:rsidRDefault="00752C1A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2 (1.8)</w:t>
            </w:r>
          </w:p>
        </w:tc>
      </w:tr>
      <w:tr w:rsidR="00C677BD" w:rsidRPr="00654607" w14:paraId="08C1602D" w14:textId="77777777" w:rsidTr="00EB220C">
        <w:trPr>
          <w:trHeight w:val="284"/>
          <w:jc w:val="center"/>
        </w:trPr>
        <w:tc>
          <w:tcPr>
            <w:tcW w:w="1712" w:type="pct"/>
          </w:tcPr>
          <w:p w14:paraId="40F58CFB" w14:textId="653C3340" w:rsidR="00C677BD" w:rsidRPr="00654607" w:rsidRDefault="00FE2235" w:rsidP="00DE12CF">
            <w:pPr>
              <w:ind w:left="227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No references to this dimension</w:t>
            </w:r>
          </w:p>
        </w:tc>
        <w:tc>
          <w:tcPr>
            <w:tcW w:w="121" w:type="pct"/>
            <w:vAlign w:val="center"/>
          </w:tcPr>
          <w:p w14:paraId="272E60BD" w14:textId="77777777" w:rsidR="00C677BD" w:rsidRPr="00654607" w:rsidRDefault="00C677BD" w:rsidP="00DE12C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485" w:type="pct"/>
            <w:vAlign w:val="center"/>
          </w:tcPr>
          <w:p w14:paraId="3941E730" w14:textId="239E716F" w:rsidR="00C677BD" w:rsidRPr="00654607" w:rsidRDefault="00327914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4</w:t>
            </w:r>
            <w:r w:rsidR="00866DD4"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(36.7</w:t>
            </w:r>
            <w:r w:rsidR="00FE2235"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)</w:t>
            </w:r>
          </w:p>
        </w:tc>
        <w:tc>
          <w:tcPr>
            <w:tcW w:w="722" w:type="pct"/>
            <w:vAlign w:val="center"/>
          </w:tcPr>
          <w:p w14:paraId="304EDC94" w14:textId="207A3597" w:rsidR="00C677BD" w:rsidRPr="00654607" w:rsidRDefault="00FE2235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1 (91.7)</w:t>
            </w:r>
          </w:p>
        </w:tc>
        <w:tc>
          <w:tcPr>
            <w:tcW w:w="728" w:type="pct"/>
            <w:vAlign w:val="center"/>
          </w:tcPr>
          <w:p w14:paraId="5C70DFD2" w14:textId="14487166" w:rsidR="00C677BD" w:rsidRPr="00654607" w:rsidRDefault="00FE2235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39 (81.3)</w:t>
            </w:r>
          </w:p>
        </w:tc>
        <w:tc>
          <w:tcPr>
            <w:tcW w:w="723" w:type="pct"/>
            <w:vAlign w:val="center"/>
          </w:tcPr>
          <w:p w14:paraId="7147751F" w14:textId="5C5122BD" w:rsidR="00C677BD" w:rsidRPr="00654607" w:rsidRDefault="00D902E2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39 (92.9)</w:t>
            </w:r>
          </w:p>
        </w:tc>
        <w:tc>
          <w:tcPr>
            <w:tcW w:w="510" w:type="pct"/>
            <w:vAlign w:val="center"/>
          </w:tcPr>
          <w:p w14:paraId="5D650D70" w14:textId="0C298E09" w:rsidR="00C677BD" w:rsidRPr="00654607" w:rsidRDefault="00602A3F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93 (83.0</w:t>
            </w:r>
            <w:r w:rsidR="00752C1A"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)</w:t>
            </w:r>
          </w:p>
        </w:tc>
      </w:tr>
      <w:tr w:rsidR="00051893" w:rsidRPr="00654607" w14:paraId="062B1D0E" w14:textId="0BE5C284" w:rsidTr="00EB220C">
        <w:trPr>
          <w:trHeight w:val="284"/>
          <w:jc w:val="center"/>
        </w:trPr>
        <w:tc>
          <w:tcPr>
            <w:tcW w:w="1712" w:type="pct"/>
          </w:tcPr>
          <w:p w14:paraId="74BB1770" w14:textId="6D58AC2B" w:rsidR="006E0E74" w:rsidRPr="00654607" w:rsidRDefault="00805C4C" w:rsidP="00DE12CF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Type of activity</w:t>
            </w:r>
          </w:p>
        </w:tc>
        <w:tc>
          <w:tcPr>
            <w:tcW w:w="121" w:type="pct"/>
            <w:vAlign w:val="center"/>
          </w:tcPr>
          <w:p w14:paraId="487F0B17" w14:textId="77777777" w:rsidR="006E0E74" w:rsidRPr="00654607" w:rsidRDefault="006E0E74" w:rsidP="00DE12C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485" w:type="pct"/>
            <w:vAlign w:val="center"/>
          </w:tcPr>
          <w:p w14:paraId="4CD93E4E" w14:textId="77777777" w:rsidR="006E0E74" w:rsidRPr="00654607" w:rsidRDefault="006E0E74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22" w:type="pct"/>
            <w:vAlign w:val="center"/>
          </w:tcPr>
          <w:p w14:paraId="45382514" w14:textId="77777777" w:rsidR="006E0E74" w:rsidRPr="00654607" w:rsidRDefault="006E0E74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28" w:type="pct"/>
            <w:vAlign w:val="center"/>
          </w:tcPr>
          <w:p w14:paraId="15F35BF1" w14:textId="77777777" w:rsidR="006E0E74" w:rsidRPr="00654607" w:rsidRDefault="006E0E74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23" w:type="pct"/>
            <w:vAlign w:val="center"/>
          </w:tcPr>
          <w:p w14:paraId="341AE0B4" w14:textId="77777777" w:rsidR="006E0E74" w:rsidRPr="00654607" w:rsidRDefault="006E0E74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510" w:type="pct"/>
            <w:vAlign w:val="center"/>
          </w:tcPr>
          <w:p w14:paraId="08640C36" w14:textId="77777777" w:rsidR="006E0E74" w:rsidRPr="00654607" w:rsidRDefault="006E0E74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051893" w:rsidRPr="00654607" w14:paraId="048A5C72" w14:textId="01352752" w:rsidTr="00EB220C">
        <w:trPr>
          <w:trHeight w:val="284"/>
          <w:jc w:val="center"/>
        </w:trPr>
        <w:tc>
          <w:tcPr>
            <w:tcW w:w="1712" w:type="pct"/>
          </w:tcPr>
          <w:p w14:paraId="76B064BF" w14:textId="1A3848D3" w:rsidR="006E0E74" w:rsidRPr="00654607" w:rsidRDefault="00805C4C" w:rsidP="00DE12CF">
            <w:pPr>
              <w:ind w:left="227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Walking</w:t>
            </w:r>
          </w:p>
        </w:tc>
        <w:tc>
          <w:tcPr>
            <w:tcW w:w="121" w:type="pct"/>
            <w:vAlign w:val="center"/>
          </w:tcPr>
          <w:p w14:paraId="6815E427" w14:textId="77777777" w:rsidR="006E0E74" w:rsidRPr="00654607" w:rsidRDefault="006E0E74" w:rsidP="00DE12C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485" w:type="pct"/>
            <w:vAlign w:val="center"/>
          </w:tcPr>
          <w:p w14:paraId="2ADE943F" w14:textId="15C291FB" w:rsidR="006E0E74" w:rsidRPr="00654607" w:rsidRDefault="003B18DA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</w:t>
            </w:r>
          </w:p>
        </w:tc>
        <w:tc>
          <w:tcPr>
            <w:tcW w:w="722" w:type="pct"/>
            <w:vAlign w:val="center"/>
          </w:tcPr>
          <w:p w14:paraId="37E9F3D4" w14:textId="30EE31F5" w:rsidR="006E0E74" w:rsidRPr="00654607" w:rsidRDefault="00855C25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3 (25.0)</w:t>
            </w:r>
          </w:p>
        </w:tc>
        <w:tc>
          <w:tcPr>
            <w:tcW w:w="728" w:type="pct"/>
            <w:vAlign w:val="center"/>
          </w:tcPr>
          <w:p w14:paraId="253BD5AC" w14:textId="06CCE501" w:rsidR="006E0E74" w:rsidRPr="00654607" w:rsidRDefault="00B62941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4 (29.2)</w:t>
            </w:r>
          </w:p>
        </w:tc>
        <w:tc>
          <w:tcPr>
            <w:tcW w:w="723" w:type="pct"/>
            <w:vAlign w:val="center"/>
          </w:tcPr>
          <w:p w14:paraId="0380F02B" w14:textId="19234572" w:rsidR="006E0E74" w:rsidRPr="00654607" w:rsidRDefault="00D92F02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5 (11.9)</w:t>
            </w:r>
          </w:p>
        </w:tc>
        <w:tc>
          <w:tcPr>
            <w:tcW w:w="510" w:type="pct"/>
            <w:vAlign w:val="center"/>
          </w:tcPr>
          <w:p w14:paraId="6F323500" w14:textId="6DE0F62C" w:rsidR="006E0E74" w:rsidRPr="00654607" w:rsidRDefault="0025759E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22 (19.5)</w:t>
            </w:r>
          </w:p>
        </w:tc>
      </w:tr>
      <w:tr w:rsidR="00051893" w:rsidRPr="00654607" w14:paraId="3DD190F2" w14:textId="74283463" w:rsidTr="00EB220C">
        <w:trPr>
          <w:trHeight w:val="284"/>
          <w:jc w:val="center"/>
        </w:trPr>
        <w:tc>
          <w:tcPr>
            <w:tcW w:w="1712" w:type="pct"/>
          </w:tcPr>
          <w:p w14:paraId="330C11EC" w14:textId="7C4E8DE8" w:rsidR="006E0E74" w:rsidRPr="00654607" w:rsidRDefault="00805C4C" w:rsidP="00DE12CF">
            <w:pPr>
              <w:ind w:left="227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Running</w:t>
            </w:r>
          </w:p>
        </w:tc>
        <w:tc>
          <w:tcPr>
            <w:tcW w:w="121" w:type="pct"/>
            <w:vAlign w:val="center"/>
          </w:tcPr>
          <w:p w14:paraId="71185955" w14:textId="77777777" w:rsidR="006E0E74" w:rsidRPr="00654607" w:rsidRDefault="006E0E74" w:rsidP="00DE12C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485" w:type="pct"/>
            <w:vAlign w:val="center"/>
          </w:tcPr>
          <w:p w14:paraId="4E280079" w14:textId="6466FCE8" w:rsidR="006E0E74" w:rsidRPr="00654607" w:rsidRDefault="003B18DA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</w:t>
            </w:r>
          </w:p>
        </w:tc>
        <w:tc>
          <w:tcPr>
            <w:tcW w:w="722" w:type="pct"/>
            <w:vAlign w:val="center"/>
          </w:tcPr>
          <w:p w14:paraId="6FA6FFB1" w14:textId="39847B25" w:rsidR="006E0E74" w:rsidRPr="00654607" w:rsidRDefault="00855C25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</w:t>
            </w:r>
          </w:p>
        </w:tc>
        <w:tc>
          <w:tcPr>
            <w:tcW w:w="728" w:type="pct"/>
            <w:vAlign w:val="center"/>
          </w:tcPr>
          <w:p w14:paraId="74AC0C0E" w14:textId="7D7A163A" w:rsidR="006E0E74" w:rsidRPr="00654607" w:rsidRDefault="00B62941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2 (4.2)</w:t>
            </w:r>
          </w:p>
        </w:tc>
        <w:tc>
          <w:tcPr>
            <w:tcW w:w="723" w:type="pct"/>
            <w:vAlign w:val="center"/>
          </w:tcPr>
          <w:p w14:paraId="07575E84" w14:textId="5ADFF336" w:rsidR="006E0E74" w:rsidRPr="00654607" w:rsidRDefault="00D92F02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</w:t>
            </w:r>
          </w:p>
        </w:tc>
        <w:tc>
          <w:tcPr>
            <w:tcW w:w="510" w:type="pct"/>
            <w:vAlign w:val="center"/>
          </w:tcPr>
          <w:p w14:paraId="456EBB37" w14:textId="6A50EBFF" w:rsidR="006E0E74" w:rsidRPr="00654607" w:rsidRDefault="0025759E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2 (1.8)</w:t>
            </w:r>
          </w:p>
        </w:tc>
      </w:tr>
      <w:tr w:rsidR="00051893" w:rsidRPr="00654607" w14:paraId="3D63BE1B" w14:textId="4411138F" w:rsidTr="00EB220C">
        <w:trPr>
          <w:trHeight w:val="284"/>
          <w:jc w:val="center"/>
        </w:trPr>
        <w:tc>
          <w:tcPr>
            <w:tcW w:w="1712" w:type="pct"/>
          </w:tcPr>
          <w:p w14:paraId="70808229" w14:textId="6CA6F384" w:rsidR="006E0E74" w:rsidRPr="00654607" w:rsidRDefault="00805C4C" w:rsidP="00DE12CF">
            <w:pPr>
              <w:ind w:left="227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Health club (individual/group classes)</w:t>
            </w:r>
          </w:p>
        </w:tc>
        <w:tc>
          <w:tcPr>
            <w:tcW w:w="121" w:type="pct"/>
            <w:vAlign w:val="center"/>
          </w:tcPr>
          <w:p w14:paraId="0D0E52BD" w14:textId="77777777" w:rsidR="006E0E74" w:rsidRPr="00654607" w:rsidRDefault="006E0E74" w:rsidP="00DE12C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485" w:type="pct"/>
            <w:vAlign w:val="center"/>
          </w:tcPr>
          <w:p w14:paraId="7988C93D" w14:textId="5E014F5C" w:rsidR="006E0E74" w:rsidRPr="00654607" w:rsidRDefault="003B18DA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</w:t>
            </w:r>
          </w:p>
        </w:tc>
        <w:tc>
          <w:tcPr>
            <w:tcW w:w="722" w:type="pct"/>
            <w:vAlign w:val="center"/>
          </w:tcPr>
          <w:p w14:paraId="0F9D2C4A" w14:textId="2A75169B" w:rsidR="006E0E74" w:rsidRPr="00654607" w:rsidRDefault="00855C25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</w:t>
            </w:r>
          </w:p>
        </w:tc>
        <w:tc>
          <w:tcPr>
            <w:tcW w:w="728" w:type="pct"/>
            <w:vAlign w:val="center"/>
          </w:tcPr>
          <w:p w14:paraId="1BB8C191" w14:textId="4FB3981F" w:rsidR="006E0E74" w:rsidRPr="00654607" w:rsidRDefault="00B62941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 (2.1)</w:t>
            </w:r>
          </w:p>
        </w:tc>
        <w:tc>
          <w:tcPr>
            <w:tcW w:w="723" w:type="pct"/>
            <w:vAlign w:val="center"/>
          </w:tcPr>
          <w:p w14:paraId="19E69160" w14:textId="6F383897" w:rsidR="006E0E74" w:rsidRPr="00654607" w:rsidRDefault="00D92F02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 (2.4)</w:t>
            </w:r>
          </w:p>
        </w:tc>
        <w:tc>
          <w:tcPr>
            <w:tcW w:w="510" w:type="pct"/>
            <w:vAlign w:val="center"/>
          </w:tcPr>
          <w:p w14:paraId="5E2821F9" w14:textId="3D7A72C6" w:rsidR="006E0E74" w:rsidRPr="00654607" w:rsidRDefault="0025759E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2 (1.8)</w:t>
            </w:r>
          </w:p>
        </w:tc>
      </w:tr>
      <w:tr w:rsidR="00051893" w:rsidRPr="00654607" w14:paraId="292C04C9" w14:textId="77777777" w:rsidTr="00EB220C">
        <w:trPr>
          <w:trHeight w:val="284"/>
          <w:jc w:val="center"/>
        </w:trPr>
        <w:tc>
          <w:tcPr>
            <w:tcW w:w="1712" w:type="pct"/>
          </w:tcPr>
          <w:p w14:paraId="3E40C37A" w14:textId="5BD90111" w:rsidR="00AF4C8A" w:rsidRPr="00654607" w:rsidRDefault="00805C4C" w:rsidP="00DE12CF">
            <w:pPr>
              <w:ind w:left="227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Physical fitness</w:t>
            </w:r>
          </w:p>
        </w:tc>
        <w:tc>
          <w:tcPr>
            <w:tcW w:w="121" w:type="pct"/>
            <w:vAlign w:val="center"/>
          </w:tcPr>
          <w:p w14:paraId="5597E587" w14:textId="77777777" w:rsidR="00AF4C8A" w:rsidRPr="00654607" w:rsidRDefault="00AF4C8A" w:rsidP="00DE12C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485" w:type="pct"/>
            <w:vAlign w:val="center"/>
          </w:tcPr>
          <w:p w14:paraId="3F4D4D73" w14:textId="734E58A8" w:rsidR="00AF4C8A" w:rsidRPr="00654607" w:rsidRDefault="003B18DA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</w:t>
            </w:r>
          </w:p>
        </w:tc>
        <w:tc>
          <w:tcPr>
            <w:tcW w:w="722" w:type="pct"/>
            <w:vAlign w:val="center"/>
          </w:tcPr>
          <w:p w14:paraId="13A113B7" w14:textId="68F0FBD1" w:rsidR="00AF4C8A" w:rsidRPr="00654607" w:rsidRDefault="00855C25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</w:t>
            </w:r>
          </w:p>
        </w:tc>
        <w:tc>
          <w:tcPr>
            <w:tcW w:w="728" w:type="pct"/>
            <w:vAlign w:val="center"/>
          </w:tcPr>
          <w:p w14:paraId="257E0C47" w14:textId="37DFAA37" w:rsidR="00AF4C8A" w:rsidRPr="00654607" w:rsidRDefault="00B62941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 (2.1)</w:t>
            </w:r>
          </w:p>
        </w:tc>
        <w:tc>
          <w:tcPr>
            <w:tcW w:w="723" w:type="pct"/>
            <w:vAlign w:val="center"/>
          </w:tcPr>
          <w:p w14:paraId="6FA9CD7E" w14:textId="5C825048" w:rsidR="00AF4C8A" w:rsidRPr="00654607" w:rsidRDefault="00D92F02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3 (7.1)</w:t>
            </w:r>
          </w:p>
        </w:tc>
        <w:tc>
          <w:tcPr>
            <w:tcW w:w="510" w:type="pct"/>
            <w:vAlign w:val="center"/>
          </w:tcPr>
          <w:p w14:paraId="603D4279" w14:textId="016358DB" w:rsidR="00AF4C8A" w:rsidRPr="00654607" w:rsidRDefault="0025759E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4 (3.5)</w:t>
            </w:r>
          </w:p>
        </w:tc>
      </w:tr>
      <w:tr w:rsidR="00051893" w:rsidRPr="00654607" w14:paraId="01DD4CDC" w14:textId="77777777" w:rsidTr="00EB220C">
        <w:trPr>
          <w:trHeight w:val="284"/>
          <w:jc w:val="center"/>
        </w:trPr>
        <w:tc>
          <w:tcPr>
            <w:tcW w:w="1712" w:type="pct"/>
          </w:tcPr>
          <w:p w14:paraId="1A94014A" w14:textId="2F0ADB98" w:rsidR="00AF4C8A" w:rsidRPr="00654607" w:rsidRDefault="00805C4C" w:rsidP="00DE12CF">
            <w:pPr>
              <w:ind w:left="227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Swimming</w:t>
            </w:r>
          </w:p>
        </w:tc>
        <w:tc>
          <w:tcPr>
            <w:tcW w:w="121" w:type="pct"/>
            <w:vAlign w:val="center"/>
          </w:tcPr>
          <w:p w14:paraId="3B02385E" w14:textId="77777777" w:rsidR="00AF4C8A" w:rsidRPr="00654607" w:rsidRDefault="00AF4C8A" w:rsidP="00DE12C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485" w:type="pct"/>
            <w:vAlign w:val="center"/>
          </w:tcPr>
          <w:p w14:paraId="5F39543D" w14:textId="1FAC15E0" w:rsidR="00AF4C8A" w:rsidRPr="00654607" w:rsidRDefault="003B18DA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</w:t>
            </w:r>
          </w:p>
        </w:tc>
        <w:tc>
          <w:tcPr>
            <w:tcW w:w="722" w:type="pct"/>
            <w:vAlign w:val="center"/>
          </w:tcPr>
          <w:p w14:paraId="3561817A" w14:textId="7FF97403" w:rsidR="00AF4C8A" w:rsidRPr="00654607" w:rsidRDefault="00855C25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</w:t>
            </w:r>
          </w:p>
        </w:tc>
        <w:tc>
          <w:tcPr>
            <w:tcW w:w="728" w:type="pct"/>
            <w:vAlign w:val="center"/>
          </w:tcPr>
          <w:p w14:paraId="78B0EC93" w14:textId="1FC03C3C" w:rsidR="00B62941" w:rsidRPr="00654607" w:rsidRDefault="00B62941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</w:t>
            </w:r>
          </w:p>
        </w:tc>
        <w:tc>
          <w:tcPr>
            <w:tcW w:w="723" w:type="pct"/>
            <w:vAlign w:val="center"/>
          </w:tcPr>
          <w:p w14:paraId="3670B9A4" w14:textId="0E4EC90E" w:rsidR="00AF4C8A" w:rsidRPr="00654607" w:rsidRDefault="00D92F02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 (2.4)</w:t>
            </w:r>
          </w:p>
        </w:tc>
        <w:tc>
          <w:tcPr>
            <w:tcW w:w="510" w:type="pct"/>
            <w:vAlign w:val="center"/>
          </w:tcPr>
          <w:p w14:paraId="1D8E9455" w14:textId="5B5481E7" w:rsidR="00AF4C8A" w:rsidRPr="00654607" w:rsidRDefault="0025759E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 (0.9)</w:t>
            </w:r>
          </w:p>
        </w:tc>
      </w:tr>
      <w:tr w:rsidR="00051893" w:rsidRPr="00654607" w14:paraId="7A1C53F0" w14:textId="77777777" w:rsidTr="00EB220C">
        <w:trPr>
          <w:trHeight w:val="284"/>
          <w:jc w:val="center"/>
        </w:trPr>
        <w:tc>
          <w:tcPr>
            <w:tcW w:w="1712" w:type="pct"/>
          </w:tcPr>
          <w:p w14:paraId="68471DC4" w14:textId="4E9717B5" w:rsidR="00AF4C8A" w:rsidRPr="00654607" w:rsidRDefault="00805C4C" w:rsidP="00DE12CF">
            <w:pPr>
              <w:ind w:left="227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Combination of previous activities</w:t>
            </w:r>
          </w:p>
        </w:tc>
        <w:tc>
          <w:tcPr>
            <w:tcW w:w="121" w:type="pct"/>
            <w:vAlign w:val="center"/>
          </w:tcPr>
          <w:p w14:paraId="0B4DD5C0" w14:textId="77777777" w:rsidR="00AF4C8A" w:rsidRPr="00654607" w:rsidRDefault="00AF4C8A" w:rsidP="00DE12C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485" w:type="pct"/>
            <w:vAlign w:val="center"/>
          </w:tcPr>
          <w:p w14:paraId="440DEFA8" w14:textId="23C872C4" w:rsidR="00AF4C8A" w:rsidRPr="00654607" w:rsidRDefault="005D5885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 (9.1)</w:t>
            </w:r>
          </w:p>
        </w:tc>
        <w:tc>
          <w:tcPr>
            <w:tcW w:w="722" w:type="pct"/>
            <w:vAlign w:val="center"/>
          </w:tcPr>
          <w:p w14:paraId="65AFCFC1" w14:textId="1FE4974B" w:rsidR="00AF4C8A" w:rsidRPr="00654607" w:rsidRDefault="00855C25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</w:t>
            </w:r>
          </w:p>
        </w:tc>
        <w:tc>
          <w:tcPr>
            <w:tcW w:w="728" w:type="pct"/>
            <w:vAlign w:val="center"/>
          </w:tcPr>
          <w:p w14:paraId="24C20325" w14:textId="2CD38D75" w:rsidR="00AF4C8A" w:rsidRPr="00654607" w:rsidRDefault="00B62941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 (2.1)</w:t>
            </w:r>
          </w:p>
        </w:tc>
        <w:tc>
          <w:tcPr>
            <w:tcW w:w="723" w:type="pct"/>
            <w:vAlign w:val="center"/>
          </w:tcPr>
          <w:p w14:paraId="41FF68B9" w14:textId="7E0E5E5D" w:rsidR="00AF4C8A" w:rsidRPr="00654607" w:rsidRDefault="00D92F02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9 (47.4)</w:t>
            </w:r>
          </w:p>
        </w:tc>
        <w:tc>
          <w:tcPr>
            <w:tcW w:w="510" w:type="pct"/>
            <w:vAlign w:val="center"/>
          </w:tcPr>
          <w:p w14:paraId="7E616994" w14:textId="54086B89" w:rsidR="00AF4C8A" w:rsidRPr="00654607" w:rsidRDefault="0025759E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1 (9.7)</w:t>
            </w:r>
          </w:p>
        </w:tc>
      </w:tr>
      <w:tr w:rsidR="00BD71C4" w:rsidRPr="00654607" w14:paraId="064AD6F0" w14:textId="77777777" w:rsidTr="00EB220C">
        <w:trPr>
          <w:trHeight w:val="284"/>
          <w:jc w:val="center"/>
        </w:trPr>
        <w:tc>
          <w:tcPr>
            <w:tcW w:w="1712" w:type="pct"/>
          </w:tcPr>
          <w:p w14:paraId="74B67D43" w14:textId="15754B28" w:rsidR="00BD71C4" w:rsidRPr="00654607" w:rsidRDefault="005D5885" w:rsidP="00DE12CF">
            <w:pPr>
              <w:ind w:left="227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No references to this dimension</w:t>
            </w:r>
          </w:p>
        </w:tc>
        <w:tc>
          <w:tcPr>
            <w:tcW w:w="121" w:type="pct"/>
            <w:vAlign w:val="center"/>
          </w:tcPr>
          <w:p w14:paraId="17F05DD1" w14:textId="77777777" w:rsidR="00BD71C4" w:rsidRPr="00654607" w:rsidRDefault="00BD71C4" w:rsidP="00DE12C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485" w:type="pct"/>
            <w:vAlign w:val="center"/>
          </w:tcPr>
          <w:p w14:paraId="7B4BD2BE" w14:textId="1279E4CA" w:rsidR="00BD71C4" w:rsidRPr="00654607" w:rsidRDefault="005D5885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0 (90.9)</w:t>
            </w:r>
          </w:p>
        </w:tc>
        <w:tc>
          <w:tcPr>
            <w:tcW w:w="722" w:type="pct"/>
            <w:vAlign w:val="center"/>
          </w:tcPr>
          <w:p w14:paraId="26E0CF97" w14:textId="7BF995A1" w:rsidR="00BD71C4" w:rsidRPr="00654607" w:rsidRDefault="00855C25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9 (75.0)</w:t>
            </w:r>
          </w:p>
        </w:tc>
        <w:tc>
          <w:tcPr>
            <w:tcW w:w="728" w:type="pct"/>
            <w:vAlign w:val="center"/>
          </w:tcPr>
          <w:p w14:paraId="1988A468" w14:textId="4AE69C2B" w:rsidR="00BD71C4" w:rsidRPr="00654607" w:rsidRDefault="00B62941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29 (60.4)</w:t>
            </w:r>
          </w:p>
        </w:tc>
        <w:tc>
          <w:tcPr>
            <w:tcW w:w="723" w:type="pct"/>
            <w:vAlign w:val="center"/>
          </w:tcPr>
          <w:p w14:paraId="2A17E760" w14:textId="1B3370A9" w:rsidR="00BD71C4" w:rsidRPr="00654607" w:rsidRDefault="008849E2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23 (54.8)</w:t>
            </w:r>
          </w:p>
        </w:tc>
        <w:tc>
          <w:tcPr>
            <w:tcW w:w="510" w:type="pct"/>
            <w:vAlign w:val="center"/>
          </w:tcPr>
          <w:p w14:paraId="72140D30" w14:textId="4328FA4D" w:rsidR="00BD71C4" w:rsidRPr="00654607" w:rsidRDefault="0025759E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71 (62.8)</w:t>
            </w:r>
          </w:p>
        </w:tc>
      </w:tr>
      <w:tr w:rsidR="00051893" w:rsidRPr="00654607" w14:paraId="393D849D" w14:textId="77777777" w:rsidTr="00EB220C">
        <w:trPr>
          <w:trHeight w:val="284"/>
          <w:jc w:val="center"/>
        </w:trPr>
        <w:tc>
          <w:tcPr>
            <w:tcW w:w="1712" w:type="pct"/>
          </w:tcPr>
          <w:p w14:paraId="45224CA8" w14:textId="7E53C248" w:rsidR="00805C4C" w:rsidRPr="00654607" w:rsidRDefault="00B63DE3" w:rsidP="00DE12CF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G</w:t>
            </w:r>
            <w:r w:rsidR="00484D2D"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eneral PA aspects </w:t>
            </w: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or</w:t>
            </w:r>
            <w:r w:rsidR="00953082"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other</w:t>
            </w: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related </w:t>
            </w:r>
            <w:r w:rsidR="00484D2D"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areas</w:t>
            </w:r>
          </w:p>
        </w:tc>
        <w:tc>
          <w:tcPr>
            <w:tcW w:w="121" w:type="pct"/>
            <w:vAlign w:val="center"/>
          </w:tcPr>
          <w:p w14:paraId="4FE3ACC3" w14:textId="77777777" w:rsidR="00805C4C" w:rsidRPr="00654607" w:rsidRDefault="00805C4C" w:rsidP="00DE12C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485" w:type="pct"/>
            <w:vAlign w:val="center"/>
          </w:tcPr>
          <w:p w14:paraId="6C67859C" w14:textId="77777777" w:rsidR="00805C4C" w:rsidRPr="00654607" w:rsidRDefault="00805C4C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22" w:type="pct"/>
            <w:vAlign w:val="center"/>
          </w:tcPr>
          <w:p w14:paraId="5A7DAA88" w14:textId="77777777" w:rsidR="00805C4C" w:rsidRPr="00654607" w:rsidRDefault="00805C4C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28" w:type="pct"/>
            <w:vAlign w:val="center"/>
          </w:tcPr>
          <w:p w14:paraId="2203FCCC" w14:textId="77777777" w:rsidR="00805C4C" w:rsidRPr="00654607" w:rsidRDefault="00805C4C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23" w:type="pct"/>
            <w:vAlign w:val="center"/>
          </w:tcPr>
          <w:p w14:paraId="0E05EC56" w14:textId="77777777" w:rsidR="00805C4C" w:rsidRPr="00654607" w:rsidRDefault="00805C4C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510" w:type="pct"/>
            <w:vAlign w:val="center"/>
          </w:tcPr>
          <w:p w14:paraId="14486AFF" w14:textId="77777777" w:rsidR="00805C4C" w:rsidRPr="00654607" w:rsidRDefault="00805C4C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051893" w:rsidRPr="00654607" w14:paraId="3769D430" w14:textId="77777777" w:rsidTr="00EB220C">
        <w:trPr>
          <w:trHeight w:val="284"/>
          <w:jc w:val="center"/>
        </w:trPr>
        <w:tc>
          <w:tcPr>
            <w:tcW w:w="1712" w:type="pct"/>
          </w:tcPr>
          <w:p w14:paraId="170E864C" w14:textId="5A15F783" w:rsidR="00805C4C" w:rsidRPr="00654607" w:rsidRDefault="00805C4C" w:rsidP="00DE12CF">
            <w:pPr>
              <w:ind w:left="227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Benefits of PA</w:t>
            </w:r>
          </w:p>
        </w:tc>
        <w:tc>
          <w:tcPr>
            <w:tcW w:w="121" w:type="pct"/>
            <w:vAlign w:val="center"/>
          </w:tcPr>
          <w:p w14:paraId="2342DAD1" w14:textId="77777777" w:rsidR="00805C4C" w:rsidRPr="00654607" w:rsidRDefault="00805C4C" w:rsidP="00DE12C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485" w:type="pct"/>
            <w:vAlign w:val="center"/>
          </w:tcPr>
          <w:p w14:paraId="56D14929" w14:textId="7EC41740" w:rsidR="00805C4C" w:rsidRPr="00654607" w:rsidRDefault="00074F39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</w:t>
            </w:r>
          </w:p>
        </w:tc>
        <w:tc>
          <w:tcPr>
            <w:tcW w:w="722" w:type="pct"/>
            <w:vAlign w:val="center"/>
          </w:tcPr>
          <w:p w14:paraId="35F07D71" w14:textId="1845D28D" w:rsidR="00805C4C" w:rsidRPr="00654607" w:rsidRDefault="00074F39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</w:t>
            </w:r>
          </w:p>
        </w:tc>
        <w:tc>
          <w:tcPr>
            <w:tcW w:w="728" w:type="pct"/>
            <w:vAlign w:val="center"/>
          </w:tcPr>
          <w:p w14:paraId="66091FD5" w14:textId="592C60A7" w:rsidR="00805C4C" w:rsidRPr="00654607" w:rsidRDefault="00722FC5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</w:t>
            </w:r>
          </w:p>
        </w:tc>
        <w:tc>
          <w:tcPr>
            <w:tcW w:w="723" w:type="pct"/>
            <w:vAlign w:val="center"/>
          </w:tcPr>
          <w:p w14:paraId="071708AC" w14:textId="031E2E3C" w:rsidR="00805C4C" w:rsidRPr="00654607" w:rsidRDefault="00722FC5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6 (14.3)</w:t>
            </w:r>
          </w:p>
        </w:tc>
        <w:tc>
          <w:tcPr>
            <w:tcW w:w="510" w:type="pct"/>
            <w:vAlign w:val="center"/>
          </w:tcPr>
          <w:p w14:paraId="19B45D3E" w14:textId="158DD594" w:rsidR="00805C4C" w:rsidRPr="00654607" w:rsidRDefault="00537916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6 (5.3)</w:t>
            </w:r>
          </w:p>
        </w:tc>
      </w:tr>
      <w:tr w:rsidR="00051893" w:rsidRPr="00654607" w14:paraId="118051B2" w14:textId="77777777" w:rsidTr="00EB220C">
        <w:trPr>
          <w:trHeight w:val="284"/>
          <w:jc w:val="center"/>
        </w:trPr>
        <w:tc>
          <w:tcPr>
            <w:tcW w:w="1712" w:type="pct"/>
          </w:tcPr>
          <w:p w14:paraId="3EBD2AC0" w14:textId="17C537A1" w:rsidR="00805C4C" w:rsidRPr="00654607" w:rsidRDefault="00805C4C" w:rsidP="00DE12CF">
            <w:pPr>
              <w:ind w:left="227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Nutrition</w:t>
            </w:r>
          </w:p>
        </w:tc>
        <w:tc>
          <w:tcPr>
            <w:tcW w:w="121" w:type="pct"/>
            <w:vAlign w:val="center"/>
          </w:tcPr>
          <w:p w14:paraId="7A1DD380" w14:textId="77777777" w:rsidR="00805C4C" w:rsidRPr="00654607" w:rsidRDefault="00805C4C" w:rsidP="00DE12C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485" w:type="pct"/>
            <w:vAlign w:val="center"/>
          </w:tcPr>
          <w:p w14:paraId="6547C7D7" w14:textId="43BCFC91" w:rsidR="00805C4C" w:rsidRPr="00654607" w:rsidRDefault="00074F39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</w:t>
            </w:r>
          </w:p>
        </w:tc>
        <w:tc>
          <w:tcPr>
            <w:tcW w:w="722" w:type="pct"/>
            <w:vAlign w:val="center"/>
          </w:tcPr>
          <w:p w14:paraId="0DCA6424" w14:textId="49AB2F55" w:rsidR="00805C4C" w:rsidRPr="00654607" w:rsidRDefault="00074F39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</w:t>
            </w:r>
          </w:p>
        </w:tc>
        <w:tc>
          <w:tcPr>
            <w:tcW w:w="728" w:type="pct"/>
            <w:vAlign w:val="center"/>
          </w:tcPr>
          <w:p w14:paraId="2870752C" w14:textId="1684DE08" w:rsidR="00805C4C" w:rsidRPr="00654607" w:rsidRDefault="00722FC5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 (2.1)</w:t>
            </w:r>
          </w:p>
        </w:tc>
        <w:tc>
          <w:tcPr>
            <w:tcW w:w="723" w:type="pct"/>
            <w:vAlign w:val="center"/>
          </w:tcPr>
          <w:p w14:paraId="7D4BE662" w14:textId="77CB5E86" w:rsidR="00805C4C" w:rsidRPr="00654607" w:rsidRDefault="00DF3708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2 (4.8)</w:t>
            </w:r>
          </w:p>
        </w:tc>
        <w:tc>
          <w:tcPr>
            <w:tcW w:w="510" w:type="pct"/>
            <w:vAlign w:val="center"/>
          </w:tcPr>
          <w:p w14:paraId="63D22FCA" w14:textId="7D4751F9" w:rsidR="00805C4C" w:rsidRPr="00654607" w:rsidRDefault="00537916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3 (2.7)</w:t>
            </w:r>
          </w:p>
        </w:tc>
      </w:tr>
      <w:tr w:rsidR="00051893" w:rsidRPr="00654607" w14:paraId="3A3BC1A4" w14:textId="77777777" w:rsidTr="00EB220C">
        <w:trPr>
          <w:trHeight w:val="284"/>
          <w:jc w:val="center"/>
        </w:trPr>
        <w:tc>
          <w:tcPr>
            <w:tcW w:w="1712" w:type="pct"/>
          </w:tcPr>
          <w:p w14:paraId="6226BBA4" w14:textId="1DCDD601" w:rsidR="00805C4C" w:rsidRPr="00654607" w:rsidRDefault="00805C4C" w:rsidP="00DE12CF">
            <w:pPr>
              <w:ind w:left="227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Sedentariness</w:t>
            </w:r>
            <w:r w:rsidR="00B63DE3"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/Sedentary behaviour</w:t>
            </w:r>
          </w:p>
        </w:tc>
        <w:tc>
          <w:tcPr>
            <w:tcW w:w="121" w:type="pct"/>
            <w:vAlign w:val="center"/>
          </w:tcPr>
          <w:p w14:paraId="02F96676" w14:textId="77777777" w:rsidR="00805C4C" w:rsidRPr="00654607" w:rsidRDefault="00805C4C" w:rsidP="00DE12C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485" w:type="pct"/>
            <w:vAlign w:val="center"/>
          </w:tcPr>
          <w:p w14:paraId="34DC7537" w14:textId="44322C81" w:rsidR="00805C4C" w:rsidRPr="00654607" w:rsidRDefault="00074F39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</w:t>
            </w:r>
          </w:p>
        </w:tc>
        <w:tc>
          <w:tcPr>
            <w:tcW w:w="722" w:type="pct"/>
            <w:vAlign w:val="center"/>
          </w:tcPr>
          <w:p w14:paraId="0889893E" w14:textId="4743ADFD" w:rsidR="00805C4C" w:rsidRPr="00654607" w:rsidRDefault="00074F39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</w:t>
            </w:r>
          </w:p>
        </w:tc>
        <w:tc>
          <w:tcPr>
            <w:tcW w:w="728" w:type="pct"/>
            <w:vAlign w:val="center"/>
          </w:tcPr>
          <w:p w14:paraId="1F62B3DE" w14:textId="024699F3" w:rsidR="00805C4C" w:rsidRPr="00654607" w:rsidRDefault="00722FC5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 (2.1)</w:t>
            </w:r>
          </w:p>
        </w:tc>
        <w:tc>
          <w:tcPr>
            <w:tcW w:w="723" w:type="pct"/>
            <w:vAlign w:val="center"/>
          </w:tcPr>
          <w:p w14:paraId="289B02CC" w14:textId="4FF62AB2" w:rsidR="00805C4C" w:rsidRPr="00654607" w:rsidRDefault="00DF3708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3 (7.1)</w:t>
            </w:r>
          </w:p>
        </w:tc>
        <w:tc>
          <w:tcPr>
            <w:tcW w:w="510" w:type="pct"/>
            <w:vAlign w:val="center"/>
          </w:tcPr>
          <w:p w14:paraId="5DC719F5" w14:textId="3420BB0A" w:rsidR="00805C4C" w:rsidRPr="00654607" w:rsidRDefault="00537916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4 (3.5)</w:t>
            </w:r>
          </w:p>
        </w:tc>
      </w:tr>
      <w:tr w:rsidR="00051893" w:rsidRPr="00654607" w14:paraId="4A26DF82" w14:textId="77777777" w:rsidTr="00EB220C">
        <w:trPr>
          <w:trHeight w:val="284"/>
          <w:jc w:val="center"/>
        </w:trPr>
        <w:tc>
          <w:tcPr>
            <w:tcW w:w="1712" w:type="pct"/>
          </w:tcPr>
          <w:p w14:paraId="1A8A3525" w14:textId="6998BAFD" w:rsidR="00805C4C" w:rsidRPr="00654607" w:rsidRDefault="005E7DAF" w:rsidP="00DE12CF">
            <w:pPr>
              <w:ind w:left="227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Just “</w:t>
            </w:r>
            <w:r w:rsidR="008153CD"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d</w:t>
            </w:r>
            <w:r w:rsidR="00953082"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oing physical activity</w:t>
            </w: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”</w:t>
            </w:r>
          </w:p>
        </w:tc>
        <w:tc>
          <w:tcPr>
            <w:tcW w:w="121" w:type="pct"/>
            <w:vAlign w:val="center"/>
          </w:tcPr>
          <w:p w14:paraId="432593EC" w14:textId="77777777" w:rsidR="00805C4C" w:rsidRPr="00654607" w:rsidRDefault="00805C4C" w:rsidP="00DE12C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485" w:type="pct"/>
            <w:vAlign w:val="center"/>
          </w:tcPr>
          <w:p w14:paraId="13A8A984" w14:textId="53E224EF" w:rsidR="00805C4C" w:rsidRPr="00654607" w:rsidRDefault="00074F39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</w:t>
            </w:r>
          </w:p>
        </w:tc>
        <w:tc>
          <w:tcPr>
            <w:tcW w:w="722" w:type="pct"/>
            <w:vAlign w:val="center"/>
          </w:tcPr>
          <w:p w14:paraId="487BEC31" w14:textId="0A76A226" w:rsidR="00805C4C" w:rsidRPr="00654607" w:rsidRDefault="00074F39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</w:t>
            </w:r>
          </w:p>
        </w:tc>
        <w:tc>
          <w:tcPr>
            <w:tcW w:w="728" w:type="pct"/>
            <w:vAlign w:val="center"/>
          </w:tcPr>
          <w:p w14:paraId="5520F954" w14:textId="698CA5DD" w:rsidR="00805C4C" w:rsidRPr="00654607" w:rsidRDefault="00722FC5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 (2.1)</w:t>
            </w:r>
          </w:p>
        </w:tc>
        <w:tc>
          <w:tcPr>
            <w:tcW w:w="723" w:type="pct"/>
            <w:vAlign w:val="center"/>
          </w:tcPr>
          <w:p w14:paraId="6D09EA13" w14:textId="31D0DDC9" w:rsidR="00805C4C" w:rsidRPr="00654607" w:rsidRDefault="00DF3708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4 (9.5)</w:t>
            </w:r>
          </w:p>
        </w:tc>
        <w:tc>
          <w:tcPr>
            <w:tcW w:w="510" w:type="pct"/>
            <w:vAlign w:val="center"/>
          </w:tcPr>
          <w:p w14:paraId="3065BD96" w14:textId="66B43297" w:rsidR="00805C4C" w:rsidRPr="00654607" w:rsidRDefault="00537916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5 (4.4)</w:t>
            </w:r>
          </w:p>
        </w:tc>
      </w:tr>
      <w:tr w:rsidR="00051893" w:rsidRPr="00654607" w14:paraId="037C77E9" w14:textId="77777777" w:rsidTr="00EB220C">
        <w:trPr>
          <w:trHeight w:val="284"/>
          <w:jc w:val="center"/>
        </w:trPr>
        <w:tc>
          <w:tcPr>
            <w:tcW w:w="1712" w:type="pct"/>
          </w:tcPr>
          <w:p w14:paraId="736F8B58" w14:textId="179A675E" w:rsidR="00805C4C" w:rsidRPr="00654607" w:rsidRDefault="005E7DAF" w:rsidP="00DE12CF">
            <w:pPr>
              <w:ind w:left="227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Jus</w:t>
            </w:r>
            <w:r w:rsidR="001031BB"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t</w:t>
            </w: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“</w:t>
            </w:r>
            <w:r w:rsidR="008153CD"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d</w:t>
            </w:r>
            <w:r w:rsidR="00B57723"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oing exercise</w:t>
            </w: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”</w:t>
            </w:r>
          </w:p>
        </w:tc>
        <w:tc>
          <w:tcPr>
            <w:tcW w:w="121" w:type="pct"/>
            <w:vAlign w:val="center"/>
          </w:tcPr>
          <w:p w14:paraId="194199F8" w14:textId="77777777" w:rsidR="00805C4C" w:rsidRPr="00654607" w:rsidRDefault="00805C4C" w:rsidP="00DE12C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485" w:type="pct"/>
            <w:vAlign w:val="center"/>
          </w:tcPr>
          <w:p w14:paraId="04BC8142" w14:textId="25AFB706" w:rsidR="00805C4C" w:rsidRPr="00654607" w:rsidRDefault="00074F39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</w:t>
            </w:r>
          </w:p>
        </w:tc>
        <w:tc>
          <w:tcPr>
            <w:tcW w:w="722" w:type="pct"/>
            <w:vAlign w:val="center"/>
          </w:tcPr>
          <w:p w14:paraId="4EB7835D" w14:textId="04373A1D" w:rsidR="00805C4C" w:rsidRPr="00654607" w:rsidRDefault="00074F39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</w:t>
            </w:r>
          </w:p>
        </w:tc>
        <w:tc>
          <w:tcPr>
            <w:tcW w:w="728" w:type="pct"/>
            <w:vAlign w:val="center"/>
          </w:tcPr>
          <w:p w14:paraId="71375E13" w14:textId="53C3FE08" w:rsidR="00805C4C" w:rsidRPr="00654607" w:rsidRDefault="00722FC5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 (2.1)</w:t>
            </w:r>
          </w:p>
        </w:tc>
        <w:tc>
          <w:tcPr>
            <w:tcW w:w="723" w:type="pct"/>
            <w:vAlign w:val="center"/>
          </w:tcPr>
          <w:p w14:paraId="7420F031" w14:textId="34D929CF" w:rsidR="00805C4C" w:rsidRPr="00654607" w:rsidRDefault="00DF3708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2. (4.8)</w:t>
            </w:r>
          </w:p>
        </w:tc>
        <w:tc>
          <w:tcPr>
            <w:tcW w:w="510" w:type="pct"/>
            <w:vAlign w:val="center"/>
          </w:tcPr>
          <w:p w14:paraId="2EAB7A38" w14:textId="2A05C165" w:rsidR="00805C4C" w:rsidRPr="00654607" w:rsidRDefault="00537916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3 (2.7)</w:t>
            </w:r>
          </w:p>
        </w:tc>
      </w:tr>
      <w:tr w:rsidR="00051893" w:rsidRPr="00654607" w14:paraId="7AC1341B" w14:textId="77777777" w:rsidTr="00EB220C">
        <w:trPr>
          <w:trHeight w:val="284"/>
          <w:jc w:val="center"/>
        </w:trPr>
        <w:tc>
          <w:tcPr>
            <w:tcW w:w="1712" w:type="pct"/>
          </w:tcPr>
          <w:p w14:paraId="34CD437D" w14:textId="0D6962C6" w:rsidR="00805C4C" w:rsidRPr="00654607" w:rsidRDefault="00B57723" w:rsidP="00DE12CF">
            <w:pPr>
              <w:ind w:left="227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Combination of previous categories</w:t>
            </w:r>
          </w:p>
        </w:tc>
        <w:tc>
          <w:tcPr>
            <w:tcW w:w="121" w:type="pct"/>
            <w:vAlign w:val="center"/>
          </w:tcPr>
          <w:p w14:paraId="41A2D998" w14:textId="77777777" w:rsidR="00805C4C" w:rsidRPr="00654607" w:rsidRDefault="00805C4C" w:rsidP="00DE12C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485" w:type="pct"/>
            <w:vAlign w:val="center"/>
          </w:tcPr>
          <w:p w14:paraId="1F826520" w14:textId="3744F10F" w:rsidR="00805C4C" w:rsidRPr="00654607" w:rsidRDefault="00074F39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</w:t>
            </w:r>
          </w:p>
        </w:tc>
        <w:tc>
          <w:tcPr>
            <w:tcW w:w="722" w:type="pct"/>
            <w:vAlign w:val="center"/>
          </w:tcPr>
          <w:p w14:paraId="686E4C59" w14:textId="55BD27C0" w:rsidR="00805C4C" w:rsidRPr="00654607" w:rsidRDefault="00074F39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</w:t>
            </w:r>
          </w:p>
        </w:tc>
        <w:tc>
          <w:tcPr>
            <w:tcW w:w="728" w:type="pct"/>
            <w:vAlign w:val="center"/>
          </w:tcPr>
          <w:p w14:paraId="6A73D65C" w14:textId="20F55538" w:rsidR="00805C4C" w:rsidRPr="00654607" w:rsidRDefault="00722FC5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</w:t>
            </w:r>
          </w:p>
        </w:tc>
        <w:tc>
          <w:tcPr>
            <w:tcW w:w="723" w:type="pct"/>
            <w:vAlign w:val="center"/>
          </w:tcPr>
          <w:p w14:paraId="78F37411" w14:textId="62E1E7B4" w:rsidR="00805C4C" w:rsidRPr="00654607" w:rsidRDefault="00DF3708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3 (7.1)</w:t>
            </w:r>
          </w:p>
        </w:tc>
        <w:tc>
          <w:tcPr>
            <w:tcW w:w="510" w:type="pct"/>
            <w:vAlign w:val="center"/>
          </w:tcPr>
          <w:p w14:paraId="2EB8988D" w14:textId="39D900CE" w:rsidR="00805C4C" w:rsidRPr="00654607" w:rsidRDefault="00537916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4 (3.5)</w:t>
            </w:r>
          </w:p>
        </w:tc>
      </w:tr>
      <w:tr w:rsidR="00074F39" w:rsidRPr="00654607" w14:paraId="79C936B7" w14:textId="77777777" w:rsidTr="00EB220C">
        <w:trPr>
          <w:trHeight w:val="284"/>
          <w:jc w:val="center"/>
        </w:trPr>
        <w:tc>
          <w:tcPr>
            <w:tcW w:w="1712" w:type="pct"/>
          </w:tcPr>
          <w:p w14:paraId="14878DF6" w14:textId="46B1FFFE" w:rsidR="00074F39" w:rsidRPr="00654607" w:rsidRDefault="00074F39" w:rsidP="00DE12CF">
            <w:pPr>
              <w:ind w:left="227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No references to this dimension</w:t>
            </w:r>
          </w:p>
        </w:tc>
        <w:tc>
          <w:tcPr>
            <w:tcW w:w="121" w:type="pct"/>
            <w:vAlign w:val="center"/>
          </w:tcPr>
          <w:p w14:paraId="2F5DE531" w14:textId="77777777" w:rsidR="00074F39" w:rsidRPr="00654607" w:rsidRDefault="00074F39" w:rsidP="00DE12C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485" w:type="pct"/>
            <w:vAlign w:val="center"/>
          </w:tcPr>
          <w:p w14:paraId="402E65F0" w14:textId="05D7D16C" w:rsidR="00074F39" w:rsidRPr="00654607" w:rsidRDefault="00074F39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1 (100)</w:t>
            </w:r>
          </w:p>
        </w:tc>
        <w:tc>
          <w:tcPr>
            <w:tcW w:w="722" w:type="pct"/>
            <w:vAlign w:val="center"/>
          </w:tcPr>
          <w:p w14:paraId="4F09798F" w14:textId="39781A04" w:rsidR="00074F39" w:rsidRPr="00654607" w:rsidRDefault="00074F39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2 (100)</w:t>
            </w:r>
          </w:p>
        </w:tc>
        <w:tc>
          <w:tcPr>
            <w:tcW w:w="728" w:type="pct"/>
            <w:vAlign w:val="center"/>
          </w:tcPr>
          <w:p w14:paraId="398946D4" w14:textId="7ED316CA" w:rsidR="00074F39" w:rsidRPr="00654607" w:rsidRDefault="00722FC5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43 (89.6)</w:t>
            </w:r>
          </w:p>
        </w:tc>
        <w:tc>
          <w:tcPr>
            <w:tcW w:w="723" w:type="pct"/>
            <w:vAlign w:val="center"/>
          </w:tcPr>
          <w:p w14:paraId="626F11B9" w14:textId="0F82D3D0" w:rsidR="00074F39" w:rsidRPr="00654607" w:rsidRDefault="00DF3708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22 (52.4)</w:t>
            </w:r>
          </w:p>
        </w:tc>
        <w:tc>
          <w:tcPr>
            <w:tcW w:w="510" w:type="pct"/>
            <w:vAlign w:val="center"/>
          </w:tcPr>
          <w:p w14:paraId="5A07D6D3" w14:textId="5500B2C1" w:rsidR="00074F39" w:rsidRPr="00654607" w:rsidRDefault="00537916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88 (77.9)</w:t>
            </w:r>
          </w:p>
        </w:tc>
      </w:tr>
      <w:tr w:rsidR="00051893" w:rsidRPr="00654607" w14:paraId="2CA48AF2" w14:textId="77777777" w:rsidTr="00EB220C">
        <w:trPr>
          <w:trHeight w:val="284"/>
          <w:jc w:val="center"/>
        </w:trPr>
        <w:tc>
          <w:tcPr>
            <w:tcW w:w="1712" w:type="pct"/>
          </w:tcPr>
          <w:p w14:paraId="2A45F2A8" w14:textId="5957E78F" w:rsidR="00805C4C" w:rsidRPr="00654607" w:rsidRDefault="00394178" w:rsidP="00DE12CF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Number of mentioned </w:t>
            </w:r>
            <w:r w:rsidR="00DD5301"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themes</w:t>
            </w:r>
          </w:p>
        </w:tc>
        <w:tc>
          <w:tcPr>
            <w:tcW w:w="121" w:type="pct"/>
            <w:vAlign w:val="center"/>
          </w:tcPr>
          <w:p w14:paraId="587AF225" w14:textId="77777777" w:rsidR="00805C4C" w:rsidRPr="00654607" w:rsidRDefault="00805C4C" w:rsidP="00DE12C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485" w:type="pct"/>
            <w:vAlign w:val="center"/>
          </w:tcPr>
          <w:p w14:paraId="7FA84A7B" w14:textId="77777777" w:rsidR="00805C4C" w:rsidRPr="00654607" w:rsidRDefault="00805C4C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22" w:type="pct"/>
            <w:vAlign w:val="center"/>
          </w:tcPr>
          <w:p w14:paraId="763E571A" w14:textId="77777777" w:rsidR="00805C4C" w:rsidRPr="00654607" w:rsidRDefault="00805C4C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28" w:type="pct"/>
            <w:vAlign w:val="center"/>
          </w:tcPr>
          <w:p w14:paraId="50A07B8D" w14:textId="77777777" w:rsidR="00805C4C" w:rsidRPr="00654607" w:rsidRDefault="00805C4C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723" w:type="pct"/>
            <w:vAlign w:val="center"/>
          </w:tcPr>
          <w:p w14:paraId="37B0BAD9" w14:textId="77777777" w:rsidR="00805C4C" w:rsidRPr="00654607" w:rsidRDefault="00805C4C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510" w:type="pct"/>
            <w:vAlign w:val="center"/>
          </w:tcPr>
          <w:p w14:paraId="11FCDC85" w14:textId="77777777" w:rsidR="00805C4C" w:rsidRPr="00654607" w:rsidRDefault="00805C4C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</w:tr>
      <w:tr w:rsidR="00051893" w:rsidRPr="00654607" w14:paraId="2E542693" w14:textId="77777777" w:rsidTr="00EB220C">
        <w:trPr>
          <w:trHeight w:val="284"/>
          <w:jc w:val="center"/>
        </w:trPr>
        <w:tc>
          <w:tcPr>
            <w:tcW w:w="1712" w:type="pct"/>
          </w:tcPr>
          <w:p w14:paraId="1BF41CC7" w14:textId="33FA0A26" w:rsidR="00805C4C" w:rsidRPr="00654607" w:rsidRDefault="00B57723" w:rsidP="00DE12CF">
            <w:pPr>
              <w:ind w:left="227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</w:t>
            </w:r>
          </w:p>
        </w:tc>
        <w:tc>
          <w:tcPr>
            <w:tcW w:w="121" w:type="pct"/>
            <w:vAlign w:val="center"/>
          </w:tcPr>
          <w:p w14:paraId="7F00BEBA" w14:textId="77777777" w:rsidR="00805C4C" w:rsidRPr="00654607" w:rsidRDefault="00805C4C" w:rsidP="00DE12C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485" w:type="pct"/>
            <w:vAlign w:val="center"/>
          </w:tcPr>
          <w:p w14:paraId="5AA1EDDD" w14:textId="2FCE952D" w:rsidR="00805C4C" w:rsidRPr="00654607" w:rsidRDefault="003D3A26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3 (27.3)</w:t>
            </w:r>
          </w:p>
        </w:tc>
        <w:tc>
          <w:tcPr>
            <w:tcW w:w="722" w:type="pct"/>
            <w:vAlign w:val="center"/>
          </w:tcPr>
          <w:p w14:paraId="112F20B6" w14:textId="7DCEEF97" w:rsidR="00805C4C" w:rsidRPr="00654607" w:rsidRDefault="003D3A26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</w:t>
            </w:r>
          </w:p>
        </w:tc>
        <w:tc>
          <w:tcPr>
            <w:tcW w:w="728" w:type="pct"/>
            <w:vAlign w:val="center"/>
          </w:tcPr>
          <w:p w14:paraId="5806AF65" w14:textId="4C757FC1" w:rsidR="00805C4C" w:rsidRPr="00654607" w:rsidRDefault="003D3A26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 (2.1)</w:t>
            </w:r>
          </w:p>
        </w:tc>
        <w:tc>
          <w:tcPr>
            <w:tcW w:w="723" w:type="pct"/>
            <w:vAlign w:val="center"/>
          </w:tcPr>
          <w:p w14:paraId="1383A843" w14:textId="06F01CCE" w:rsidR="00805C4C" w:rsidRPr="00654607" w:rsidRDefault="003D3A26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9 (45.2)</w:t>
            </w:r>
          </w:p>
        </w:tc>
        <w:tc>
          <w:tcPr>
            <w:tcW w:w="510" w:type="pct"/>
            <w:vAlign w:val="center"/>
          </w:tcPr>
          <w:p w14:paraId="3CDABB67" w14:textId="31AD538F" w:rsidR="00805C4C" w:rsidRPr="00654607" w:rsidRDefault="008168B5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23 (20.4)</w:t>
            </w:r>
          </w:p>
        </w:tc>
      </w:tr>
      <w:tr w:rsidR="00051893" w:rsidRPr="00654607" w14:paraId="0BC44D8A" w14:textId="77777777" w:rsidTr="00EB220C">
        <w:trPr>
          <w:trHeight w:val="284"/>
          <w:jc w:val="center"/>
        </w:trPr>
        <w:tc>
          <w:tcPr>
            <w:tcW w:w="1712" w:type="pct"/>
          </w:tcPr>
          <w:p w14:paraId="31C794C2" w14:textId="1A641140" w:rsidR="00B57723" w:rsidRPr="00654607" w:rsidRDefault="00B57723" w:rsidP="00DE12CF">
            <w:pPr>
              <w:ind w:left="227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2</w:t>
            </w:r>
          </w:p>
        </w:tc>
        <w:tc>
          <w:tcPr>
            <w:tcW w:w="121" w:type="pct"/>
            <w:vAlign w:val="center"/>
          </w:tcPr>
          <w:p w14:paraId="50A2A560" w14:textId="77777777" w:rsidR="00B57723" w:rsidRPr="00654607" w:rsidRDefault="00B57723" w:rsidP="00DE12C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485" w:type="pct"/>
            <w:vAlign w:val="center"/>
          </w:tcPr>
          <w:p w14:paraId="0AAF37FC" w14:textId="233DB24C" w:rsidR="00B57723" w:rsidRPr="00654607" w:rsidRDefault="003D3A26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6 (54.5)</w:t>
            </w:r>
          </w:p>
        </w:tc>
        <w:tc>
          <w:tcPr>
            <w:tcW w:w="722" w:type="pct"/>
            <w:vAlign w:val="center"/>
          </w:tcPr>
          <w:p w14:paraId="7F03656E" w14:textId="06CA7350" w:rsidR="00B57723" w:rsidRPr="00654607" w:rsidRDefault="003D3A26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0 (83.3)</w:t>
            </w:r>
          </w:p>
        </w:tc>
        <w:tc>
          <w:tcPr>
            <w:tcW w:w="728" w:type="pct"/>
            <w:vAlign w:val="center"/>
          </w:tcPr>
          <w:p w14:paraId="40573794" w14:textId="52B2FE75" w:rsidR="00B57723" w:rsidRPr="00654607" w:rsidRDefault="003D3A26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22 (45.8)</w:t>
            </w:r>
          </w:p>
        </w:tc>
        <w:tc>
          <w:tcPr>
            <w:tcW w:w="723" w:type="pct"/>
            <w:vAlign w:val="center"/>
          </w:tcPr>
          <w:p w14:paraId="6CFC041A" w14:textId="448DD10B" w:rsidR="00B57723" w:rsidRPr="00654607" w:rsidRDefault="003D3A26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3 (31.0)</w:t>
            </w:r>
          </w:p>
        </w:tc>
        <w:tc>
          <w:tcPr>
            <w:tcW w:w="510" w:type="pct"/>
            <w:vAlign w:val="center"/>
          </w:tcPr>
          <w:p w14:paraId="1B364366" w14:textId="616B54F0" w:rsidR="00B57723" w:rsidRPr="00654607" w:rsidRDefault="008168B5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51 (45.1)</w:t>
            </w:r>
          </w:p>
        </w:tc>
      </w:tr>
      <w:tr w:rsidR="00051893" w:rsidRPr="00654607" w14:paraId="5CCF4EBF" w14:textId="77777777" w:rsidTr="00EB220C">
        <w:trPr>
          <w:trHeight w:val="284"/>
          <w:jc w:val="center"/>
        </w:trPr>
        <w:tc>
          <w:tcPr>
            <w:tcW w:w="1712" w:type="pct"/>
          </w:tcPr>
          <w:p w14:paraId="603E3D21" w14:textId="0BF675A2" w:rsidR="00B57723" w:rsidRPr="00654607" w:rsidRDefault="00B57723" w:rsidP="00DE12CF">
            <w:pPr>
              <w:ind w:left="227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3</w:t>
            </w:r>
          </w:p>
        </w:tc>
        <w:tc>
          <w:tcPr>
            <w:tcW w:w="121" w:type="pct"/>
            <w:vAlign w:val="center"/>
          </w:tcPr>
          <w:p w14:paraId="4EBBF820" w14:textId="77777777" w:rsidR="00B57723" w:rsidRPr="00654607" w:rsidRDefault="00B57723" w:rsidP="00DE12C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485" w:type="pct"/>
            <w:vAlign w:val="center"/>
          </w:tcPr>
          <w:p w14:paraId="1C2AB500" w14:textId="176D68F1" w:rsidR="00B57723" w:rsidRPr="00654607" w:rsidRDefault="003D3A26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 (9.1)</w:t>
            </w:r>
          </w:p>
        </w:tc>
        <w:tc>
          <w:tcPr>
            <w:tcW w:w="722" w:type="pct"/>
            <w:vAlign w:val="center"/>
          </w:tcPr>
          <w:p w14:paraId="2D6E7E85" w14:textId="1FB6767E" w:rsidR="00B57723" w:rsidRPr="00654607" w:rsidRDefault="003D3A26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2 (16.7)</w:t>
            </w:r>
          </w:p>
        </w:tc>
        <w:tc>
          <w:tcPr>
            <w:tcW w:w="728" w:type="pct"/>
            <w:vAlign w:val="center"/>
          </w:tcPr>
          <w:p w14:paraId="02F86CAB" w14:textId="0D464F13" w:rsidR="00B57723" w:rsidRPr="00654607" w:rsidRDefault="003D3A26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23 (47.9)</w:t>
            </w:r>
          </w:p>
        </w:tc>
        <w:tc>
          <w:tcPr>
            <w:tcW w:w="723" w:type="pct"/>
            <w:vAlign w:val="center"/>
          </w:tcPr>
          <w:p w14:paraId="0F6D8004" w14:textId="3E16C5DB" w:rsidR="00B57723" w:rsidRPr="00654607" w:rsidRDefault="003D3A26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0 (23.8)</w:t>
            </w:r>
          </w:p>
        </w:tc>
        <w:tc>
          <w:tcPr>
            <w:tcW w:w="510" w:type="pct"/>
            <w:vAlign w:val="center"/>
          </w:tcPr>
          <w:p w14:paraId="76D4CD27" w14:textId="21CAF733" w:rsidR="00B57723" w:rsidRPr="00654607" w:rsidRDefault="008168B5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36 (31.9)</w:t>
            </w:r>
          </w:p>
        </w:tc>
      </w:tr>
      <w:tr w:rsidR="00051893" w:rsidRPr="00654607" w14:paraId="788CBFF8" w14:textId="77777777" w:rsidTr="00EB220C">
        <w:trPr>
          <w:trHeight w:val="284"/>
          <w:jc w:val="center"/>
        </w:trPr>
        <w:tc>
          <w:tcPr>
            <w:tcW w:w="1712" w:type="pct"/>
            <w:tcBorders>
              <w:bottom w:val="single" w:sz="4" w:space="0" w:color="auto"/>
            </w:tcBorders>
          </w:tcPr>
          <w:p w14:paraId="2F68AE3F" w14:textId="090B6FDE" w:rsidR="00B57723" w:rsidRPr="00654607" w:rsidRDefault="00B57723" w:rsidP="00DE12CF">
            <w:pPr>
              <w:ind w:left="227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4</w:t>
            </w:r>
            <w:r w:rsidR="0000078E"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or 5</w:t>
            </w:r>
          </w:p>
        </w:tc>
        <w:tc>
          <w:tcPr>
            <w:tcW w:w="121" w:type="pct"/>
            <w:tcBorders>
              <w:bottom w:val="single" w:sz="4" w:space="0" w:color="auto"/>
            </w:tcBorders>
            <w:vAlign w:val="center"/>
          </w:tcPr>
          <w:p w14:paraId="5DF1836C" w14:textId="77777777" w:rsidR="00B57723" w:rsidRPr="00654607" w:rsidRDefault="00B57723" w:rsidP="00DE12CF">
            <w:pPr>
              <w:jc w:val="center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</w:p>
        </w:tc>
        <w:tc>
          <w:tcPr>
            <w:tcW w:w="485" w:type="pct"/>
            <w:tcBorders>
              <w:bottom w:val="single" w:sz="4" w:space="0" w:color="auto"/>
            </w:tcBorders>
            <w:vAlign w:val="center"/>
          </w:tcPr>
          <w:p w14:paraId="154BAC97" w14:textId="5B5F9B20" w:rsidR="00B57723" w:rsidRPr="00654607" w:rsidRDefault="003D3A26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1 (9.1)</w:t>
            </w:r>
          </w:p>
        </w:tc>
        <w:tc>
          <w:tcPr>
            <w:tcW w:w="722" w:type="pct"/>
            <w:tcBorders>
              <w:bottom w:val="single" w:sz="4" w:space="0" w:color="auto"/>
            </w:tcBorders>
            <w:vAlign w:val="center"/>
          </w:tcPr>
          <w:p w14:paraId="1328D4FB" w14:textId="35EC7C9E" w:rsidR="00B57723" w:rsidRPr="00654607" w:rsidRDefault="003D3A26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</w:t>
            </w:r>
          </w:p>
        </w:tc>
        <w:tc>
          <w:tcPr>
            <w:tcW w:w="728" w:type="pct"/>
            <w:tcBorders>
              <w:bottom w:val="single" w:sz="4" w:space="0" w:color="auto"/>
            </w:tcBorders>
            <w:vAlign w:val="center"/>
          </w:tcPr>
          <w:p w14:paraId="207F5689" w14:textId="5D54528F" w:rsidR="00B57723" w:rsidRPr="00654607" w:rsidRDefault="003D3A26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2 (4.2)</w:t>
            </w:r>
          </w:p>
        </w:tc>
        <w:tc>
          <w:tcPr>
            <w:tcW w:w="723" w:type="pct"/>
            <w:tcBorders>
              <w:bottom w:val="single" w:sz="4" w:space="0" w:color="auto"/>
            </w:tcBorders>
            <w:vAlign w:val="center"/>
          </w:tcPr>
          <w:p w14:paraId="502785D5" w14:textId="0D13725B" w:rsidR="00B57723" w:rsidRPr="00654607" w:rsidRDefault="003D3A26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0</w:t>
            </w:r>
          </w:p>
        </w:tc>
        <w:tc>
          <w:tcPr>
            <w:tcW w:w="510" w:type="pct"/>
            <w:tcBorders>
              <w:bottom w:val="single" w:sz="4" w:space="0" w:color="auto"/>
            </w:tcBorders>
            <w:vAlign w:val="center"/>
          </w:tcPr>
          <w:p w14:paraId="174621D6" w14:textId="027A1F98" w:rsidR="00B57723" w:rsidRPr="00654607" w:rsidRDefault="008168B5" w:rsidP="00DE12CF">
            <w:pPr>
              <w:jc w:val="right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3 (2.7)</w:t>
            </w:r>
          </w:p>
        </w:tc>
      </w:tr>
      <w:tr w:rsidR="008153CD" w:rsidRPr="00654607" w14:paraId="312DFB01" w14:textId="77777777" w:rsidTr="008153CD">
        <w:trPr>
          <w:trHeight w:val="284"/>
          <w:jc w:val="center"/>
        </w:trPr>
        <w:tc>
          <w:tcPr>
            <w:tcW w:w="5000" w:type="pct"/>
            <w:gridSpan w:val="7"/>
            <w:tcBorders>
              <w:top w:val="single" w:sz="4" w:space="0" w:color="auto"/>
            </w:tcBorders>
          </w:tcPr>
          <w:p w14:paraId="24F90EF6" w14:textId="77777777" w:rsidR="00F908E0" w:rsidRPr="00654607" w:rsidRDefault="00F908E0" w:rsidP="00DE12CF">
            <w:pPr>
              <w:rPr>
                <w:rFonts w:ascii="Times New Roman" w:hAnsi="Times New Roman" w:cs="Times New Roman"/>
                <w:sz w:val="2"/>
                <w:szCs w:val="18"/>
                <w:lang w:val="en-GB"/>
              </w:rPr>
            </w:pPr>
          </w:p>
          <w:p w14:paraId="682D694F" w14:textId="557B3CAA" w:rsidR="008153CD" w:rsidRPr="00654607" w:rsidRDefault="008153CD" w:rsidP="00DE12CF">
            <w:pPr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654607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PA, physical activity; MPA, moderate physical activity;  VPA, vigorous physical activity</w:t>
            </w:r>
          </w:p>
        </w:tc>
      </w:tr>
    </w:tbl>
    <w:p w14:paraId="51BD8C4A" w14:textId="7E2BDD21" w:rsidR="004F74AD" w:rsidRPr="00654607" w:rsidRDefault="004F74AD" w:rsidP="00DE12CF">
      <w:pPr>
        <w:rPr>
          <w:rFonts w:ascii="Times New Roman" w:hAnsi="Times New Roman" w:cs="Times New Roman"/>
        </w:rPr>
      </w:pPr>
    </w:p>
    <w:sectPr w:rsidR="004F74AD" w:rsidRPr="00654607" w:rsidSect="006A264D">
      <w:pgSz w:w="11900" w:h="16840"/>
      <w:pgMar w:top="1247" w:right="1418" w:bottom="1247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4A52338" w14:textId="77777777" w:rsidR="008F728B" w:rsidRDefault="008F728B" w:rsidP="00C6794A">
      <w:r>
        <w:separator/>
      </w:r>
    </w:p>
  </w:endnote>
  <w:endnote w:type="continuationSeparator" w:id="0">
    <w:p w14:paraId="52C1BFD0" w14:textId="77777777" w:rsidR="008F728B" w:rsidRDefault="008F728B" w:rsidP="00C679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C91DE4" w14:textId="77777777" w:rsidR="00C960E0" w:rsidRDefault="00C960E0" w:rsidP="00581DA1">
    <w:pPr>
      <w:pStyle w:val="Rodap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353CCE75" w14:textId="77777777" w:rsidR="00C960E0" w:rsidRDefault="00C960E0" w:rsidP="00C6794A">
    <w:pPr>
      <w:pStyle w:val="Rodap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A705D9C" w14:textId="77777777" w:rsidR="00C960E0" w:rsidRPr="00654607" w:rsidRDefault="00C960E0" w:rsidP="00581DA1">
    <w:pPr>
      <w:pStyle w:val="Rodap"/>
      <w:framePr w:wrap="around" w:vAnchor="text" w:hAnchor="margin" w:xAlign="right" w:y="1"/>
      <w:rPr>
        <w:rStyle w:val="Nmerodepgina"/>
        <w:rFonts w:ascii="Times New Roman" w:hAnsi="Times New Roman" w:cs="Times New Roman"/>
      </w:rPr>
    </w:pPr>
    <w:r w:rsidRPr="00654607">
      <w:rPr>
        <w:rStyle w:val="Nmerodepgina"/>
        <w:rFonts w:ascii="Times New Roman" w:hAnsi="Times New Roman" w:cs="Times New Roman"/>
      </w:rPr>
      <w:fldChar w:fldCharType="begin"/>
    </w:r>
    <w:r w:rsidRPr="00654607">
      <w:rPr>
        <w:rStyle w:val="Nmerodepgina"/>
        <w:rFonts w:ascii="Times New Roman" w:hAnsi="Times New Roman" w:cs="Times New Roman"/>
      </w:rPr>
      <w:instrText xml:space="preserve">PAGE  </w:instrText>
    </w:r>
    <w:r w:rsidRPr="00654607">
      <w:rPr>
        <w:rStyle w:val="Nmerodepgina"/>
        <w:rFonts w:ascii="Times New Roman" w:hAnsi="Times New Roman" w:cs="Times New Roman"/>
      </w:rPr>
      <w:fldChar w:fldCharType="separate"/>
    </w:r>
    <w:r w:rsidR="00DE12CF">
      <w:rPr>
        <w:rStyle w:val="Nmerodepgina"/>
        <w:rFonts w:ascii="Times New Roman" w:hAnsi="Times New Roman" w:cs="Times New Roman"/>
        <w:noProof/>
      </w:rPr>
      <w:t>1</w:t>
    </w:r>
    <w:r w:rsidRPr="00654607">
      <w:rPr>
        <w:rStyle w:val="Nmerodepgina"/>
        <w:rFonts w:ascii="Times New Roman" w:hAnsi="Times New Roman" w:cs="Times New Roman"/>
      </w:rPr>
      <w:fldChar w:fldCharType="end"/>
    </w:r>
  </w:p>
  <w:p w14:paraId="6CFABEA3" w14:textId="77777777" w:rsidR="00C960E0" w:rsidRDefault="00C960E0" w:rsidP="00C6794A">
    <w:pPr>
      <w:pStyle w:val="Rodap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FF49A48" w14:textId="77777777" w:rsidR="008F728B" w:rsidRDefault="008F728B" w:rsidP="00C6794A">
      <w:r>
        <w:separator/>
      </w:r>
    </w:p>
  </w:footnote>
  <w:footnote w:type="continuationSeparator" w:id="0">
    <w:p w14:paraId="6C93F183" w14:textId="77777777" w:rsidR="008F728B" w:rsidRDefault="008F728B" w:rsidP="00C679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BB45702"/>
    <w:multiLevelType w:val="multilevel"/>
    <w:tmpl w:val="49CEE7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wMTMyMTY1NzYwMDZR0lEKTi0uzszPAykwqgUATmEQE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Sage Harvard&lt;/Style&gt;&lt;LeftDelim&gt;{&lt;/LeftDelim&gt;&lt;RightDelim&gt;}&lt;/RightDelim&gt;&lt;FontName&gt;Cambria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90xx5z072xx2geseawpzaah9zedpwfwe5e0&quot;&gt;Referências bibliográficas&lt;record-ids&gt;&lt;item&gt;8698&lt;/item&gt;&lt;/record-ids&gt;&lt;/item&gt;&lt;/Libraries&gt;"/>
  </w:docVars>
  <w:rsids>
    <w:rsidRoot w:val="006F3F56"/>
    <w:rsid w:val="0000078E"/>
    <w:rsid w:val="00002795"/>
    <w:rsid w:val="000033FF"/>
    <w:rsid w:val="0000344B"/>
    <w:rsid w:val="00004F9E"/>
    <w:rsid w:val="00005FCD"/>
    <w:rsid w:val="00006189"/>
    <w:rsid w:val="000069A3"/>
    <w:rsid w:val="00007847"/>
    <w:rsid w:val="00011520"/>
    <w:rsid w:val="00015160"/>
    <w:rsid w:val="00015BB7"/>
    <w:rsid w:val="0001603C"/>
    <w:rsid w:val="00016227"/>
    <w:rsid w:val="0001650B"/>
    <w:rsid w:val="000178C5"/>
    <w:rsid w:val="00017A48"/>
    <w:rsid w:val="00020A20"/>
    <w:rsid w:val="00020FA4"/>
    <w:rsid w:val="00023969"/>
    <w:rsid w:val="00024203"/>
    <w:rsid w:val="000247B7"/>
    <w:rsid w:val="00026758"/>
    <w:rsid w:val="000279EF"/>
    <w:rsid w:val="00027A65"/>
    <w:rsid w:val="00027BC4"/>
    <w:rsid w:val="00030693"/>
    <w:rsid w:val="00030E1D"/>
    <w:rsid w:val="00031A72"/>
    <w:rsid w:val="00032B2B"/>
    <w:rsid w:val="0003361E"/>
    <w:rsid w:val="00033F7C"/>
    <w:rsid w:val="00037D66"/>
    <w:rsid w:val="000401AB"/>
    <w:rsid w:val="00040418"/>
    <w:rsid w:val="00042C69"/>
    <w:rsid w:val="00044F0B"/>
    <w:rsid w:val="00044F6F"/>
    <w:rsid w:val="000459B5"/>
    <w:rsid w:val="00045E9E"/>
    <w:rsid w:val="000471B8"/>
    <w:rsid w:val="000500FA"/>
    <w:rsid w:val="000506B8"/>
    <w:rsid w:val="000509F8"/>
    <w:rsid w:val="00051257"/>
    <w:rsid w:val="00051893"/>
    <w:rsid w:val="000519A5"/>
    <w:rsid w:val="000525C1"/>
    <w:rsid w:val="000535F2"/>
    <w:rsid w:val="000536E6"/>
    <w:rsid w:val="000551C9"/>
    <w:rsid w:val="00057216"/>
    <w:rsid w:val="000622E0"/>
    <w:rsid w:val="00062662"/>
    <w:rsid w:val="00062E5E"/>
    <w:rsid w:val="00063490"/>
    <w:rsid w:val="00063730"/>
    <w:rsid w:val="00063B00"/>
    <w:rsid w:val="00063B26"/>
    <w:rsid w:val="000651E5"/>
    <w:rsid w:val="0006520C"/>
    <w:rsid w:val="000658E4"/>
    <w:rsid w:val="00065CA0"/>
    <w:rsid w:val="00065EFD"/>
    <w:rsid w:val="00066347"/>
    <w:rsid w:val="00066E9A"/>
    <w:rsid w:val="00070165"/>
    <w:rsid w:val="00071A86"/>
    <w:rsid w:val="00072823"/>
    <w:rsid w:val="00073B38"/>
    <w:rsid w:val="00074F39"/>
    <w:rsid w:val="00075715"/>
    <w:rsid w:val="00075EC0"/>
    <w:rsid w:val="00076390"/>
    <w:rsid w:val="000771E0"/>
    <w:rsid w:val="000821CE"/>
    <w:rsid w:val="00083C3C"/>
    <w:rsid w:val="000844F7"/>
    <w:rsid w:val="000848AB"/>
    <w:rsid w:val="0008690A"/>
    <w:rsid w:val="000872E5"/>
    <w:rsid w:val="00087398"/>
    <w:rsid w:val="00090B14"/>
    <w:rsid w:val="0009113A"/>
    <w:rsid w:val="0009291A"/>
    <w:rsid w:val="00092C44"/>
    <w:rsid w:val="00093A24"/>
    <w:rsid w:val="00094564"/>
    <w:rsid w:val="00094BF2"/>
    <w:rsid w:val="00094EF8"/>
    <w:rsid w:val="00095CF7"/>
    <w:rsid w:val="00097CD4"/>
    <w:rsid w:val="000A17A5"/>
    <w:rsid w:val="000A1D80"/>
    <w:rsid w:val="000A2779"/>
    <w:rsid w:val="000A3664"/>
    <w:rsid w:val="000A3DFE"/>
    <w:rsid w:val="000A4567"/>
    <w:rsid w:val="000A4B74"/>
    <w:rsid w:val="000A537A"/>
    <w:rsid w:val="000A7657"/>
    <w:rsid w:val="000B06AB"/>
    <w:rsid w:val="000B1C17"/>
    <w:rsid w:val="000B3ACB"/>
    <w:rsid w:val="000B3C00"/>
    <w:rsid w:val="000B3E1F"/>
    <w:rsid w:val="000B5701"/>
    <w:rsid w:val="000B5966"/>
    <w:rsid w:val="000B6941"/>
    <w:rsid w:val="000C0BC3"/>
    <w:rsid w:val="000C1487"/>
    <w:rsid w:val="000C2AD5"/>
    <w:rsid w:val="000C31B6"/>
    <w:rsid w:val="000C4F9B"/>
    <w:rsid w:val="000C60EF"/>
    <w:rsid w:val="000C6ACC"/>
    <w:rsid w:val="000C7379"/>
    <w:rsid w:val="000D02C5"/>
    <w:rsid w:val="000D0A0E"/>
    <w:rsid w:val="000D1AA4"/>
    <w:rsid w:val="000D1D84"/>
    <w:rsid w:val="000D50E8"/>
    <w:rsid w:val="000D5261"/>
    <w:rsid w:val="000D53EE"/>
    <w:rsid w:val="000D64EA"/>
    <w:rsid w:val="000E0116"/>
    <w:rsid w:val="000E1DA9"/>
    <w:rsid w:val="000E1DEC"/>
    <w:rsid w:val="000E23CF"/>
    <w:rsid w:val="000E2AF4"/>
    <w:rsid w:val="000E30CE"/>
    <w:rsid w:val="000E3E04"/>
    <w:rsid w:val="000E4D21"/>
    <w:rsid w:val="000E4F63"/>
    <w:rsid w:val="000E57E3"/>
    <w:rsid w:val="000E5861"/>
    <w:rsid w:val="000E7C7D"/>
    <w:rsid w:val="000F1D64"/>
    <w:rsid w:val="000F3704"/>
    <w:rsid w:val="000F37E1"/>
    <w:rsid w:val="000F3B4E"/>
    <w:rsid w:val="000F770E"/>
    <w:rsid w:val="000F7BBC"/>
    <w:rsid w:val="0010086A"/>
    <w:rsid w:val="0010190C"/>
    <w:rsid w:val="00102882"/>
    <w:rsid w:val="001031BB"/>
    <w:rsid w:val="00104E85"/>
    <w:rsid w:val="001054A4"/>
    <w:rsid w:val="001057F1"/>
    <w:rsid w:val="00105FA7"/>
    <w:rsid w:val="00107E31"/>
    <w:rsid w:val="00111570"/>
    <w:rsid w:val="001125E5"/>
    <w:rsid w:val="00113068"/>
    <w:rsid w:val="00113096"/>
    <w:rsid w:val="00114FF6"/>
    <w:rsid w:val="0011644F"/>
    <w:rsid w:val="00120116"/>
    <w:rsid w:val="001203CC"/>
    <w:rsid w:val="001207E6"/>
    <w:rsid w:val="001215A4"/>
    <w:rsid w:val="001220EB"/>
    <w:rsid w:val="00123136"/>
    <w:rsid w:val="00124221"/>
    <w:rsid w:val="001244D2"/>
    <w:rsid w:val="00124C43"/>
    <w:rsid w:val="00124D2E"/>
    <w:rsid w:val="00125D51"/>
    <w:rsid w:val="00126890"/>
    <w:rsid w:val="001313C6"/>
    <w:rsid w:val="0013168E"/>
    <w:rsid w:val="001318F4"/>
    <w:rsid w:val="001319F5"/>
    <w:rsid w:val="001324C2"/>
    <w:rsid w:val="0013384A"/>
    <w:rsid w:val="00133B08"/>
    <w:rsid w:val="001348DB"/>
    <w:rsid w:val="00134A0C"/>
    <w:rsid w:val="00134B24"/>
    <w:rsid w:val="00135340"/>
    <w:rsid w:val="00135B71"/>
    <w:rsid w:val="00136107"/>
    <w:rsid w:val="00140525"/>
    <w:rsid w:val="00140918"/>
    <w:rsid w:val="00141B50"/>
    <w:rsid w:val="00142086"/>
    <w:rsid w:val="00143299"/>
    <w:rsid w:val="001444B1"/>
    <w:rsid w:val="001464FF"/>
    <w:rsid w:val="00146A79"/>
    <w:rsid w:val="00146CC4"/>
    <w:rsid w:val="00151118"/>
    <w:rsid w:val="00151599"/>
    <w:rsid w:val="00152325"/>
    <w:rsid w:val="001558F1"/>
    <w:rsid w:val="00155ABE"/>
    <w:rsid w:val="00155FDC"/>
    <w:rsid w:val="001561F5"/>
    <w:rsid w:val="0015624E"/>
    <w:rsid w:val="0016165F"/>
    <w:rsid w:val="0016181F"/>
    <w:rsid w:val="001643FF"/>
    <w:rsid w:val="00164535"/>
    <w:rsid w:val="00164D95"/>
    <w:rsid w:val="00165123"/>
    <w:rsid w:val="00165784"/>
    <w:rsid w:val="00165BF0"/>
    <w:rsid w:val="00166BC8"/>
    <w:rsid w:val="00171250"/>
    <w:rsid w:val="00171DE6"/>
    <w:rsid w:val="0017228C"/>
    <w:rsid w:val="00172D52"/>
    <w:rsid w:val="00173440"/>
    <w:rsid w:val="00173CF1"/>
    <w:rsid w:val="001750BE"/>
    <w:rsid w:val="00175E55"/>
    <w:rsid w:val="00176D66"/>
    <w:rsid w:val="001776AB"/>
    <w:rsid w:val="00177975"/>
    <w:rsid w:val="0018276E"/>
    <w:rsid w:val="00182AAB"/>
    <w:rsid w:val="001830CA"/>
    <w:rsid w:val="00183DC9"/>
    <w:rsid w:val="00183DE8"/>
    <w:rsid w:val="00184B36"/>
    <w:rsid w:val="00185053"/>
    <w:rsid w:val="001863AF"/>
    <w:rsid w:val="00186AF8"/>
    <w:rsid w:val="001872CC"/>
    <w:rsid w:val="00187C72"/>
    <w:rsid w:val="001903F9"/>
    <w:rsid w:val="001911B3"/>
    <w:rsid w:val="0019150A"/>
    <w:rsid w:val="0019190F"/>
    <w:rsid w:val="00191BB2"/>
    <w:rsid w:val="00193AEF"/>
    <w:rsid w:val="001943FF"/>
    <w:rsid w:val="00195F16"/>
    <w:rsid w:val="00196BF8"/>
    <w:rsid w:val="00197211"/>
    <w:rsid w:val="001A10E0"/>
    <w:rsid w:val="001A1366"/>
    <w:rsid w:val="001A16B1"/>
    <w:rsid w:val="001A2A07"/>
    <w:rsid w:val="001A41CF"/>
    <w:rsid w:val="001A5115"/>
    <w:rsid w:val="001A7B45"/>
    <w:rsid w:val="001B043D"/>
    <w:rsid w:val="001B110B"/>
    <w:rsid w:val="001B137B"/>
    <w:rsid w:val="001B1CE9"/>
    <w:rsid w:val="001B2BA6"/>
    <w:rsid w:val="001B3F36"/>
    <w:rsid w:val="001B4F5A"/>
    <w:rsid w:val="001B56B6"/>
    <w:rsid w:val="001B5DC7"/>
    <w:rsid w:val="001B7762"/>
    <w:rsid w:val="001C19A2"/>
    <w:rsid w:val="001C1CA7"/>
    <w:rsid w:val="001C2250"/>
    <w:rsid w:val="001C40DB"/>
    <w:rsid w:val="001C4F1A"/>
    <w:rsid w:val="001C594B"/>
    <w:rsid w:val="001C68CE"/>
    <w:rsid w:val="001C7B00"/>
    <w:rsid w:val="001D0F06"/>
    <w:rsid w:val="001D1664"/>
    <w:rsid w:val="001D2035"/>
    <w:rsid w:val="001D3AC7"/>
    <w:rsid w:val="001D4162"/>
    <w:rsid w:val="001D48F4"/>
    <w:rsid w:val="001D5E00"/>
    <w:rsid w:val="001D60AC"/>
    <w:rsid w:val="001D6C9F"/>
    <w:rsid w:val="001E03AD"/>
    <w:rsid w:val="001E31E7"/>
    <w:rsid w:val="001E376B"/>
    <w:rsid w:val="001E43CF"/>
    <w:rsid w:val="001E550D"/>
    <w:rsid w:val="001E56F7"/>
    <w:rsid w:val="001E5977"/>
    <w:rsid w:val="001E7029"/>
    <w:rsid w:val="001E73C1"/>
    <w:rsid w:val="001E7C99"/>
    <w:rsid w:val="001E7D68"/>
    <w:rsid w:val="001E7FB6"/>
    <w:rsid w:val="001F0F94"/>
    <w:rsid w:val="001F2F8C"/>
    <w:rsid w:val="001F3A01"/>
    <w:rsid w:val="001F4CE3"/>
    <w:rsid w:val="001F50EE"/>
    <w:rsid w:val="001F56C5"/>
    <w:rsid w:val="001F5D9A"/>
    <w:rsid w:val="001F6942"/>
    <w:rsid w:val="00200475"/>
    <w:rsid w:val="00200529"/>
    <w:rsid w:val="002020C6"/>
    <w:rsid w:val="00202BCC"/>
    <w:rsid w:val="0020384A"/>
    <w:rsid w:val="00204568"/>
    <w:rsid w:val="00204B1A"/>
    <w:rsid w:val="0020700D"/>
    <w:rsid w:val="00207533"/>
    <w:rsid w:val="002079CF"/>
    <w:rsid w:val="00212C4D"/>
    <w:rsid w:val="0021464A"/>
    <w:rsid w:val="00214971"/>
    <w:rsid w:val="00215086"/>
    <w:rsid w:val="00215BE0"/>
    <w:rsid w:val="00215FA1"/>
    <w:rsid w:val="002167A1"/>
    <w:rsid w:val="002168A3"/>
    <w:rsid w:val="00217BD6"/>
    <w:rsid w:val="002205FB"/>
    <w:rsid w:val="0022275C"/>
    <w:rsid w:val="00222988"/>
    <w:rsid w:val="0022362B"/>
    <w:rsid w:val="0022436E"/>
    <w:rsid w:val="00224B57"/>
    <w:rsid w:val="00225F4A"/>
    <w:rsid w:val="0022675C"/>
    <w:rsid w:val="0022797D"/>
    <w:rsid w:val="00227DF6"/>
    <w:rsid w:val="00231C62"/>
    <w:rsid w:val="0023361B"/>
    <w:rsid w:val="00233AE9"/>
    <w:rsid w:val="00234025"/>
    <w:rsid w:val="002352BA"/>
    <w:rsid w:val="0023630B"/>
    <w:rsid w:val="00236544"/>
    <w:rsid w:val="002378A5"/>
    <w:rsid w:val="002402B5"/>
    <w:rsid w:val="00241133"/>
    <w:rsid w:val="0024114E"/>
    <w:rsid w:val="00243FF2"/>
    <w:rsid w:val="002445F5"/>
    <w:rsid w:val="00244C64"/>
    <w:rsid w:val="00245198"/>
    <w:rsid w:val="002461DC"/>
    <w:rsid w:val="0024639D"/>
    <w:rsid w:val="00246FA2"/>
    <w:rsid w:val="00247062"/>
    <w:rsid w:val="0024725F"/>
    <w:rsid w:val="0025074D"/>
    <w:rsid w:val="002518BE"/>
    <w:rsid w:val="00252539"/>
    <w:rsid w:val="00252A95"/>
    <w:rsid w:val="002539A2"/>
    <w:rsid w:val="002545DC"/>
    <w:rsid w:val="0025488C"/>
    <w:rsid w:val="00255781"/>
    <w:rsid w:val="002564D9"/>
    <w:rsid w:val="0025685C"/>
    <w:rsid w:val="00256A23"/>
    <w:rsid w:val="002572FF"/>
    <w:rsid w:val="002574FD"/>
    <w:rsid w:val="0025754C"/>
    <w:rsid w:val="0025759E"/>
    <w:rsid w:val="00257F45"/>
    <w:rsid w:val="00261608"/>
    <w:rsid w:val="00264905"/>
    <w:rsid w:val="0026552A"/>
    <w:rsid w:val="00265637"/>
    <w:rsid w:val="00266393"/>
    <w:rsid w:val="002667EC"/>
    <w:rsid w:val="00266812"/>
    <w:rsid w:val="0026689A"/>
    <w:rsid w:val="00266A91"/>
    <w:rsid w:val="002717CA"/>
    <w:rsid w:val="002723E5"/>
    <w:rsid w:val="0027378E"/>
    <w:rsid w:val="002738B2"/>
    <w:rsid w:val="002746AE"/>
    <w:rsid w:val="00275FB2"/>
    <w:rsid w:val="00276510"/>
    <w:rsid w:val="002804CD"/>
    <w:rsid w:val="002848A2"/>
    <w:rsid w:val="00284F4B"/>
    <w:rsid w:val="0028611D"/>
    <w:rsid w:val="002864AD"/>
    <w:rsid w:val="0028798E"/>
    <w:rsid w:val="002923C3"/>
    <w:rsid w:val="002943AF"/>
    <w:rsid w:val="00294835"/>
    <w:rsid w:val="00294BDF"/>
    <w:rsid w:val="00295D71"/>
    <w:rsid w:val="00297966"/>
    <w:rsid w:val="002A02B5"/>
    <w:rsid w:val="002A09AA"/>
    <w:rsid w:val="002A0BE6"/>
    <w:rsid w:val="002A19AC"/>
    <w:rsid w:val="002A40F5"/>
    <w:rsid w:val="002A4B11"/>
    <w:rsid w:val="002A4F47"/>
    <w:rsid w:val="002A5116"/>
    <w:rsid w:val="002A5D31"/>
    <w:rsid w:val="002A664C"/>
    <w:rsid w:val="002A7F50"/>
    <w:rsid w:val="002A7F7C"/>
    <w:rsid w:val="002A7FFB"/>
    <w:rsid w:val="002B0B53"/>
    <w:rsid w:val="002B15D1"/>
    <w:rsid w:val="002B1E3A"/>
    <w:rsid w:val="002B2122"/>
    <w:rsid w:val="002B226D"/>
    <w:rsid w:val="002B2B5A"/>
    <w:rsid w:val="002B2F4F"/>
    <w:rsid w:val="002B3214"/>
    <w:rsid w:val="002B32D0"/>
    <w:rsid w:val="002B4D1B"/>
    <w:rsid w:val="002B5159"/>
    <w:rsid w:val="002B63B2"/>
    <w:rsid w:val="002C03EA"/>
    <w:rsid w:val="002C0678"/>
    <w:rsid w:val="002C0EC4"/>
    <w:rsid w:val="002C11D4"/>
    <w:rsid w:val="002C1CE4"/>
    <w:rsid w:val="002C3B3C"/>
    <w:rsid w:val="002C4E2D"/>
    <w:rsid w:val="002C5135"/>
    <w:rsid w:val="002C6440"/>
    <w:rsid w:val="002C6AA0"/>
    <w:rsid w:val="002C6C32"/>
    <w:rsid w:val="002C797F"/>
    <w:rsid w:val="002D2ADD"/>
    <w:rsid w:val="002D3F4D"/>
    <w:rsid w:val="002D50F8"/>
    <w:rsid w:val="002D547F"/>
    <w:rsid w:val="002D5D41"/>
    <w:rsid w:val="002D60C5"/>
    <w:rsid w:val="002D6D9D"/>
    <w:rsid w:val="002E00DB"/>
    <w:rsid w:val="002E05B1"/>
    <w:rsid w:val="002E114A"/>
    <w:rsid w:val="002E29B3"/>
    <w:rsid w:val="002E354C"/>
    <w:rsid w:val="002E4139"/>
    <w:rsid w:val="002E42C3"/>
    <w:rsid w:val="002E53D0"/>
    <w:rsid w:val="002E55C2"/>
    <w:rsid w:val="002E5C45"/>
    <w:rsid w:val="002E7AE9"/>
    <w:rsid w:val="002F08A8"/>
    <w:rsid w:val="002F0907"/>
    <w:rsid w:val="002F0A05"/>
    <w:rsid w:val="002F2B52"/>
    <w:rsid w:val="002F3279"/>
    <w:rsid w:val="002F6E59"/>
    <w:rsid w:val="002F71F0"/>
    <w:rsid w:val="002F7DD8"/>
    <w:rsid w:val="00301C28"/>
    <w:rsid w:val="00302AD2"/>
    <w:rsid w:val="003042CA"/>
    <w:rsid w:val="00304708"/>
    <w:rsid w:val="00305817"/>
    <w:rsid w:val="00307A77"/>
    <w:rsid w:val="0031024E"/>
    <w:rsid w:val="00314511"/>
    <w:rsid w:val="0031471A"/>
    <w:rsid w:val="003163A7"/>
    <w:rsid w:val="00317248"/>
    <w:rsid w:val="00317510"/>
    <w:rsid w:val="00317FC3"/>
    <w:rsid w:val="003204D1"/>
    <w:rsid w:val="00320ABC"/>
    <w:rsid w:val="003225BA"/>
    <w:rsid w:val="003253F5"/>
    <w:rsid w:val="00325FC7"/>
    <w:rsid w:val="00326222"/>
    <w:rsid w:val="003263B5"/>
    <w:rsid w:val="003271A1"/>
    <w:rsid w:val="00327914"/>
    <w:rsid w:val="00330A01"/>
    <w:rsid w:val="00331EBB"/>
    <w:rsid w:val="00333FE1"/>
    <w:rsid w:val="00334706"/>
    <w:rsid w:val="00334C40"/>
    <w:rsid w:val="00335EA1"/>
    <w:rsid w:val="00335EAE"/>
    <w:rsid w:val="00337649"/>
    <w:rsid w:val="00337C6D"/>
    <w:rsid w:val="00337FAA"/>
    <w:rsid w:val="003400F7"/>
    <w:rsid w:val="00342F69"/>
    <w:rsid w:val="00345322"/>
    <w:rsid w:val="0034588B"/>
    <w:rsid w:val="00346737"/>
    <w:rsid w:val="00346F89"/>
    <w:rsid w:val="00350B84"/>
    <w:rsid w:val="00351DE6"/>
    <w:rsid w:val="00352B76"/>
    <w:rsid w:val="00352D7B"/>
    <w:rsid w:val="0035399A"/>
    <w:rsid w:val="00354B0D"/>
    <w:rsid w:val="00354ED7"/>
    <w:rsid w:val="00355C01"/>
    <w:rsid w:val="00356010"/>
    <w:rsid w:val="003578AF"/>
    <w:rsid w:val="0036077D"/>
    <w:rsid w:val="00361F29"/>
    <w:rsid w:val="00363415"/>
    <w:rsid w:val="003637CB"/>
    <w:rsid w:val="00363C8C"/>
    <w:rsid w:val="003645E1"/>
    <w:rsid w:val="00364635"/>
    <w:rsid w:val="003649E9"/>
    <w:rsid w:val="00364ABD"/>
    <w:rsid w:val="00365DB5"/>
    <w:rsid w:val="00366332"/>
    <w:rsid w:val="00366482"/>
    <w:rsid w:val="003676D2"/>
    <w:rsid w:val="003720AC"/>
    <w:rsid w:val="00372A45"/>
    <w:rsid w:val="00373892"/>
    <w:rsid w:val="00373D50"/>
    <w:rsid w:val="0037644F"/>
    <w:rsid w:val="0037659D"/>
    <w:rsid w:val="00377B6A"/>
    <w:rsid w:val="00380B02"/>
    <w:rsid w:val="00380E34"/>
    <w:rsid w:val="00381BB7"/>
    <w:rsid w:val="00382480"/>
    <w:rsid w:val="00384DF4"/>
    <w:rsid w:val="00386F55"/>
    <w:rsid w:val="00386FFB"/>
    <w:rsid w:val="0038797E"/>
    <w:rsid w:val="00392288"/>
    <w:rsid w:val="003933CA"/>
    <w:rsid w:val="0039344C"/>
    <w:rsid w:val="00393981"/>
    <w:rsid w:val="00393BEB"/>
    <w:rsid w:val="00394178"/>
    <w:rsid w:val="00396DA7"/>
    <w:rsid w:val="00396EE0"/>
    <w:rsid w:val="003A01C8"/>
    <w:rsid w:val="003A0335"/>
    <w:rsid w:val="003A094B"/>
    <w:rsid w:val="003A1AE8"/>
    <w:rsid w:val="003A25E9"/>
    <w:rsid w:val="003A2671"/>
    <w:rsid w:val="003A3614"/>
    <w:rsid w:val="003A5F13"/>
    <w:rsid w:val="003B000A"/>
    <w:rsid w:val="003B18DA"/>
    <w:rsid w:val="003B1D5E"/>
    <w:rsid w:val="003B2397"/>
    <w:rsid w:val="003B3D9E"/>
    <w:rsid w:val="003B4BB2"/>
    <w:rsid w:val="003B5201"/>
    <w:rsid w:val="003B5A47"/>
    <w:rsid w:val="003B6AA5"/>
    <w:rsid w:val="003B6C06"/>
    <w:rsid w:val="003C1367"/>
    <w:rsid w:val="003C1F7D"/>
    <w:rsid w:val="003C2726"/>
    <w:rsid w:val="003C31EB"/>
    <w:rsid w:val="003C384C"/>
    <w:rsid w:val="003C4AFF"/>
    <w:rsid w:val="003C61E3"/>
    <w:rsid w:val="003C62AB"/>
    <w:rsid w:val="003C6854"/>
    <w:rsid w:val="003C7D23"/>
    <w:rsid w:val="003D128E"/>
    <w:rsid w:val="003D207C"/>
    <w:rsid w:val="003D3A26"/>
    <w:rsid w:val="003D421C"/>
    <w:rsid w:val="003D47E9"/>
    <w:rsid w:val="003D4C5F"/>
    <w:rsid w:val="003D5D68"/>
    <w:rsid w:val="003E07BF"/>
    <w:rsid w:val="003E0B69"/>
    <w:rsid w:val="003E4C65"/>
    <w:rsid w:val="003E4EC0"/>
    <w:rsid w:val="003E63FD"/>
    <w:rsid w:val="003E675E"/>
    <w:rsid w:val="003F069A"/>
    <w:rsid w:val="003F078A"/>
    <w:rsid w:val="003F21E4"/>
    <w:rsid w:val="003F2C92"/>
    <w:rsid w:val="003F2F6B"/>
    <w:rsid w:val="003F569C"/>
    <w:rsid w:val="003F5FB7"/>
    <w:rsid w:val="003F62FE"/>
    <w:rsid w:val="003F6998"/>
    <w:rsid w:val="003F7F57"/>
    <w:rsid w:val="004018CE"/>
    <w:rsid w:val="00402B44"/>
    <w:rsid w:val="00403605"/>
    <w:rsid w:val="00403929"/>
    <w:rsid w:val="004045BE"/>
    <w:rsid w:val="00405724"/>
    <w:rsid w:val="00407745"/>
    <w:rsid w:val="00407A48"/>
    <w:rsid w:val="00410BB9"/>
    <w:rsid w:val="004117B4"/>
    <w:rsid w:val="0041274E"/>
    <w:rsid w:val="00413592"/>
    <w:rsid w:val="0041472D"/>
    <w:rsid w:val="00415C60"/>
    <w:rsid w:val="00417036"/>
    <w:rsid w:val="00417A62"/>
    <w:rsid w:val="00417EF9"/>
    <w:rsid w:val="004209CE"/>
    <w:rsid w:val="00420EC0"/>
    <w:rsid w:val="00421841"/>
    <w:rsid w:val="00422A51"/>
    <w:rsid w:val="00423AAB"/>
    <w:rsid w:val="004245AA"/>
    <w:rsid w:val="0042486C"/>
    <w:rsid w:val="00424BD3"/>
    <w:rsid w:val="0042520A"/>
    <w:rsid w:val="00425CD9"/>
    <w:rsid w:val="0043015B"/>
    <w:rsid w:val="0043053B"/>
    <w:rsid w:val="004309C2"/>
    <w:rsid w:val="004321BD"/>
    <w:rsid w:val="00432422"/>
    <w:rsid w:val="00434270"/>
    <w:rsid w:val="004345DB"/>
    <w:rsid w:val="0043489E"/>
    <w:rsid w:val="00434CE4"/>
    <w:rsid w:val="00435A89"/>
    <w:rsid w:val="00435D34"/>
    <w:rsid w:val="00436B2D"/>
    <w:rsid w:val="00437552"/>
    <w:rsid w:val="004427BC"/>
    <w:rsid w:val="00442BE1"/>
    <w:rsid w:val="00446CC4"/>
    <w:rsid w:val="00447DC4"/>
    <w:rsid w:val="004507B2"/>
    <w:rsid w:val="0045083C"/>
    <w:rsid w:val="00450DAC"/>
    <w:rsid w:val="004513E7"/>
    <w:rsid w:val="00452488"/>
    <w:rsid w:val="00452BDF"/>
    <w:rsid w:val="00453C1D"/>
    <w:rsid w:val="00456022"/>
    <w:rsid w:val="004568F2"/>
    <w:rsid w:val="00461222"/>
    <w:rsid w:val="0046180D"/>
    <w:rsid w:val="00463764"/>
    <w:rsid w:val="00465D91"/>
    <w:rsid w:val="004700EC"/>
    <w:rsid w:val="00470FBA"/>
    <w:rsid w:val="004716F4"/>
    <w:rsid w:val="0047203D"/>
    <w:rsid w:val="004730F8"/>
    <w:rsid w:val="00474428"/>
    <w:rsid w:val="004746D3"/>
    <w:rsid w:val="004749B9"/>
    <w:rsid w:val="00474E28"/>
    <w:rsid w:val="0047690B"/>
    <w:rsid w:val="00476CFC"/>
    <w:rsid w:val="00477354"/>
    <w:rsid w:val="0047745E"/>
    <w:rsid w:val="0047757C"/>
    <w:rsid w:val="004777F0"/>
    <w:rsid w:val="004823DC"/>
    <w:rsid w:val="00482BDB"/>
    <w:rsid w:val="00482D4D"/>
    <w:rsid w:val="00484D2D"/>
    <w:rsid w:val="00485694"/>
    <w:rsid w:val="00486911"/>
    <w:rsid w:val="00486CEE"/>
    <w:rsid w:val="00486EFC"/>
    <w:rsid w:val="0048708A"/>
    <w:rsid w:val="0048744D"/>
    <w:rsid w:val="00487932"/>
    <w:rsid w:val="00490041"/>
    <w:rsid w:val="00491835"/>
    <w:rsid w:val="00492074"/>
    <w:rsid w:val="004923B3"/>
    <w:rsid w:val="00492FC3"/>
    <w:rsid w:val="00493598"/>
    <w:rsid w:val="004960B7"/>
    <w:rsid w:val="00496A87"/>
    <w:rsid w:val="004978A6"/>
    <w:rsid w:val="00497C42"/>
    <w:rsid w:val="004A0254"/>
    <w:rsid w:val="004A07B7"/>
    <w:rsid w:val="004A0B9C"/>
    <w:rsid w:val="004A0DAD"/>
    <w:rsid w:val="004A1110"/>
    <w:rsid w:val="004A1F26"/>
    <w:rsid w:val="004A3016"/>
    <w:rsid w:val="004A3529"/>
    <w:rsid w:val="004A3587"/>
    <w:rsid w:val="004A39C2"/>
    <w:rsid w:val="004A3A95"/>
    <w:rsid w:val="004A52C6"/>
    <w:rsid w:val="004A54C7"/>
    <w:rsid w:val="004A71C9"/>
    <w:rsid w:val="004A7D7B"/>
    <w:rsid w:val="004A7E05"/>
    <w:rsid w:val="004B0C17"/>
    <w:rsid w:val="004B14EE"/>
    <w:rsid w:val="004B16B7"/>
    <w:rsid w:val="004B27B0"/>
    <w:rsid w:val="004B2C0C"/>
    <w:rsid w:val="004B36BA"/>
    <w:rsid w:val="004B3F3F"/>
    <w:rsid w:val="004B4087"/>
    <w:rsid w:val="004B42DF"/>
    <w:rsid w:val="004B48B2"/>
    <w:rsid w:val="004B5F72"/>
    <w:rsid w:val="004B6F4D"/>
    <w:rsid w:val="004B7333"/>
    <w:rsid w:val="004C01FF"/>
    <w:rsid w:val="004C17F7"/>
    <w:rsid w:val="004C2503"/>
    <w:rsid w:val="004C332E"/>
    <w:rsid w:val="004C6A30"/>
    <w:rsid w:val="004D0E0F"/>
    <w:rsid w:val="004D2183"/>
    <w:rsid w:val="004D4084"/>
    <w:rsid w:val="004D56EE"/>
    <w:rsid w:val="004D5B52"/>
    <w:rsid w:val="004D61DC"/>
    <w:rsid w:val="004D7773"/>
    <w:rsid w:val="004D77AE"/>
    <w:rsid w:val="004E161A"/>
    <w:rsid w:val="004E29FE"/>
    <w:rsid w:val="004E343B"/>
    <w:rsid w:val="004E34B2"/>
    <w:rsid w:val="004E7802"/>
    <w:rsid w:val="004F02B8"/>
    <w:rsid w:val="004F03DA"/>
    <w:rsid w:val="004F1942"/>
    <w:rsid w:val="004F2B0B"/>
    <w:rsid w:val="004F2E23"/>
    <w:rsid w:val="004F5560"/>
    <w:rsid w:val="004F6F38"/>
    <w:rsid w:val="004F74AD"/>
    <w:rsid w:val="004F7C06"/>
    <w:rsid w:val="0050184A"/>
    <w:rsid w:val="005023E0"/>
    <w:rsid w:val="00503A71"/>
    <w:rsid w:val="00503C29"/>
    <w:rsid w:val="00505371"/>
    <w:rsid w:val="0050750D"/>
    <w:rsid w:val="00507C02"/>
    <w:rsid w:val="00511D3D"/>
    <w:rsid w:val="00512E89"/>
    <w:rsid w:val="00512F00"/>
    <w:rsid w:val="00513ED0"/>
    <w:rsid w:val="005147D5"/>
    <w:rsid w:val="00515062"/>
    <w:rsid w:val="005160A8"/>
    <w:rsid w:val="0051694A"/>
    <w:rsid w:val="0051727C"/>
    <w:rsid w:val="005178E7"/>
    <w:rsid w:val="00517A51"/>
    <w:rsid w:val="0052076C"/>
    <w:rsid w:val="00520940"/>
    <w:rsid w:val="00524286"/>
    <w:rsid w:val="005256CE"/>
    <w:rsid w:val="00525ACA"/>
    <w:rsid w:val="00525B6D"/>
    <w:rsid w:val="005267D4"/>
    <w:rsid w:val="00526FA9"/>
    <w:rsid w:val="00530A10"/>
    <w:rsid w:val="0053155C"/>
    <w:rsid w:val="005328F9"/>
    <w:rsid w:val="0053347E"/>
    <w:rsid w:val="0053412A"/>
    <w:rsid w:val="005358E8"/>
    <w:rsid w:val="00536671"/>
    <w:rsid w:val="00537916"/>
    <w:rsid w:val="00541CB7"/>
    <w:rsid w:val="0054453E"/>
    <w:rsid w:val="00544A65"/>
    <w:rsid w:val="0054560E"/>
    <w:rsid w:val="00552D52"/>
    <w:rsid w:val="00553C39"/>
    <w:rsid w:val="00554278"/>
    <w:rsid w:val="00556FDA"/>
    <w:rsid w:val="00560A57"/>
    <w:rsid w:val="00560DF4"/>
    <w:rsid w:val="00561DA8"/>
    <w:rsid w:val="00562363"/>
    <w:rsid w:val="005642E7"/>
    <w:rsid w:val="00564736"/>
    <w:rsid w:val="00564F1B"/>
    <w:rsid w:val="00566579"/>
    <w:rsid w:val="00566650"/>
    <w:rsid w:val="005666F8"/>
    <w:rsid w:val="00566B5A"/>
    <w:rsid w:val="00566CE6"/>
    <w:rsid w:val="005671E5"/>
    <w:rsid w:val="00567271"/>
    <w:rsid w:val="00570CE4"/>
    <w:rsid w:val="00571407"/>
    <w:rsid w:val="0057146A"/>
    <w:rsid w:val="00571849"/>
    <w:rsid w:val="0057249C"/>
    <w:rsid w:val="00573CFF"/>
    <w:rsid w:val="00574418"/>
    <w:rsid w:val="00577AC4"/>
    <w:rsid w:val="005807E2"/>
    <w:rsid w:val="00581DA1"/>
    <w:rsid w:val="00581F32"/>
    <w:rsid w:val="00582FEF"/>
    <w:rsid w:val="0058429F"/>
    <w:rsid w:val="00584330"/>
    <w:rsid w:val="0058658D"/>
    <w:rsid w:val="00587161"/>
    <w:rsid w:val="005874DC"/>
    <w:rsid w:val="00587C5D"/>
    <w:rsid w:val="00590EE6"/>
    <w:rsid w:val="0059101C"/>
    <w:rsid w:val="00593ABD"/>
    <w:rsid w:val="0059464D"/>
    <w:rsid w:val="00594B7F"/>
    <w:rsid w:val="00595002"/>
    <w:rsid w:val="00595532"/>
    <w:rsid w:val="00595BCF"/>
    <w:rsid w:val="00596E16"/>
    <w:rsid w:val="005A06D3"/>
    <w:rsid w:val="005A0CB0"/>
    <w:rsid w:val="005A1D3F"/>
    <w:rsid w:val="005A23FC"/>
    <w:rsid w:val="005A3857"/>
    <w:rsid w:val="005A42D7"/>
    <w:rsid w:val="005A5A15"/>
    <w:rsid w:val="005A5A2C"/>
    <w:rsid w:val="005A6035"/>
    <w:rsid w:val="005A730F"/>
    <w:rsid w:val="005B1F29"/>
    <w:rsid w:val="005B306C"/>
    <w:rsid w:val="005B3814"/>
    <w:rsid w:val="005B3AC5"/>
    <w:rsid w:val="005B456E"/>
    <w:rsid w:val="005B57FF"/>
    <w:rsid w:val="005B5A38"/>
    <w:rsid w:val="005B5AA2"/>
    <w:rsid w:val="005B6BFA"/>
    <w:rsid w:val="005B6DAB"/>
    <w:rsid w:val="005B7A33"/>
    <w:rsid w:val="005B7AF5"/>
    <w:rsid w:val="005C0A0D"/>
    <w:rsid w:val="005C1E8B"/>
    <w:rsid w:val="005C2711"/>
    <w:rsid w:val="005C29D5"/>
    <w:rsid w:val="005C4011"/>
    <w:rsid w:val="005C5CD3"/>
    <w:rsid w:val="005C5E74"/>
    <w:rsid w:val="005C64EF"/>
    <w:rsid w:val="005C7742"/>
    <w:rsid w:val="005D0A1C"/>
    <w:rsid w:val="005D1293"/>
    <w:rsid w:val="005D12DA"/>
    <w:rsid w:val="005D130C"/>
    <w:rsid w:val="005D151A"/>
    <w:rsid w:val="005D31A7"/>
    <w:rsid w:val="005D3B63"/>
    <w:rsid w:val="005D442A"/>
    <w:rsid w:val="005D44A1"/>
    <w:rsid w:val="005D4501"/>
    <w:rsid w:val="005D5885"/>
    <w:rsid w:val="005D5F09"/>
    <w:rsid w:val="005D74DB"/>
    <w:rsid w:val="005D789F"/>
    <w:rsid w:val="005E485B"/>
    <w:rsid w:val="005E4A60"/>
    <w:rsid w:val="005E72F3"/>
    <w:rsid w:val="005E7DAF"/>
    <w:rsid w:val="005F1C29"/>
    <w:rsid w:val="005F1EF4"/>
    <w:rsid w:val="005F2300"/>
    <w:rsid w:val="005F2E10"/>
    <w:rsid w:val="005F43E5"/>
    <w:rsid w:val="005F493F"/>
    <w:rsid w:val="005F55C0"/>
    <w:rsid w:val="005F58AB"/>
    <w:rsid w:val="005F5CED"/>
    <w:rsid w:val="005F692D"/>
    <w:rsid w:val="005F72A0"/>
    <w:rsid w:val="00600A20"/>
    <w:rsid w:val="00600DE0"/>
    <w:rsid w:val="00601294"/>
    <w:rsid w:val="006015C0"/>
    <w:rsid w:val="00601D19"/>
    <w:rsid w:val="00602A3F"/>
    <w:rsid w:val="00603C57"/>
    <w:rsid w:val="00605355"/>
    <w:rsid w:val="00605A48"/>
    <w:rsid w:val="00605D41"/>
    <w:rsid w:val="00606284"/>
    <w:rsid w:val="00606307"/>
    <w:rsid w:val="00607307"/>
    <w:rsid w:val="00607AA8"/>
    <w:rsid w:val="00611746"/>
    <w:rsid w:val="0061174D"/>
    <w:rsid w:val="00612709"/>
    <w:rsid w:val="0061350A"/>
    <w:rsid w:val="00613DF4"/>
    <w:rsid w:val="006140F3"/>
    <w:rsid w:val="006150E6"/>
    <w:rsid w:val="00620BB9"/>
    <w:rsid w:val="00620D0F"/>
    <w:rsid w:val="00622299"/>
    <w:rsid w:val="006225E9"/>
    <w:rsid w:val="006225F8"/>
    <w:rsid w:val="0062378A"/>
    <w:rsid w:val="006255F6"/>
    <w:rsid w:val="00625AB2"/>
    <w:rsid w:val="00630975"/>
    <w:rsid w:val="00632111"/>
    <w:rsid w:val="00633F28"/>
    <w:rsid w:val="00634B27"/>
    <w:rsid w:val="00634B47"/>
    <w:rsid w:val="00636DA7"/>
    <w:rsid w:val="00636E05"/>
    <w:rsid w:val="00636EE4"/>
    <w:rsid w:val="006371F7"/>
    <w:rsid w:val="00637F4E"/>
    <w:rsid w:val="00640F28"/>
    <w:rsid w:val="00641F3A"/>
    <w:rsid w:val="0064414B"/>
    <w:rsid w:val="006447D3"/>
    <w:rsid w:val="00645CA2"/>
    <w:rsid w:val="00647172"/>
    <w:rsid w:val="0065170E"/>
    <w:rsid w:val="006526FA"/>
    <w:rsid w:val="006543C3"/>
    <w:rsid w:val="00654607"/>
    <w:rsid w:val="00654C4B"/>
    <w:rsid w:val="00654CAA"/>
    <w:rsid w:val="00655265"/>
    <w:rsid w:val="00655AF5"/>
    <w:rsid w:val="00656DA7"/>
    <w:rsid w:val="006570F0"/>
    <w:rsid w:val="00657FD2"/>
    <w:rsid w:val="006608B4"/>
    <w:rsid w:val="006616AB"/>
    <w:rsid w:val="00664E83"/>
    <w:rsid w:val="00665C60"/>
    <w:rsid w:val="00667048"/>
    <w:rsid w:val="0067129D"/>
    <w:rsid w:val="00672198"/>
    <w:rsid w:val="00673367"/>
    <w:rsid w:val="0067343B"/>
    <w:rsid w:val="00675203"/>
    <w:rsid w:val="00680758"/>
    <w:rsid w:val="00680945"/>
    <w:rsid w:val="00681ACD"/>
    <w:rsid w:val="00681D23"/>
    <w:rsid w:val="006832CF"/>
    <w:rsid w:val="00683C7C"/>
    <w:rsid w:val="00685E01"/>
    <w:rsid w:val="00685F25"/>
    <w:rsid w:val="00686C95"/>
    <w:rsid w:val="00686FD0"/>
    <w:rsid w:val="00687E09"/>
    <w:rsid w:val="00690966"/>
    <w:rsid w:val="0069100C"/>
    <w:rsid w:val="00691FB5"/>
    <w:rsid w:val="006921BB"/>
    <w:rsid w:val="0069421D"/>
    <w:rsid w:val="00694B6D"/>
    <w:rsid w:val="00694BC3"/>
    <w:rsid w:val="00695D5D"/>
    <w:rsid w:val="006963C4"/>
    <w:rsid w:val="00696F0B"/>
    <w:rsid w:val="006977ED"/>
    <w:rsid w:val="006A0080"/>
    <w:rsid w:val="006A03AC"/>
    <w:rsid w:val="006A136C"/>
    <w:rsid w:val="006A2097"/>
    <w:rsid w:val="006A264D"/>
    <w:rsid w:val="006A2A0A"/>
    <w:rsid w:val="006A3DE3"/>
    <w:rsid w:val="006A7CA5"/>
    <w:rsid w:val="006B0ED2"/>
    <w:rsid w:val="006B4867"/>
    <w:rsid w:val="006B510E"/>
    <w:rsid w:val="006B538D"/>
    <w:rsid w:val="006B6825"/>
    <w:rsid w:val="006C0E13"/>
    <w:rsid w:val="006C109C"/>
    <w:rsid w:val="006C12CC"/>
    <w:rsid w:val="006C14C0"/>
    <w:rsid w:val="006C16D2"/>
    <w:rsid w:val="006C1E8E"/>
    <w:rsid w:val="006C2E01"/>
    <w:rsid w:val="006C31AD"/>
    <w:rsid w:val="006C4905"/>
    <w:rsid w:val="006C4A27"/>
    <w:rsid w:val="006C6223"/>
    <w:rsid w:val="006C6ACE"/>
    <w:rsid w:val="006C7219"/>
    <w:rsid w:val="006C7395"/>
    <w:rsid w:val="006C776D"/>
    <w:rsid w:val="006D04ED"/>
    <w:rsid w:val="006D2126"/>
    <w:rsid w:val="006D46B7"/>
    <w:rsid w:val="006D5959"/>
    <w:rsid w:val="006D5EC5"/>
    <w:rsid w:val="006D78A6"/>
    <w:rsid w:val="006E0A6C"/>
    <w:rsid w:val="006E0E74"/>
    <w:rsid w:val="006E165E"/>
    <w:rsid w:val="006E22C0"/>
    <w:rsid w:val="006E33D3"/>
    <w:rsid w:val="006E3FF0"/>
    <w:rsid w:val="006E4E21"/>
    <w:rsid w:val="006E652B"/>
    <w:rsid w:val="006E6F4B"/>
    <w:rsid w:val="006E7534"/>
    <w:rsid w:val="006E7A4D"/>
    <w:rsid w:val="006E7C95"/>
    <w:rsid w:val="006F1A14"/>
    <w:rsid w:val="006F2291"/>
    <w:rsid w:val="006F3F56"/>
    <w:rsid w:val="006F61C9"/>
    <w:rsid w:val="006F62D7"/>
    <w:rsid w:val="006F6301"/>
    <w:rsid w:val="006F6682"/>
    <w:rsid w:val="006F6696"/>
    <w:rsid w:val="006F7EAE"/>
    <w:rsid w:val="00700619"/>
    <w:rsid w:val="00700D78"/>
    <w:rsid w:val="0070137C"/>
    <w:rsid w:val="00702B4C"/>
    <w:rsid w:val="0070312A"/>
    <w:rsid w:val="007031F0"/>
    <w:rsid w:val="007038F3"/>
    <w:rsid w:val="00704AA4"/>
    <w:rsid w:val="007053F4"/>
    <w:rsid w:val="00705501"/>
    <w:rsid w:val="0070633F"/>
    <w:rsid w:val="00706C51"/>
    <w:rsid w:val="00707A3B"/>
    <w:rsid w:val="00707E77"/>
    <w:rsid w:val="00710323"/>
    <w:rsid w:val="00711E6D"/>
    <w:rsid w:val="00712D5D"/>
    <w:rsid w:val="007161E9"/>
    <w:rsid w:val="00717E84"/>
    <w:rsid w:val="00720175"/>
    <w:rsid w:val="00720672"/>
    <w:rsid w:val="00721E81"/>
    <w:rsid w:val="00722909"/>
    <w:rsid w:val="00722CA8"/>
    <w:rsid w:val="00722FC5"/>
    <w:rsid w:val="0072324A"/>
    <w:rsid w:val="00723CB6"/>
    <w:rsid w:val="00724652"/>
    <w:rsid w:val="00724789"/>
    <w:rsid w:val="0072578A"/>
    <w:rsid w:val="007272C0"/>
    <w:rsid w:val="0073073D"/>
    <w:rsid w:val="007318CC"/>
    <w:rsid w:val="00731D98"/>
    <w:rsid w:val="00732FCB"/>
    <w:rsid w:val="00733A1C"/>
    <w:rsid w:val="00734A87"/>
    <w:rsid w:val="00734CB1"/>
    <w:rsid w:val="007361BE"/>
    <w:rsid w:val="007368AF"/>
    <w:rsid w:val="007378F3"/>
    <w:rsid w:val="007415EC"/>
    <w:rsid w:val="00741DE8"/>
    <w:rsid w:val="00743532"/>
    <w:rsid w:val="00750C82"/>
    <w:rsid w:val="0075267F"/>
    <w:rsid w:val="00752C1A"/>
    <w:rsid w:val="00754662"/>
    <w:rsid w:val="00755C8E"/>
    <w:rsid w:val="0075628F"/>
    <w:rsid w:val="00757F64"/>
    <w:rsid w:val="00760365"/>
    <w:rsid w:val="007607F7"/>
    <w:rsid w:val="00760B8F"/>
    <w:rsid w:val="00762D69"/>
    <w:rsid w:val="00763C45"/>
    <w:rsid w:val="00763FCB"/>
    <w:rsid w:val="00764ACC"/>
    <w:rsid w:val="00765A5C"/>
    <w:rsid w:val="00767A5C"/>
    <w:rsid w:val="0077027D"/>
    <w:rsid w:val="007722B2"/>
    <w:rsid w:val="0077375D"/>
    <w:rsid w:val="00774028"/>
    <w:rsid w:val="00774033"/>
    <w:rsid w:val="00774374"/>
    <w:rsid w:val="00775287"/>
    <w:rsid w:val="007765C6"/>
    <w:rsid w:val="007776A0"/>
    <w:rsid w:val="007777B8"/>
    <w:rsid w:val="00777FA6"/>
    <w:rsid w:val="0078053A"/>
    <w:rsid w:val="00780CFE"/>
    <w:rsid w:val="00781B9F"/>
    <w:rsid w:val="00782050"/>
    <w:rsid w:val="007824F9"/>
    <w:rsid w:val="0078370E"/>
    <w:rsid w:val="007840D7"/>
    <w:rsid w:val="007857C6"/>
    <w:rsid w:val="00787DFC"/>
    <w:rsid w:val="00791C43"/>
    <w:rsid w:val="00792379"/>
    <w:rsid w:val="0079271F"/>
    <w:rsid w:val="007935A8"/>
    <w:rsid w:val="007938C6"/>
    <w:rsid w:val="00794084"/>
    <w:rsid w:val="007962BA"/>
    <w:rsid w:val="00797235"/>
    <w:rsid w:val="007A0434"/>
    <w:rsid w:val="007A1F94"/>
    <w:rsid w:val="007A28C8"/>
    <w:rsid w:val="007A3EE0"/>
    <w:rsid w:val="007A777B"/>
    <w:rsid w:val="007B0F0A"/>
    <w:rsid w:val="007B1519"/>
    <w:rsid w:val="007B2532"/>
    <w:rsid w:val="007B2C40"/>
    <w:rsid w:val="007B2C42"/>
    <w:rsid w:val="007B5005"/>
    <w:rsid w:val="007B513A"/>
    <w:rsid w:val="007B6657"/>
    <w:rsid w:val="007C0101"/>
    <w:rsid w:val="007C0355"/>
    <w:rsid w:val="007C0490"/>
    <w:rsid w:val="007C0CC3"/>
    <w:rsid w:val="007C105C"/>
    <w:rsid w:val="007C1B70"/>
    <w:rsid w:val="007C3536"/>
    <w:rsid w:val="007C35B3"/>
    <w:rsid w:val="007C42EA"/>
    <w:rsid w:val="007C47F2"/>
    <w:rsid w:val="007C5FF3"/>
    <w:rsid w:val="007C6D65"/>
    <w:rsid w:val="007C7BE5"/>
    <w:rsid w:val="007D1523"/>
    <w:rsid w:val="007D300E"/>
    <w:rsid w:val="007D30BF"/>
    <w:rsid w:val="007D41FB"/>
    <w:rsid w:val="007D4D2F"/>
    <w:rsid w:val="007D4D4D"/>
    <w:rsid w:val="007E0801"/>
    <w:rsid w:val="007E0C40"/>
    <w:rsid w:val="007E103F"/>
    <w:rsid w:val="007E1D40"/>
    <w:rsid w:val="007E2546"/>
    <w:rsid w:val="007E3EE4"/>
    <w:rsid w:val="007E4877"/>
    <w:rsid w:val="007E50C2"/>
    <w:rsid w:val="007E53A9"/>
    <w:rsid w:val="007E6015"/>
    <w:rsid w:val="007E6E01"/>
    <w:rsid w:val="007E7278"/>
    <w:rsid w:val="007E76FE"/>
    <w:rsid w:val="007E7CA1"/>
    <w:rsid w:val="007F0401"/>
    <w:rsid w:val="007F188C"/>
    <w:rsid w:val="007F2616"/>
    <w:rsid w:val="007F374E"/>
    <w:rsid w:val="007F4AB5"/>
    <w:rsid w:val="007F6205"/>
    <w:rsid w:val="007F767D"/>
    <w:rsid w:val="0080248E"/>
    <w:rsid w:val="0080272D"/>
    <w:rsid w:val="00802E28"/>
    <w:rsid w:val="0080406F"/>
    <w:rsid w:val="0080415D"/>
    <w:rsid w:val="00804723"/>
    <w:rsid w:val="00805C4C"/>
    <w:rsid w:val="0080610C"/>
    <w:rsid w:val="008068B6"/>
    <w:rsid w:val="00807A4E"/>
    <w:rsid w:val="00807CBA"/>
    <w:rsid w:val="00810C33"/>
    <w:rsid w:val="00810EC6"/>
    <w:rsid w:val="008119F1"/>
    <w:rsid w:val="0081328E"/>
    <w:rsid w:val="0081384E"/>
    <w:rsid w:val="0081504B"/>
    <w:rsid w:val="008153CD"/>
    <w:rsid w:val="00815AD2"/>
    <w:rsid w:val="00815C12"/>
    <w:rsid w:val="008168B5"/>
    <w:rsid w:val="00817C0A"/>
    <w:rsid w:val="00817E55"/>
    <w:rsid w:val="00817E73"/>
    <w:rsid w:val="008216F7"/>
    <w:rsid w:val="008217AC"/>
    <w:rsid w:val="00822F24"/>
    <w:rsid w:val="008265A3"/>
    <w:rsid w:val="00826D1C"/>
    <w:rsid w:val="0082780D"/>
    <w:rsid w:val="0083062F"/>
    <w:rsid w:val="0083097C"/>
    <w:rsid w:val="008345F2"/>
    <w:rsid w:val="0083480F"/>
    <w:rsid w:val="00836DC8"/>
    <w:rsid w:val="00841561"/>
    <w:rsid w:val="00841BB8"/>
    <w:rsid w:val="0084234D"/>
    <w:rsid w:val="0084253D"/>
    <w:rsid w:val="0084299C"/>
    <w:rsid w:val="00845D18"/>
    <w:rsid w:val="00845E1B"/>
    <w:rsid w:val="00846884"/>
    <w:rsid w:val="00846DD9"/>
    <w:rsid w:val="00847C9A"/>
    <w:rsid w:val="00847EF0"/>
    <w:rsid w:val="00850ADF"/>
    <w:rsid w:val="00850C45"/>
    <w:rsid w:val="00850CE1"/>
    <w:rsid w:val="00851BCC"/>
    <w:rsid w:val="00852472"/>
    <w:rsid w:val="008527BD"/>
    <w:rsid w:val="00852ADA"/>
    <w:rsid w:val="00854272"/>
    <w:rsid w:val="00854709"/>
    <w:rsid w:val="008549C3"/>
    <w:rsid w:val="00855C25"/>
    <w:rsid w:val="0085606B"/>
    <w:rsid w:val="00856AF6"/>
    <w:rsid w:val="00856AFF"/>
    <w:rsid w:val="00860B37"/>
    <w:rsid w:val="008624B4"/>
    <w:rsid w:val="00863F75"/>
    <w:rsid w:val="00865493"/>
    <w:rsid w:val="00865E4D"/>
    <w:rsid w:val="00866DD4"/>
    <w:rsid w:val="00867793"/>
    <w:rsid w:val="00870799"/>
    <w:rsid w:val="0087205A"/>
    <w:rsid w:val="008732DC"/>
    <w:rsid w:val="00873A15"/>
    <w:rsid w:val="00873E34"/>
    <w:rsid w:val="008751CA"/>
    <w:rsid w:val="00876169"/>
    <w:rsid w:val="008761EE"/>
    <w:rsid w:val="00877296"/>
    <w:rsid w:val="00880EDB"/>
    <w:rsid w:val="00881B70"/>
    <w:rsid w:val="00881C1A"/>
    <w:rsid w:val="008820A4"/>
    <w:rsid w:val="008830A7"/>
    <w:rsid w:val="00884051"/>
    <w:rsid w:val="00884521"/>
    <w:rsid w:val="008846AD"/>
    <w:rsid w:val="008849E2"/>
    <w:rsid w:val="0088540E"/>
    <w:rsid w:val="008854D5"/>
    <w:rsid w:val="00885D24"/>
    <w:rsid w:val="00886C9F"/>
    <w:rsid w:val="0089001F"/>
    <w:rsid w:val="008906A3"/>
    <w:rsid w:val="00890726"/>
    <w:rsid w:val="00890A08"/>
    <w:rsid w:val="008914E6"/>
    <w:rsid w:val="0089221E"/>
    <w:rsid w:val="00893762"/>
    <w:rsid w:val="00893D2B"/>
    <w:rsid w:val="00894810"/>
    <w:rsid w:val="0089525A"/>
    <w:rsid w:val="00895681"/>
    <w:rsid w:val="008957F6"/>
    <w:rsid w:val="00896192"/>
    <w:rsid w:val="00897BA1"/>
    <w:rsid w:val="00897D93"/>
    <w:rsid w:val="008A0782"/>
    <w:rsid w:val="008A1A73"/>
    <w:rsid w:val="008A1DF5"/>
    <w:rsid w:val="008A24CD"/>
    <w:rsid w:val="008A2542"/>
    <w:rsid w:val="008A2732"/>
    <w:rsid w:val="008A2E72"/>
    <w:rsid w:val="008A3CBB"/>
    <w:rsid w:val="008A641B"/>
    <w:rsid w:val="008A66C8"/>
    <w:rsid w:val="008A6992"/>
    <w:rsid w:val="008A6B94"/>
    <w:rsid w:val="008B0548"/>
    <w:rsid w:val="008B263E"/>
    <w:rsid w:val="008B3C74"/>
    <w:rsid w:val="008B6400"/>
    <w:rsid w:val="008B75B3"/>
    <w:rsid w:val="008C142D"/>
    <w:rsid w:val="008C5675"/>
    <w:rsid w:val="008C5940"/>
    <w:rsid w:val="008C78F1"/>
    <w:rsid w:val="008D0CEF"/>
    <w:rsid w:val="008D2734"/>
    <w:rsid w:val="008D31ED"/>
    <w:rsid w:val="008D322C"/>
    <w:rsid w:val="008D41D3"/>
    <w:rsid w:val="008D4433"/>
    <w:rsid w:val="008D654F"/>
    <w:rsid w:val="008D7CD0"/>
    <w:rsid w:val="008E1004"/>
    <w:rsid w:val="008E497E"/>
    <w:rsid w:val="008E5A3C"/>
    <w:rsid w:val="008E6BC8"/>
    <w:rsid w:val="008E7E39"/>
    <w:rsid w:val="008F3589"/>
    <w:rsid w:val="008F424A"/>
    <w:rsid w:val="008F4795"/>
    <w:rsid w:val="008F4819"/>
    <w:rsid w:val="008F6665"/>
    <w:rsid w:val="008F6D4C"/>
    <w:rsid w:val="008F6F9F"/>
    <w:rsid w:val="008F7238"/>
    <w:rsid w:val="008F728B"/>
    <w:rsid w:val="008F7581"/>
    <w:rsid w:val="008F7DFE"/>
    <w:rsid w:val="008F7F3C"/>
    <w:rsid w:val="009019E8"/>
    <w:rsid w:val="00902680"/>
    <w:rsid w:val="009028DD"/>
    <w:rsid w:val="00902D00"/>
    <w:rsid w:val="00903368"/>
    <w:rsid w:val="009035BA"/>
    <w:rsid w:val="009042D4"/>
    <w:rsid w:val="009053B3"/>
    <w:rsid w:val="00906CBC"/>
    <w:rsid w:val="00906D94"/>
    <w:rsid w:val="00907D99"/>
    <w:rsid w:val="00911EB5"/>
    <w:rsid w:val="00912720"/>
    <w:rsid w:val="009138A6"/>
    <w:rsid w:val="00913F63"/>
    <w:rsid w:val="00913F8E"/>
    <w:rsid w:val="009140FE"/>
    <w:rsid w:val="00914B00"/>
    <w:rsid w:val="00915489"/>
    <w:rsid w:val="00915F8A"/>
    <w:rsid w:val="00916D6A"/>
    <w:rsid w:val="0092043D"/>
    <w:rsid w:val="00920E89"/>
    <w:rsid w:val="0092123F"/>
    <w:rsid w:val="00922724"/>
    <w:rsid w:val="0092355D"/>
    <w:rsid w:val="00923719"/>
    <w:rsid w:val="009241AB"/>
    <w:rsid w:val="00924C4D"/>
    <w:rsid w:val="00924CD2"/>
    <w:rsid w:val="00925922"/>
    <w:rsid w:val="0092597C"/>
    <w:rsid w:val="0092725B"/>
    <w:rsid w:val="00927D05"/>
    <w:rsid w:val="00927F60"/>
    <w:rsid w:val="0093417A"/>
    <w:rsid w:val="00934D93"/>
    <w:rsid w:val="00934D9A"/>
    <w:rsid w:val="00940FD2"/>
    <w:rsid w:val="00941872"/>
    <w:rsid w:val="009432EA"/>
    <w:rsid w:val="0094360D"/>
    <w:rsid w:val="00946C6F"/>
    <w:rsid w:val="00951BCA"/>
    <w:rsid w:val="00952C14"/>
    <w:rsid w:val="00952F84"/>
    <w:rsid w:val="00953082"/>
    <w:rsid w:val="00953ABC"/>
    <w:rsid w:val="00953C3C"/>
    <w:rsid w:val="00956125"/>
    <w:rsid w:val="0095689E"/>
    <w:rsid w:val="00960897"/>
    <w:rsid w:val="00960942"/>
    <w:rsid w:val="00960B3C"/>
    <w:rsid w:val="00962CF7"/>
    <w:rsid w:val="00963FB8"/>
    <w:rsid w:val="009646D0"/>
    <w:rsid w:val="009654AA"/>
    <w:rsid w:val="00967A8D"/>
    <w:rsid w:val="00970159"/>
    <w:rsid w:val="00970426"/>
    <w:rsid w:val="009704E6"/>
    <w:rsid w:val="00971229"/>
    <w:rsid w:val="00973B10"/>
    <w:rsid w:val="00974A6A"/>
    <w:rsid w:val="00976251"/>
    <w:rsid w:val="009765E9"/>
    <w:rsid w:val="00976A88"/>
    <w:rsid w:val="009805A2"/>
    <w:rsid w:val="00980881"/>
    <w:rsid w:val="0098294A"/>
    <w:rsid w:val="00982B3A"/>
    <w:rsid w:val="009834A1"/>
    <w:rsid w:val="00984F1F"/>
    <w:rsid w:val="00985051"/>
    <w:rsid w:val="0098512D"/>
    <w:rsid w:val="009862E0"/>
    <w:rsid w:val="0098686C"/>
    <w:rsid w:val="00986DA3"/>
    <w:rsid w:val="00987159"/>
    <w:rsid w:val="00987644"/>
    <w:rsid w:val="009876B9"/>
    <w:rsid w:val="00987AC3"/>
    <w:rsid w:val="0099035B"/>
    <w:rsid w:val="00990D02"/>
    <w:rsid w:val="0099195D"/>
    <w:rsid w:val="0099433C"/>
    <w:rsid w:val="009947AB"/>
    <w:rsid w:val="0099666B"/>
    <w:rsid w:val="00996EAD"/>
    <w:rsid w:val="00997691"/>
    <w:rsid w:val="009A01E5"/>
    <w:rsid w:val="009A0F41"/>
    <w:rsid w:val="009A12B2"/>
    <w:rsid w:val="009A1E57"/>
    <w:rsid w:val="009A54FB"/>
    <w:rsid w:val="009A6150"/>
    <w:rsid w:val="009A6877"/>
    <w:rsid w:val="009A6AED"/>
    <w:rsid w:val="009B0C13"/>
    <w:rsid w:val="009B107E"/>
    <w:rsid w:val="009B1724"/>
    <w:rsid w:val="009B1DBB"/>
    <w:rsid w:val="009B3515"/>
    <w:rsid w:val="009B3ACC"/>
    <w:rsid w:val="009B6AD4"/>
    <w:rsid w:val="009B6E0C"/>
    <w:rsid w:val="009B6EF8"/>
    <w:rsid w:val="009B7D26"/>
    <w:rsid w:val="009C043E"/>
    <w:rsid w:val="009C0D4B"/>
    <w:rsid w:val="009C1106"/>
    <w:rsid w:val="009C31E8"/>
    <w:rsid w:val="009C3D40"/>
    <w:rsid w:val="009C4140"/>
    <w:rsid w:val="009C4384"/>
    <w:rsid w:val="009C5028"/>
    <w:rsid w:val="009C5711"/>
    <w:rsid w:val="009C647D"/>
    <w:rsid w:val="009C7239"/>
    <w:rsid w:val="009D1767"/>
    <w:rsid w:val="009D3143"/>
    <w:rsid w:val="009D3F79"/>
    <w:rsid w:val="009D6D3C"/>
    <w:rsid w:val="009D6DB8"/>
    <w:rsid w:val="009D75BC"/>
    <w:rsid w:val="009D7837"/>
    <w:rsid w:val="009E08F5"/>
    <w:rsid w:val="009E0915"/>
    <w:rsid w:val="009E0D80"/>
    <w:rsid w:val="009E1060"/>
    <w:rsid w:val="009E11C5"/>
    <w:rsid w:val="009E3C30"/>
    <w:rsid w:val="009E5342"/>
    <w:rsid w:val="009E58F2"/>
    <w:rsid w:val="009E5CA5"/>
    <w:rsid w:val="009E7620"/>
    <w:rsid w:val="009E7627"/>
    <w:rsid w:val="009E7F44"/>
    <w:rsid w:val="009F07AD"/>
    <w:rsid w:val="009F0F35"/>
    <w:rsid w:val="009F1183"/>
    <w:rsid w:val="009F1CA6"/>
    <w:rsid w:val="009F2365"/>
    <w:rsid w:val="009F36C5"/>
    <w:rsid w:val="009F4C82"/>
    <w:rsid w:val="009F4F54"/>
    <w:rsid w:val="009F5178"/>
    <w:rsid w:val="009F51D6"/>
    <w:rsid w:val="009F5C79"/>
    <w:rsid w:val="009F656F"/>
    <w:rsid w:val="009F660C"/>
    <w:rsid w:val="009F78B1"/>
    <w:rsid w:val="00A006EB"/>
    <w:rsid w:val="00A015E7"/>
    <w:rsid w:val="00A03A1F"/>
    <w:rsid w:val="00A0584C"/>
    <w:rsid w:val="00A06916"/>
    <w:rsid w:val="00A10238"/>
    <w:rsid w:val="00A119FD"/>
    <w:rsid w:val="00A12303"/>
    <w:rsid w:val="00A1230C"/>
    <w:rsid w:val="00A13878"/>
    <w:rsid w:val="00A13AFD"/>
    <w:rsid w:val="00A14F2C"/>
    <w:rsid w:val="00A150D7"/>
    <w:rsid w:val="00A151E0"/>
    <w:rsid w:val="00A164DC"/>
    <w:rsid w:val="00A16AF4"/>
    <w:rsid w:val="00A176C8"/>
    <w:rsid w:val="00A20231"/>
    <w:rsid w:val="00A20B3B"/>
    <w:rsid w:val="00A213C0"/>
    <w:rsid w:val="00A21903"/>
    <w:rsid w:val="00A225E0"/>
    <w:rsid w:val="00A2543D"/>
    <w:rsid w:val="00A25B90"/>
    <w:rsid w:val="00A27670"/>
    <w:rsid w:val="00A31D42"/>
    <w:rsid w:val="00A321B8"/>
    <w:rsid w:val="00A32CD2"/>
    <w:rsid w:val="00A34FD3"/>
    <w:rsid w:val="00A35299"/>
    <w:rsid w:val="00A35D92"/>
    <w:rsid w:val="00A41D2B"/>
    <w:rsid w:val="00A43A74"/>
    <w:rsid w:val="00A44220"/>
    <w:rsid w:val="00A4492E"/>
    <w:rsid w:val="00A4579A"/>
    <w:rsid w:val="00A45AC8"/>
    <w:rsid w:val="00A464B8"/>
    <w:rsid w:val="00A52686"/>
    <w:rsid w:val="00A52DA4"/>
    <w:rsid w:val="00A53436"/>
    <w:rsid w:val="00A53F77"/>
    <w:rsid w:val="00A5499F"/>
    <w:rsid w:val="00A54A65"/>
    <w:rsid w:val="00A57901"/>
    <w:rsid w:val="00A57B9A"/>
    <w:rsid w:val="00A614C9"/>
    <w:rsid w:val="00A61867"/>
    <w:rsid w:val="00A61C48"/>
    <w:rsid w:val="00A628EC"/>
    <w:rsid w:val="00A63984"/>
    <w:rsid w:val="00A647C5"/>
    <w:rsid w:val="00A65188"/>
    <w:rsid w:val="00A65721"/>
    <w:rsid w:val="00A66989"/>
    <w:rsid w:val="00A6712C"/>
    <w:rsid w:val="00A727E4"/>
    <w:rsid w:val="00A742EE"/>
    <w:rsid w:val="00A7465E"/>
    <w:rsid w:val="00A75EB1"/>
    <w:rsid w:val="00A75F05"/>
    <w:rsid w:val="00A7698A"/>
    <w:rsid w:val="00A82C1C"/>
    <w:rsid w:val="00A846A7"/>
    <w:rsid w:val="00A855A8"/>
    <w:rsid w:val="00A87D86"/>
    <w:rsid w:val="00A9125D"/>
    <w:rsid w:val="00A92477"/>
    <w:rsid w:val="00A92628"/>
    <w:rsid w:val="00A927EE"/>
    <w:rsid w:val="00A928B8"/>
    <w:rsid w:val="00A940B9"/>
    <w:rsid w:val="00A947D6"/>
    <w:rsid w:val="00A95BDB"/>
    <w:rsid w:val="00A973AF"/>
    <w:rsid w:val="00A977A8"/>
    <w:rsid w:val="00AA0400"/>
    <w:rsid w:val="00AA0755"/>
    <w:rsid w:val="00AA0B51"/>
    <w:rsid w:val="00AA0D33"/>
    <w:rsid w:val="00AA205B"/>
    <w:rsid w:val="00AA2157"/>
    <w:rsid w:val="00AA2171"/>
    <w:rsid w:val="00AA3186"/>
    <w:rsid w:val="00AA32A6"/>
    <w:rsid w:val="00AA4927"/>
    <w:rsid w:val="00AA4BAA"/>
    <w:rsid w:val="00AA6539"/>
    <w:rsid w:val="00AA65EA"/>
    <w:rsid w:val="00AB0C43"/>
    <w:rsid w:val="00AB29EF"/>
    <w:rsid w:val="00AB2E76"/>
    <w:rsid w:val="00AB2EAC"/>
    <w:rsid w:val="00AB4C9E"/>
    <w:rsid w:val="00AB7DBC"/>
    <w:rsid w:val="00AC1364"/>
    <w:rsid w:val="00AC1461"/>
    <w:rsid w:val="00AC36C7"/>
    <w:rsid w:val="00AC3D2E"/>
    <w:rsid w:val="00AC4914"/>
    <w:rsid w:val="00AC5491"/>
    <w:rsid w:val="00AC61E2"/>
    <w:rsid w:val="00AD0AF0"/>
    <w:rsid w:val="00AD186A"/>
    <w:rsid w:val="00AD18F4"/>
    <w:rsid w:val="00AD2BD1"/>
    <w:rsid w:val="00AD2C16"/>
    <w:rsid w:val="00AD2FA4"/>
    <w:rsid w:val="00AD41BF"/>
    <w:rsid w:val="00AD442D"/>
    <w:rsid w:val="00AD5674"/>
    <w:rsid w:val="00AD63AE"/>
    <w:rsid w:val="00AD683C"/>
    <w:rsid w:val="00AD6B4B"/>
    <w:rsid w:val="00AD7016"/>
    <w:rsid w:val="00AD742C"/>
    <w:rsid w:val="00AD7D5C"/>
    <w:rsid w:val="00AD7E5B"/>
    <w:rsid w:val="00AE0942"/>
    <w:rsid w:val="00AE1C9D"/>
    <w:rsid w:val="00AE2473"/>
    <w:rsid w:val="00AE2928"/>
    <w:rsid w:val="00AE3A2D"/>
    <w:rsid w:val="00AE3A75"/>
    <w:rsid w:val="00AE4E71"/>
    <w:rsid w:val="00AE54FE"/>
    <w:rsid w:val="00AE57B6"/>
    <w:rsid w:val="00AE730E"/>
    <w:rsid w:val="00AF02D0"/>
    <w:rsid w:val="00AF03A2"/>
    <w:rsid w:val="00AF0BDF"/>
    <w:rsid w:val="00AF2469"/>
    <w:rsid w:val="00AF2B74"/>
    <w:rsid w:val="00AF4C8A"/>
    <w:rsid w:val="00AF54C7"/>
    <w:rsid w:val="00AF598E"/>
    <w:rsid w:val="00AF5B5E"/>
    <w:rsid w:val="00AF6BC6"/>
    <w:rsid w:val="00AF7275"/>
    <w:rsid w:val="00B02453"/>
    <w:rsid w:val="00B02DE4"/>
    <w:rsid w:val="00B04199"/>
    <w:rsid w:val="00B04F89"/>
    <w:rsid w:val="00B05116"/>
    <w:rsid w:val="00B05202"/>
    <w:rsid w:val="00B05E24"/>
    <w:rsid w:val="00B07CB2"/>
    <w:rsid w:val="00B10B97"/>
    <w:rsid w:val="00B11591"/>
    <w:rsid w:val="00B119E7"/>
    <w:rsid w:val="00B12D8C"/>
    <w:rsid w:val="00B14EB6"/>
    <w:rsid w:val="00B15587"/>
    <w:rsid w:val="00B20086"/>
    <w:rsid w:val="00B212BD"/>
    <w:rsid w:val="00B2239D"/>
    <w:rsid w:val="00B22E52"/>
    <w:rsid w:val="00B22FB7"/>
    <w:rsid w:val="00B23421"/>
    <w:rsid w:val="00B23D68"/>
    <w:rsid w:val="00B2403E"/>
    <w:rsid w:val="00B243CB"/>
    <w:rsid w:val="00B247AF"/>
    <w:rsid w:val="00B24D50"/>
    <w:rsid w:val="00B24F9C"/>
    <w:rsid w:val="00B26583"/>
    <w:rsid w:val="00B30B5A"/>
    <w:rsid w:val="00B30D9A"/>
    <w:rsid w:val="00B31ABD"/>
    <w:rsid w:val="00B3313A"/>
    <w:rsid w:val="00B33CD1"/>
    <w:rsid w:val="00B35FDB"/>
    <w:rsid w:val="00B36AC5"/>
    <w:rsid w:val="00B400D4"/>
    <w:rsid w:val="00B4014A"/>
    <w:rsid w:val="00B41EBF"/>
    <w:rsid w:val="00B43FC9"/>
    <w:rsid w:val="00B443E3"/>
    <w:rsid w:val="00B44B5D"/>
    <w:rsid w:val="00B4783D"/>
    <w:rsid w:val="00B50FC6"/>
    <w:rsid w:val="00B510C9"/>
    <w:rsid w:val="00B512BE"/>
    <w:rsid w:val="00B513EA"/>
    <w:rsid w:val="00B52597"/>
    <w:rsid w:val="00B53A8A"/>
    <w:rsid w:val="00B53CFE"/>
    <w:rsid w:val="00B540E1"/>
    <w:rsid w:val="00B5412A"/>
    <w:rsid w:val="00B547D6"/>
    <w:rsid w:val="00B55C89"/>
    <w:rsid w:val="00B55D38"/>
    <w:rsid w:val="00B5737E"/>
    <w:rsid w:val="00B57723"/>
    <w:rsid w:val="00B604F5"/>
    <w:rsid w:val="00B620D6"/>
    <w:rsid w:val="00B62941"/>
    <w:rsid w:val="00B62DDA"/>
    <w:rsid w:val="00B63AD2"/>
    <w:rsid w:val="00B63DE3"/>
    <w:rsid w:val="00B64D99"/>
    <w:rsid w:val="00B64E7A"/>
    <w:rsid w:val="00B65FEF"/>
    <w:rsid w:val="00B66EE6"/>
    <w:rsid w:val="00B707BD"/>
    <w:rsid w:val="00B70DFC"/>
    <w:rsid w:val="00B71559"/>
    <w:rsid w:val="00B717F6"/>
    <w:rsid w:val="00B720D7"/>
    <w:rsid w:val="00B72A62"/>
    <w:rsid w:val="00B72A84"/>
    <w:rsid w:val="00B7348B"/>
    <w:rsid w:val="00B739BC"/>
    <w:rsid w:val="00B73E26"/>
    <w:rsid w:val="00B74267"/>
    <w:rsid w:val="00B75DB8"/>
    <w:rsid w:val="00B76248"/>
    <w:rsid w:val="00B76A66"/>
    <w:rsid w:val="00B77036"/>
    <w:rsid w:val="00B80657"/>
    <w:rsid w:val="00B80FCE"/>
    <w:rsid w:val="00B813AF"/>
    <w:rsid w:val="00B825FB"/>
    <w:rsid w:val="00B829EB"/>
    <w:rsid w:val="00B82B2B"/>
    <w:rsid w:val="00B83F2A"/>
    <w:rsid w:val="00B83F87"/>
    <w:rsid w:val="00B84ECA"/>
    <w:rsid w:val="00B86506"/>
    <w:rsid w:val="00B874AF"/>
    <w:rsid w:val="00B901A9"/>
    <w:rsid w:val="00B9143B"/>
    <w:rsid w:val="00B918BC"/>
    <w:rsid w:val="00B91F28"/>
    <w:rsid w:val="00B92314"/>
    <w:rsid w:val="00B92C11"/>
    <w:rsid w:val="00B92DBB"/>
    <w:rsid w:val="00B92EFB"/>
    <w:rsid w:val="00B936F4"/>
    <w:rsid w:val="00B947AD"/>
    <w:rsid w:val="00B9635E"/>
    <w:rsid w:val="00B972E3"/>
    <w:rsid w:val="00B97C5D"/>
    <w:rsid w:val="00BA13AD"/>
    <w:rsid w:val="00BA178C"/>
    <w:rsid w:val="00BA19FC"/>
    <w:rsid w:val="00BA1CB5"/>
    <w:rsid w:val="00BA2BDB"/>
    <w:rsid w:val="00BA323B"/>
    <w:rsid w:val="00BA36B6"/>
    <w:rsid w:val="00BA47C5"/>
    <w:rsid w:val="00BA5B91"/>
    <w:rsid w:val="00BB0066"/>
    <w:rsid w:val="00BB04A6"/>
    <w:rsid w:val="00BB0949"/>
    <w:rsid w:val="00BB105E"/>
    <w:rsid w:val="00BB137A"/>
    <w:rsid w:val="00BB147D"/>
    <w:rsid w:val="00BB2A07"/>
    <w:rsid w:val="00BB5037"/>
    <w:rsid w:val="00BB5BA7"/>
    <w:rsid w:val="00BB65AA"/>
    <w:rsid w:val="00BB66B5"/>
    <w:rsid w:val="00BC0002"/>
    <w:rsid w:val="00BC02F6"/>
    <w:rsid w:val="00BC1DE8"/>
    <w:rsid w:val="00BC412D"/>
    <w:rsid w:val="00BC4B99"/>
    <w:rsid w:val="00BC5782"/>
    <w:rsid w:val="00BC5F25"/>
    <w:rsid w:val="00BC6108"/>
    <w:rsid w:val="00BC6CE8"/>
    <w:rsid w:val="00BD0266"/>
    <w:rsid w:val="00BD0CC1"/>
    <w:rsid w:val="00BD26AF"/>
    <w:rsid w:val="00BD37C2"/>
    <w:rsid w:val="00BD4495"/>
    <w:rsid w:val="00BD49C4"/>
    <w:rsid w:val="00BD53A3"/>
    <w:rsid w:val="00BD70B3"/>
    <w:rsid w:val="00BD71C4"/>
    <w:rsid w:val="00BE11A3"/>
    <w:rsid w:val="00BE1EF0"/>
    <w:rsid w:val="00BE20D3"/>
    <w:rsid w:val="00BE2431"/>
    <w:rsid w:val="00BE2942"/>
    <w:rsid w:val="00BE352C"/>
    <w:rsid w:val="00BE5EF3"/>
    <w:rsid w:val="00BF0C5F"/>
    <w:rsid w:val="00BF118C"/>
    <w:rsid w:val="00BF2C56"/>
    <w:rsid w:val="00BF453B"/>
    <w:rsid w:val="00BF5661"/>
    <w:rsid w:val="00BF6B92"/>
    <w:rsid w:val="00BF7564"/>
    <w:rsid w:val="00C00172"/>
    <w:rsid w:val="00C00290"/>
    <w:rsid w:val="00C01927"/>
    <w:rsid w:val="00C01CE7"/>
    <w:rsid w:val="00C0368E"/>
    <w:rsid w:val="00C04A8D"/>
    <w:rsid w:val="00C07B3E"/>
    <w:rsid w:val="00C07FA7"/>
    <w:rsid w:val="00C10138"/>
    <w:rsid w:val="00C11BC8"/>
    <w:rsid w:val="00C12299"/>
    <w:rsid w:val="00C148A8"/>
    <w:rsid w:val="00C1523A"/>
    <w:rsid w:val="00C1557B"/>
    <w:rsid w:val="00C1638F"/>
    <w:rsid w:val="00C16B1F"/>
    <w:rsid w:val="00C16D0A"/>
    <w:rsid w:val="00C178D7"/>
    <w:rsid w:val="00C202D3"/>
    <w:rsid w:val="00C20332"/>
    <w:rsid w:val="00C20F18"/>
    <w:rsid w:val="00C2189F"/>
    <w:rsid w:val="00C21E53"/>
    <w:rsid w:val="00C22EB9"/>
    <w:rsid w:val="00C237C2"/>
    <w:rsid w:val="00C23D50"/>
    <w:rsid w:val="00C23F94"/>
    <w:rsid w:val="00C24CBD"/>
    <w:rsid w:val="00C25020"/>
    <w:rsid w:val="00C2596E"/>
    <w:rsid w:val="00C26BA5"/>
    <w:rsid w:val="00C26CC7"/>
    <w:rsid w:val="00C27057"/>
    <w:rsid w:val="00C27D53"/>
    <w:rsid w:val="00C30B48"/>
    <w:rsid w:val="00C30EF8"/>
    <w:rsid w:val="00C32717"/>
    <w:rsid w:val="00C33D75"/>
    <w:rsid w:val="00C3485C"/>
    <w:rsid w:val="00C35256"/>
    <w:rsid w:val="00C35F75"/>
    <w:rsid w:val="00C3753D"/>
    <w:rsid w:val="00C40F45"/>
    <w:rsid w:val="00C416AD"/>
    <w:rsid w:val="00C416C6"/>
    <w:rsid w:val="00C42C04"/>
    <w:rsid w:val="00C43400"/>
    <w:rsid w:val="00C4456D"/>
    <w:rsid w:val="00C44CF6"/>
    <w:rsid w:val="00C47ABC"/>
    <w:rsid w:val="00C47C34"/>
    <w:rsid w:val="00C47F58"/>
    <w:rsid w:val="00C50394"/>
    <w:rsid w:val="00C518FB"/>
    <w:rsid w:val="00C5215D"/>
    <w:rsid w:val="00C528F8"/>
    <w:rsid w:val="00C52E3A"/>
    <w:rsid w:val="00C556C8"/>
    <w:rsid w:val="00C55E63"/>
    <w:rsid w:val="00C564B7"/>
    <w:rsid w:val="00C56C96"/>
    <w:rsid w:val="00C5712E"/>
    <w:rsid w:val="00C612B3"/>
    <w:rsid w:val="00C617C7"/>
    <w:rsid w:val="00C61BFF"/>
    <w:rsid w:val="00C61CC9"/>
    <w:rsid w:val="00C62105"/>
    <w:rsid w:val="00C621FF"/>
    <w:rsid w:val="00C631AA"/>
    <w:rsid w:val="00C63E97"/>
    <w:rsid w:val="00C64414"/>
    <w:rsid w:val="00C65899"/>
    <w:rsid w:val="00C677BD"/>
    <w:rsid w:val="00C6794A"/>
    <w:rsid w:val="00C742BB"/>
    <w:rsid w:val="00C7448D"/>
    <w:rsid w:val="00C74B3C"/>
    <w:rsid w:val="00C75038"/>
    <w:rsid w:val="00C75053"/>
    <w:rsid w:val="00C75A3B"/>
    <w:rsid w:val="00C75E14"/>
    <w:rsid w:val="00C80D6C"/>
    <w:rsid w:val="00C82A70"/>
    <w:rsid w:val="00C8302F"/>
    <w:rsid w:val="00C8340B"/>
    <w:rsid w:val="00C8390F"/>
    <w:rsid w:val="00C83ACA"/>
    <w:rsid w:val="00C85066"/>
    <w:rsid w:val="00C85239"/>
    <w:rsid w:val="00C86792"/>
    <w:rsid w:val="00C87330"/>
    <w:rsid w:val="00C906EA"/>
    <w:rsid w:val="00C9080B"/>
    <w:rsid w:val="00C9081A"/>
    <w:rsid w:val="00C90E2D"/>
    <w:rsid w:val="00C95F63"/>
    <w:rsid w:val="00C960E0"/>
    <w:rsid w:val="00C97125"/>
    <w:rsid w:val="00CA04ED"/>
    <w:rsid w:val="00CA086E"/>
    <w:rsid w:val="00CA25D3"/>
    <w:rsid w:val="00CA4340"/>
    <w:rsid w:val="00CA6200"/>
    <w:rsid w:val="00CA6256"/>
    <w:rsid w:val="00CA6B3C"/>
    <w:rsid w:val="00CA7D24"/>
    <w:rsid w:val="00CA7DB4"/>
    <w:rsid w:val="00CB1CC5"/>
    <w:rsid w:val="00CB2325"/>
    <w:rsid w:val="00CB3621"/>
    <w:rsid w:val="00CB5FE8"/>
    <w:rsid w:val="00CB70BE"/>
    <w:rsid w:val="00CB77E7"/>
    <w:rsid w:val="00CB7B13"/>
    <w:rsid w:val="00CC446F"/>
    <w:rsid w:val="00CC4B2D"/>
    <w:rsid w:val="00CC4C32"/>
    <w:rsid w:val="00CD0949"/>
    <w:rsid w:val="00CD4095"/>
    <w:rsid w:val="00CD61F8"/>
    <w:rsid w:val="00CD700C"/>
    <w:rsid w:val="00CD7322"/>
    <w:rsid w:val="00CE07BE"/>
    <w:rsid w:val="00CE1C9E"/>
    <w:rsid w:val="00CE2F38"/>
    <w:rsid w:val="00CE40B5"/>
    <w:rsid w:val="00CE42D0"/>
    <w:rsid w:val="00CE4308"/>
    <w:rsid w:val="00CE4344"/>
    <w:rsid w:val="00CE4A74"/>
    <w:rsid w:val="00CE5E07"/>
    <w:rsid w:val="00CE72B0"/>
    <w:rsid w:val="00CE7745"/>
    <w:rsid w:val="00CE7A46"/>
    <w:rsid w:val="00CF00E7"/>
    <w:rsid w:val="00CF0782"/>
    <w:rsid w:val="00CF0D7F"/>
    <w:rsid w:val="00CF1E27"/>
    <w:rsid w:val="00CF3E2E"/>
    <w:rsid w:val="00CF523C"/>
    <w:rsid w:val="00CF5AB7"/>
    <w:rsid w:val="00CF60F1"/>
    <w:rsid w:val="00CF6459"/>
    <w:rsid w:val="00CF6E75"/>
    <w:rsid w:val="00D000BC"/>
    <w:rsid w:val="00D0091A"/>
    <w:rsid w:val="00D00D00"/>
    <w:rsid w:val="00D016CA"/>
    <w:rsid w:val="00D01751"/>
    <w:rsid w:val="00D02239"/>
    <w:rsid w:val="00D049BC"/>
    <w:rsid w:val="00D04AD7"/>
    <w:rsid w:val="00D04E1E"/>
    <w:rsid w:val="00D06A42"/>
    <w:rsid w:val="00D07DD6"/>
    <w:rsid w:val="00D112A8"/>
    <w:rsid w:val="00D14BFB"/>
    <w:rsid w:val="00D15D17"/>
    <w:rsid w:val="00D15E02"/>
    <w:rsid w:val="00D160FB"/>
    <w:rsid w:val="00D1667F"/>
    <w:rsid w:val="00D17B6B"/>
    <w:rsid w:val="00D2160A"/>
    <w:rsid w:val="00D2254A"/>
    <w:rsid w:val="00D227DA"/>
    <w:rsid w:val="00D22925"/>
    <w:rsid w:val="00D23098"/>
    <w:rsid w:val="00D23449"/>
    <w:rsid w:val="00D23977"/>
    <w:rsid w:val="00D247EA"/>
    <w:rsid w:val="00D2518A"/>
    <w:rsid w:val="00D25262"/>
    <w:rsid w:val="00D25776"/>
    <w:rsid w:val="00D2611E"/>
    <w:rsid w:val="00D266D8"/>
    <w:rsid w:val="00D307EA"/>
    <w:rsid w:val="00D31496"/>
    <w:rsid w:val="00D34182"/>
    <w:rsid w:val="00D34355"/>
    <w:rsid w:val="00D34E7F"/>
    <w:rsid w:val="00D3526F"/>
    <w:rsid w:val="00D35680"/>
    <w:rsid w:val="00D359CC"/>
    <w:rsid w:val="00D35A70"/>
    <w:rsid w:val="00D36282"/>
    <w:rsid w:val="00D36CF6"/>
    <w:rsid w:val="00D425C7"/>
    <w:rsid w:val="00D44033"/>
    <w:rsid w:val="00D4466D"/>
    <w:rsid w:val="00D44F47"/>
    <w:rsid w:val="00D4573C"/>
    <w:rsid w:val="00D47AD2"/>
    <w:rsid w:val="00D50645"/>
    <w:rsid w:val="00D5156B"/>
    <w:rsid w:val="00D51695"/>
    <w:rsid w:val="00D52116"/>
    <w:rsid w:val="00D56469"/>
    <w:rsid w:val="00D571ED"/>
    <w:rsid w:val="00D628DA"/>
    <w:rsid w:val="00D62D78"/>
    <w:rsid w:val="00D63F05"/>
    <w:rsid w:val="00D65245"/>
    <w:rsid w:val="00D65BED"/>
    <w:rsid w:val="00D706A7"/>
    <w:rsid w:val="00D70F0C"/>
    <w:rsid w:val="00D71A5F"/>
    <w:rsid w:val="00D72A04"/>
    <w:rsid w:val="00D72F5E"/>
    <w:rsid w:val="00D73049"/>
    <w:rsid w:val="00D74511"/>
    <w:rsid w:val="00D746CA"/>
    <w:rsid w:val="00D74981"/>
    <w:rsid w:val="00D75393"/>
    <w:rsid w:val="00D75788"/>
    <w:rsid w:val="00D75B3A"/>
    <w:rsid w:val="00D80976"/>
    <w:rsid w:val="00D811E7"/>
    <w:rsid w:val="00D827FC"/>
    <w:rsid w:val="00D83EA8"/>
    <w:rsid w:val="00D847DB"/>
    <w:rsid w:val="00D85641"/>
    <w:rsid w:val="00D8580B"/>
    <w:rsid w:val="00D87676"/>
    <w:rsid w:val="00D902E2"/>
    <w:rsid w:val="00D9145E"/>
    <w:rsid w:val="00D9164C"/>
    <w:rsid w:val="00D91889"/>
    <w:rsid w:val="00D91D9B"/>
    <w:rsid w:val="00D92F02"/>
    <w:rsid w:val="00D93EAD"/>
    <w:rsid w:val="00D943CB"/>
    <w:rsid w:val="00D9456C"/>
    <w:rsid w:val="00D95960"/>
    <w:rsid w:val="00D95C0E"/>
    <w:rsid w:val="00D9611A"/>
    <w:rsid w:val="00D96E40"/>
    <w:rsid w:val="00D979C3"/>
    <w:rsid w:val="00DA0A7F"/>
    <w:rsid w:val="00DA1C59"/>
    <w:rsid w:val="00DA1CD2"/>
    <w:rsid w:val="00DA1E9C"/>
    <w:rsid w:val="00DA1EA1"/>
    <w:rsid w:val="00DA20A3"/>
    <w:rsid w:val="00DA314D"/>
    <w:rsid w:val="00DA36CE"/>
    <w:rsid w:val="00DA50F1"/>
    <w:rsid w:val="00DA74C8"/>
    <w:rsid w:val="00DA7AA9"/>
    <w:rsid w:val="00DB09C2"/>
    <w:rsid w:val="00DB1A3A"/>
    <w:rsid w:val="00DB281C"/>
    <w:rsid w:val="00DB2B9C"/>
    <w:rsid w:val="00DB4AAB"/>
    <w:rsid w:val="00DB4CFA"/>
    <w:rsid w:val="00DB7B8C"/>
    <w:rsid w:val="00DC05D7"/>
    <w:rsid w:val="00DC0BA9"/>
    <w:rsid w:val="00DC0D75"/>
    <w:rsid w:val="00DC1347"/>
    <w:rsid w:val="00DC1409"/>
    <w:rsid w:val="00DC20A3"/>
    <w:rsid w:val="00DC2146"/>
    <w:rsid w:val="00DC22E8"/>
    <w:rsid w:val="00DC25E1"/>
    <w:rsid w:val="00DC2906"/>
    <w:rsid w:val="00DC3089"/>
    <w:rsid w:val="00DC416C"/>
    <w:rsid w:val="00DC4C6D"/>
    <w:rsid w:val="00DC5E72"/>
    <w:rsid w:val="00DC670C"/>
    <w:rsid w:val="00DC7168"/>
    <w:rsid w:val="00DC7646"/>
    <w:rsid w:val="00DD0968"/>
    <w:rsid w:val="00DD2B2A"/>
    <w:rsid w:val="00DD358F"/>
    <w:rsid w:val="00DD378E"/>
    <w:rsid w:val="00DD4443"/>
    <w:rsid w:val="00DD5301"/>
    <w:rsid w:val="00DD6C65"/>
    <w:rsid w:val="00DE118D"/>
    <w:rsid w:val="00DE12CF"/>
    <w:rsid w:val="00DE205B"/>
    <w:rsid w:val="00DE286B"/>
    <w:rsid w:val="00DE38C3"/>
    <w:rsid w:val="00DE3E69"/>
    <w:rsid w:val="00DE465E"/>
    <w:rsid w:val="00DE4849"/>
    <w:rsid w:val="00DE4F5A"/>
    <w:rsid w:val="00DE4F5E"/>
    <w:rsid w:val="00DE53EB"/>
    <w:rsid w:val="00DE55A6"/>
    <w:rsid w:val="00DE6AC6"/>
    <w:rsid w:val="00DF0124"/>
    <w:rsid w:val="00DF0397"/>
    <w:rsid w:val="00DF0D53"/>
    <w:rsid w:val="00DF1044"/>
    <w:rsid w:val="00DF1216"/>
    <w:rsid w:val="00DF3708"/>
    <w:rsid w:val="00DF3E48"/>
    <w:rsid w:val="00DF55F5"/>
    <w:rsid w:val="00DF604E"/>
    <w:rsid w:val="00DF7420"/>
    <w:rsid w:val="00E001D9"/>
    <w:rsid w:val="00E009B7"/>
    <w:rsid w:val="00E00D00"/>
    <w:rsid w:val="00E00D83"/>
    <w:rsid w:val="00E01F93"/>
    <w:rsid w:val="00E026FC"/>
    <w:rsid w:val="00E02A6B"/>
    <w:rsid w:val="00E0337B"/>
    <w:rsid w:val="00E036AD"/>
    <w:rsid w:val="00E0426E"/>
    <w:rsid w:val="00E05277"/>
    <w:rsid w:val="00E0697E"/>
    <w:rsid w:val="00E069BB"/>
    <w:rsid w:val="00E078B7"/>
    <w:rsid w:val="00E07F62"/>
    <w:rsid w:val="00E10593"/>
    <w:rsid w:val="00E12019"/>
    <w:rsid w:val="00E12F90"/>
    <w:rsid w:val="00E14226"/>
    <w:rsid w:val="00E1449E"/>
    <w:rsid w:val="00E14EEC"/>
    <w:rsid w:val="00E15330"/>
    <w:rsid w:val="00E1549A"/>
    <w:rsid w:val="00E15D95"/>
    <w:rsid w:val="00E15FC8"/>
    <w:rsid w:val="00E16217"/>
    <w:rsid w:val="00E172A8"/>
    <w:rsid w:val="00E17C57"/>
    <w:rsid w:val="00E24B63"/>
    <w:rsid w:val="00E2526C"/>
    <w:rsid w:val="00E2608C"/>
    <w:rsid w:val="00E27E36"/>
    <w:rsid w:val="00E3107D"/>
    <w:rsid w:val="00E317B9"/>
    <w:rsid w:val="00E329A5"/>
    <w:rsid w:val="00E32EA2"/>
    <w:rsid w:val="00E358F8"/>
    <w:rsid w:val="00E35FAB"/>
    <w:rsid w:val="00E36E53"/>
    <w:rsid w:val="00E36FB3"/>
    <w:rsid w:val="00E3753A"/>
    <w:rsid w:val="00E378F2"/>
    <w:rsid w:val="00E407E5"/>
    <w:rsid w:val="00E40946"/>
    <w:rsid w:val="00E41F11"/>
    <w:rsid w:val="00E42E41"/>
    <w:rsid w:val="00E42EEA"/>
    <w:rsid w:val="00E4305B"/>
    <w:rsid w:val="00E43479"/>
    <w:rsid w:val="00E44A0D"/>
    <w:rsid w:val="00E44BF8"/>
    <w:rsid w:val="00E44D60"/>
    <w:rsid w:val="00E46BF3"/>
    <w:rsid w:val="00E50E78"/>
    <w:rsid w:val="00E51A79"/>
    <w:rsid w:val="00E52D92"/>
    <w:rsid w:val="00E546C1"/>
    <w:rsid w:val="00E558EE"/>
    <w:rsid w:val="00E57418"/>
    <w:rsid w:val="00E57523"/>
    <w:rsid w:val="00E620C4"/>
    <w:rsid w:val="00E628BD"/>
    <w:rsid w:val="00E631B6"/>
    <w:rsid w:val="00E63C1F"/>
    <w:rsid w:val="00E659D8"/>
    <w:rsid w:val="00E6635B"/>
    <w:rsid w:val="00E66E2E"/>
    <w:rsid w:val="00E67163"/>
    <w:rsid w:val="00E67DA5"/>
    <w:rsid w:val="00E67E48"/>
    <w:rsid w:val="00E704E3"/>
    <w:rsid w:val="00E7268E"/>
    <w:rsid w:val="00E7492A"/>
    <w:rsid w:val="00E778F5"/>
    <w:rsid w:val="00E77C37"/>
    <w:rsid w:val="00E802DC"/>
    <w:rsid w:val="00E81F57"/>
    <w:rsid w:val="00E8511D"/>
    <w:rsid w:val="00E8626E"/>
    <w:rsid w:val="00E86D97"/>
    <w:rsid w:val="00E86F73"/>
    <w:rsid w:val="00E87412"/>
    <w:rsid w:val="00E87F22"/>
    <w:rsid w:val="00E93FC4"/>
    <w:rsid w:val="00E94552"/>
    <w:rsid w:val="00E96AC9"/>
    <w:rsid w:val="00E96B51"/>
    <w:rsid w:val="00E96FDB"/>
    <w:rsid w:val="00E97131"/>
    <w:rsid w:val="00E977A7"/>
    <w:rsid w:val="00EA016A"/>
    <w:rsid w:val="00EA0C4C"/>
    <w:rsid w:val="00EA10A9"/>
    <w:rsid w:val="00EA13AD"/>
    <w:rsid w:val="00EA477C"/>
    <w:rsid w:val="00EA5707"/>
    <w:rsid w:val="00EA61D5"/>
    <w:rsid w:val="00EA7BE5"/>
    <w:rsid w:val="00EB14FF"/>
    <w:rsid w:val="00EB1BBA"/>
    <w:rsid w:val="00EB220C"/>
    <w:rsid w:val="00EB2D72"/>
    <w:rsid w:val="00EB373C"/>
    <w:rsid w:val="00EB3B13"/>
    <w:rsid w:val="00EB3DD9"/>
    <w:rsid w:val="00EB4727"/>
    <w:rsid w:val="00EB4D29"/>
    <w:rsid w:val="00EB55A1"/>
    <w:rsid w:val="00EB57F0"/>
    <w:rsid w:val="00EB57F6"/>
    <w:rsid w:val="00EB5C05"/>
    <w:rsid w:val="00EB6BAD"/>
    <w:rsid w:val="00EB6D1F"/>
    <w:rsid w:val="00EB7FDF"/>
    <w:rsid w:val="00EC0128"/>
    <w:rsid w:val="00EC0824"/>
    <w:rsid w:val="00EC2373"/>
    <w:rsid w:val="00EC2ACD"/>
    <w:rsid w:val="00EC33EF"/>
    <w:rsid w:val="00EC4B02"/>
    <w:rsid w:val="00EC4EB3"/>
    <w:rsid w:val="00EC6830"/>
    <w:rsid w:val="00EC7081"/>
    <w:rsid w:val="00EC75FC"/>
    <w:rsid w:val="00EC7A6A"/>
    <w:rsid w:val="00ED0198"/>
    <w:rsid w:val="00ED10A9"/>
    <w:rsid w:val="00ED1CD1"/>
    <w:rsid w:val="00ED1DD2"/>
    <w:rsid w:val="00ED2F71"/>
    <w:rsid w:val="00ED35C1"/>
    <w:rsid w:val="00ED3D6A"/>
    <w:rsid w:val="00ED5BAA"/>
    <w:rsid w:val="00ED6771"/>
    <w:rsid w:val="00ED6C03"/>
    <w:rsid w:val="00ED76B2"/>
    <w:rsid w:val="00ED7BCE"/>
    <w:rsid w:val="00EE4A95"/>
    <w:rsid w:val="00EE72D3"/>
    <w:rsid w:val="00EE7C0E"/>
    <w:rsid w:val="00EF0A0E"/>
    <w:rsid w:val="00EF1048"/>
    <w:rsid w:val="00EF133E"/>
    <w:rsid w:val="00EF4A52"/>
    <w:rsid w:val="00EF7498"/>
    <w:rsid w:val="00F003A1"/>
    <w:rsid w:val="00F016AE"/>
    <w:rsid w:val="00F02A21"/>
    <w:rsid w:val="00F02DF3"/>
    <w:rsid w:val="00F032C0"/>
    <w:rsid w:val="00F03E4A"/>
    <w:rsid w:val="00F045E3"/>
    <w:rsid w:val="00F04FC3"/>
    <w:rsid w:val="00F051B7"/>
    <w:rsid w:val="00F0617B"/>
    <w:rsid w:val="00F072D9"/>
    <w:rsid w:val="00F0738B"/>
    <w:rsid w:val="00F11011"/>
    <w:rsid w:val="00F11386"/>
    <w:rsid w:val="00F16648"/>
    <w:rsid w:val="00F17648"/>
    <w:rsid w:val="00F17809"/>
    <w:rsid w:val="00F205FA"/>
    <w:rsid w:val="00F21238"/>
    <w:rsid w:val="00F2198C"/>
    <w:rsid w:val="00F22193"/>
    <w:rsid w:val="00F2274B"/>
    <w:rsid w:val="00F23480"/>
    <w:rsid w:val="00F23C73"/>
    <w:rsid w:val="00F24A48"/>
    <w:rsid w:val="00F24FCA"/>
    <w:rsid w:val="00F257B7"/>
    <w:rsid w:val="00F25C7A"/>
    <w:rsid w:val="00F264E2"/>
    <w:rsid w:val="00F26D15"/>
    <w:rsid w:val="00F277FA"/>
    <w:rsid w:val="00F301A1"/>
    <w:rsid w:val="00F30623"/>
    <w:rsid w:val="00F31B74"/>
    <w:rsid w:val="00F31EBE"/>
    <w:rsid w:val="00F32754"/>
    <w:rsid w:val="00F32C34"/>
    <w:rsid w:val="00F337F1"/>
    <w:rsid w:val="00F343E9"/>
    <w:rsid w:val="00F353F3"/>
    <w:rsid w:val="00F358DB"/>
    <w:rsid w:val="00F35DFE"/>
    <w:rsid w:val="00F366C6"/>
    <w:rsid w:val="00F36BE1"/>
    <w:rsid w:val="00F36D51"/>
    <w:rsid w:val="00F36FBD"/>
    <w:rsid w:val="00F37079"/>
    <w:rsid w:val="00F372B5"/>
    <w:rsid w:val="00F37973"/>
    <w:rsid w:val="00F40B58"/>
    <w:rsid w:val="00F40B59"/>
    <w:rsid w:val="00F412ED"/>
    <w:rsid w:val="00F43C22"/>
    <w:rsid w:val="00F444D0"/>
    <w:rsid w:val="00F45447"/>
    <w:rsid w:val="00F4588A"/>
    <w:rsid w:val="00F5027F"/>
    <w:rsid w:val="00F50C3D"/>
    <w:rsid w:val="00F513D4"/>
    <w:rsid w:val="00F51873"/>
    <w:rsid w:val="00F520A1"/>
    <w:rsid w:val="00F53FF0"/>
    <w:rsid w:val="00F54D0E"/>
    <w:rsid w:val="00F555EE"/>
    <w:rsid w:val="00F60424"/>
    <w:rsid w:val="00F61836"/>
    <w:rsid w:val="00F63958"/>
    <w:rsid w:val="00F63EAC"/>
    <w:rsid w:val="00F63FC0"/>
    <w:rsid w:val="00F642D2"/>
    <w:rsid w:val="00F6649E"/>
    <w:rsid w:val="00F676BE"/>
    <w:rsid w:val="00F702A0"/>
    <w:rsid w:val="00F72500"/>
    <w:rsid w:val="00F735CE"/>
    <w:rsid w:val="00F73D74"/>
    <w:rsid w:val="00F74151"/>
    <w:rsid w:val="00F745C7"/>
    <w:rsid w:val="00F769FE"/>
    <w:rsid w:val="00F77EC1"/>
    <w:rsid w:val="00F80A7A"/>
    <w:rsid w:val="00F81523"/>
    <w:rsid w:val="00F81B13"/>
    <w:rsid w:val="00F8251E"/>
    <w:rsid w:val="00F835D4"/>
    <w:rsid w:val="00F836D2"/>
    <w:rsid w:val="00F83BF6"/>
    <w:rsid w:val="00F847D3"/>
    <w:rsid w:val="00F84851"/>
    <w:rsid w:val="00F848B0"/>
    <w:rsid w:val="00F84DD0"/>
    <w:rsid w:val="00F85052"/>
    <w:rsid w:val="00F8582C"/>
    <w:rsid w:val="00F8620B"/>
    <w:rsid w:val="00F86427"/>
    <w:rsid w:val="00F874B5"/>
    <w:rsid w:val="00F902E0"/>
    <w:rsid w:val="00F908E0"/>
    <w:rsid w:val="00F91510"/>
    <w:rsid w:val="00F92683"/>
    <w:rsid w:val="00F93685"/>
    <w:rsid w:val="00F938BB"/>
    <w:rsid w:val="00F94B64"/>
    <w:rsid w:val="00F96053"/>
    <w:rsid w:val="00FA00E6"/>
    <w:rsid w:val="00FA0F67"/>
    <w:rsid w:val="00FA1656"/>
    <w:rsid w:val="00FA1806"/>
    <w:rsid w:val="00FA3BD4"/>
    <w:rsid w:val="00FA57AA"/>
    <w:rsid w:val="00FA62D7"/>
    <w:rsid w:val="00FA7331"/>
    <w:rsid w:val="00FB2BA9"/>
    <w:rsid w:val="00FB307D"/>
    <w:rsid w:val="00FB3C08"/>
    <w:rsid w:val="00FB4306"/>
    <w:rsid w:val="00FB4920"/>
    <w:rsid w:val="00FB4FD6"/>
    <w:rsid w:val="00FB5DB6"/>
    <w:rsid w:val="00FB5DC0"/>
    <w:rsid w:val="00FB66CF"/>
    <w:rsid w:val="00FB75D9"/>
    <w:rsid w:val="00FC25C8"/>
    <w:rsid w:val="00FC25EB"/>
    <w:rsid w:val="00FC31CF"/>
    <w:rsid w:val="00FC429A"/>
    <w:rsid w:val="00FC4DAB"/>
    <w:rsid w:val="00FC5C65"/>
    <w:rsid w:val="00FC5FFD"/>
    <w:rsid w:val="00FC66A2"/>
    <w:rsid w:val="00FC6EA7"/>
    <w:rsid w:val="00FC6FE7"/>
    <w:rsid w:val="00FC7AB0"/>
    <w:rsid w:val="00FD02B0"/>
    <w:rsid w:val="00FD0DCD"/>
    <w:rsid w:val="00FD115C"/>
    <w:rsid w:val="00FD159E"/>
    <w:rsid w:val="00FD217D"/>
    <w:rsid w:val="00FD2579"/>
    <w:rsid w:val="00FD269A"/>
    <w:rsid w:val="00FD2FB8"/>
    <w:rsid w:val="00FD3507"/>
    <w:rsid w:val="00FD351B"/>
    <w:rsid w:val="00FD3A40"/>
    <w:rsid w:val="00FD45DD"/>
    <w:rsid w:val="00FD4DE4"/>
    <w:rsid w:val="00FD54F2"/>
    <w:rsid w:val="00FD63FA"/>
    <w:rsid w:val="00FD7C35"/>
    <w:rsid w:val="00FD7D97"/>
    <w:rsid w:val="00FE0A2A"/>
    <w:rsid w:val="00FE0D66"/>
    <w:rsid w:val="00FE1420"/>
    <w:rsid w:val="00FE2235"/>
    <w:rsid w:val="00FE346E"/>
    <w:rsid w:val="00FE3AC6"/>
    <w:rsid w:val="00FE42C9"/>
    <w:rsid w:val="00FE4F54"/>
    <w:rsid w:val="00FE6718"/>
    <w:rsid w:val="00FE681D"/>
    <w:rsid w:val="00FE6AA7"/>
    <w:rsid w:val="00FE72A8"/>
    <w:rsid w:val="00FE7756"/>
    <w:rsid w:val="00FF07E4"/>
    <w:rsid w:val="00FF0D34"/>
    <w:rsid w:val="00FF25FE"/>
    <w:rsid w:val="00FF3384"/>
    <w:rsid w:val="00FF4229"/>
    <w:rsid w:val="00FF4976"/>
    <w:rsid w:val="00FF51B5"/>
    <w:rsid w:val="00FF522D"/>
    <w:rsid w:val="00FF62B3"/>
    <w:rsid w:val="00FF67D3"/>
    <w:rsid w:val="00FF7939"/>
    <w:rsid w:val="49F27937"/>
    <w:rsid w:val="66A7DF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D70AE05"/>
  <w15:docId w15:val="{A4D7A2FF-A446-4E94-978C-2FE5E4B225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Cabealho1">
    <w:name w:val="heading 1"/>
    <w:aliases w:val="Título de nível 1"/>
    <w:basedOn w:val="Normal"/>
    <w:next w:val="Normal"/>
    <w:link w:val="Cabealho1Carter"/>
    <w:uiPriority w:val="9"/>
    <w:qFormat/>
    <w:rsid w:val="001E03AD"/>
    <w:pPr>
      <w:keepNext/>
      <w:keepLines/>
      <w:spacing w:before="480" w:after="240" w:line="360" w:lineRule="auto"/>
      <w:outlineLvl w:val="0"/>
    </w:pPr>
    <w:rPr>
      <w:rFonts w:ascii="Times New Roman" w:eastAsiaTheme="majorEastAsia" w:hAnsi="Times New Roman" w:cstheme="majorBidi"/>
      <w:b/>
      <w:bCs/>
      <w:sz w:val="28"/>
      <w:szCs w:val="32"/>
      <w:lang w:val="en-GB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Cabealho1Carter">
    <w:name w:val="Cabeçalho 1 Caráter"/>
    <w:aliases w:val="Título de nível 1 Caráter"/>
    <w:basedOn w:val="Tipodeletrapredefinidodopargrafo"/>
    <w:link w:val="Cabealho1"/>
    <w:uiPriority w:val="9"/>
    <w:rsid w:val="001E03AD"/>
    <w:rPr>
      <w:rFonts w:ascii="Times New Roman" w:eastAsiaTheme="majorEastAsia" w:hAnsi="Times New Roman" w:cstheme="majorBidi"/>
      <w:b/>
      <w:bCs/>
      <w:sz w:val="28"/>
      <w:szCs w:val="32"/>
      <w:lang w:val="en-GB"/>
    </w:rPr>
  </w:style>
  <w:style w:type="character" w:customStyle="1" w:styleId="name">
    <w:name w:val="name"/>
    <w:basedOn w:val="Tipodeletrapredefinidodopargrafo"/>
    <w:rsid w:val="00656DA7"/>
  </w:style>
  <w:style w:type="character" w:customStyle="1" w:styleId="contrib-role">
    <w:name w:val="contrib-role"/>
    <w:basedOn w:val="Tipodeletrapredefinidodopargrafo"/>
    <w:rsid w:val="00656DA7"/>
  </w:style>
  <w:style w:type="character" w:styleId="Hiperligao">
    <w:name w:val="Hyperlink"/>
    <w:basedOn w:val="Tipodeletrapredefinidodopargrafo"/>
    <w:uiPriority w:val="99"/>
    <w:unhideWhenUsed/>
    <w:rsid w:val="00656DA7"/>
    <w:rPr>
      <w:color w:val="0000FF"/>
      <w:u w:val="single"/>
    </w:rPr>
  </w:style>
  <w:style w:type="character" w:customStyle="1" w:styleId="apple-converted-space">
    <w:name w:val="apple-converted-space"/>
    <w:basedOn w:val="Tipodeletrapredefinidodopargrafo"/>
    <w:rsid w:val="00656DA7"/>
  </w:style>
  <w:style w:type="character" w:customStyle="1" w:styleId="authorname">
    <w:name w:val="authorname"/>
    <w:basedOn w:val="Tipodeletrapredefinidodopargrafo"/>
    <w:rsid w:val="00DD0968"/>
  </w:style>
  <w:style w:type="character" w:customStyle="1" w:styleId="u-sronly">
    <w:name w:val="u-sronly"/>
    <w:basedOn w:val="Tipodeletrapredefinidodopargrafo"/>
    <w:rsid w:val="00DD0968"/>
  </w:style>
  <w:style w:type="paragraph" w:styleId="Rodap">
    <w:name w:val="footer"/>
    <w:basedOn w:val="Normal"/>
    <w:link w:val="RodapCarter"/>
    <w:uiPriority w:val="99"/>
    <w:unhideWhenUsed/>
    <w:rsid w:val="00C6794A"/>
    <w:pPr>
      <w:tabs>
        <w:tab w:val="center" w:pos="4320"/>
        <w:tab w:val="right" w:pos="8640"/>
      </w:tabs>
    </w:pPr>
  </w:style>
  <w:style w:type="character" w:customStyle="1" w:styleId="RodapCarter">
    <w:name w:val="Rodapé Caráter"/>
    <w:basedOn w:val="Tipodeletrapredefinidodopargrafo"/>
    <w:link w:val="Rodap"/>
    <w:uiPriority w:val="99"/>
    <w:rsid w:val="00C6794A"/>
  </w:style>
  <w:style w:type="character" w:styleId="Nmerodepgina">
    <w:name w:val="page number"/>
    <w:basedOn w:val="Tipodeletrapredefinidodopargrafo"/>
    <w:uiPriority w:val="99"/>
    <w:semiHidden/>
    <w:unhideWhenUsed/>
    <w:rsid w:val="00C6794A"/>
  </w:style>
  <w:style w:type="paragraph" w:styleId="PargrafodaLista">
    <w:name w:val="List Paragraph"/>
    <w:basedOn w:val="Normal"/>
    <w:uiPriority w:val="34"/>
    <w:qFormat/>
    <w:rsid w:val="00DE53EB"/>
    <w:pPr>
      <w:ind w:left="720"/>
      <w:contextualSpacing/>
    </w:pPr>
  </w:style>
  <w:style w:type="table" w:styleId="Tabelacomgrelha">
    <w:name w:val="Table Grid"/>
    <w:basedOn w:val="Tabelanormal"/>
    <w:uiPriority w:val="39"/>
    <w:rsid w:val="008A2732"/>
    <w:rPr>
      <w:rFonts w:eastAsiaTheme="minorHAnsi"/>
      <w:sz w:val="22"/>
      <w:szCs w:val="22"/>
      <w:lang w:val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basedOn w:val="Tipodeletrapredefinidodopargrafo"/>
    <w:uiPriority w:val="99"/>
    <w:semiHidden/>
    <w:unhideWhenUsed/>
    <w:rsid w:val="00AD2BD1"/>
    <w:rPr>
      <w:sz w:val="18"/>
      <w:szCs w:val="18"/>
    </w:rPr>
  </w:style>
  <w:style w:type="paragraph" w:styleId="Textodecomentrio">
    <w:name w:val="annotation text"/>
    <w:basedOn w:val="Normal"/>
    <w:link w:val="TextodecomentrioCarter"/>
    <w:uiPriority w:val="99"/>
    <w:unhideWhenUsed/>
    <w:rsid w:val="00AD2BD1"/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rsid w:val="00AD2BD1"/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AD2BD1"/>
    <w:rPr>
      <w:b/>
      <w:bCs/>
      <w:sz w:val="20"/>
      <w:szCs w:val="20"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AD2BD1"/>
    <w:rPr>
      <w:b/>
      <w:bCs/>
      <w:sz w:val="20"/>
      <w:szCs w:val="20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AD2BD1"/>
    <w:rPr>
      <w:rFonts w:ascii="Lucida Grande" w:hAnsi="Lucida Grande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AD2BD1"/>
    <w:rPr>
      <w:rFonts w:ascii="Lucida Grande" w:hAnsi="Lucida Grande"/>
      <w:sz w:val="18"/>
      <w:szCs w:val="18"/>
    </w:rPr>
  </w:style>
  <w:style w:type="paragraph" w:styleId="Reviso">
    <w:name w:val="Revision"/>
    <w:hidden/>
    <w:uiPriority w:val="99"/>
    <w:semiHidden/>
    <w:rsid w:val="00417036"/>
  </w:style>
  <w:style w:type="character" w:styleId="Hiperligaovisitada">
    <w:name w:val="FollowedHyperlink"/>
    <w:basedOn w:val="Tipodeletrapredefinidodopargrafo"/>
    <w:uiPriority w:val="99"/>
    <w:semiHidden/>
    <w:unhideWhenUsed/>
    <w:rsid w:val="00B74267"/>
    <w:rPr>
      <w:color w:val="800080" w:themeColor="followedHyperlink"/>
      <w:u w:val="single"/>
    </w:rPr>
  </w:style>
  <w:style w:type="character" w:styleId="nfase">
    <w:name w:val="Emphasis"/>
    <w:basedOn w:val="Tipodeletrapredefinidodopargrafo"/>
    <w:uiPriority w:val="20"/>
    <w:qFormat/>
    <w:rsid w:val="007F2616"/>
    <w:rPr>
      <w:i/>
      <w:iCs/>
    </w:rPr>
  </w:style>
  <w:style w:type="paragraph" w:customStyle="1" w:styleId="EndNoteBibliography">
    <w:name w:val="EndNote Bibliography"/>
    <w:basedOn w:val="Normal"/>
    <w:link w:val="EndNoteBibliographyCarter"/>
    <w:rsid w:val="000069A3"/>
    <w:pPr>
      <w:ind w:firstLine="709"/>
    </w:pPr>
    <w:rPr>
      <w:rFonts w:ascii="Cambria" w:eastAsia="Times New Roman" w:hAnsi="Cambria" w:cs="Times New Roman"/>
      <w:noProof/>
    </w:rPr>
  </w:style>
  <w:style w:type="character" w:customStyle="1" w:styleId="EndNoteBibliographyCarter">
    <w:name w:val="EndNote Bibliography Caráter"/>
    <w:basedOn w:val="Tipodeletrapredefinidodopargrafo"/>
    <w:link w:val="EndNoteBibliography"/>
    <w:rsid w:val="000069A3"/>
    <w:rPr>
      <w:rFonts w:ascii="Cambria" w:eastAsia="Times New Roman" w:hAnsi="Cambria" w:cs="Times New Roman"/>
      <w:noProof/>
    </w:rPr>
  </w:style>
  <w:style w:type="paragraph" w:styleId="NormalWeb">
    <w:name w:val="Normal (Web)"/>
    <w:basedOn w:val="Normal"/>
    <w:uiPriority w:val="99"/>
    <w:semiHidden/>
    <w:unhideWhenUsed/>
    <w:rsid w:val="002C797F"/>
    <w:rPr>
      <w:rFonts w:ascii="Times New Roman" w:hAnsi="Times New Roman" w:cs="Times New Roman"/>
    </w:rPr>
  </w:style>
  <w:style w:type="paragraph" w:customStyle="1" w:styleId="EndNoteBibliographyTitle">
    <w:name w:val="EndNote Bibliography Title"/>
    <w:basedOn w:val="Normal"/>
    <w:rsid w:val="004F02B8"/>
    <w:pPr>
      <w:jc w:val="center"/>
    </w:pPr>
    <w:rPr>
      <w:rFonts w:ascii="Cambria" w:hAnsi="Cambria"/>
    </w:rPr>
  </w:style>
  <w:style w:type="paragraph" w:styleId="Cabealho">
    <w:name w:val="header"/>
    <w:basedOn w:val="Normal"/>
    <w:link w:val="CabealhoCarter"/>
    <w:uiPriority w:val="99"/>
    <w:unhideWhenUsed/>
    <w:rsid w:val="00654607"/>
    <w:pPr>
      <w:tabs>
        <w:tab w:val="center" w:pos="4252"/>
        <w:tab w:val="right" w:pos="8504"/>
      </w:tabs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6546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7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17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441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641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0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56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4219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073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4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0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52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6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58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917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813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1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2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8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28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6995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119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05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04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660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707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1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8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3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58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6292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247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04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7</TotalTime>
  <Pages>1</Pages>
  <Words>846</Words>
  <Characters>457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ão Martins</dc:creator>
  <cp:lastModifiedBy>AM</cp:lastModifiedBy>
  <cp:revision>1309</cp:revision>
  <dcterms:created xsi:type="dcterms:W3CDTF">2017-12-06T12:36:00Z</dcterms:created>
  <dcterms:modified xsi:type="dcterms:W3CDTF">2018-10-24T09:52:00Z</dcterms:modified>
</cp:coreProperties>
</file>